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540E9" w14:textId="6EAFB4F6" w:rsidR="00E1338C" w:rsidRPr="002F1425" w:rsidRDefault="004B25A9" w:rsidP="00B477D4">
      <w:pPr>
        <w:tabs>
          <w:tab w:val="left" w:pos="1843"/>
        </w:tabs>
        <w:jc w:val="left"/>
        <w:rPr>
          <w:szCs w:val="20"/>
        </w:rPr>
      </w:pPr>
      <w:bookmarkStart w:id="0" w:name="_GoBack"/>
      <w:bookmarkEnd w:id="0"/>
      <w:r>
        <w:rPr>
          <w:rFonts w:eastAsia="Calibri" w:cs="Arial"/>
          <w:noProof/>
        </w:rPr>
        <mc:AlternateContent>
          <mc:Choice Requires="wpg">
            <w:drawing>
              <wp:anchor distT="0" distB="0" distL="114300" distR="114300" simplePos="0" relativeHeight="251690496" behindDoc="0" locked="0" layoutInCell="1" allowOverlap="1" wp14:anchorId="750CA95E" wp14:editId="6543A221">
                <wp:simplePos x="0" y="0"/>
                <wp:positionH relativeFrom="column">
                  <wp:posOffset>-2800350</wp:posOffset>
                </wp:positionH>
                <wp:positionV relativeFrom="paragraph">
                  <wp:posOffset>-842010</wp:posOffset>
                </wp:positionV>
                <wp:extent cx="10800080" cy="10616565"/>
                <wp:effectExtent l="0" t="0" r="20320" b="13335"/>
                <wp:wrapNone/>
                <wp:docPr id="306"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800080" cy="10616565"/>
                          <a:chOff x="0" y="0"/>
                          <a:chExt cx="10800080" cy="10617128"/>
                        </a:xfrm>
                      </wpg:grpSpPr>
                      <wpg:grpSp>
                        <wpg:cNvPr id="27" name="Group 12"/>
                        <wpg:cNvGrpSpPr>
                          <a:grpSpLocks/>
                        </wpg:cNvGrpSpPr>
                        <wpg:grpSpPr bwMode="auto">
                          <a:xfrm>
                            <a:off x="0" y="932330"/>
                            <a:ext cx="10800080" cy="49530"/>
                            <a:chOff x="-2392" y="2347"/>
                            <a:chExt cx="17008" cy="79"/>
                          </a:xfrm>
                        </wpg:grpSpPr>
                        <wps:wsp>
                          <wps:cNvPr id="28"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29" name="AutoShape 14"/>
                          <wps:cNvCnPr>
                            <a:cxnSpLocks noChangeShapeType="1"/>
                          </wps:cNvCnPr>
                          <wps:spPr bwMode="auto">
                            <a:xfrm>
                              <a:off x="-2392" y="2426"/>
                              <a:ext cx="17008" cy="0"/>
                            </a:xfrm>
                            <a:prstGeom prst="straightConnector1">
                              <a:avLst/>
                            </a:prstGeom>
                            <a:noFill/>
                            <a:ln w="50800">
                              <a:solidFill>
                                <a:srgbClr val="005C40"/>
                              </a:solidFill>
                              <a:round/>
                              <a:headEnd/>
                              <a:tailEnd/>
                            </a:ln>
                            <a:extLst>
                              <a:ext uri="{909E8E84-426E-40DD-AFC4-6F175D3DCCD1}">
                                <a14:hiddenFill xmlns:a14="http://schemas.microsoft.com/office/drawing/2010/main">
                                  <a:noFill/>
                                </a14:hiddenFill>
                              </a:ext>
                            </a:extLst>
                          </wps:spPr>
                          <wps:bodyPr/>
                        </wps:wsp>
                      </wpg:grpSp>
                      <pic:pic xmlns:pic="http://schemas.openxmlformats.org/drawingml/2006/picture">
                        <pic:nvPicPr>
                          <pic:cNvPr id="6" name="Picture 4" descr="C:\Users\kge\AppData\Local\Microsoft\Windows\Temporary Internet Files\Content.Word\NEPCon Slogo-EN-Green-Medium-RGB.JPG"/>
                          <pic:cNvPicPr>
                            <a:picLocks noChangeAspect="1"/>
                          </pic:cNvPicPr>
                        </pic:nvPicPr>
                        <pic:blipFill>
                          <a:blip r:embed="rId12" cstate="print"/>
                          <a:srcRect/>
                          <a:stretch>
                            <a:fillRect/>
                          </a:stretch>
                        </pic:blipFill>
                        <pic:spPr bwMode="auto">
                          <a:xfrm>
                            <a:off x="2420470" y="0"/>
                            <a:ext cx="944880" cy="755650"/>
                          </a:xfrm>
                          <a:prstGeom prst="rect">
                            <a:avLst/>
                          </a:prstGeom>
                          <a:noFill/>
                          <a:ln w="9525">
                            <a:noFill/>
                            <a:miter lim="800000"/>
                            <a:headEnd/>
                            <a:tailEnd/>
                          </a:ln>
                        </pic:spPr>
                      </pic:pic>
                      <wps:wsp>
                        <wps:cNvPr id="9" name="Rectangle 1"/>
                        <wps:cNvSpPr>
                          <a:spLocks noChangeArrowheads="1"/>
                        </wps:cNvSpPr>
                        <wps:spPr bwMode="auto">
                          <a:xfrm>
                            <a:off x="1649506" y="9430871"/>
                            <a:ext cx="7867650" cy="1186257"/>
                          </a:xfrm>
                          <a:prstGeom prst="rect">
                            <a:avLst/>
                          </a:prstGeom>
                          <a:solidFill>
                            <a:srgbClr val="005C40"/>
                          </a:solidFill>
                          <a:ln w="57150">
                            <a:solidFill>
                              <a:schemeClr val="bg1"/>
                            </a:solidFill>
                            <a:miter lim="800000"/>
                            <a:headEnd/>
                            <a:tailEnd/>
                          </a:ln>
                        </wps:spPr>
                        <wps:txbx>
                          <w:txbxContent>
                            <w:p w14:paraId="5C1AF344" w14:textId="77777777" w:rsidR="00A70778" w:rsidRDefault="00A70778" w:rsidP="00E1338C">
                              <w:pPr>
                                <w:jc w:val="center"/>
                              </w:pPr>
                            </w:p>
                          </w:txbxContent>
                        </wps:txbx>
                        <wps:bodyPr rot="0" vert="horz" wrap="square" lIns="91440" tIns="45720" rIns="91440" bIns="45720" anchor="t" anchorCtr="0" upright="1">
                          <a:noAutofit/>
                        </wps:bodyPr>
                      </wps:wsp>
                      <wps:wsp>
                        <wps:cNvPr id="18" name="Text Box 18"/>
                        <wps:cNvSpPr txBox="1">
                          <a:spLocks noChangeArrowheads="1"/>
                        </wps:cNvSpPr>
                        <wps:spPr bwMode="auto">
                          <a:xfrm>
                            <a:off x="2223247" y="9699812"/>
                            <a:ext cx="3831464"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196D8" w14:textId="77777777" w:rsidR="00A70778" w:rsidRPr="008E190C" w:rsidRDefault="00A70778" w:rsidP="00E1338C">
                              <w:pPr>
                                <w:rPr>
                                  <w:b/>
                                  <w:color w:val="FFFFFF"/>
                                  <w:sz w:val="24"/>
                                  <w:szCs w:val="24"/>
                                </w:rPr>
                              </w:pPr>
                              <w:r>
                                <w:rPr>
                                  <w:b/>
                                  <w:color w:val="FFFFFF"/>
                                  <w:sz w:val="24"/>
                                </w:rPr>
                                <w:t>Guide</w:t>
                              </w:r>
                            </w:p>
                            <w:p w14:paraId="2C04C811" w14:textId="77777777" w:rsidR="00A70778" w:rsidRPr="008E190C" w:rsidRDefault="00A70778" w:rsidP="00E1338C">
                              <w:pPr>
                                <w:rPr>
                                  <w:sz w:val="24"/>
                                  <w:szCs w:val="24"/>
                                </w:rPr>
                              </w:pPr>
                            </w:p>
                          </w:txbxContent>
                        </wps:txbx>
                        <wps:bodyPr rot="0" vert="horz" wrap="square" lIns="91440" tIns="45720" rIns="91440" bIns="45720" anchor="t" anchorCtr="0" upright="1">
                          <a:noAutofit/>
                        </wps:bodyPr>
                      </wps:wsp>
                      <wps:wsp>
                        <wps:cNvPr id="17419" name="Text Box 17419"/>
                        <wps:cNvSpPr txBox="1">
                          <a:spLocks noChangeArrowheads="1"/>
                        </wps:cNvSpPr>
                        <wps:spPr bwMode="auto">
                          <a:xfrm>
                            <a:off x="1828800" y="2832847"/>
                            <a:ext cx="7637780" cy="2127885"/>
                          </a:xfrm>
                          <a:prstGeom prst="rect">
                            <a:avLst/>
                          </a:prstGeom>
                          <a:solidFill>
                            <a:schemeClr val="bg1">
                              <a:lumMod val="95000"/>
                              <a:alpha val="75000"/>
                            </a:schemeClr>
                          </a:solidFill>
                          <a:ln>
                            <a:noFill/>
                          </a:ln>
                        </wps:spPr>
                        <wps:txbx>
                          <w:txbxContent>
                            <w:p w14:paraId="07410BFE" w14:textId="77777777" w:rsidR="00A70778" w:rsidRPr="004508D5" w:rsidRDefault="00A70778" w:rsidP="00FC5CC3">
                              <w:pPr>
                                <w:spacing w:before="76" w:after="76"/>
                                <w:jc w:val="center"/>
                                <w:rPr>
                                  <w:b/>
                                  <w:color w:val="0D0D0D" w:themeColor="text1" w:themeTint="F2"/>
                                  <w:sz w:val="240"/>
                                </w:rPr>
                              </w:pPr>
                              <w:r>
                                <w:rPr>
                                  <w:sz w:val="72"/>
                                </w:rPr>
                                <w:t>Modèle de procédures</w:t>
                              </w:r>
                              <w:r>
                                <w:rPr>
                                  <w:sz w:val="72"/>
                                  <w:szCs w:val="62"/>
                                </w:rPr>
                                <w:br/>
                              </w:r>
                              <w:r>
                                <w:rPr>
                                  <w:sz w:val="72"/>
                                </w:rPr>
                                <w:t>FSC™ relatives à la chaîne de traçabilité</w:t>
                              </w:r>
                            </w:p>
                          </w:txbxContent>
                        </wps:txbx>
                        <wps:bodyPr rot="0" vert="horz" wrap="square" lIns="91440" tIns="45720" rIns="91440" bIns="45720" anchor="t" anchorCtr="0" upright="1">
                          <a:noAutofit/>
                        </wps:bodyPr>
                      </wps:wsp>
                      <wps:wsp>
                        <wps:cNvPr id="12" name="Text Box 6"/>
                        <wps:cNvSpPr txBox="1">
                          <a:spLocks noChangeArrowheads="1"/>
                        </wps:cNvSpPr>
                        <wps:spPr bwMode="auto">
                          <a:xfrm>
                            <a:off x="7210425" y="9699298"/>
                            <a:ext cx="1836143"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E50A5" w14:textId="77777777" w:rsidR="00A70778" w:rsidRPr="008E190C" w:rsidRDefault="00A70778" w:rsidP="00667FE1">
                              <w:pPr>
                                <w:jc w:val="right"/>
                                <w:rPr>
                                  <w:b/>
                                  <w:color w:val="FFFFFF"/>
                                  <w:sz w:val="24"/>
                                  <w:szCs w:val="24"/>
                                </w:rPr>
                              </w:pPr>
                              <w:r>
                                <w:rPr>
                                  <w:b/>
                                  <w:color w:val="FFFFFF"/>
                                  <w:sz w:val="24"/>
                                </w:rPr>
                                <w:t>Novembre 2017</w:t>
                              </w:r>
                            </w:p>
                            <w:p w14:paraId="12F8B0F9" w14:textId="77777777" w:rsidR="00A70778" w:rsidRPr="008E190C" w:rsidRDefault="00A70778" w:rsidP="00667FE1">
                              <w:pPr>
                                <w:jc w:val="right"/>
                                <w:rPr>
                                  <w:sz w:val="24"/>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0CA95E" id="Group 306" o:spid="_x0000_s1026" style="position:absolute;margin-left:-220.5pt;margin-top:-66.3pt;width:850.4pt;height:835.95pt;z-index:251690496" coordsize="108000,1061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">
                <v:group id="Group 12" o:spid="_x0000_s1027" style="position:absolute;top:9323;width:108000;height:495" coordorigin="-2392,2347" coordsize="1700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32" coordsize="21600,21600" o:spt="32" o:oned="t" path="m,l21600,21600e" filled="f">
                    <v:path arrowok="t" fillok="f" o:connecttype="none"/>
                    <o:lock v:ext="edit" shapetype="t"/>
                  </v:shapetype>
                  <v:shape id="AutoShape 13" o:spid="_x0000_s1028"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" strokecolor="#91b11b" strokeweight="4pt"/>
                  <v:shape id="AutoShape 14" o:spid="_x0000_s1029"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" strokecolor="#005c40" strokeweight="4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left:24204;width:9449;height:7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">
                  <v:imagedata r:id="rId13" o:title="NEPCon Slogo-EN-Green-Medium-RGB"/>
                </v:shape>
                <v:rect id="Rectangle 1" o:spid="_x0000_s1031" style="position:absolute;left:16495;top:94308;width:78676;height:1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" fillcolor="#005c40" strokecolor="white [3212]" strokeweight="4.5pt">
                  <v:textbox>
                    <w:txbxContent>
                      <w:p w14:paraId="5C1AF344" w14:textId="77777777" w:rsidR="00A70778" w:rsidRDefault="00A70778" w:rsidP="00E1338C">
                        <w:pPr>
                          <w:jc w:val="center"/>
                        </w:pPr>
                      </w:p>
                    </w:txbxContent>
                  </v:textbox>
                </v:rect>
                <v:shapetype id="_x0000_t202" coordsize="21600,21600" o:spt="202" path="m,l,21600r21600,l21600,xe">
                  <v:stroke joinstyle="miter"/>
                  <v:path gradientshapeok="t" o:connecttype="rect"/>
                </v:shapetype>
                <v:shape id="Text Box 18" o:spid="_x0000_s1032" type="#_x0000_t202" style="position:absolute;left:22232;top:96998;width:3831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40196D8" w14:textId="77777777" w:rsidR="00A70778" w:rsidRPr="008E190C" w:rsidRDefault="00A70778" w:rsidP="00E1338C">
                        <w:pPr>
                          <w:rPr>
                            <w:b/>
                            <w:color w:val="FFFFFF"/>
                            <w:sz w:val="24"/>
                            <w:szCs w:val="24"/>
                          </w:rPr>
                        </w:pPr>
                        <w:r>
                          <w:rPr>
                            <w:b/>
                            <w:color w:val="FFFFFF"/>
                            <w:sz w:val="24"/>
                          </w:rPr>
                          <w:t>Guide</w:t>
                        </w:r>
                      </w:p>
                      <w:p w14:paraId="2C04C811" w14:textId="77777777" w:rsidR="00A70778" w:rsidRPr="008E190C" w:rsidRDefault="00A70778" w:rsidP="00E1338C">
                        <w:pPr>
                          <w:rPr>
                            <w:sz w:val="24"/>
                            <w:szCs w:val="24"/>
                          </w:rPr>
                        </w:pPr>
                      </w:p>
                    </w:txbxContent>
                  </v:textbox>
                </v:shape>
                <v:shape id="Text Box 17419" o:spid="_x0000_s1033" type="#_x0000_t202" style="position:absolute;left:18288;top:28328;width:76377;height:21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" fillcolor="#f2f2f2 [3052]" stroked="f">
                  <v:fill opacity="49087f"/>
                  <v:textbox>
                    <w:txbxContent>
                      <w:p w14:paraId="07410BFE" w14:textId="77777777" w:rsidR="00A70778" w:rsidRPr="004508D5" w:rsidRDefault="00A70778" w:rsidP="00FC5CC3">
                        <w:pPr>
                          <w:spacing w:before="76" w:after="76"/>
                          <w:jc w:val="center"/>
                          <w:rPr>
                            <w:b/>
                            <w:color w:val="0D0D0D" w:themeColor="text1" w:themeTint="F2"/>
                            <w:sz w:val="240"/>
                          </w:rPr>
                        </w:pPr>
                        <w:r>
                          <w:rPr>
                            <w:sz w:val="72"/>
                          </w:rPr>
                          <w:t>Modèle de procédures</w:t>
                        </w:r>
                        <w:r>
                          <w:rPr>
                            <w:sz w:val="72"/>
                            <w:szCs w:val="62"/>
                          </w:rPr>
                          <w:br/>
                        </w:r>
                        <w:r>
                          <w:rPr>
                            <w:sz w:val="72"/>
                          </w:rPr>
                          <w:t>FSC™ relatives à la chaîne de traçabilité</w:t>
                        </w:r>
                      </w:p>
                    </w:txbxContent>
                  </v:textbox>
                </v:shape>
                <v:shape id="Text Box 6" o:spid="_x0000_s1034" type="#_x0000_t202" style="position:absolute;left:72104;top:96992;width:1836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1CE50A5" w14:textId="77777777" w:rsidR="00A70778" w:rsidRPr="008E190C" w:rsidRDefault="00A70778" w:rsidP="00667FE1">
                        <w:pPr>
                          <w:jc w:val="right"/>
                          <w:rPr>
                            <w:b/>
                            <w:color w:val="FFFFFF"/>
                            <w:sz w:val="24"/>
                            <w:szCs w:val="24"/>
                          </w:rPr>
                        </w:pPr>
                        <w:r>
                          <w:rPr>
                            <w:b/>
                            <w:color w:val="FFFFFF"/>
                            <w:sz w:val="24"/>
                          </w:rPr>
                          <w:t>Novembre 2017</w:t>
                        </w:r>
                      </w:p>
                      <w:p w14:paraId="12F8B0F9" w14:textId="77777777" w:rsidR="00A70778" w:rsidRPr="008E190C" w:rsidRDefault="00A70778" w:rsidP="00667FE1">
                        <w:pPr>
                          <w:jc w:val="right"/>
                          <w:rPr>
                            <w:sz w:val="24"/>
                            <w:szCs w:val="24"/>
                          </w:rPr>
                        </w:pPr>
                      </w:p>
                    </w:txbxContent>
                  </v:textbox>
                </v:shape>
              </v:group>
            </w:pict>
          </mc:Fallback>
        </mc:AlternateContent>
      </w:r>
      <w:r w:rsidR="00976BF2">
        <w:rPr>
          <w:rFonts w:ascii="Microsoft Sans Serif" w:hAnsi="Microsoft Sans Serif" w:cs="Microsoft Sans Serif"/>
          <w:noProof/>
          <w:szCs w:val="18"/>
          <w:lang w:bidi="ar-SA"/>
        </w:rPr>
        <w:drawing>
          <wp:anchor distT="0" distB="0" distL="114300" distR="114300" simplePos="0" relativeHeight="251694592" behindDoc="1" locked="0" layoutInCell="1" allowOverlap="1" wp14:anchorId="01CA7297" wp14:editId="4E9AACA6">
            <wp:simplePos x="0" y="0"/>
            <wp:positionH relativeFrom="column">
              <wp:posOffset>-1827925</wp:posOffset>
            </wp:positionH>
            <wp:positionV relativeFrom="paragraph">
              <wp:posOffset>124370</wp:posOffset>
            </wp:positionV>
            <wp:extent cx="10375198" cy="8600303"/>
            <wp:effectExtent l="0" t="0" r="7620" b="0"/>
            <wp:wrapNone/>
            <wp:docPr id="20" name="Picture 20" descr="C:\04 NEPCon pictures\04 Pictures\Logos\FSC\On-product\IMGP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4 NEPCon pictures\04 Pictures\Logos\FSC\On-product\IMGP0022.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1399"/>
                    <a:stretch/>
                  </pic:blipFill>
                  <pic:spPr bwMode="auto">
                    <a:xfrm>
                      <a:off x="0" y="0"/>
                      <a:ext cx="10375198" cy="8600303"/>
                    </a:xfrm>
                    <a:prstGeom prst="rect">
                      <a:avLst/>
                    </a:prstGeom>
                    <a:noFill/>
                    <a:ln>
                      <a:noFill/>
                    </a:ln>
                    <a:extLst>
                      <a:ext uri="{53640926-AAD7-44D8-BBD7-CCE9431645EC}">
                        <a14:shadowObscured xmlns:a14="http://schemas.microsoft.com/office/drawing/2010/main"/>
                      </a:ext>
                    </a:extLst>
                  </pic:spPr>
                </pic:pic>
              </a:graphicData>
            </a:graphic>
          </wp:anchor>
        </w:drawing>
      </w:r>
      <w:r>
        <w:rPr>
          <w:noProof/>
          <w:szCs w:val="20"/>
        </w:rPr>
        <mc:AlternateContent>
          <mc:Choice Requires="wps">
            <w:drawing>
              <wp:anchor distT="0" distB="0" distL="114300" distR="114300" simplePos="0" relativeHeight="251633150" behindDoc="1" locked="0" layoutInCell="1" allowOverlap="1" wp14:anchorId="1EDE3314" wp14:editId="39729001">
                <wp:simplePos x="0" y="0"/>
                <wp:positionH relativeFrom="column">
                  <wp:posOffset>-1600200</wp:posOffset>
                </wp:positionH>
                <wp:positionV relativeFrom="paragraph">
                  <wp:posOffset>-1109345</wp:posOffset>
                </wp:positionV>
                <wp:extent cx="8448675" cy="1377315"/>
                <wp:effectExtent l="0" t="0" r="9525" b="0"/>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3EE912CF" id="Rectangle 11" o:spid="_x0000_s1026" style="position:absolute;margin-left:-126pt;margin-top:-87.35pt;width:665.25pt;height:108.45pt;z-index:-251683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0327E7DD" w14:textId="77777777" w:rsidR="00A80D3B" w:rsidRPr="002F1425" w:rsidRDefault="00A80D3B" w:rsidP="00B477D4">
      <w:pPr>
        <w:tabs>
          <w:tab w:val="left" w:pos="1843"/>
        </w:tabs>
        <w:jc w:val="left"/>
        <w:rPr>
          <w:szCs w:val="20"/>
        </w:rPr>
      </w:pPr>
    </w:p>
    <w:p w14:paraId="2CF6CC1F" w14:textId="77777777" w:rsidR="00257ED7" w:rsidRPr="002F1425" w:rsidRDefault="00257ED7" w:rsidP="00B477D4">
      <w:pPr>
        <w:tabs>
          <w:tab w:val="left" w:pos="1843"/>
        </w:tabs>
        <w:jc w:val="left"/>
        <w:rPr>
          <w:szCs w:val="20"/>
        </w:rPr>
      </w:pPr>
    </w:p>
    <w:p w14:paraId="13019C01" w14:textId="77777777" w:rsidR="00257ED7" w:rsidRPr="002F1425" w:rsidRDefault="0030197E" w:rsidP="0030197E">
      <w:pPr>
        <w:tabs>
          <w:tab w:val="left" w:pos="2880"/>
        </w:tabs>
        <w:jc w:val="left"/>
        <w:rPr>
          <w:szCs w:val="20"/>
        </w:rPr>
      </w:pPr>
      <w:r>
        <w:tab/>
      </w:r>
    </w:p>
    <w:p w14:paraId="3FCA9B92" w14:textId="77777777" w:rsidR="00257ED7" w:rsidRPr="002F1425" w:rsidRDefault="00257ED7" w:rsidP="00B477D4">
      <w:pPr>
        <w:tabs>
          <w:tab w:val="left" w:pos="1843"/>
        </w:tabs>
        <w:jc w:val="left"/>
        <w:rPr>
          <w:szCs w:val="20"/>
        </w:rPr>
      </w:pPr>
    </w:p>
    <w:p w14:paraId="5ABEF546" w14:textId="77777777" w:rsidR="00257ED7" w:rsidRPr="002F1425" w:rsidRDefault="004E6516" w:rsidP="004E6516">
      <w:pPr>
        <w:tabs>
          <w:tab w:val="left" w:pos="3540"/>
        </w:tabs>
        <w:jc w:val="left"/>
        <w:rPr>
          <w:szCs w:val="20"/>
        </w:rPr>
      </w:pPr>
      <w:r>
        <w:tab/>
      </w:r>
    </w:p>
    <w:p w14:paraId="6AD451F9" w14:textId="77777777" w:rsidR="00257ED7" w:rsidRPr="002F1425" w:rsidRDefault="004E6516" w:rsidP="004E6516">
      <w:pPr>
        <w:tabs>
          <w:tab w:val="left" w:pos="5490"/>
        </w:tabs>
        <w:jc w:val="left"/>
        <w:rPr>
          <w:szCs w:val="20"/>
        </w:rPr>
      </w:pPr>
      <w:r>
        <w:tab/>
      </w:r>
    </w:p>
    <w:p w14:paraId="6E59AB99" w14:textId="77777777" w:rsidR="00257ED7" w:rsidRPr="002F1425" w:rsidRDefault="00257ED7" w:rsidP="00B477D4">
      <w:pPr>
        <w:tabs>
          <w:tab w:val="left" w:pos="1843"/>
        </w:tabs>
        <w:jc w:val="left"/>
        <w:rPr>
          <w:szCs w:val="20"/>
        </w:rPr>
      </w:pPr>
    </w:p>
    <w:p w14:paraId="01190D63" w14:textId="77777777" w:rsidR="00257ED7" w:rsidRPr="002F1425" w:rsidRDefault="00257ED7" w:rsidP="00B477D4">
      <w:pPr>
        <w:tabs>
          <w:tab w:val="left" w:pos="1843"/>
        </w:tabs>
        <w:jc w:val="left"/>
        <w:rPr>
          <w:szCs w:val="20"/>
        </w:rPr>
      </w:pPr>
    </w:p>
    <w:p w14:paraId="39234BBC" w14:textId="77777777" w:rsidR="00257ED7" w:rsidRPr="002F1425" w:rsidRDefault="00257ED7" w:rsidP="00B477D4">
      <w:pPr>
        <w:tabs>
          <w:tab w:val="left" w:pos="1843"/>
        </w:tabs>
        <w:jc w:val="left"/>
        <w:rPr>
          <w:szCs w:val="20"/>
        </w:rPr>
      </w:pPr>
    </w:p>
    <w:p w14:paraId="1A1D2AB1" w14:textId="77777777" w:rsidR="00257ED7" w:rsidRPr="002F1425" w:rsidRDefault="00257ED7" w:rsidP="00B477D4">
      <w:pPr>
        <w:tabs>
          <w:tab w:val="left" w:pos="1843"/>
        </w:tabs>
        <w:jc w:val="left"/>
        <w:rPr>
          <w:szCs w:val="20"/>
        </w:rPr>
      </w:pPr>
    </w:p>
    <w:p w14:paraId="6BFB7A80" w14:textId="77777777" w:rsidR="00257ED7" w:rsidRPr="002F1425" w:rsidRDefault="00257ED7" w:rsidP="00B477D4">
      <w:pPr>
        <w:tabs>
          <w:tab w:val="left" w:pos="1843"/>
        </w:tabs>
        <w:jc w:val="left"/>
        <w:rPr>
          <w:szCs w:val="20"/>
        </w:rPr>
      </w:pPr>
    </w:p>
    <w:p w14:paraId="2997752A" w14:textId="77777777" w:rsidR="00257ED7" w:rsidRPr="002F1425" w:rsidRDefault="00257ED7" w:rsidP="00B477D4">
      <w:pPr>
        <w:tabs>
          <w:tab w:val="left" w:pos="1843"/>
        </w:tabs>
        <w:jc w:val="left"/>
        <w:rPr>
          <w:szCs w:val="20"/>
        </w:rPr>
      </w:pPr>
    </w:p>
    <w:p w14:paraId="32769F0E" w14:textId="77777777" w:rsidR="00257ED7" w:rsidRPr="002F1425" w:rsidRDefault="00257ED7" w:rsidP="00B477D4">
      <w:pPr>
        <w:tabs>
          <w:tab w:val="left" w:pos="1843"/>
        </w:tabs>
        <w:jc w:val="left"/>
        <w:rPr>
          <w:szCs w:val="20"/>
        </w:rPr>
      </w:pPr>
    </w:p>
    <w:p w14:paraId="0BC0AAEA" w14:textId="77777777" w:rsidR="00257ED7" w:rsidRPr="002F1425" w:rsidRDefault="00257ED7" w:rsidP="00B477D4">
      <w:pPr>
        <w:tabs>
          <w:tab w:val="left" w:pos="1843"/>
        </w:tabs>
        <w:jc w:val="left"/>
        <w:rPr>
          <w:szCs w:val="20"/>
        </w:rPr>
      </w:pPr>
    </w:p>
    <w:p w14:paraId="796989C7" w14:textId="77777777" w:rsidR="00257ED7" w:rsidRPr="002F1425" w:rsidRDefault="00257ED7" w:rsidP="00B477D4">
      <w:pPr>
        <w:tabs>
          <w:tab w:val="left" w:pos="1843"/>
        </w:tabs>
        <w:jc w:val="left"/>
        <w:rPr>
          <w:szCs w:val="20"/>
        </w:rPr>
      </w:pPr>
    </w:p>
    <w:p w14:paraId="60D78F07" w14:textId="77777777" w:rsidR="00257ED7" w:rsidRPr="002F1425" w:rsidRDefault="00257ED7" w:rsidP="00B477D4">
      <w:pPr>
        <w:tabs>
          <w:tab w:val="left" w:pos="1843"/>
        </w:tabs>
        <w:jc w:val="left"/>
        <w:rPr>
          <w:szCs w:val="20"/>
        </w:rPr>
      </w:pPr>
    </w:p>
    <w:p w14:paraId="4896E392" w14:textId="77777777" w:rsidR="00257ED7" w:rsidRPr="002F1425" w:rsidRDefault="00257ED7" w:rsidP="00B477D4">
      <w:pPr>
        <w:spacing w:before="0" w:after="200" w:line="276" w:lineRule="auto"/>
        <w:jc w:val="left"/>
        <w:rPr>
          <w:szCs w:val="20"/>
        </w:rPr>
      </w:pPr>
      <w:r>
        <w:br w:type="page"/>
      </w:r>
    </w:p>
    <w:p w14:paraId="5FA544AF" w14:textId="77777777" w:rsidR="00667FE1" w:rsidRPr="002F1425" w:rsidRDefault="00667FE1" w:rsidP="00B477D4">
      <w:pPr>
        <w:tabs>
          <w:tab w:val="left" w:pos="1843"/>
        </w:tabs>
        <w:jc w:val="left"/>
        <w:rPr>
          <w:szCs w:val="18"/>
        </w:rPr>
      </w:pPr>
    </w:p>
    <w:p w14:paraId="6248D5F3" w14:textId="77777777" w:rsidR="008246A6" w:rsidRPr="002F1425" w:rsidRDefault="008246A6" w:rsidP="008246A6">
      <w:pPr>
        <w:spacing w:before="0" w:after="240" w:line="23" w:lineRule="atLeast"/>
        <w:jc w:val="left"/>
        <w:rPr>
          <w:rFonts w:cs="Arial"/>
          <w:b/>
          <w:color w:val="005C40"/>
          <w:sz w:val="32"/>
          <w:szCs w:val="32"/>
        </w:rPr>
      </w:pPr>
      <w:r>
        <w:rPr>
          <w:b/>
          <w:color w:val="005C40"/>
          <w:sz w:val="32"/>
        </w:rPr>
        <w:t>Comment utiliser le présent document</w:t>
      </w:r>
    </w:p>
    <w:p w14:paraId="1F44A618" w14:textId="58E20BFF" w:rsidR="008246A6" w:rsidRPr="002F1425" w:rsidRDefault="008246A6" w:rsidP="008246A6">
      <w:pPr>
        <w:spacing w:before="0" w:after="240" w:line="23" w:lineRule="atLeast"/>
        <w:jc w:val="left"/>
        <w:rPr>
          <w:rFonts w:cs="Arial"/>
          <w:szCs w:val="18"/>
        </w:rPr>
      </w:pPr>
      <w:r>
        <w:t>Vous pouvez vous inspirer de ce document pour élaborer et structurer des procédures de chaîne de traçabilité</w:t>
      </w:r>
      <w:r w:rsidR="00F031DC">
        <w:t xml:space="preserve"> (CdT)</w:t>
      </w:r>
      <w:r>
        <w:t xml:space="preserve"> FSC adaptées à votre entreprise. Sachez qu'il s'agit d'un exemple fictif générique et que vous devez développer des procédures spécifiquement adaptées à la configuration de votre entreprise et au champ d'application de votre certification.  </w:t>
      </w:r>
    </w:p>
    <w:p w14:paraId="7196B801" w14:textId="54749A86" w:rsidR="008246A6" w:rsidRPr="00DA3D03" w:rsidRDefault="00EC3CF0" w:rsidP="00EC3CF0">
      <w:pPr>
        <w:spacing w:before="0" w:after="240" w:line="23" w:lineRule="atLeast"/>
        <w:jc w:val="left"/>
        <w:rPr>
          <w:rFonts w:cs="Arial"/>
          <w:szCs w:val="18"/>
        </w:rPr>
      </w:pPr>
      <w:r>
        <w:t>N.B. :</w:t>
      </w:r>
      <w:r w:rsidR="008246A6">
        <w:t xml:space="preserve"> dans tout le document</w:t>
      </w:r>
      <w:r>
        <w:t xml:space="preserve">, </w:t>
      </w:r>
      <w:r w:rsidR="004B25A9">
        <w:rPr>
          <w:rFonts w:ascii="Microsoft Sans Serif" w:hAnsi="Microsoft Sans Serif" w:cs="Microsoft Sans Serif"/>
          <w:noProof/>
          <w:szCs w:val="18"/>
        </w:rPr>
        <mc:AlternateContent>
          <mc:Choice Requires="wps">
            <w:drawing>
              <wp:anchor distT="0" distB="0" distL="114300" distR="114300" simplePos="0" relativeHeight="251696640" behindDoc="0" locked="0" layoutInCell="1" allowOverlap="1" wp14:anchorId="4D5A376B" wp14:editId="6DC5B318">
                <wp:simplePos x="0" y="0"/>
                <wp:positionH relativeFrom="margin">
                  <wp:posOffset>0</wp:posOffset>
                </wp:positionH>
                <wp:positionV relativeFrom="paragraph">
                  <wp:posOffset>842010</wp:posOffset>
                </wp:positionV>
                <wp:extent cx="5734685" cy="4058920"/>
                <wp:effectExtent l="0" t="0" r="0" b="0"/>
                <wp:wrapSquare wrapText="bothSides"/>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05892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9B7989" w14:textId="77777777" w:rsidR="00A70778" w:rsidRPr="008246A6" w:rsidRDefault="00A70778" w:rsidP="008246A6">
                            <w:pPr>
                              <w:ind w:left="1980" w:right="-1297" w:hanging="1980"/>
                              <w:jc w:val="left"/>
                              <w:rPr>
                                <w:b/>
                              </w:rPr>
                            </w:pPr>
                            <w:r>
                              <w:rPr>
                                <w:b/>
                              </w:rPr>
                              <w:t>IMPORTANT</w:t>
                            </w:r>
                          </w:p>
                          <w:p w14:paraId="05923C16" w14:textId="5271304F" w:rsidR="00A70778" w:rsidRPr="008246A6" w:rsidRDefault="00A70778" w:rsidP="008246A6">
                            <w:pPr>
                              <w:jc w:val="left"/>
                              <w:rPr>
                                <w:sz w:val="16"/>
                                <w:szCs w:val="20"/>
                              </w:rPr>
                            </w:pPr>
                            <w:r>
                              <w:rPr>
                                <w:sz w:val="16"/>
                              </w:rPr>
                              <w:t>Le présent document est fourni par NEPCon en tant qu'exemple générique de procédures pour la chaîne de traçabilité. La société présentée dans ces procédures est fictive et les détails spécifiques du système ne sont fournis qu'à titre purement illustratif.</w:t>
                            </w:r>
                          </w:p>
                          <w:p w14:paraId="5617DE20" w14:textId="348D7FFE" w:rsidR="00A70778" w:rsidRPr="008246A6" w:rsidRDefault="00A70778" w:rsidP="008246A6">
                            <w:pPr>
                              <w:jc w:val="left"/>
                              <w:rPr>
                                <w:sz w:val="16"/>
                                <w:szCs w:val="20"/>
                              </w:rPr>
                            </w:pPr>
                            <w:r>
                              <w:rPr>
                                <w:sz w:val="16"/>
                              </w:rPr>
                              <w:t xml:space="preserve">Ces modèles de procédures visent à vous aider à vous conformer </w:t>
                            </w:r>
                            <w:r w:rsidR="00716EB9">
                              <w:rPr>
                                <w:sz w:val="16"/>
                              </w:rPr>
                              <w:t xml:space="preserve">au référentiel </w:t>
                            </w:r>
                            <w:r>
                              <w:rPr>
                                <w:sz w:val="16"/>
                              </w:rPr>
                              <w:t xml:space="preserve">de chaîne de traçabilité FSC (FSC-STD-40-004 V3-0) en fournissant un exemple de la manière d’articuler des procédures de CdT.  </w:t>
                            </w:r>
                          </w:p>
                          <w:p w14:paraId="6CB14C10" w14:textId="3150912C" w:rsidR="00A70778" w:rsidRPr="008246A6" w:rsidRDefault="00A70778" w:rsidP="008246A6">
                            <w:pPr>
                              <w:jc w:val="left"/>
                              <w:rPr>
                                <w:sz w:val="16"/>
                                <w:szCs w:val="20"/>
                              </w:rPr>
                            </w:pPr>
                            <w:r>
                              <w:rPr>
                                <w:sz w:val="16"/>
                              </w:rPr>
                              <w:t>C'est un outil support que vous pouvez utiliser volontairement comme base d'élaboration des procédures de votre entreprise. Il ne peut être appliqué directement. Vous devez toujours développer et personnaliser vos propres procédures.</w:t>
                            </w:r>
                          </w:p>
                          <w:p w14:paraId="68BFE4DE" w14:textId="77777777" w:rsidR="00A70778" w:rsidRPr="008246A6" w:rsidRDefault="00A70778" w:rsidP="008246A6">
                            <w:pPr>
                              <w:jc w:val="left"/>
                              <w:rPr>
                                <w:sz w:val="16"/>
                                <w:szCs w:val="20"/>
                              </w:rPr>
                            </w:pPr>
                            <w:r>
                              <w:rPr>
                                <w:sz w:val="16"/>
                              </w:rPr>
                              <w:t>L'utilisation de ce document n'est pas une condition obligatoire pour l'obtention de la certification et ne constitue aucune garantie sur le niveau de conformité de vos procédures.</w:t>
                            </w:r>
                          </w:p>
                          <w:p w14:paraId="24BBF796" w14:textId="77777777" w:rsidR="00A70778" w:rsidRPr="008246A6" w:rsidRDefault="00A70778" w:rsidP="008246A6">
                            <w:pPr>
                              <w:jc w:val="left"/>
                              <w:rPr>
                                <w:color w:val="0000FF"/>
                                <w:sz w:val="16"/>
                                <w:szCs w:val="20"/>
                              </w:rPr>
                            </w:pPr>
                            <w:r>
                              <w:rPr>
                                <w:sz w:val="16"/>
                              </w:rPr>
                              <w:t>Bien que nous ayons essayé de couvrir toutes les exigences normatives, nous ne fournissons aucune garantie quant à l'exhaustivité de ces procédures.</w:t>
                            </w:r>
                          </w:p>
                          <w:p w14:paraId="5A15EE49" w14:textId="73687070" w:rsidR="00A70778" w:rsidRPr="008246A6" w:rsidRDefault="00A70778" w:rsidP="008246A6">
                            <w:pPr>
                              <w:jc w:val="left"/>
                              <w:rPr>
                                <w:b/>
                                <w:sz w:val="16"/>
                                <w:szCs w:val="20"/>
                              </w:rPr>
                            </w:pPr>
                            <w:r>
                              <w:rPr>
                                <w:b/>
                                <w:sz w:val="16"/>
                              </w:rPr>
                              <w:t xml:space="preserve">Il convient de relever que les procédures illustratives du présent document, couvrent UNIQUEMENT LE SYSTÈME DE TRANSFERT (ni les systèmes de crédit ni les systèmes de pourcentage). </w:t>
                            </w:r>
                          </w:p>
                          <w:p w14:paraId="16635A96" w14:textId="243BE460" w:rsidR="00A70778" w:rsidRPr="008246A6" w:rsidRDefault="00A70778" w:rsidP="008246A6">
                            <w:pPr>
                              <w:jc w:val="left"/>
                              <w:rPr>
                                <w:i/>
                                <w:sz w:val="16"/>
                                <w:szCs w:val="20"/>
                              </w:rPr>
                            </w:pPr>
                            <w:r>
                              <w:rPr>
                                <w:i/>
                                <w:sz w:val="16"/>
                              </w:rPr>
                              <w:t xml:space="preserve">REMARQUE : Ces procédures-types sont une source d’inspiration pour les détenteurs de certificats du monde entier. Par conséquent, le symbole FSC </w:t>
                            </w:r>
                            <w:r>
                              <w:rPr>
                                <w:i/>
                                <w:sz w:val="16"/>
                                <w:vertAlign w:val="superscript"/>
                              </w:rPr>
                              <w:t>TM</w:t>
                            </w:r>
                            <w:r>
                              <w:rPr>
                                <w:i/>
                                <w:sz w:val="16"/>
                              </w:rPr>
                              <w:t xml:space="preserve"> est utilisé tout au long de ce document. Dans de nombreux pays, le symbole de marque déposée ® est applicable. </w:t>
                            </w:r>
                            <w:bookmarkStart w:id="1" w:name="_Hlk12963106"/>
                            <w:r>
                              <w:rPr>
                                <w:i/>
                                <w:sz w:val="16"/>
                              </w:rPr>
                              <w:t>En fonction de votre pays, il est possible que vous ayez à remplacer</w:t>
                            </w:r>
                            <w:bookmarkEnd w:id="1"/>
                            <w:r>
                              <w:rPr>
                                <w:i/>
                                <w:sz w:val="16"/>
                              </w:rPr>
                              <w:t xml:space="preserve"> le symbole </w:t>
                            </w:r>
                            <w:r>
                              <w:rPr>
                                <w:i/>
                                <w:sz w:val="16"/>
                                <w:vertAlign w:val="superscript"/>
                              </w:rPr>
                              <w:t>TM</w:t>
                            </w:r>
                            <w:r>
                              <w:rPr>
                                <w:i/>
                                <w:sz w:val="16"/>
                              </w:rPr>
                              <w:t xml:space="preserve"> utilisé dans ces procédures-types au moment d'élaborer les procédures adaptées à votre entreprise. </w:t>
                            </w:r>
                          </w:p>
                          <w:p w14:paraId="7C96EDD4" w14:textId="77777777" w:rsidR="00A70778" w:rsidRDefault="00A70778" w:rsidP="008246A6">
                            <w:pPr>
                              <w:ind w:left="1980" w:hanging="1980"/>
                            </w:pPr>
                          </w:p>
                          <w:p w14:paraId="452EC6D7" w14:textId="77777777" w:rsidR="00A70778" w:rsidRPr="00877C2D" w:rsidRDefault="00A70778" w:rsidP="008246A6">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5A376B" id="Text Box 17" o:spid="_x0000_s1035" type="#_x0000_t202" style="position:absolute;margin-left:0;margin-top:66.3pt;width:451.55pt;height:319.6pt;z-index:25169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" fillcolor="#91b11b" stroked="f">
                <v:fill opacity="32896f"/>
                <v:textbox inset="21.6pt,21.6pt,21.6pt,21.6pt">
                  <w:txbxContent>
                    <w:p w14:paraId="369B7989" w14:textId="77777777" w:rsidR="00A70778" w:rsidRPr="008246A6" w:rsidRDefault="00A70778" w:rsidP="008246A6">
                      <w:pPr>
                        <w:ind w:left="1980" w:right="-1297" w:hanging="1980"/>
                        <w:jc w:val="left"/>
                        <w:rPr>
                          <w:b/>
                        </w:rPr>
                      </w:pPr>
                      <w:r>
                        <w:rPr>
                          <w:b/>
                        </w:rPr>
                        <w:t>IMPORTANT</w:t>
                      </w:r>
                    </w:p>
                    <w:p w14:paraId="05923C16" w14:textId="5271304F" w:rsidR="00A70778" w:rsidRPr="008246A6" w:rsidRDefault="00A70778" w:rsidP="008246A6">
                      <w:pPr>
                        <w:jc w:val="left"/>
                        <w:rPr>
                          <w:sz w:val="16"/>
                          <w:szCs w:val="20"/>
                        </w:rPr>
                      </w:pPr>
                      <w:r>
                        <w:rPr>
                          <w:sz w:val="16"/>
                        </w:rPr>
                        <w:t>Le présent document est fourni par NEPCon en tant qu'exemple générique de procédures pour la chaîne de traçabilité. La société présentée dans ces procédures est fictive et les détails spécifiques du système ne sont fournis qu'à titre purement illustratif.</w:t>
                      </w:r>
                    </w:p>
                    <w:p w14:paraId="5617DE20" w14:textId="348D7FFE" w:rsidR="00A70778" w:rsidRPr="008246A6" w:rsidRDefault="00A70778" w:rsidP="008246A6">
                      <w:pPr>
                        <w:jc w:val="left"/>
                        <w:rPr>
                          <w:sz w:val="16"/>
                          <w:szCs w:val="20"/>
                        </w:rPr>
                      </w:pPr>
                      <w:r>
                        <w:rPr>
                          <w:sz w:val="16"/>
                        </w:rPr>
                        <w:t xml:space="preserve">Ces modèles de procédures visent à vous aider à vous conformer </w:t>
                      </w:r>
                      <w:r w:rsidR="00716EB9">
                        <w:rPr>
                          <w:sz w:val="16"/>
                        </w:rPr>
                        <w:t xml:space="preserve">au référentiel </w:t>
                      </w:r>
                      <w:r>
                        <w:rPr>
                          <w:sz w:val="16"/>
                        </w:rPr>
                        <w:t xml:space="preserve">de chaîne de traçabilité FSC (FSC-STD-40-004 V3-0) en fournissant un exemple de la manière d’articuler des procédures de CdT.  </w:t>
                      </w:r>
                    </w:p>
                    <w:p w14:paraId="6CB14C10" w14:textId="3150912C" w:rsidR="00A70778" w:rsidRPr="008246A6" w:rsidRDefault="00A70778" w:rsidP="008246A6">
                      <w:pPr>
                        <w:jc w:val="left"/>
                        <w:rPr>
                          <w:sz w:val="16"/>
                          <w:szCs w:val="20"/>
                        </w:rPr>
                      </w:pPr>
                      <w:r>
                        <w:rPr>
                          <w:sz w:val="16"/>
                        </w:rPr>
                        <w:t>C'est un outil support que vous pouvez utiliser volontairement comme base d'élaboration des procédures de votre entreprise. Il ne peut être appliqué directement. Vous devez toujours développer et personnaliser vos propres procédures.</w:t>
                      </w:r>
                    </w:p>
                    <w:p w14:paraId="68BFE4DE" w14:textId="77777777" w:rsidR="00A70778" w:rsidRPr="008246A6" w:rsidRDefault="00A70778" w:rsidP="008246A6">
                      <w:pPr>
                        <w:jc w:val="left"/>
                        <w:rPr>
                          <w:sz w:val="16"/>
                          <w:szCs w:val="20"/>
                        </w:rPr>
                      </w:pPr>
                      <w:r>
                        <w:rPr>
                          <w:sz w:val="16"/>
                        </w:rPr>
                        <w:t>L'utilisation de ce document n'est pas une condition obligatoire pour l'obtention de la certification et ne constitue aucune garantie sur le niveau de conformité de vos procédures.</w:t>
                      </w:r>
                    </w:p>
                    <w:p w14:paraId="24BBF796" w14:textId="77777777" w:rsidR="00A70778" w:rsidRPr="008246A6" w:rsidRDefault="00A70778" w:rsidP="008246A6">
                      <w:pPr>
                        <w:jc w:val="left"/>
                        <w:rPr>
                          <w:color w:val="0000FF"/>
                          <w:sz w:val="16"/>
                          <w:szCs w:val="20"/>
                        </w:rPr>
                      </w:pPr>
                      <w:r>
                        <w:rPr>
                          <w:sz w:val="16"/>
                        </w:rPr>
                        <w:t>Bien que nous ayons essayé de couvrir toutes les exigences normatives, nous ne fournissons aucune garantie quant à l'exhaustivité de ces procédures.</w:t>
                      </w:r>
                    </w:p>
                    <w:p w14:paraId="5A15EE49" w14:textId="73687070" w:rsidR="00A70778" w:rsidRPr="008246A6" w:rsidRDefault="00A70778" w:rsidP="008246A6">
                      <w:pPr>
                        <w:jc w:val="left"/>
                        <w:rPr>
                          <w:b/>
                          <w:sz w:val="16"/>
                          <w:szCs w:val="20"/>
                        </w:rPr>
                      </w:pPr>
                      <w:r>
                        <w:rPr>
                          <w:b/>
                          <w:sz w:val="16"/>
                        </w:rPr>
                        <w:t xml:space="preserve">Il convient de relever que les procédures illustratives du présent document, couvrent UNIQUEMENT LE SYSTÈME DE TRANSFERT (ni les systèmes de crédit ni les systèmes de pourcentage). </w:t>
                      </w:r>
                    </w:p>
                    <w:p w14:paraId="16635A96" w14:textId="243BE460" w:rsidR="00A70778" w:rsidRPr="008246A6" w:rsidRDefault="00A70778" w:rsidP="008246A6">
                      <w:pPr>
                        <w:jc w:val="left"/>
                        <w:rPr>
                          <w:i/>
                          <w:sz w:val="16"/>
                          <w:szCs w:val="20"/>
                        </w:rPr>
                      </w:pPr>
                      <w:r>
                        <w:rPr>
                          <w:i/>
                          <w:sz w:val="16"/>
                        </w:rPr>
                        <w:t xml:space="preserve">REMARQUE : Ces procédures-types sont une source d’inspiration pour les détenteurs de certificats du monde entier. Par conséquent, le symbole FSC </w:t>
                      </w:r>
                      <w:r>
                        <w:rPr>
                          <w:i/>
                          <w:sz w:val="16"/>
                          <w:vertAlign w:val="superscript"/>
                        </w:rPr>
                        <w:t>TM</w:t>
                      </w:r>
                      <w:r>
                        <w:rPr>
                          <w:i/>
                          <w:sz w:val="16"/>
                        </w:rPr>
                        <w:t xml:space="preserve"> est utilisé tout au long de ce document. Dans de nombreux pays, le symbole de marque déposée ® est applicable. </w:t>
                      </w:r>
                      <w:bookmarkStart w:id="2" w:name="_Hlk12963106"/>
                      <w:r>
                        <w:rPr>
                          <w:i/>
                          <w:sz w:val="16"/>
                        </w:rPr>
                        <w:t>En fonction de votre pays, il est possible que vous ayez à remplacer</w:t>
                      </w:r>
                      <w:bookmarkEnd w:id="2"/>
                      <w:r>
                        <w:rPr>
                          <w:i/>
                          <w:sz w:val="16"/>
                        </w:rPr>
                        <w:t xml:space="preserve"> le symbole </w:t>
                      </w:r>
                      <w:r>
                        <w:rPr>
                          <w:i/>
                          <w:sz w:val="16"/>
                          <w:vertAlign w:val="superscript"/>
                        </w:rPr>
                        <w:t>TM</w:t>
                      </w:r>
                      <w:r>
                        <w:rPr>
                          <w:i/>
                          <w:sz w:val="16"/>
                        </w:rPr>
                        <w:t xml:space="preserve"> utilisé dans ces procédures-types au moment d'élaborer les procédures adaptées à votre entreprise. </w:t>
                      </w:r>
                    </w:p>
                    <w:p w14:paraId="7C96EDD4" w14:textId="77777777" w:rsidR="00A70778" w:rsidRDefault="00A70778" w:rsidP="008246A6">
                      <w:pPr>
                        <w:ind w:left="1980" w:hanging="1980"/>
                      </w:pPr>
                    </w:p>
                    <w:p w14:paraId="452EC6D7" w14:textId="77777777" w:rsidR="00A70778" w:rsidRPr="00877C2D" w:rsidRDefault="00A70778" w:rsidP="008246A6">
                      <w:pPr>
                        <w:rPr>
                          <w:b/>
                        </w:rPr>
                      </w:pPr>
                    </w:p>
                  </w:txbxContent>
                </v:textbox>
                <w10:wrap type="square" anchorx="margin"/>
              </v:shape>
            </w:pict>
          </mc:Fallback>
        </mc:AlternateContent>
      </w:r>
      <w:r>
        <w:t>l</w:t>
      </w:r>
      <w:r w:rsidR="008246A6">
        <w:t xml:space="preserve">es références à un point spécifique </w:t>
      </w:r>
      <w:r w:rsidR="00466383">
        <w:t>du référentiel</w:t>
      </w:r>
      <w:r w:rsidR="008246A6">
        <w:t xml:space="preserve"> FSC applicable sont présentées entre parenthèses. Celles-ci vous permettront d'aller directement sur la partie pertinente d</w:t>
      </w:r>
      <w:r w:rsidR="00466383">
        <w:t xml:space="preserve">u référentiel </w:t>
      </w:r>
      <w:r w:rsidR="008246A6">
        <w:t>de chaîne de traçabilité et de savoir pourquoi certaines sections ou éléments ont été pris en compte dans les procédures.</w:t>
      </w:r>
    </w:p>
    <w:p w14:paraId="3E1DF7D3" w14:textId="253FB985" w:rsidR="008246A6" w:rsidRPr="002F1425" w:rsidRDefault="008246A6" w:rsidP="008246A6">
      <w:pPr>
        <w:jc w:val="left"/>
        <w:rPr>
          <w:rFonts w:cs="Arial"/>
          <w:sz w:val="16"/>
          <w:szCs w:val="16"/>
        </w:rPr>
      </w:pPr>
    </w:p>
    <w:p w14:paraId="1EB91E10" w14:textId="77777777" w:rsidR="008246A6" w:rsidRPr="002F1425" w:rsidRDefault="008246A6" w:rsidP="008246A6">
      <w:pPr>
        <w:jc w:val="left"/>
        <w:rPr>
          <w:rFonts w:cs="Arial"/>
          <w:sz w:val="16"/>
          <w:szCs w:val="16"/>
        </w:rPr>
      </w:pPr>
    </w:p>
    <w:p w14:paraId="3EC31F6F" w14:textId="77777777" w:rsidR="008246A6" w:rsidRPr="002F1425" w:rsidRDefault="008246A6" w:rsidP="008246A6">
      <w:pPr>
        <w:jc w:val="left"/>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6155"/>
      </w:tblGrid>
      <w:tr w:rsidR="006B07C4" w:rsidRPr="002F1425" w14:paraId="6C066969" w14:textId="77777777" w:rsidTr="00D42DE3">
        <w:tc>
          <w:tcPr>
            <w:tcW w:w="2886" w:type="dxa"/>
          </w:tcPr>
          <w:p w14:paraId="5E99B413" w14:textId="77777777" w:rsidR="004D4E70" w:rsidRPr="002F1425" w:rsidRDefault="004D4E70" w:rsidP="00B477D4">
            <w:pPr>
              <w:jc w:val="left"/>
              <w:rPr>
                <w:rFonts w:cs="Arial"/>
                <w:sz w:val="16"/>
                <w:szCs w:val="16"/>
              </w:rPr>
            </w:pPr>
            <w:r>
              <w:rPr>
                <w:noProof/>
                <w:lang w:bidi="ar-SA"/>
              </w:rPr>
              <w:drawing>
                <wp:inline distT="0" distB="0" distL="0" distR="0" wp14:anchorId="190CE3B5" wp14:editId="1E885672">
                  <wp:extent cx="1477980"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6357" w:type="dxa"/>
          </w:tcPr>
          <w:p w14:paraId="499E1312" w14:textId="5FB8FEB0" w:rsidR="006854B0" w:rsidRPr="002F1425" w:rsidRDefault="006854B0" w:rsidP="00B477D4">
            <w:pPr>
              <w:jc w:val="left"/>
              <w:rPr>
                <w:iCs/>
                <w:sz w:val="16"/>
                <w:szCs w:val="16"/>
              </w:rPr>
            </w:pPr>
            <w:r>
              <w:rPr>
                <w:sz w:val="16"/>
              </w:rPr>
              <w:t>NEPCon a adopté une politique « open source » pour partager ce que nous développons en vue de promouvoir la durabilité. Ce document est publié sous l</w:t>
            </w:r>
            <w:r>
              <w:rPr>
                <w:rStyle w:val="Hyperlink"/>
                <w:color w:val="auto"/>
                <w:sz w:val="16"/>
                <w:u w:val="none"/>
              </w:rPr>
              <w:t xml:space="preserve">a </w:t>
            </w:r>
            <w:hyperlink r:id="rId16">
              <w:r>
                <w:rPr>
                  <w:rStyle w:val="Hyperlink"/>
                  <w:sz w:val="16"/>
                  <w:u w:val="none"/>
                </w:rPr>
                <w:t>licence Creative Commons Attribution Share-Alike 3.0</w:t>
              </w:r>
            </w:hyperlink>
            <w:r>
              <w:rPr>
                <w:sz w:val="16"/>
              </w:rPr>
              <w:t>. Toute personne en possession d’une copie de ce document est autorisée à en jouir</w:t>
            </w:r>
            <w:r w:rsidR="00443723">
              <w:rPr>
                <w:sz w:val="16"/>
              </w:rPr>
              <w:t>,</w:t>
            </w:r>
            <w:r>
              <w:rPr>
                <w:sz w:val="16"/>
              </w:rPr>
              <w:t xml:space="preserve"> sans restriction ni limitations, y compris le droit </w:t>
            </w:r>
            <w:r w:rsidR="00443723">
              <w:rPr>
                <w:sz w:val="16"/>
              </w:rPr>
              <w:t>d'utiliser</w:t>
            </w:r>
            <w:r>
              <w:rPr>
                <w:sz w:val="16"/>
              </w:rPr>
              <w:t>, de copie</w:t>
            </w:r>
            <w:r w:rsidR="00443723">
              <w:rPr>
                <w:sz w:val="16"/>
              </w:rPr>
              <w:t>r</w:t>
            </w:r>
            <w:r>
              <w:rPr>
                <w:sz w:val="16"/>
              </w:rPr>
              <w:t xml:space="preserve">, de </w:t>
            </w:r>
            <w:r w:rsidR="00443723">
              <w:rPr>
                <w:sz w:val="16"/>
              </w:rPr>
              <w:t>modifier</w:t>
            </w:r>
            <w:r>
              <w:rPr>
                <w:sz w:val="16"/>
              </w:rPr>
              <w:t>, de fusion</w:t>
            </w:r>
            <w:r w:rsidR="00443723">
              <w:rPr>
                <w:sz w:val="16"/>
              </w:rPr>
              <w:t>ner</w:t>
            </w:r>
            <w:r>
              <w:rPr>
                <w:sz w:val="16"/>
              </w:rPr>
              <w:t xml:space="preserve">, de </w:t>
            </w:r>
            <w:r w:rsidR="00443723">
              <w:rPr>
                <w:sz w:val="16"/>
              </w:rPr>
              <w:t xml:space="preserve">publier </w:t>
            </w:r>
            <w:r>
              <w:rPr>
                <w:sz w:val="16"/>
              </w:rPr>
              <w:t xml:space="preserve">et/ou de </w:t>
            </w:r>
            <w:r w:rsidR="00443723">
              <w:rPr>
                <w:sz w:val="16"/>
              </w:rPr>
              <w:t xml:space="preserve">distribuer </w:t>
            </w:r>
            <w:r>
              <w:rPr>
                <w:sz w:val="16"/>
              </w:rPr>
              <w:t>de</w:t>
            </w:r>
            <w:r w:rsidR="00443723">
              <w:rPr>
                <w:sz w:val="16"/>
              </w:rPr>
              <w:t>s</w:t>
            </w:r>
            <w:r>
              <w:rPr>
                <w:sz w:val="16"/>
              </w:rPr>
              <w:t xml:space="preserve"> copies de document, sous réserve des conditions suivantes : </w:t>
            </w:r>
          </w:p>
          <w:p w14:paraId="504E6F08" w14:textId="6EC819ED" w:rsidR="004D4E70" w:rsidRPr="002F1425" w:rsidRDefault="006854B0" w:rsidP="008246A6">
            <w:pPr>
              <w:pStyle w:val="ListParagraph"/>
              <w:numPr>
                <w:ilvl w:val="0"/>
                <w:numId w:val="6"/>
              </w:numPr>
              <w:ind w:left="354"/>
              <w:jc w:val="left"/>
              <w:rPr>
                <w:rFonts w:eastAsiaTheme="minorHAnsi" w:cstheme="minorBidi"/>
                <w:sz w:val="16"/>
                <w:szCs w:val="16"/>
              </w:rPr>
            </w:pPr>
            <w:r>
              <w:rPr>
                <w:sz w:val="16"/>
              </w:rPr>
              <w:t>L</w:t>
            </w:r>
            <w:r w:rsidR="00443723">
              <w:rPr>
                <w:sz w:val="16"/>
              </w:rPr>
              <w:t xml:space="preserve">a mention du copyright et l’autorisation ci-dessus </w:t>
            </w:r>
            <w:r>
              <w:rPr>
                <w:sz w:val="16"/>
              </w:rPr>
              <w:t>doivent être inclus</w:t>
            </w:r>
            <w:r w:rsidR="00443723">
              <w:rPr>
                <w:sz w:val="16"/>
              </w:rPr>
              <w:t>es</w:t>
            </w:r>
            <w:r>
              <w:rPr>
                <w:sz w:val="16"/>
              </w:rPr>
              <w:t xml:space="preserve"> dans toutes les copies </w:t>
            </w:r>
            <w:r w:rsidR="00443723">
              <w:rPr>
                <w:sz w:val="16"/>
              </w:rPr>
              <w:t xml:space="preserve">totales </w:t>
            </w:r>
            <w:r>
              <w:rPr>
                <w:sz w:val="16"/>
              </w:rPr>
              <w:t>ou substantielles du document. Nous aimerions recevoir une copie de toute version modifiée.</w:t>
            </w:r>
          </w:p>
        </w:tc>
      </w:tr>
      <w:tr w:rsidR="00D42DE3" w:rsidRPr="002F1425" w14:paraId="178218D0" w14:textId="77777777" w:rsidTr="00F410B7">
        <w:tc>
          <w:tcPr>
            <w:tcW w:w="9243" w:type="dxa"/>
            <w:gridSpan w:val="2"/>
          </w:tcPr>
          <w:p w14:paraId="4D06C360" w14:textId="77777777" w:rsidR="00D42DE3" w:rsidRPr="002F1425" w:rsidRDefault="00D42DE3" w:rsidP="00B477D4">
            <w:pPr>
              <w:jc w:val="left"/>
              <w:rPr>
                <w:sz w:val="16"/>
                <w:szCs w:val="16"/>
              </w:rPr>
            </w:pPr>
          </w:p>
        </w:tc>
      </w:tr>
    </w:tbl>
    <w:p w14:paraId="74FE9C5B" w14:textId="77777777" w:rsidR="002B28ED" w:rsidRPr="002F1425" w:rsidRDefault="002B28ED" w:rsidP="00B477D4">
      <w:pPr>
        <w:spacing w:before="0" w:after="200" w:line="276" w:lineRule="auto"/>
        <w:jc w:val="left"/>
        <w:rPr>
          <w:sz w:val="16"/>
          <w:szCs w:val="16"/>
        </w:rPr>
      </w:pPr>
      <w:r>
        <w:br w:type="page"/>
      </w:r>
    </w:p>
    <w:p w14:paraId="66C1431F" w14:textId="77777777" w:rsidR="004900AD" w:rsidRPr="002F1425" w:rsidRDefault="004900AD" w:rsidP="00B477D4">
      <w:pPr>
        <w:jc w:val="left"/>
        <w:rPr>
          <w:sz w:val="16"/>
          <w:szCs w:val="16"/>
        </w:rPr>
      </w:pPr>
    </w:p>
    <w:p w14:paraId="1F38E40A" w14:textId="0D978539" w:rsidR="004900AD" w:rsidRPr="002F1425" w:rsidRDefault="00C80278" w:rsidP="00A077CD">
      <w:pPr>
        <w:pStyle w:val="Heading1"/>
        <w:rPr>
          <w:sz w:val="20"/>
          <w:szCs w:val="20"/>
        </w:rPr>
      </w:pPr>
      <w:bookmarkStart w:id="3" w:name="_Toc16505580"/>
      <w:r>
        <w:t>Sommaire</w:t>
      </w:r>
      <w:bookmarkEnd w:id="3"/>
    </w:p>
    <w:sdt>
      <w:sdtPr>
        <w:rPr>
          <w:rFonts w:eastAsiaTheme="minorHAnsi" w:cstheme="minorBidi"/>
        </w:rPr>
        <w:id w:val="216478259"/>
        <w:docPartObj>
          <w:docPartGallery w:val="Table of Contents"/>
          <w:docPartUnique/>
        </w:docPartObj>
      </w:sdtPr>
      <w:sdtEndPr>
        <w:rPr>
          <w:b/>
          <w:bCs/>
        </w:rPr>
      </w:sdtEndPr>
      <w:sdtContent>
        <w:p w14:paraId="208A7A05" w14:textId="59B13454" w:rsidR="00716EB9" w:rsidRDefault="00007C47">
          <w:pPr>
            <w:pStyle w:val="TOC1"/>
            <w:rPr>
              <w:rFonts w:asciiTheme="minorHAnsi" w:eastAsiaTheme="minorEastAsia" w:hAnsiTheme="minorHAnsi" w:cstheme="minorBidi"/>
              <w:noProof/>
              <w:sz w:val="22"/>
              <w:lang w:val="en-GB" w:eastAsia="en-GB" w:bidi="ar-SA"/>
            </w:rPr>
          </w:pPr>
          <w:r w:rsidRPr="002F1425">
            <w:rPr>
              <w:rFonts w:asciiTheme="majorHAnsi" w:eastAsiaTheme="majorEastAsia" w:hAnsiTheme="majorHAnsi" w:cstheme="majorBidi"/>
              <w:color w:val="365F91" w:themeColor="accent1" w:themeShade="BF"/>
              <w:sz w:val="28"/>
              <w:szCs w:val="28"/>
            </w:rPr>
            <w:fldChar w:fldCharType="begin"/>
          </w:r>
          <w:r w:rsidR="009C454E" w:rsidRPr="002F1425">
            <w:instrText xml:space="preserve"> TOC \o "1-3" \h \z \u </w:instrText>
          </w:r>
          <w:r w:rsidRPr="002F1425">
            <w:rPr>
              <w:rFonts w:asciiTheme="majorHAnsi" w:eastAsiaTheme="majorEastAsia" w:hAnsiTheme="majorHAnsi" w:cstheme="majorBidi"/>
              <w:color w:val="365F91" w:themeColor="accent1" w:themeShade="BF"/>
              <w:sz w:val="28"/>
              <w:szCs w:val="28"/>
            </w:rPr>
            <w:fldChar w:fldCharType="separate"/>
          </w:r>
          <w:hyperlink w:anchor="_Toc16505580" w:history="1">
            <w:r w:rsidR="00716EB9" w:rsidRPr="00C15EDA">
              <w:rPr>
                <w:rStyle w:val="Hyperlink"/>
                <w:noProof/>
              </w:rPr>
              <w:t>Sommaire</w:t>
            </w:r>
            <w:r w:rsidR="00716EB9">
              <w:rPr>
                <w:noProof/>
                <w:webHidden/>
              </w:rPr>
              <w:tab/>
            </w:r>
            <w:r w:rsidR="00716EB9">
              <w:rPr>
                <w:noProof/>
                <w:webHidden/>
              </w:rPr>
              <w:fldChar w:fldCharType="begin"/>
            </w:r>
            <w:r w:rsidR="00716EB9">
              <w:rPr>
                <w:noProof/>
                <w:webHidden/>
              </w:rPr>
              <w:instrText xml:space="preserve"> PAGEREF _Toc16505580 \h </w:instrText>
            </w:r>
            <w:r w:rsidR="00716EB9">
              <w:rPr>
                <w:noProof/>
                <w:webHidden/>
              </w:rPr>
            </w:r>
            <w:r w:rsidR="00716EB9">
              <w:rPr>
                <w:noProof/>
                <w:webHidden/>
              </w:rPr>
              <w:fldChar w:fldCharType="separate"/>
            </w:r>
            <w:r w:rsidR="00716EB9">
              <w:rPr>
                <w:noProof/>
                <w:webHidden/>
              </w:rPr>
              <w:t>3</w:t>
            </w:r>
            <w:r w:rsidR="00716EB9">
              <w:rPr>
                <w:noProof/>
                <w:webHidden/>
              </w:rPr>
              <w:fldChar w:fldCharType="end"/>
            </w:r>
          </w:hyperlink>
        </w:p>
        <w:p w14:paraId="7B77D4A6" w14:textId="1F9C6256" w:rsidR="00716EB9" w:rsidRPr="00716EB9" w:rsidRDefault="004B25A9">
          <w:pPr>
            <w:pStyle w:val="TOC1"/>
            <w:rPr>
              <w:rFonts w:asciiTheme="minorHAnsi" w:eastAsiaTheme="minorEastAsia" w:hAnsiTheme="minorHAnsi" w:cstheme="minorBidi"/>
              <w:noProof/>
              <w:sz w:val="22"/>
              <w:lang w:val="en-GB" w:eastAsia="en-GB" w:bidi="ar-SA"/>
            </w:rPr>
          </w:pPr>
          <w:hyperlink w:anchor="_Toc16505581" w:history="1">
            <w:r w:rsidR="00716EB9" w:rsidRPr="00716EB9">
              <w:rPr>
                <w:rStyle w:val="Hyperlink"/>
                <w:noProof/>
              </w:rPr>
              <w:t>1.</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Introduction au manuel de procédures</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1 \h </w:instrText>
            </w:r>
            <w:r w:rsidR="00716EB9" w:rsidRPr="00716EB9">
              <w:rPr>
                <w:noProof/>
                <w:webHidden/>
              </w:rPr>
            </w:r>
            <w:r w:rsidR="00716EB9" w:rsidRPr="00716EB9">
              <w:rPr>
                <w:noProof/>
                <w:webHidden/>
              </w:rPr>
              <w:fldChar w:fldCharType="separate"/>
            </w:r>
            <w:r w:rsidR="00716EB9" w:rsidRPr="00716EB9">
              <w:rPr>
                <w:noProof/>
                <w:webHidden/>
              </w:rPr>
              <w:t>4</w:t>
            </w:r>
            <w:r w:rsidR="00716EB9" w:rsidRPr="00716EB9">
              <w:rPr>
                <w:noProof/>
                <w:webHidden/>
              </w:rPr>
              <w:fldChar w:fldCharType="end"/>
            </w:r>
          </w:hyperlink>
        </w:p>
        <w:p w14:paraId="3F25E568" w14:textId="23296237" w:rsidR="00716EB9" w:rsidRPr="00716EB9" w:rsidRDefault="004B25A9">
          <w:pPr>
            <w:pStyle w:val="TOC1"/>
            <w:rPr>
              <w:rFonts w:asciiTheme="minorHAnsi" w:eastAsiaTheme="minorEastAsia" w:hAnsiTheme="minorHAnsi" w:cstheme="minorBidi"/>
              <w:noProof/>
              <w:sz w:val="22"/>
              <w:lang w:val="en-GB" w:eastAsia="en-GB" w:bidi="ar-SA"/>
            </w:rPr>
          </w:pPr>
          <w:hyperlink w:anchor="_Toc16505582" w:history="1">
            <w:r w:rsidR="00716EB9" w:rsidRPr="00716EB9">
              <w:rPr>
                <w:rStyle w:val="Hyperlink"/>
                <w:noProof/>
              </w:rPr>
              <w:t>2.</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Informations sur l'entreprise</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2 \h </w:instrText>
            </w:r>
            <w:r w:rsidR="00716EB9" w:rsidRPr="00716EB9">
              <w:rPr>
                <w:noProof/>
                <w:webHidden/>
              </w:rPr>
            </w:r>
            <w:r w:rsidR="00716EB9" w:rsidRPr="00716EB9">
              <w:rPr>
                <w:noProof/>
                <w:webHidden/>
              </w:rPr>
              <w:fldChar w:fldCharType="separate"/>
            </w:r>
            <w:r w:rsidR="00716EB9" w:rsidRPr="00716EB9">
              <w:rPr>
                <w:noProof/>
                <w:webHidden/>
              </w:rPr>
              <w:t>4</w:t>
            </w:r>
            <w:r w:rsidR="00716EB9" w:rsidRPr="00716EB9">
              <w:rPr>
                <w:noProof/>
                <w:webHidden/>
              </w:rPr>
              <w:fldChar w:fldCharType="end"/>
            </w:r>
          </w:hyperlink>
        </w:p>
        <w:p w14:paraId="2BDE9F6C" w14:textId="63654CAA" w:rsidR="00716EB9" w:rsidRPr="00716EB9" w:rsidRDefault="004B25A9">
          <w:pPr>
            <w:pStyle w:val="TOC1"/>
            <w:rPr>
              <w:rFonts w:asciiTheme="minorHAnsi" w:eastAsiaTheme="minorEastAsia" w:hAnsiTheme="minorHAnsi" w:cstheme="minorBidi"/>
              <w:noProof/>
              <w:sz w:val="22"/>
              <w:lang w:val="en-GB" w:eastAsia="en-GB" w:bidi="ar-SA"/>
            </w:rPr>
          </w:pPr>
          <w:hyperlink w:anchor="_Toc16505583" w:history="1">
            <w:r w:rsidR="00716EB9" w:rsidRPr="00716EB9">
              <w:rPr>
                <w:rStyle w:val="Hyperlink"/>
                <w:noProof/>
              </w:rPr>
              <w:t>3.</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Responsabilités (1.1)</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3 \h </w:instrText>
            </w:r>
            <w:r w:rsidR="00716EB9" w:rsidRPr="00716EB9">
              <w:rPr>
                <w:noProof/>
                <w:webHidden/>
              </w:rPr>
            </w:r>
            <w:r w:rsidR="00716EB9" w:rsidRPr="00716EB9">
              <w:rPr>
                <w:noProof/>
                <w:webHidden/>
              </w:rPr>
              <w:fldChar w:fldCharType="separate"/>
            </w:r>
            <w:r w:rsidR="00716EB9" w:rsidRPr="00716EB9">
              <w:rPr>
                <w:noProof/>
                <w:webHidden/>
              </w:rPr>
              <w:t>4</w:t>
            </w:r>
            <w:r w:rsidR="00716EB9" w:rsidRPr="00716EB9">
              <w:rPr>
                <w:noProof/>
                <w:webHidden/>
              </w:rPr>
              <w:fldChar w:fldCharType="end"/>
            </w:r>
          </w:hyperlink>
        </w:p>
        <w:p w14:paraId="1696C781" w14:textId="470AABF2" w:rsidR="00716EB9" w:rsidRPr="00716EB9" w:rsidRDefault="004B25A9">
          <w:pPr>
            <w:pStyle w:val="TOC1"/>
            <w:rPr>
              <w:rFonts w:asciiTheme="minorHAnsi" w:eastAsiaTheme="minorEastAsia" w:hAnsiTheme="minorHAnsi" w:cstheme="minorBidi"/>
              <w:noProof/>
              <w:sz w:val="22"/>
              <w:lang w:val="en-GB" w:eastAsia="en-GB" w:bidi="ar-SA"/>
            </w:rPr>
          </w:pPr>
          <w:hyperlink w:anchor="_Toc16505584" w:history="1">
            <w:r w:rsidR="00716EB9" w:rsidRPr="00716EB9">
              <w:rPr>
                <w:rStyle w:val="Hyperlink"/>
                <w:noProof/>
              </w:rPr>
              <w:t>4.</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Formation (1.1)</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4 \h </w:instrText>
            </w:r>
            <w:r w:rsidR="00716EB9" w:rsidRPr="00716EB9">
              <w:rPr>
                <w:noProof/>
                <w:webHidden/>
              </w:rPr>
            </w:r>
            <w:r w:rsidR="00716EB9" w:rsidRPr="00716EB9">
              <w:rPr>
                <w:noProof/>
                <w:webHidden/>
              </w:rPr>
              <w:fldChar w:fldCharType="separate"/>
            </w:r>
            <w:r w:rsidR="00716EB9" w:rsidRPr="00716EB9">
              <w:rPr>
                <w:noProof/>
                <w:webHidden/>
              </w:rPr>
              <w:t>5</w:t>
            </w:r>
            <w:r w:rsidR="00716EB9" w:rsidRPr="00716EB9">
              <w:rPr>
                <w:noProof/>
                <w:webHidden/>
              </w:rPr>
              <w:fldChar w:fldCharType="end"/>
            </w:r>
          </w:hyperlink>
        </w:p>
        <w:p w14:paraId="31706E77" w14:textId="6E432454" w:rsidR="00716EB9" w:rsidRPr="00716EB9" w:rsidRDefault="004B25A9">
          <w:pPr>
            <w:pStyle w:val="TOC1"/>
            <w:rPr>
              <w:rFonts w:asciiTheme="minorHAnsi" w:eastAsiaTheme="minorEastAsia" w:hAnsiTheme="minorHAnsi" w:cstheme="minorBidi"/>
              <w:noProof/>
              <w:sz w:val="22"/>
              <w:lang w:val="en-GB" w:eastAsia="en-GB" w:bidi="ar-SA"/>
            </w:rPr>
          </w:pPr>
          <w:hyperlink w:anchor="_Toc16505585" w:history="1">
            <w:r w:rsidR="00716EB9" w:rsidRPr="00716EB9">
              <w:rPr>
                <w:rStyle w:val="Hyperlink"/>
                <w:noProof/>
              </w:rPr>
              <w:t>5.</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Documents (1.1)</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5 \h </w:instrText>
            </w:r>
            <w:r w:rsidR="00716EB9" w:rsidRPr="00716EB9">
              <w:rPr>
                <w:noProof/>
                <w:webHidden/>
              </w:rPr>
            </w:r>
            <w:r w:rsidR="00716EB9" w:rsidRPr="00716EB9">
              <w:rPr>
                <w:noProof/>
                <w:webHidden/>
              </w:rPr>
              <w:fldChar w:fldCharType="separate"/>
            </w:r>
            <w:r w:rsidR="00716EB9" w:rsidRPr="00716EB9">
              <w:rPr>
                <w:noProof/>
                <w:webHidden/>
              </w:rPr>
              <w:t>6</w:t>
            </w:r>
            <w:r w:rsidR="00716EB9" w:rsidRPr="00716EB9">
              <w:rPr>
                <w:noProof/>
                <w:webHidden/>
              </w:rPr>
              <w:fldChar w:fldCharType="end"/>
            </w:r>
          </w:hyperlink>
        </w:p>
        <w:p w14:paraId="414A9376" w14:textId="5FFF785E" w:rsidR="00716EB9" w:rsidRPr="00716EB9" w:rsidRDefault="004B25A9">
          <w:pPr>
            <w:pStyle w:val="TOC1"/>
            <w:rPr>
              <w:rFonts w:asciiTheme="minorHAnsi" w:eastAsiaTheme="minorEastAsia" w:hAnsiTheme="minorHAnsi" w:cstheme="minorBidi"/>
              <w:noProof/>
              <w:sz w:val="22"/>
              <w:lang w:val="en-GB" w:eastAsia="en-GB" w:bidi="ar-SA"/>
            </w:rPr>
          </w:pPr>
          <w:hyperlink w:anchor="_Toc16505586" w:history="1">
            <w:r w:rsidR="00716EB9" w:rsidRPr="00716EB9">
              <w:rPr>
                <w:rStyle w:val="Hyperlink"/>
                <w:noProof/>
              </w:rPr>
              <w:t>6.</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Santé et sécurité sur le lieu du travail (1.4)</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6 \h </w:instrText>
            </w:r>
            <w:r w:rsidR="00716EB9" w:rsidRPr="00716EB9">
              <w:rPr>
                <w:noProof/>
                <w:webHidden/>
              </w:rPr>
            </w:r>
            <w:r w:rsidR="00716EB9" w:rsidRPr="00716EB9">
              <w:rPr>
                <w:noProof/>
                <w:webHidden/>
              </w:rPr>
              <w:fldChar w:fldCharType="separate"/>
            </w:r>
            <w:r w:rsidR="00716EB9" w:rsidRPr="00716EB9">
              <w:rPr>
                <w:noProof/>
                <w:webHidden/>
              </w:rPr>
              <w:t>7</w:t>
            </w:r>
            <w:r w:rsidR="00716EB9" w:rsidRPr="00716EB9">
              <w:rPr>
                <w:noProof/>
                <w:webHidden/>
              </w:rPr>
              <w:fldChar w:fldCharType="end"/>
            </w:r>
          </w:hyperlink>
        </w:p>
        <w:p w14:paraId="6507F39A" w14:textId="3A421803" w:rsidR="00716EB9" w:rsidRPr="00716EB9" w:rsidRDefault="004B25A9">
          <w:pPr>
            <w:pStyle w:val="TOC1"/>
            <w:rPr>
              <w:rFonts w:asciiTheme="minorHAnsi" w:eastAsiaTheme="minorEastAsia" w:hAnsiTheme="minorHAnsi" w:cstheme="minorBidi"/>
              <w:noProof/>
              <w:sz w:val="22"/>
              <w:lang w:val="en-GB" w:eastAsia="en-GB" w:bidi="ar-SA"/>
            </w:rPr>
          </w:pPr>
          <w:hyperlink w:anchor="_Toc16505587" w:history="1">
            <w:r w:rsidR="00716EB9" w:rsidRPr="00716EB9">
              <w:rPr>
                <w:rStyle w:val="Hyperlink"/>
                <w:noProof/>
              </w:rPr>
              <w:t>7.</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Procédure de gestion des plaintes (1.5)</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7 \h </w:instrText>
            </w:r>
            <w:r w:rsidR="00716EB9" w:rsidRPr="00716EB9">
              <w:rPr>
                <w:noProof/>
                <w:webHidden/>
              </w:rPr>
            </w:r>
            <w:r w:rsidR="00716EB9" w:rsidRPr="00716EB9">
              <w:rPr>
                <w:noProof/>
                <w:webHidden/>
              </w:rPr>
              <w:fldChar w:fldCharType="separate"/>
            </w:r>
            <w:r w:rsidR="00716EB9" w:rsidRPr="00716EB9">
              <w:rPr>
                <w:noProof/>
                <w:webHidden/>
              </w:rPr>
              <w:t>7</w:t>
            </w:r>
            <w:r w:rsidR="00716EB9" w:rsidRPr="00716EB9">
              <w:rPr>
                <w:noProof/>
                <w:webHidden/>
              </w:rPr>
              <w:fldChar w:fldCharType="end"/>
            </w:r>
          </w:hyperlink>
        </w:p>
        <w:p w14:paraId="7D193DB3" w14:textId="75F94320" w:rsidR="00716EB9" w:rsidRPr="00716EB9" w:rsidRDefault="004B25A9">
          <w:pPr>
            <w:pStyle w:val="TOC1"/>
            <w:rPr>
              <w:rFonts w:asciiTheme="minorHAnsi" w:eastAsiaTheme="minorEastAsia" w:hAnsiTheme="minorHAnsi" w:cstheme="minorBidi"/>
              <w:noProof/>
              <w:sz w:val="22"/>
              <w:lang w:val="en-GB" w:eastAsia="en-GB" w:bidi="ar-SA"/>
            </w:rPr>
          </w:pPr>
          <w:hyperlink w:anchor="_Toc16505588" w:history="1">
            <w:r w:rsidR="00716EB9" w:rsidRPr="00716EB9">
              <w:rPr>
                <w:rStyle w:val="Hyperlink"/>
                <w:noProof/>
              </w:rPr>
              <w:t>8.</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Produits non conformes (1.6)</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8 \h </w:instrText>
            </w:r>
            <w:r w:rsidR="00716EB9" w:rsidRPr="00716EB9">
              <w:rPr>
                <w:noProof/>
                <w:webHidden/>
              </w:rPr>
            </w:r>
            <w:r w:rsidR="00716EB9" w:rsidRPr="00716EB9">
              <w:rPr>
                <w:noProof/>
                <w:webHidden/>
              </w:rPr>
              <w:fldChar w:fldCharType="separate"/>
            </w:r>
            <w:r w:rsidR="00716EB9" w:rsidRPr="00716EB9">
              <w:rPr>
                <w:noProof/>
                <w:webHidden/>
              </w:rPr>
              <w:t>7</w:t>
            </w:r>
            <w:r w:rsidR="00716EB9" w:rsidRPr="00716EB9">
              <w:rPr>
                <w:noProof/>
                <w:webHidden/>
              </w:rPr>
              <w:fldChar w:fldCharType="end"/>
            </w:r>
          </w:hyperlink>
        </w:p>
        <w:p w14:paraId="4C60E54D" w14:textId="24D3D95F" w:rsidR="00716EB9" w:rsidRPr="00716EB9" w:rsidRDefault="004B25A9">
          <w:pPr>
            <w:pStyle w:val="TOC1"/>
            <w:rPr>
              <w:rFonts w:asciiTheme="minorHAnsi" w:eastAsiaTheme="minorEastAsia" w:hAnsiTheme="minorHAnsi" w:cstheme="minorBidi"/>
              <w:noProof/>
              <w:sz w:val="22"/>
              <w:lang w:val="en-GB" w:eastAsia="en-GB" w:bidi="ar-SA"/>
            </w:rPr>
          </w:pPr>
          <w:hyperlink w:anchor="_Toc16505589" w:history="1">
            <w:r w:rsidR="00716EB9" w:rsidRPr="00716EB9">
              <w:rPr>
                <w:rStyle w:val="Hyperlink"/>
                <w:noProof/>
              </w:rPr>
              <w:t>9.</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Vérification des transactions (1.7)</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89 \h </w:instrText>
            </w:r>
            <w:r w:rsidR="00716EB9" w:rsidRPr="00716EB9">
              <w:rPr>
                <w:noProof/>
                <w:webHidden/>
              </w:rPr>
            </w:r>
            <w:r w:rsidR="00716EB9" w:rsidRPr="00716EB9">
              <w:rPr>
                <w:noProof/>
                <w:webHidden/>
              </w:rPr>
              <w:fldChar w:fldCharType="separate"/>
            </w:r>
            <w:r w:rsidR="00716EB9" w:rsidRPr="00716EB9">
              <w:rPr>
                <w:noProof/>
                <w:webHidden/>
              </w:rPr>
              <w:t>8</w:t>
            </w:r>
            <w:r w:rsidR="00716EB9" w:rsidRPr="00716EB9">
              <w:rPr>
                <w:noProof/>
                <w:webHidden/>
              </w:rPr>
              <w:fldChar w:fldCharType="end"/>
            </w:r>
          </w:hyperlink>
        </w:p>
        <w:p w14:paraId="3C499CC1" w14:textId="5B0276CA" w:rsidR="00716EB9" w:rsidRPr="00716EB9" w:rsidRDefault="004B25A9">
          <w:pPr>
            <w:pStyle w:val="TOC1"/>
            <w:rPr>
              <w:rFonts w:asciiTheme="minorHAnsi" w:eastAsiaTheme="minorEastAsia" w:hAnsiTheme="minorHAnsi" w:cstheme="minorBidi"/>
              <w:noProof/>
              <w:sz w:val="22"/>
              <w:lang w:val="en-GB" w:eastAsia="en-GB" w:bidi="ar-SA"/>
            </w:rPr>
          </w:pPr>
          <w:hyperlink w:anchor="_Toc16505590" w:history="1">
            <w:r w:rsidR="00716EB9" w:rsidRPr="00716EB9">
              <w:rPr>
                <w:rStyle w:val="Hyperlink"/>
                <w:noProof/>
              </w:rPr>
              <w:t>10.</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Approvisionnement en matériaux (Partie 2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0 \h </w:instrText>
            </w:r>
            <w:r w:rsidR="00716EB9" w:rsidRPr="00716EB9">
              <w:rPr>
                <w:noProof/>
                <w:webHidden/>
              </w:rPr>
            </w:r>
            <w:r w:rsidR="00716EB9" w:rsidRPr="00716EB9">
              <w:rPr>
                <w:noProof/>
                <w:webHidden/>
              </w:rPr>
              <w:fldChar w:fldCharType="separate"/>
            </w:r>
            <w:r w:rsidR="00716EB9" w:rsidRPr="00716EB9">
              <w:rPr>
                <w:noProof/>
                <w:webHidden/>
              </w:rPr>
              <w:t>8</w:t>
            </w:r>
            <w:r w:rsidR="00716EB9" w:rsidRPr="00716EB9">
              <w:rPr>
                <w:noProof/>
                <w:webHidden/>
              </w:rPr>
              <w:fldChar w:fldCharType="end"/>
            </w:r>
          </w:hyperlink>
        </w:p>
        <w:p w14:paraId="6F0F7386" w14:textId="15B6CE19" w:rsidR="00716EB9" w:rsidRPr="00716EB9" w:rsidRDefault="004B25A9">
          <w:pPr>
            <w:pStyle w:val="TOC1"/>
            <w:rPr>
              <w:rFonts w:asciiTheme="minorHAnsi" w:eastAsiaTheme="minorEastAsia" w:hAnsiTheme="minorHAnsi" w:cstheme="minorBidi"/>
              <w:noProof/>
              <w:sz w:val="22"/>
              <w:lang w:val="en-GB" w:eastAsia="en-GB" w:bidi="ar-SA"/>
            </w:rPr>
          </w:pPr>
          <w:hyperlink w:anchor="_Toc16505591" w:history="1">
            <w:r w:rsidR="00716EB9" w:rsidRPr="00716EB9">
              <w:rPr>
                <w:rStyle w:val="Hyperlink"/>
                <w:noProof/>
              </w:rPr>
              <w:t>11.</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Mise en œuvre du système de manutention et de transfert des matériaux (Parties 3 et 8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1 \h </w:instrText>
            </w:r>
            <w:r w:rsidR="00716EB9" w:rsidRPr="00716EB9">
              <w:rPr>
                <w:noProof/>
                <w:webHidden/>
              </w:rPr>
            </w:r>
            <w:r w:rsidR="00716EB9" w:rsidRPr="00716EB9">
              <w:rPr>
                <w:noProof/>
                <w:webHidden/>
              </w:rPr>
              <w:fldChar w:fldCharType="separate"/>
            </w:r>
            <w:r w:rsidR="00716EB9" w:rsidRPr="00716EB9">
              <w:rPr>
                <w:noProof/>
                <w:webHidden/>
              </w:rPr>
              <w:t>10</w:t>
            </w:r>
            <w:r w:rsidR="00716EB9" w:rsidRPr="00716EB9">
              <w:rPr>
                <w:noProof/>
                <w:webHidden/>
              </w:rPr>
              <w:fldChar w:fldCharType="end"/>
            </w:r>
          </w:hyperlink>
        </w:p>
        <w:p w14:paraId="3ECFCC99" w14:textId="79A5B6B8" w:rsidR="00716EB9" w:rsidRPr="00716EB9" w:rsidRDefault="004B25A9">
          <w:pPr>
            <w:pStyle w:val="TOC1"/>
            <w:rPr>
              <w:rFonts w:asciiTheme="minorHAnsi" w:eastAsiaTheme="minorEastAsia" w:hAnsiTheme="minorHAnsi" w:cstheme="minorBidi"/>
              <w:noProof/>
              <w:sz w:val="22"/>
              <w:lang w:val="en-GB" w:eastAsia="en-GB" w:bidi="ar-SA"/>
            </w:rPr>
          </w:pPr>
          <w:hyperlink w:anchor="_Toc16505592" w:history="1">
            <w:r w:rsidR="00716EB9" w:rsidRPr="00716EB9">
              <w:rPr>
                <w:rStyle w:val="Hyperlink"/>
                <w:noProof/>
              </w:rPr>
              <w:t>12.</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Contrôle des volumes (Partie 4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2 \h </w:instrText>
            </w:r>
            <w:r w:rsidR="00716EB9" w:rsidRPr="00716EB9">
              <w:rPr>
                <w:noProof/>
                <w:webHidden/>
              </w:rPr>
            </w:r>
            <w:r w:rsidR="00716EB9" w:rsidRPr="00716EB9">
              <w:rPr>
                <w:noProof/>
                <w:webHidden/>
              </w:rPr>
              <w:fldChar w:fldCharType="separate"/>
            </w:r>
            <w:r w:rsidR="00716EB9" w:rsidRPr="00716EB9">
              <w:rPr>
                <w:noProof/>
                <w:webHidden/>
              </w:rPr>
              <w:t>11</w:t>
            </w:r>
            <w:r w:rsidR="00716EB9" w:rsidRPr="00716EB9">
              <w:rPr>
                <w:noProof/>
                <w:webHidden/>
              </w:rPr>
              <w:fldChar w:fldCharType="end"/>
            </w:r>
          </w:hyperlink>
        </w:p>
        <w:p w14:paraId="44E8D93B" w14:textId="31C2B614" w:rsidR="00716EB9" w:rsidRPr="00716EB9" w:rsidRDefault="004B25A9">
          <w:pPr>
            <w:pStyle w:val="TOC1"/>
            <w:rPr>
              <w:rFonts w:asciiTheme="minorHAnsi" w:eastAsiaTheme="minorEastAsia" w:hAnsiTheme="minorHAnsi" w:cstheme="minorBidi"/>
              <w:noProof/>
              <w:sz w:val="22"/>
              <w:lang w:val="en-GB" w:eastAsia="en-GB" w:bidi="ar-SA"/>
            </w:rPr>
          </w:pPr>
          <w:hyperlink w:anchor="_Toc16505593" w:history="1">
            <w:r w:rsidR="00716EB9" w:rsidRPr="00716EB9">
              <w:rPr>
                <w:rStyle w:val="Hyperlink"/>
                <w:noProof/>
              </w:rPr>
              <w:t>13.</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Vente et livraison de matériaux (Partie 5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3 \h </w:instrText>
            </w:r>
            <w:r w:rsidR="00716EB9" w:rsidRPr="00716EB9">
              <w:rPr>
                <w:noProof/>
                <w:webHidden/>
              </w:rPr>
            </w:r>
            <w:r w:rsidR="00716EB9" w:rsidRPr="00716EB9">
              <w:rPr>
                <w:noProof/>
                <w:webHidden/>
              </w:rPr>
              <w:fldChar w:fldCharType="separate"/>
            </w:r>
            <w:r w:rsidR="00716EB9" w:rsidRPr="00716EB9">
              <w:rPr>
                <w:noProof/>
                <w:webHidden/>
              </w:rPr>
              <w:t>12</w:t>
            </w:r>
            <w:r w:rsidR="00716EB9" w:rsidRPr="00716EB9">
              <w:rPr>
                <w:noProof/>
                <w:webHidden/>
              </w:rPr>
              <w:fldChar w:fldCharType="end"/>
            </w:r>
          </w:hyperlink>
        </w:p>
        <w:p w14:paraId="33E2897F" w14:textId="6AE0AEEB" w:rsidR="00716EB9" w:rsidRPr="00716EB9" w:rsidRDefault="004B25A9">
          <w:pPr>
            <w:pStyle w:val="TOC1"/>
            <w:rPr>
              <w:rFonts w:asciiTheme="minorHAnsi" w:eastAsiaTheme="minorEastAsia" w:hAnsiTheme="minorHAnsi" w:cstheme="minorBidi"/>
              <w:noProof/>
              <w:sz w:val="22"/>
              <w:lang w:val="en-GB" w:eastAsia="en-GB" w:bidi="ar-SA"/>
            </w:rPr>
          </w:pPr>
          <w:hyperlink w:anchor="_Toc16505594" w:history="1">
            <w:r w:rsidR="00716EB9" w:rsidRPr="00716EB9">
              <w:rPr>
                <w:rStyle w:val="Hyperlink"/>
                <w:noProof/>
              </w:rPr>
              <w:t>14.</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Accès aux informations requises par la législation régissant la légalité du bois (6.1 b)</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4 \h </w:instrText>
            </w:r>
            <w:r w:rsidR="00716EB9" w:rsidRPr="00716EB9">
              <w:rPr>
                <w:noProof/>
                <w:webHidden/>
              </w:rPr>
            </w:r>
            <w:r w:rsidR="00716EB9" w:rsidRPr="00716EB9">
              <w:rPr>
                <w:noProof/>
                <w:webHidden/>
              </w:rPr>
              <w:fldChar w:fldCharType="separate"/>
            </w:r>
            <w:r w:rsidR="00716EB9" w:rsidRPr="00716EB9">
              <w:rPr>
                <w:noProof/>
                <w:webHidden/>
              </w:rPr>
              <w:t>13</w:t>
            </w:r>
            <w:r w:rsidR="00716EB9" w:rsidRPr="00716EB9">
              <w:rPr>
                <w:noProof/>
                <w:webHidden/>
              </w:rPr>
              <w:fldChar w:fldCharType="end"/>
            </w:r>
          </w:hyperlink>
        </w:p>
        <w:p w14:paraId="14C1978B" w14:textId="6E72EBB6" w:rsidR="00716EB9" w:rsidRPr="00716EB9" w:rsidRDefault="004B25A9">
          <w:pPr>
            <w:pStyle w:val="TOC1"/>
            <w:rPr>
              <w:rFonts w:asciiTheme="minorHAnsi" w:eastAsiaTheme="minorEastAsia" w:hAnsiTheme="minorHAnsi" w:cstheme="minorBidi"/>
              <w:noProof/>
              <w:sz w:val="22"/>
              <w:lang w:val="en-GB" w:eastAsia="en-GB" w:bidi="ar-SA"/>
            </w:rPr>
          </w:pPr>
          <w:hyperlink w:anchor="_Toc16505595" w:history="1">
            <w:r w:rsidR="00716EB9" w:rsidRPr="00716EB9">
              <w:rPr>
                <w:rStyle w:val="Hyperlink"/>
                <w:noProof/>
              </w:rPr>
              <w:t>15.</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Législation sur le commerce et la douane (6.1. a)</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5 \h </w:instrText>
            </w:r>
            <w:r w:rsidR="00716EB9" w:rsidRPr="00716EB9">
              <w:rPr>
                <w:noProof/>
                <w:webHidden/>
              </w:rPr>
            </w:r>
            <w:r w:rsidR="00716EB9" w:rsidRPr="00716EB9">
              <w:rPr>
                <w:noProof/>
                <w:webHidden/>
              </w:rPr>
              <w:fldChar w:fldCharType="separate"/>
            </w:r>
            <w:r w:rsidR="00716EB9" w:rsidRPr="00716EB9">
              <w:rPr>
                <w:noProof/>
                <w:webHidden/>
              </w:rPr>
              <w:t>14</w:t>
            </w:r>
            <w:r w:rsidR="00716EB9" w:rsidRPr="00716EB9">
              <w:rPr>
                <w:noProof/>
                <w:webHidden/>
              </w:rPr>
              <w:fldChar w:fldCharType="end"/>
            </w:r>
          </w:hyperlink>
        </w:p>
        <w:p w14:paraId="61DF7122" w14:textId="5B29F8D1" w:rsidR="00716EB9" w:rsidRPr="00716EB9" w:rsidRDefault="004B25A9">
          <w:pPr>
            <w:pStyle w:val="TOC1"/>
            <w:rPr>
              <w:rFonts w:asciiTheme="minorHAnsi" w:eastAsiaTheme="minorEastAsia" w:hAnsiTheme="minorHAnsi" w:cstheme="minorBidi"/>
              <w:noProof/>
              <w:sz w:val="22"/>
              <w:lang w:val="en-GB" w:eastAsia="en-GB" w:bidi="ar-SA"/>
            </w:rPr>
          </w:pPr>
          <w:hyperlink w:anchor="_Toc16505596" w:history="1">
            <w:r w:rsidR="00716EB9" w:rsidRPr="00716EB9">
              <w:rPr>
                <w:rStyle w:val="Hyperlink"/>
                <w:noProof/>
              </w:rPr>
              <w:t>16.</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Groupes de produits FSC (Partie 7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6 \h </w:instrText>
            </w:r>
            <w:r w:rsidR="00716EB9" w:rsidRPr="00716EB9">
              <w:rPr>
                <w:noProof/>
                <w:webHidden/>
              </w:rPr>
            </w:r>
            <w:r w:rsidR="00716EB9" w:rsidRPr="00716EB9">
              <w:rPr>
                <w:noProof/>
                <w:webHidden/>
              </w:rPr>
              <w:fldChar w:fldCharType="separate"/>
            </w:r>
            <w:r w:rsidR="00716EB9" w:rsidRPr="00716EB9">
              <w:rPr>
                <w:noProof/>
                <w:webHidden/>
              </w:rPr>
              <w:t>15</w:t>
            </w:r>
            <w:r w:rsidR="00716EB9" w:rsidRPr="00716EB9">
              <w:rPr>
                <w:noProof/>
                <w:webHidden/>
              </w:rPr>
              <w:fldChar w:fldCharType="end"/>
            </w:r>
          </w:hyperlink>
        </w:p>
        <w:p w14:paraId="540403AF" w14:textId="08EF636E" w:rsidR="00716EB9" w:rsidRPr="00716EB9" w:rsidRDefault="004B25A9">
          <w:pPr>
            <w:pStyle w:val="TOC1"/>
            <w:rPr>
              <w:rFonts w:asciiTheme="minorHAnsi" w:eastAsiaTheme="minorEastAsia" w:hAnsiTheme="minorHAnsi" w:cstheme="minorBidi"/>
              <w:noProof/>
              <w:sz w:val="22"/>
              <w:lang w:val="en-GB" w:eastAsia="en-GB" w:bidi="ar-SA"/>
            </w:rPr>
          </w:pPr>
          <w:hyperlink w:anchor="_Toc16505597" w:history="1">
            <w:r w:rsidR="00716EB9" w:rsidRPr="00716EB9">
              <w:rPr>
                <w:rStyle w:val="Hyperlink"/>
                <w:noProof/>
              </w:rPr>
              <w:t>17.</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Utilisation des marques FSC (Partie 11 du référenti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7 \h </w:instrText>
            </w:r>
            <w:r w:rsidR="00716EB9" w:rsidRPr="00716EB9">
              <w:rPr>
                <w:noProof/>
                <w:webHidden/>
              </w:rPr>
            </w:r>
            <w:r w:rsidR="00716EB9" w:rsidRPr="00716EB9">
              <w:rPr>
                <w:noProof/>
                <w:webHidden/>
              </w:rPr>
              <w:fldChar w:fldCharType="separate"/>
            </w:r>
            <w:r w:rsidR="00716EB9" w:rsidRPr="00716EB9">
              <w:rPr>
                <w:noProof/>
                <w:webHidden/>
              </w:rPr>
              <w:t>15</w:t>
            </w:r>
            <w:r w:rsidR="00716EB9" w:rsidRPr="00716EB9">
              <w:rPr>
                <w:noProof/>
                <w:webHidden/>
              </w:rPr>
              <w:fldChar w:fldCharType="end"/>
            </w:r>
          </w:hyperlink>
        </w:p>
        <w:p w14:paraId="390E44B7" w14:textId="0FF0D839" w:rsidR="00716EB9" w:rsidRPr="00716EB9" w:rsidRDefault="004B25A9">
          <w:pPr>
            <w:pStyle w:val="TOC1"/>
            <w:rPr>
              <w:rFonts w:asciiTheme="minorHAnsi" w:eastAsiaTheme="minorEastAsia" w:hAnsiTheme="minorHAnsi" w:cstheme="minorBidi"/>
              <w:noProof/>
              <w:sz w:val="22"/>
              <w:lang w:val="en-GB" w:eastAsia="en-GB" w:bidi="ar-SA"/>
            </w:rPr>
          </w:pPr>
          <w:hyperlink w:anchor="_Toc16505598" w:history="1">
            <w:r w:rsidR="00716EB9" w:rsidRPr="00716EB9">
              <w:rPr>
                <w:rStyle w:val="Hyperlink"/>
                <w:noProof/>
              </w:rPr>
              <w:t>18.</w:t>
            </w:r>
            <w:r w:rsidR="00716EB9" w:rsidRPr="00716EB9">
              <w:rPr>
                <w:rFonts w:asciiTheme="minorHAnsi" w:eastAsiaTheme="minorEastAsia" w:hAnsiTheme="minorHAnsi" w:cstheme="minorBidi"/>
                <w:noProof/>
                <w:sz w:val="22"/>
                <w:lang w:val="en-GB" w:eastAsia="en-GB" w:bidi="ar-SA"/>
              </w:rPr>
              <w:tab/>
            </w:r>
            <w:r w:rsidR="00716EB9" w:rsidRPr="00716EB9">
              <w:rPr>
                <w:rStyle w:val="Hyperlink"/>
                <w:noProof/>
              </w:rPr>
              <w:t>Audit FSC annuel</w:t>
            </w:r>
            <w:r w:rsidR="00716EB9" w:rsidRPr="00716EB9">
              <w:rPr>
                <w:noProof/>
                <w:webHidden/>
              </w:rPr>
              <w:tab/>
            </w:r>
            <w:r w:rsidR="00716EB9" w:rsidRPr="00716EB9">
              <w:rPr>
                <w:noProof/>
                <w:webHidden/>
              </w:rPr>
              <w:fldChar w:fldCharType="begin"/>
            </w:r>
            <w:r w:rsidR="00716EB9" w:rsidRPr="00716EB9">
              <w:rPr>
                <w:noProof/>
                <w:webHidden/>
              </w:rPr>
              <w:instrText xml:space="preserve"> PAGEREF _Toc16505598 \h </w:instrText>
            </w:r>
            <w:r w:rsidR="00716EB9" w:rsidRPr="00716EB9">
              <w:rPr>
                <w:noProof/>
                <w:webHidden/>
              </w:rPr>
            </w:r>
            <w:r w:rsidR="00716EB9" w:rsidRPr="00716EB9">
              <w:rPr>
                <w:noProof/>
                <w:webHidden/>
              </w:rPr>
              <w:fldChar w:fldCharType="separate"/>
            </w:r>
            <w:r w:rsidR="00716EB9" w:rsidRPr="00716EB9">
              <w:rPr>
                <w:noProof/>
                <w:webHidden/>
              </w:rPr>
              <w:t>16</w:t>
            </w:r>
            <w:r w:rsidR="00716EB9" w:rsidRPr="00716EB9">
              <w:rPr>
                <w:noProof/>
                <w:webHidden/>
              </w:rPr>
              <w:fldChar w:fldCharType="end"/>
            </w:r>
          </w:hyperlink>
        </w:p>
        <w:p w14:paraId="736EE8C9" w14:textId="136D10FC" w:rsidR="00716EB9" w:rsidRDefault="004B25A9">
          <w:pPr>
            <w:pStyle w:val="TOC1"/>
            <w:tabs>
              <w:tab w:val="left" w:pos="1100"/>
            </w:tabs>
            <w:rPr>
              <w:rFonts w:asciiTheme="minorHAnsi" w:eastAsiaTheme="minorEastAsia" w:hAnsiTheme="minorHAnsi" w:cstheme="minorBidi"/>
              <w:noProof/>
              <w:sz w:val="22"/>
              <w:lang w:val="en-GB" w:eastAsia="en-GB" w:bidi="ar-SA"/>
            </w:rPr>
          </w:pPr>
          <w:hyperlink w:anchor="_Toc16505599" w:history="1">
            <w:r w:rsidR="00716EB9" w:rsidRPr="00C15EDA">
              <w:rPr>
                <w:rStyle w:val="Hyperlink"/>
                <w:noProof/>
              </w:rPr>
              <w:t>Annexe</w:t>
            </w:r>
            <w:r w:rsidR="00716EB9">
              <w:rPr>
                <w:rFonts w:asciiTheme="minorHAnsi" w:eastAsiaTheme="minorEastAsia" w:hAnsiTheme="minorHAnsi" w:cstheme="minorBidi"/>
                <w:noProof/>
                <w:sz w:val="22"/>
                <w:lang w:val="en-GB" w:eastAsia="en-GB" w:bidi="ar-SA"/>
              </w:rPr>
              <w:tab/>
            </w:r>
            <w:r w:rsidR="00716EB9" w:rsidRPr="00C15EDA">
              <w:rPr>
                <w:rStyle w:val="Hyperlink"/>
                <w:noProof/>
              </w:rPr>
              <w:t>1 : Politique d'association de Société SA avec le FSC</w:t>
            </w:r>
            <w:r w:rsidR="00716EB9">
              <w:rPr>
                <w:noProof/>
                <w:webHidden/>
              </w:rPr>
              <w:tab/>
            </w:r>
            <w:r w:rsidR="00716EB9">
              <w:rPr>
                <w:noProof/>
                <w:webHidden/>
              </w:rPr>
              <w:fldChar w:fldCharType="begin"/>
            </w:r>
            <w:r w:rsidR="00716EB9">
              <w:rPr>
                <w:noProof/>
                <w:webHidden/>
              </w:rPr>
              <w:instrText xml:space="preserve"> PAGEREF _Toc16505599 \h </w:instrText>
            </w:r>
            <w:r w:rsidR="00716EB9">
              <w:rPr>
                <w:noProof/>
                <w:webHidden/>
              </w:rPr>
            </w:r>
            <w:r w:rsidR="00716EB9">
              <w:rPr>
                <w:noProof/>
                <w:webHidden/>
              </w:rPr>
              <w:fldChar w:fldCharType="separate"/>
            </w:r>
            <w:r w:rsidR="00716EB9">
              <w:rPr>
                <w:noProof/>
                <w:webHidden/>
              </w:rPr>
              <w:t>18</w:t>
            </w:r>
            <w:r w:rsidR="00716EB9">
              <w:rPr>
                <w:noProof/>
                <w:webHidden/>
              </w:rPr>
              <w:fldChar w:fldCharType="end"/>
            </w:r>
          </w:hyperlink>
        </w:p>
        <w:p w14:paraId="00E54BBA" w14:textId="5CAB3E59" w:rsidR="00716EB9" w:rsidRDefault="004B25A9">
          <w:pPr>
            <w:pStyle w:val="TOC1"/>
            <w:tabs>
              <w:tab w:val="left" w:pos="1100"/>
            </w:tabs>
            <w:rPr>
              <w:rFonts w:asciiTheme="minorHAnsi" w:eastAsiaTheme="minorEastAsia" w:hAnsiTheme="minorHAnsi" w:cstheme="minorBidi"/>
              <w:noProof/>
              <w:sz w:val="22"/>
              <w:lang w:val="en-GB" w:eastAsia="en-GB" w:bidi="ar-SA"/>
            </w:rPr>
          </w:pPr>
          <w:hyperlink w:anchor="_Toc16505600" w:history="1">
            <w:r w:rsidR="00716EB9" w:rsidRPr="00C15EDA">
              <w:rPr>
                <w:rStyle w:val="Hyperlink"/>
                <w:noProof/>
              </w:rPr>
              <w:t>Annexe</w:t>
            </w:r>
            <w:r w:rsidR="00716EB9">
              <w:rPr>
                <w:rFonts w:asciiTheme="minorHAnsi" w:eastAsiaTheme="minorEastAsia" w:hAnsiTheme="minorHAnsi" w:cstheme="minorBidi"/>
                <w:noProof/>
                <w:sz w:val="22"/>
                <w:lang w:val="en-GB" w:eastAsia="en-GB" w:bidi="ar-SA"/>
              </w:rPr>
              <w:tab/>
            </w:r>
            <w:r w:rsidR="00716EB9" w:rsidRPr="00C15EDA">
              <w:rPr>
                <w:rStyle w:val="Hyperlink"/>
                <w:noProof/>
              </w:rPr>
              <w:t>2 : Documentation sur la formation du personnel</w:t>
            </w:r>
            <w:r w:rsidR="00716EB9">
              <w:rPr>
                <w:noProof/>
                <w:webHidden/>
              </w:rPr>
              <w:tab/>
            </w:r>
            <w:r w:rsidR="00716EB9">
              <w:rPr>
                <w:noProof/>
                <w:webHidden/>
              </w:rPr>
              <w:fldChar w:fldCharType="begin"/>
            </w:r>
            <w:r w:rsidR="00716EB9">
              <w:rPr>
                <w:noProof/>
                <w:webHidden/>
              </w:rPr>
              <w:instrText xml:space="preserve"> PAGEREF _Toc16505600 \h </w:instrText>
            </w:r>
            <w:r w:rsidR="00716EB9">
              <w:rPr>
                <w:noProof/>
                <w:webHidden/>
              </w:rPr>
            </w:r>
            <w:r w:rsidR="00716EB9">
              <w:rPr>
                <w:noProof/>
                <w:webHidden/>
              </w:rPr>
              <w:fldChar w:fldCharType="separate"/>
            </w:r>
            <w:r w:rsidR="00716EB9">
              <w:rPr>
                <w:noProof/>
                <w:webHidden/>
              </w:rPr>
              <w:t>19</w:t>
            </w:r>
            <w:r w:rsidR="00716EB9">
              <w:rPr>
                <w:noProof/>
                <w:webHidden/>
              </w:rPr>
              <w:fldChar w:fldCharType="end"/>
            </w:r>
          </w:hyperlink>
        </w:p>
        <w:p w14:paraId="7796D6D7" w14:textId="4EFCACE9" w:rsidR="00716EB9" w:rsidRDefault="004B25A9">
          <w:pPr>
            <w:pStyle w:val="TOC1"/>
            <w:tabs>
              <w:tab w:val="left" w:pos="1100"/>
            </w:tabs>
            <w:rPr>
              <w:rFonts w:asciiTheme="minorHAnsi" w:eastAsiaTheme="minorEastAsia" w:hAnsiTheme="minorHAnsi" w:cstheme="minorBidi"/>
              <w:noProof/>
              <w:sz w:val="22"/>
              <w:lang w:val="en-GB" w:eastAsia="en-GB" w:bidi="ar-SA"/>
            </w:rPr>
          </w:pPr>
          <w:hyperlink w:anchor="_Toc16505601" w:history="1">
            <w:r w:rsidR="00716EB9" w:rsidRPr="00C15EDA">
              <w:rPr>
                <w:rStyle w:val="Hyperlink"/>
                <w:noProof/>
              </w:rPr>
              <w:t>Annexe</w:t>
            </w:r>
            <w:r w:rsidR="00716EB9">
              <w:rPr>
                <w:rFonts w:asciiTheme="minorHAnsi" w:eastAsiaTheme="minorEastAsia" w:hAnsiTheme="minorHAnsi" w:cstheme="minorBidi"/>
                <w:noProof/>
                <w:sz w:val="22"/>
                <w:lang w:val="en-GB" w:eastAsia="en-GB" w:bidi="ar-SA"/>
              </w:rPr>
              <w:tab/>
            </w:r>
            <w:r w:rsidR="00716EB9" w:rsidRPr="00C15EDA">
              <w:rPr>
                <w:rStyle w:val="Hyperlink"/>
                <w:noProof/>
              </w:rPr>
              <w:t>3 : Liste de fournisseurs FSC (2.1)</w:t>
            </w:r>
            <w:r w:rsidR="00716EB9">
              <w:rPr>
                <w:noProof/>
                <w:webHidden/>
              </w:rPr>
              <w:tab/>
            </w:r>
            <w:r w:rsidR="00716EB9">
              <w:rPr>
                <w:noProof/>
                <w:webHidden/>
              </w:rPr>
              <w:fldChar w:fldCharType="begin"/>
            </w:r>
            <w:r w:rsidR="00716EB9">
              <w:rPr>
                <w:noProof/>
                <w:webHidden/>
              </w:rPr>
              <w:instrText xml:space="preserve"> PAGEREF _Toc16505601 \h </w:instrText>
            </w:r>
            <w:r w:rsidR="00716EB9">
              <w:rPr>
                <w:noProof/>
                <w:webHidden/>
              </w:rPr>
            </w:r>
            <w:r w:rsidR="00716EB9">
              <w:rPr>
                <w:noProof/>
                <w:webHidden/>
              </w:rPr>
              <w:fldChar w:fldCharType="separate"/>
            </w:r>
            <w:r w:rsidR="00716EB9">
              <w:rPr>
                <w:noProof/>
                <w:webHidden/>
              </w:rPr>
              <w:t>20</w:t>
            </w:r>
            <w:r w:rsidR="00716EB9">
              <w:rPr>
                <w:noProof/>
                <w:webHidden/>
              </w:rPr>
              <w:fldChar w:fldCharType="end"/>
            </w:r>
          </w:hyperlink>
        </w:p>
        <w:p w14:paraId="70BCDFC1" w14:textId="4BD74E1D" w:rsidR="00716EB9" w:rsidRDefault="004B25A9">
          <w:pPr>
            <w:pStyle w:val="TOC1"/>
            <w:tabs>
              <w:tab w:val="left" w:pos="1100"/>
            </w:tabs>
            <w:rPr>
              <w:rFonts w:asciiTheme="minorHAnsi" w:eastAsiaTheme="minorEastAsia" w:hAnsiTheme="minorHAnsi" w:cstheme="minorBidi"/>
              <w:noProof/>
              <w:sz w:val="22"/>
              <w:lang w:val="en-GB" w:eastAsia="en-GB" w:bidi="ar-SA"/>
            </w:rPr>
          </w:pPr>
          <w:hyperlink w:anchor="_Toc16505602" w:history="1">
            <w:r w:rsidR="00716EB9" w:rsidRPr="00C15EDA">
              <w:rPr>
                <w:rStyle w:val="Hyperlink"/>
                <w:noProof/>
              </w:rPr>
              <w:t>Annexe</w:t>
            </w:r>
            <w:r w:rsidR="00716EB9">
              <w:rPr>
                <w:rFonts w:asciiTheme="minorHAnsi" w:eastAsiaTheme="minorEastAsia" w:hAnsiTheme="minorHAnsi" w:cstheme="minorBidi"/>
                <w:noProof/>
                <w:sz w:val="22"/>
                <w:lang w:val="en-GB" w:eastAsia="en-GB" w:bidi="ar-SA"/>
              </w:rPr>
              <w:tab/>
            </w:r>
            <w:r w:rsidR="00716EB9" w:rsidRPr="00C15EDA">
              <w:rPr>
                <w:rStyle w:val="Hyperlink"/>
                <w:noProof/>
              </w:rPr>
              <w:t>4 : Liste des groupes de produits FSC (7.3)</w:t>
            </w:r>
            <w:r w:rsidR="00716EB9">
              <w:rPr>
                <w:noProof/>
                <w:webHidden/>
              </w:rPr>
              <w:tab/>
            </w:r>
            <w:r w:rsidR="00716EB9">
              <w:rPr>
                <w:noProof/>
                <w:webHidden/>
              </w:rPr>
              <w:fldChar w:fldCharType="begin"/>
            </w:r>
            <w:r w:rsidR="00716EB9">
              <w:rPr>
                <w:noProof/>
                <w:webHidden/>
              </w:rPr>
              <w:instrText xml:space="preserve"> PAGEREF _Toc16505602 \h </w:instrText>
            </w:r>
            <w:r w:rsidR="00716EB9">
              <w:rPr>
                <w:noProof/>
                <w:webHidden/>
              </w:rPr>
            </w:r>
            <w:r w:rsidR="00716EB9">
              <w:rPr>
                <w:noProof/>
                <w:webHidden/>
              </w:rPr>
              <w:fldChar w:fldCharType="separate"/>
            </w:r>
            <w:r w:rsidR="00716EB9">
              <w:rPr>
                <w:noProof/>
                <w:webHidden/>
              </w:rPr>
              <w:t>21</w:t>
            </w:r>
            <w:r w:rsidR="00716EB9">
              <w:rPr>
                <w:noProof/>
                <w:webHidden/>
              </w:rPr>
              <w:fldChar w:fldCharType="end"/>
            </w:r>
          </w:hyperlink>
        </w:p>
        <w:p w14:paraId="03004E2D" w14:textId="347FA931" w:rsidR="00434CFD" w:rsidRDefault="00007C47">
          <w:pPr>
            <w:pStyle w:val="TOC1"/>
            <w:rPr>
              <w:rFonts w:asciiTheme="minorHAnsi" w:eastAsiaTheme="minorEastAsia" w:hAnsiTheme="minorHAnsi" w:cstheme="minorBidi"/>
              <w:noProof/>
              <w:sz w:val="22"/>
            </w:rPr>
          </w:pPr>
          <w:r w:rsidRPr="002F1425">
            <w:rPr>
              <w:b/>
              <w:bCs/>
            </w:rPr>
            <w:fldChar w:fldCharType="end"/>
          </w:r>
        </w:p>
      </w:sdtContent>
    </w:sdt>
    <w:p w14:paraId="3DC3C3DA" w14:textId="77777777" w:rsidR="00E559D1" w:rsidRPr="002F1425" w:rsidRDefault="00E559D1" w:rsidP="00B477D4">
      <w:pPr>
        <w:jc w:val="left"/>
        <w:rPr>
          <w:rFonts w:eastAsia="Calibri" w:cs="Arial"/>
        </w:rPr>
      </w:pPr>
      <w:r>
        <w:br w:type="page"/>
      </w:r>
    </w:p>
    <w:p w14:paraId="4EBF5433" w14:textId="77777777" w:rsidR="00A70778" w:rsidRDefault="004C08DF" w:rsidP="00A70778">
      <w:pPr>
        <w:jc w:val="center"/>
        <w:rPr>
          <w:b/>
          <w:color w:val="005C40"/>
          <w:sz w:val="32"/>
        </w:rPr>
      </w:pPr>
      <w:bookmarkStart w:id="4" w:name="_Toc311727654"/>
      <w:r>
        <w:rPr>
          <w:b/>
          <w:color w:val="005C40"/>
          <w:sz w:val="32"/>
        </w:rPr>
        <w:lastRenderedPageBreak/>
        <w:t>Procédures</w:t>
      </w:r>
    </w:p>
    <w:p w14:paraId="1A3D622F" w14:textId="7F7C6E23" w:rsidR="004C08DF" w:rsidRPr="002F1425" w:rsidRDefault="004C08DF" w:rsidP="00A70778">
      <w:pPr>
        <w:jc w:val="center"/>
        <w:rPr>
          <w:b/>
          <w:color w:val="005C40"/>
          <w:sz w:val="32"/>
        </w:rPr>
      </w:pPr>
      <w:r>
        <w:rPr>
          <w:b/>
          <w:color w:val="005C40"/>
          <w:sz w:val="32"/>
        </w:rPr>
        <w:t>FSC™ relatives à la chaîne de traçabilité (1.1 b)</w:t>
      </w:r>
    </w:p>
    <w:p w14:paraId="3FEC6357" w14:textId="639A210F" w:rsidR="004C08DF" w:rsidRPr="002F1425" w:rsidRDefault="004C08DF" w:rsidP="00A70778">
      <w:pPr>
        <w:jc w:val="center"/>
        <w:rPr>
          <w:b/>
          <w:color w:val="005C40"/>
          <w:sz w:val="32"/>
        </w:rPr>
      </w:pPr>
      <w:r>
        <w:rPr>
          <w:b/>
          <w:color w:val="005C40"/>
          <w:sz w:val="32"/>
        </w:rPr>
        <w:t>de Société SA</w:t>
      </w:r>
    </w:p>
    <w:p w14:paraId="6AABD845" w14:textId="77777777" w:rsidR="004C08DF" w:rsidRPr="002F1425" w:rsidRDefault="004C08DF" w:rsidP="004C08DF">
      <w:pPr>
        <w:rPr>
          <w:rFonts w:ascii="Microsoft Sans Serif" w:hAnsi="Microsoft Sans Serif" w:cs="Microsoft Sans Serif"/>
          <w:b/>
          <w:sz w:val="20"/>
          <w:szCs w:val="20"/>
        </w:rPr>
      </w:pPr>
    </w:p>
    <w:p w14:paraId="5D94BCD6" w14:textId="77777777" w:rsidR="00CB20FE" w:rsidRPr="002F1425" w:rsidRDefault="00CB20FE" w:rsidP="004C08DF">
      <w:pPr>
        <w:rPr>
          <w:rFonts w:ascii="Microsoft Sans Serif" w:hAnsi="Microsoft Sans Serif" w:cs="Microsoft Sans Serif"/>
          <w:b/>
          <w:sz w:val="20"/>
          <w:szCs w:val="20"/>
        </w:rPr>
      </w:pPr>
    </w:p>
    <w:p w14:paraId="2E1D3B8E" w14:textId="77777777" w:rsidR="004C08DF" w:rsidRPr="002F1425" w:rsidRDefault="004C08DF" w:rsidP="009C454E">
      <w:pPr>
        <w:pStyle w:val="ListParagraph"/>
        <w:numPr>
          <w:ilvl w:val="0"/>
          <w:numId w:val="26"/>
        </w:numPr>
        <w:spacing w:after="240" w:line="276" w:lineRule="auto"/>
        <w:ind w:left="680" w:hanging="680"/>
        <w:outlineLvl w:val="0"/>
        <w:rPr>
          <w:b/>
          <w:color w:val="005C40"/>
          <w:sz w:val="24"/>
        </w:rPr>
      </w:pPr>
      <w:bookmarkStart w:id="5" w:name="_Toc16505581"/>
      <w:bookmarkStart w:id="6" w:name="_Toc499200392"/>
      <w:r>
        <w:rPr>
          <w:b/>
          <w:color w:val="005C40"/>
          <w:sz w:val="24"/>
        </w:rPr>
        <w:t>Introduction au manuel de procédures</w:t>
      </w:r>
      <w:bookmarkEnd w:id="5"/>
      <w:r>
        <w:rPr>
          <w:b/>
          <w:color w:val="005C40"/>
          <w:sz w:val="24"/>
        </w:rPr>
        <w:t xml:space="preserve"> </w:t>
      </w:r>
      <w:bookmarkEnd w:id="6"/>
    </w:p>
    <w:p w14:paraId="328279F3" w14:textId="742339DB" w:rsidR="004C08DF" w:rsidRPr="002F1425" w:rsidRDefault="004C08DF" w:rsidP="009543FE">
      <w:pPr>
        <w:pStyle w:val="ListParagraph"/>
        <w:numPr>
          <w:ilvl w:val="1"/>
          <w:numId w:val="26"/>
        </w:numPr>
        <w:spacing w:after="240" w:line="276" w:lineRule="auto"/>
        <w:ind w:left="680" w:hanging="567"/>
        <w:jc w:val="left"/>
      </w:pPr>
      <w:r>
        <w:t>Le présent manuel de chaîne de traçabilité vise à permettre à Société SA de se conformer à toutes les exigences FSC applicables. Ce manuel s'inspire d</w:t>
      </w:r>
      <w:r w:rsidR="00EA2CF1">
        <w:t xml:space="preserve">u référentiel </w:t>
      </w:r>
      <w:r>
        <w:t xml:space="preserve">de chaîne de traçabilité FSC-STD-40-004 (V3-0) et </w:t>
      </w:r>
      <w:r w:rsidR="00B610A2">
        <w:t xml:space="preserve">aborde </w:t>
      </w:r>
      <w:r>
        <w:t>toutes les exigences applicables d</w:t>
      </w:r>
      <w:r w:rsidR="00EA2CF1">
        <w:t>udit référentiel</w:t>
      </w:r>
      <w:r>
        <w:t xml:space="preserve">. Le Directeur de production s'assure de la </w:t>
      </w:r>
      <w:r w:rsidR="00B610A2">
        <w:t xml:space="preserve">bonne </w:t>
      </w:r>
      <w:r>
        <w:t xml:space="preserve">mise en </w:t>
      </w:r>
      <w:r w:rsidR="001A2819">
        <w:t>œuvre</w:t>
      </w:r>
      <w:r>
        <w:t xml:space="preserve"> du présent manuel</w:t>
      </w:r>
      <w:r w:rsidR="00A5212E">
        <w:t xml:space="preserve"> et de sa mise à jour si nécessaire</w:t>
      </w:r>
      <w:r>
        <w:t xml:space="preserve"> (1.1 a)</w:t>
      </w:r>
      <w:r>
        <w:rPr>
          <w:vertAlign w:val="superscript"/>
        </w:rPr>
        <w:footnoteReference w:id="2"/>
      </w:r>
      <w:r>
        <w:t>.</w:t>
      </w:r>
    </w:p>
    <w:p w14:paraId="528D1E11" w14:textId="77777777" w:rsidR="004C08DF" w:rsidRPr="002F1425" w:rsidRDefault="004C08DF" w:rsidP="009543FE">
      <w:pPr>
        <w:pStyle w:val="ListParagraph"/>
        <w:numPr>
          <w:ilvl w:val="1"/>
          <w:numId w:val="26"/>
        </w:numPr>
        <w:spacing w:after="240" w:line="276" w:lineRule="auto"/>
        <w:ind w:left="680" w:hanging="567"/>
        <w:jc w:val="left"/>
      </w:pPr>
      <w:r>
        <w:t>Le présent manuel vise à aider nos employés à :</w:t>
      </w:r>
    </w:p>
    <w:p w14:paraId="0AC75443" w14:textId="1B49C014" w:rsidR="004C08DF" w:rsidRPr="002F1425" w:rsidRDefault="004C08DF" w:rsidP="004C08DF">
      <w:pPr>
        <w:pStyle w:val="ListParagraph"/>
        <w:numPr>
          <w:ilvl w:val="0"/>
          <w:numId w:val="27"/>
        </w:numPr>
        <w:spacing w:after="240" w:line="276" w:lineRule="auto"/>
        <w:ind w:left="851" w:hanging="284"/>
        <w:jc w:val="left"/>
      </w:pPr>
      <w:r>
        <w:t>contrôler le</w:t>
      </w:r>
      <w:r w:rsidR="00443723">
        <w:t>s</w:t>
      </w:r>
      <w:r>
        <w:t xml:space="preserve"> </w:t>
      </w:r>
      <w:r w:rsidR="00443723">
        <w:t xml:space="preserve">flux </w:t>
      </w:r>
      <w:r>
        <w:t>de matériaux durant les procédures de réception, de transformation, de conditionnement et d'expédition</w:t>
      </w:r>
      <w:r w:rsidR="00A5212E">
        <w:t>,</w:t>
      </w:r>
      <w:r>
        <w:t xml:space="preserve"> de manière à s'assurer que toutes les exigences FSC applicables sont respectées, et </w:t>
      </w:r>
    </w:p>
    <w:p w14:paraId="1BF838E7" w14:textId="5CCA6FE0" w:rsidR="004C08DF" w:rsidRPr="002F1425" w:rsidRDefault="00443723" w:rsidP="004C08DF">
      <w:pPr>
        <w:pStyle w:val="ListParagraph"/>
        <w:numPr>
          <w:ilvl w:val="0"/>
          <w:numId w:val="27"/>
        </w:numPr>
        <w:spacing w:after="240" w:line="276" w:lineRule="auto"/>
        <w:ind w:left="851" w:hanging="284"/>
        <w:jc w:val="left"/>
      </w:pPr>
      <w:r>
        <w:t>s</w:t>
      </w:r>
      <w:r w:rsidR="004C08DF">
        <w:t>'assurer que Société SA respecte les exigences d</w:t>
      </w:r>
      <w:r w:rsidR="009C7EEB">
        <w:t xml:space="preserve">u référentiel </w:t>
      </w:r>
      <w:r w:rsidR="004C08DF">
        <w:t>FSC de chaîne de traçabilité FSC-STD-40-004 (V3-0).</w:t>
      </w:r>
    </w:p>
    <w:p w14:paraId="1CABAFFD" w14:textId="77777777" w:rsidR="00CB20FE" w:rsidRPr="002F1425" w:rsidRDefault="00CB20FE" w:rsidP="004C08DF">
      <w:pPr>
        <w:spacing w:after="240" w:line="276" w:lineRule="auto"/>
        <w:jc w:val="left"/>
      </w:pPr>
    </w:p>
    <w:p w14:paraId="018B4DFD" w14:textId="77777777" w:rsidR="004C08DF" w:rsidRPr="002F1425" w:rsidRDefault="004C08DF" w:rsidP="009C454E">
      <w:pPr>
        <w:pStyle w:val="ListParagraph"/>
        <w:numPr>
          <w:ilvl w:val="0"/>
          <w:numId w:val="26"/>
        </w:numPr>
        <w:spacing w:after="240" w:line="276" w:lineRule="auto"/>
        <w:ind w:left="680" w:hanging="680"/>
        <w:outlineLvl w:val="0"/>
        <w:rPr>
          <w:b/>
          <w:color w:val="005C40"/>
          <w:sz w:val="24"/>
        </w:rPr>
      </w:pPr>
      <w:bookmarkStart w:id="7" w:name="_Toc499200393"/>
      <w:bookmarkStart w:id="8" w:name="_Toc16505582"/>
      <w:r>
        <w:rPr>
          <w:b/>
          <w:color w:val="005C40"/>
          <w:sz w:val="24"/>
        </w:rPr>
        <w:t>Informations sur l'entreprise</w:t>
      </w:r>
      <w:bookmarkEnd w:id="7"/>
      <w:bookmarkEnd w:id="8"/>
    </w:p>
    <w:p w14:paraId="583B848D" w14:textId="3B61D509" w:rsidR="004C08DF" w:rsidRPr="002F1425" w:rsidRDefault="004C08DF" w:rsidP="009543FE">
      <w:pPr>
        <w:pStyle w:val="ListParagraph"/>
        <w:numPr>
          <w:ilvl w:val="1"/>
          <w:numId w:val="26"/>
        </w:numPr>
        <w:spacing w:after="240" w:line="276" w:lineRule="auto"/>
        <w:ind w:left="680" w:hanging="567"/>
        <w:jc w:val="left"/>
      </w:pPr>
      <w:r>
        <w:t>Société SA a été créée en 2001 et est une société de production de meubles de taille moyenne. En 2011, elle dispose d'un capital total de 2,4 millions d'euros. Elle a environ 50</w:t>
      </w:r>
      <w:r w:rsidR="00443723">
        <w:t> </w:t>
      </w:r>
      <w:r>
        <w:t xml:space="preserve">employés permanents. </w:t>
      </w:r>
    </w:p>
    <w:p w14:paraId="7E59046A" w14:textId="674237D8" w:rsidR="004C08DF" w:rsidRPr="002F1425" w:rsidRDefault="00EC3CF0" w:rsidP="004C08DF">
      <w:pPr>
        <w:pStyle w:val="ListParagraph"/>
        <w:numPr>
          <w:ilvl w:val="1"/>
          <w:numId w:val="26"/>
        </w:numPr>
        <w:spacing w:after="240" w:line="276" w:lineRule="auto"/>
        <w:ind w:left="680" w:hanging="567"/>
        <w:jc w:val="left"/>
      </w:pPr>
      <w:r>
        <w:t>Nos</w:t>
      </w:r>
      <w:r w:rsidR="004C08DF">
        <w:t xml:space="preserve"> installations </w:t>
      </w:r>
      <w:r>
        <w:t xml:space="preserve">intègrent </w:t>
      </w:r>
      <w:r w:rsidR="004C08DF">
        <w:t xml:space="preserve">le stockage de matières premières, des séchoirs, une scierie, une unité de rabotage et </w:t>
      </w:r>
      <w:r>
        <w:t>le</w:t>
      </w:r>
      <w:r w:rsidR="004C08DF">
        <w:t xml:space="preserve"> stockage de produits finis. Plus d'informations sur la société sont disponibles dans notre </w:t>
      </w:r>
      <w:r>
        <w:t xml:space="preserve">dernier </w:t>
      </w:r>
      <w:r w:rsidR="004C08DF">
        <w:t>rapport annuel.</w:t>
      </w:r>
    </w:p>
    <w:p w14:paraId="380B5117" w14:textId="77777777" w:rsidR="00CB20FE" w:rsidRPr="002F1425" w:rsidRDefault="00CB20FE" w:rsidP="004C08DF">
      <w:pPr>
        <w:spacing w:after="240" w:line="276" w:lineRule="auto"/>
        <w:jc w:val="left"/>
      </w:pPr>
    </w:p>
    <w:p w14:paraId="2532BF7E" w14:textId="77777777" w:rsidR="004C08DF" w:rsidRPr="002F1425" w:rsidRDefault="004C08DF" w:rsidP="009C454E">
      <w:pPr>
        <w:pStyle w:val="ListParagraph"/>
        <w:numPr>
          <w:ilvl w:val="0"/>
          <w:numId w:val="26"/>
        </w:numPr>
        <w:spacing w:after="240" w:line="276" w:lineRule="auto"/>
        <w:ind w:left="680" w:hanging="680"/>
        <w:outlineLvl w:val="0"/>
        <w:rPr>
          <w:b/>
          <w:color w:val="005C40"/>
          <w:sz w:val="24"/>
        </w:rPr>
      </w:pPr>
      <w:bookmarkStart w:id="9" w:name="_Toc499200394"/>
      <w:bookmarkStart w:id="10" w:name="_Toc16505583"/>
      <w:r>
        <w:rPr>
          <w:b/>
          <w:color w:val="005C40"/>
          <w:sz w:val="24"/>
        </w:rPr>
        <w:t>Responsabilités (1.1)</w:t>
      </w:r>
      <w:bookmarkEnd w:id="9"/>
      <w:bookmarkEnd w:id="10"/>
    </w:p>
    <w:p w14:paraId="26E8F9F9" w14:textId="12337BB3" w:rsidR="004C08DF" w:rsidRPr="002F1425" w:rsidRDefault="00A5212E" w:rsidP="009543FE">
      <w:pPr>
        <w:pStyle w:val="ListParagraph"/>
        <w:numPr>
          <w:ilvl w:val="1"/>
          <w:numId w:val="26"/>
        </w:numPr>
        <w:spacing w:after="240" w:line="276" w:lineRule="auto"/>
        <w:ind w:left="680" w:hanging="567"/>
        <w:jc w:val="left"/>
      </w:pPr>
      <w:r>
        <w:t>Le Directeur de production a</w:t>
      </w:r>
      <w:r w:rsidR="004C08DF">
        <w:t xml:space="preserve"> la responsabilité et l'autorité globales de la conformité de l'entreprise avec toutes les exigences </w:t>
      </w:r>
      <w:r w:rsidR="00443723">
        <w:t xml:space="preserve">FSC </w:t>
      </w:r>
      <w:r w:rsidR="004C08DF">
        <w:t xml:space="preserve">applicables (1.1 a). </w:t>
      </w:r>
      <w:r>
        <w:t>Il</w:t>
      </w:r>
      <w:r w:rsidR="004C08DF">
        <w:t xml:space="preserve"> est également responsable de la mise en place et de la mise à jour des documents </w:t>
      </w:r>
      <w:r w:rsidR="00443723">
        <w:t>procéduraux</w:t>
      </w:r>
      <w:r w:rsidR="004C08DF">
        <w:t xml:space="preserve"> couvrant les exigences de certification applicables au champ de certification de Société SA (1.1 b)</w:t>
      </w:r>
      <w:r>
        <w:t xml:space="preserve">. Il </w:t>
      </w:r>
      <w:r w:rsidR="004C08DF">
        <w:t xml:space="preserve">s'assure </w:t>
      </w:r>
      <w:r>
        <w:t>de l’adhésion</w:t>
      </w:r>
      <w:r w:rsidR="004C08DF">
        <w:t xml:space="preserve"> de l’Organisation </w:t>
      </w:r>
      <w:r>
        <w:t>aux</w:t>
      </w:r>
      <w:r w:rsidR="004C08DF">
        <w:t xml:space="preserve"> valeurs FSC </w:t>
      </w:r>
      <w:r w:rsidR="00443723">
        <w:t>par la signature d’</w:t>
      </w:r>
      <w:r w:rsidR="004C08DF">
        <w:t>une déclaration</w:t>
      </w:r>
      <w:r w:rsidR="001A2819">
        <w:t xml:space="preserve"> </w:t>
      </w:r>
      <w:r w:rsidR="004C08DF">
        <w:t xml:space="preserve">(Annexe 1) (1.3).  </w:t>
      </w:r>
    </w:p>
    <w:p w14:paraId="421A3A9C" w14:textId="5C1D3B59" w:rsidR="00B40DAC" w:rsidRPr="00A70778" w:rsidRDefault="004C08DF" w:rsidP="00A70778">
      <w:pPr>
        <w:pStyle w:val="ListParagraph"/>
        <w:numPr>
          <w:ilvl w:val="1"/>
          <w:numId w:val="26"/>
        </w:numPr>
        <w:spacing w:after="240" w:line="276" w:lineRule="auto"/>
        <w:ind w:left="680" w:hanging="567"/>
        <w:jc w:val="left"/>
        <w:rPr>
          <w:b/>
        </w:rPr>
      </w:pPr>
      <w:r>
        <w:lastRenderedPageBreak/>
        <w:t>Les responsabilités concernant des domaines spécifiques sont définies dans chaque partie des procédures (1.1 c). Les responsabilités sont également résumées dans le tableau ci-dessous :</w:t>
      </w:r>
    </w:p>
    <w:p w14:paraId="03474985" w14:textId="77777777" w:rsidR="004C08DF" w:rsidRPr="002F1425" w:rsidRDefault="00BC14DF" w:rsidP="00CB20FE">
      <w:pPr>
        <w:spacing w:after="240" w:line="276" w:lineRule="auto"/>
        <w:jc w:val="left"/>
        <w:rPr>
          <w:b/>
        </w:rPr>
      </w:pPr>
      <w:r>
        <w:rPr>
          <w:b/>
        </w:rPr>
        <w:t>Tableau 1. Responsabilités du personne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1633"/>
        <w:gridCol w:w="2759"/>
        <w:gridCol w:w="1572"/>
      </w:tblGrid>
      <w:tr w:rsidR="004C08DF" w:rsidRPr="002F1425" w14:paraId="75116653" w14:textId="77777777" w:rsidTr="00C37BA4">
        <w:tc>
          <w:tcPr>
            <w:tcW w:w="2790" w:type="dxa"/>
          </w:tcPr>
          <w:p w14:paraId="60DC146F" w14:textId="77777777" w:rsidR="004C08DF" w:rsidRPr="002F1425" w:rsidRDefault="004C08DF" w:rsidP="00CB20FE">
            <w:pPr>
              <w:spacing w:after="80"/>
              <w:jc w:val="left"/>
              <w:rPr>
                <w:rFonts w:cs="Microsoft Sans Serif"/>
                <w:b/>
                <w:szCs w:val="18"/>
              </w:rPr>
            </w:pPr>
            <w:r>
              <w:rPr>
                <w:b/>
              </w:rPr>
              <w:t>Domaine</w:t>
            </w:r>
          </w:p>
        </w:tc>
        <w:tc>
          <w:tcPr>
            <w:tcW w:w="1633" w:type="dxa"/>
            <w:tcBorders>
              <w:right w:val="double" w:sz="4" w:space="0" w:color="auto"/>
            </w:tcBorders>
          </w:tcPr>
          <w:p w14:paraId="7608CB1A" w14:textId="77777777" w:rsidR="004C08DF" w:rsidRPr="002F1425" w:rsidRDefault="004C08DF" w:rsidP="00CB20FE">
            <w:pPr>
              <w:spacing w:after="80"/>
              <w:jc w:val="left"/>
              <w:rPr>
                <w:rFonts w:cs="Microsoft Sans Serif"/>
                <w:b/>
                <w:szCs w:val="18"/>
              </w:rPr>
            </w:pPr>
            <w:r>
              <w:rPr>
                <w:b/>
              </w:rPr>
              <w:t>Responsable</w:t>
            </w:r>
          </w:p>
        </w:tc>
        <w:tc>
          <w:tcPr>
            <w:tcW w:w="2759" w:type="dxa"/>
            <w:tcBorders>
              <w:left w:val="double" w:sz="4" w:space="0" w:color="auto"/>
            </w:tcBorders>
          </w:tcPr>
          <w:p w14:paraId="4A64A10D" w14:textId="77777777" w:rsidR="004C08DF" w:rsidRPr="002F1425" w:rsidRDefault="004C08DF" w:rsidP="00CB20FE">
            <w:pPr>
              <w:spacing w:after="80"/>
              <w:jc w:val="left"/>
              <w:rPr>
                <w:rFonts w:cs="Microsoft Sans Serif"/>
                <w:b/>
                <w:szCs w:val="18"/>
              </w:rPr>
            </w:pPr>
            <w:r>
              <w:rPr>
                <w:b/>
              </w:rPr>
              <w:t>Domaine</w:t>
            </w:r>
          </w:p>
        </w:tc>
        <w:tc>
          <w:tcPr>
            <w:tcW w:w="1572" w:type="dxa"/>
          </w:tcPr>
          <w:p w14:paraId="11834C43" w14:textId="77777777" w:rsidR="004C08DF" w:rsidRPr="002F1425" w:rsidRDefault="004C08DF" w:rsidP="00CB20FE">
            <w:pPr>
              <w:spacing w:after="80"/>
              <w:jc w:val="left"/>
              <w:rPr>
                <w:rFonts w:cs="Microsoft Sans Serif"/>
                <w:b/>
                <w:szCs w:val="18"/>
              </w:rPr>
            </w:pPr>
            <w:r>
              <w:rPr>
                <w:b/>
              </w:rPr>
              <w:t>Responsable</w:t>
            </w:r>
          </w:p>
        </w:tc>
      </w:tr>
      <w:tr w:rsidR="004C08DF" w:rsidRPr="002F1425" w14:paraId="3A3DCED2" w14:textId="77777777" w:rsidTr="00C37BA4">
        <w:tc>
          <w:tcPr>
            <w:tcW w:w="2790" w:type="dxa"/>
          </w:tcPr>
          <w:p w14:paraId="378F8300" w14:textId="77777777" w:rsidR="004C08DF" w:rsidRPr="002F1425" w:rsidRDefault="004C08DF" w:rsidP="00CB20FE">
            <w:pPr>
              <w:spacing w:after="80"/>
              <w:jc w:val="left"/>
              <w:rPr>
                <w:rFonts w:cs="Microsoft Sans Serif"/>
                <w:szCs w:val="20"/>
              </w:rPr>
            </w:pPr>
            <w:r>
              <w:t>Formation et sensibilisation du personnel</w:t>
            </w:r>
          </w:p>
        </w:tc>
        <w:tc>
          <w:tcPr>
            <w:tcW w:w="1633" w:type="dxa"/>
            <w:tcBorders>
              <w:right w:val="double" w:sz="4" w:space="0" w:color="auto"/>
            </w:tcBorders>
          </w:tcPr>
          <w:p w14:paraId="17A172CA" w14:textId="77777777" w:rsidR="004C08DF" w:rsidRPr="002F1425" w:rsidRDefault="004C08DF" w:rsidP="00CB20FE">
            <w:pPr>
              <w:spacing w:after="80"/>
              <w:jc w:val="left"/>
              <w:rPr>
                <w:rFonts w:cs="Microsoft Sans Serif"/>
                <w:szCs w:val="20"/>
              </w:rPr>
            </w:pPr>
            <w:r>
              <w:t>Directeur de production</w:t>
            </w:r>
          </w:p>
        </w:tc>
        <w:tc>
          <w:tcPr>
            <w:tcW w:w="2759" w:type="dxa"/>
            <w:tcBorders>
              <w:left w:val="double" w:sz="4" w:space="0" w:color="auto"/>
            </w:tcBorders>
          </w:tcPr>
          <w:p w14:paraId="27BD766B" w14:textId="77777777" w:rsidR="004C08DF" w:rsidRPr="002F1425" w:rsidRDefault="004C08DF" w:rsidP="00CB20FE">
            <w:pPr>
              <w:spacing w:after="80"/>
              <w:jc w:val="left"/>
              <w:rPr>
                <w:rFonts w:cs="Microsoft Sans Serif"/>
                <w:szCs w:val="20"/>
              </w:rPr>
            </w:pPr>
            <w:r>
              <w:t>Étiquetage des produits</w:t>
            </w:r>
          </w:p>
          <w:p w14:paraId="2A74A1D7" w14:textId="77777777" w:rsidR="004C08DF" w:rsidRPr="002F1425" w:rsidRDefault="004C08DF" w:rsidP="00CB20FE">
            <w:pPr>
              <w:spacing w:after="80"/>
              <w:jc w:val="left"/>
              <w:rPr>
                <w:rFonts w:cs="Microsoft Sans Serif"/>
                <w:szCs w:val="20"/>
              </w:rPr>
            </w:pPr>
            <w:r>
              <w:t>Production des bordereaux de vente</w:t>
            </w:r>
          </w:p>
        </w:tc>
        <w:tc>
          <w:tcPr>
            <w:tcW w:w="1572" w:type="dxa"/>
          </w:tcPr>
          <w:p w14:paraId="57718D12" w14:textId="77777777" w:rsidR="004C08DF" w:rsidRPr="002F1425" w:rsidRDefault="004C08DF" w:rsidP="00CB20FE">
            <w:pPr>
              <w:spacing w:after="80"/>
              <w:jc w:val="left"/>
              <w:rPr>
                <w:rFonts w:cs="Microsoft Sans Serif"/>
                <w:szCs w:val="20"/>
              </w:rPr>
            </w:pPr>
            <w:r>
              <w:t>Superviseur</w:t>
            </w:r>
          </w:p>
        </w:tc>
      </w:tr>
      <w:tr w:rsidR="004C08DF" w:rsidRPr="002F1425" w14:paraId="51461BEF" w14:textId="77777777" w:rsidTr="00C37BA4">
        <w:tc>
          <w:tcPr>
            <w:tcW w:w="2790" w:type="dxa"/>
          </w:tcPr>
          <w:p w14:paraId="70341B9D" w14:textId="77777777" w:rsidR="004C08DF" w:rsidRPr="002F1425" w:rsidRDefault="004C08DF" w:rsidP="00CB20FE">
            <w:pPr>
              <w:spacing w:after="80"/>
              <w:jc w:val="left"/>
              <w:rPr>
                <w:rFonts w:cs="Microsoft Sans Serif"/>
                <w:szCs w:val="20"/>
              </w:rPr>
            </w:pPr>
            <w:r>
              <w:t>Validation des fournisseurs et approvisionnement en matériaux</w:t>
            </w:r>
          </w:p>
          <w:p w14:paraId="1A144143" w14:textId="77777777" w:rsidR="004C08DF" w:rsidRPr="002F1425" w:rsidRDefault="004C08DF" w:rsidP="00CB20FE">
            <w:pPr>
              <w:spacing w:after="80"/>
              <w:jc w:val="left"/>
              <w:rPr>
                <w:rFonts w:cs="Microsoft Sans Serif"/>
                <w:szCs w:val="20"/>
              </w:rPr>
            </w:pPr>
            <w:r>
              <w:t>Achat de matières premières</w:t>
            </w:r>
          </w:p>
          <w:p w14:paraId="1618581F" w14:textId="77777777" w:rsidR="004C08DF" w:rsidRPr="002F1425" w:rsidRDefault="004C08DF" w:rsidP="00CB20FE">
            <w:pPr>
              <w:spacing w:after="80"/>
              <w:jc w:val="left"/>
              <w:rPr>
                <w:rFonts w:cs="Microsoft Sans Serif"/>
                <w:szCs w:val="20"/>
              </w:rPr>
            </w:pPr>
            <w:r>
              <w:t>Vérification des documents d'achat</w:t>
            </w:r>
          </w:p>
        </w:tc>
        <w:tc>
          <w:tcPr>
            <w:tcW w:w="1633" w:type="dxa"/>
            <w:tcBorders>
              <w:right w:val="double" w:sz="4" w:space="0" w:color="auto"/>
            </w:tcBorders>
          </w:tcPr>
          <w:p w14:paraId="3EF95A41" w14:textId="77777777" w:rsidR="004C08DF" w:rsidRPr="002F1425" w:rsidRDefault="004C08DF" w:rsidP="00CB20FE">
            <w:pPr>
              <w:spacing w:after="80"/>
              <w:jc w:val="left"/>
              <w:rPr>
                <w:rFonts w:cs="Microsoft Sans Serif"/>
                <w:szCs w:val="20"/>
              </w:rPr>
            </w:pPr>
            <w:r>
              <w:t>Directeur des achats</w:t>
            </w:r>
          </w:p>
        </w:tc>
        <w:tc>
          <w:tcPr>
            <w:tcW w:w="2759" w:type="dxa"/>
            <w:tcBorders>
              <w:left w:val="double" w:sz="4" w:space="0" w:color="auto"/>
            </w:tcBorders>
          </w:tcPr>
          <w:p w14:paraId="7F0843E7" w14:textId="77777777" w:rsidR="004C08DF" w:rsidRPr="002F1425" w:rsidRDefault="004C08DF" w:rsidP="00CB20FE">
            <w:pPr>
              <w:spacing w:after="80"/>
              <w:jc w:val="left"/>
              <w:rPr>
                <w:rFonts w:cs="Microsoft Sans Serif"/>
                <w:szCs w:val="20"/>
              </w:rPr>
            </w:pPr>
            <w:r>
              <w:t>Utilisation promotionnelle et hors-produit des marques</w:t>
            </w:r>
          </w:p>
          <w:p w14:paraId="7B220261" w14:textId="77777777" w:rsidR="004C08DF" w:rsidRPr="002F1425" w:rsidRDefault="004C08DF" w:rsidP="00CB20FE">
            <w:pPr>
              <w:spacing w:after="80"/>
              <w:jc w:val="left"/>
              <w:rPr>
                <w:rFonts w:cs="Microsoft Sans Serif"/>
                <w:szCs w:val="20"/>
              </w:rPr>
            </w:pPr>
            <w:r>
              <w:t>Préparation des contrats de vente</w:t>
            </w:r>
          </w:p>
        </w:tc>
        <w:tc>
          <w:tcPr>
            <w:tcW w:w="1572" w:type="dxa"/>
          </w:tcPr>
          <w:p w14:paraId="62C2410B" w14:textId="77777777" w:rsidR="004C08DF" w:rsidRPr="002F1425" w:rsidRDefault="004C08DF" w:rsidP="00CB20FE">
            <w:pPr>
              <w:spacing w:after="80"/>
              <w:jc w:val="left"/>
              <w:rPr>
                <w:rFonts w:cs="Microsoft Sans Serif"/>
                <w:szCs w:val="20"/>
              </w:rPr>
            </w:pPr>
            <w:r>
              <w:t>Directeur commercial</w:t>
            </w:r>
          </w:p>
        </w:tc>
      </w:tr>
      <w:tr w:rsidR="004C08DF" w:rsidRPr="002F1425" w14:paraId="231AAC3F" w14:textId="77777777" w:rsidTr="00C37BA4">
        <w:tc>
          <w:tcPr>
            <w:tcW w:w="2790" w:type="dxa"/>
          </w:tcPr>
          <w:p w14:paraId="09AA90F8" w14:textId="77777777" w:rsidR="004C08DF" w:rsidRPr="002F1425" w:rsidRDefault="004C08DF" w:rsidP="00CB20FE">
            <w:pPr>
              <w:spacing w:after="80"/>
              <w:jc w:val="left"/>
              <w:rPr>
                <w:rFonts w:cs="Microsoft Sans Serif"/>
                <w:szCs w:val="20"/>
              </w:rPr>
            </w:pPr>
            <w:r>
              <w:t>Réception et entreposage des matériaux</w:t>
            </w:r>
          </w:p>
        </w:tc>
        <w:tc>
          <w:tcPr>
            <w:tcW w:w="1633" w:type="dxa"/>
            <w:tcBorders>
              <w:right w:val="double" w:sz="4" w:space="0" w:color="auto"/>
            </w:tcBorders>
          </w:tcPr>
          <w:p w14:paraId="6F883835" w14:textId="77777777" w:rsidR="004C08DF" w:rsidRPr="002F1425" w:rsidRDefault="004C08DF" w:rsidP="00CB20FE">
            <w:pPr>
              <w:spacing w:after="80"/>
              <w:jc w:val="left"/>
              <w:rPr>
                <w:rFonts w:cs="Microsoft Sans Serif"/>
                <w:szCs w:val="20"/>
              </w:rPr>
            </w:pPr>
            <w:r>
              <w:t>Superviseur</w:t>
            </w:r>
          </w:p>
        </w:tc>
        <w:tc>
          <w:tcPr>
            <w:tcW w:w="2759" w:type="dxa"/>
            <w:tcBorders>
              <w:left w:val="double" w:sz="4" w:space="0" w:color="auto"/>
            </w:tcBorders>
          </w:tcPr>
          <w:p w14:paraId="57E13958" w14:textId="0BB9DF42" w:rsidR="004C08DF" w:rsidRPr="002F1425" w:rsidRDefault="004C08DF" w:rsidP="00CB20FE">
            <w:pPr>
              <w:spacing w:after="80"/>
              <w:jc w:val="left"/>
              <w:rPr>
                <w:rFonts w:cs="Microsoft Sans Serif"/>
                <w:szCs w:val="20"/>
              </w:rPr>
            </w:pPr>
            <w:r>
              <w:t>Résumé de</w:t>
            </w:r>
            <w:r w:rsidR="001169A7">
              <w:t>s</w:t>
            </w:r>
            <w:r>
              <w:t xml:space="preserve"> volume annuel</w:t>
            </w:r>
          </w:p>
        </w:tc>
        <w:tc>
          <w:tcPr>
            <w:tcW w:w="1572" w:type="dxa"/>
          </w:tcPr>
          <w:p w14:paraId="7661DAFA" w14:textId="77777777" w:rsidR="004C08DF" w:rsidRPr="002F1425" w:rsidRDefault="004C08DF" w:rsidP="00CB20FE">
            <w:pPr>
              <w:spacing w:after="80"/>
              <w:jc w:val="left"/>
              <w:rPr>
                <w:rFonts w:cs="Microsoft Sans Serif"/>
                <w:szCs w:val="20"/>
              </w:rPr>
            </w:pPr>
            <w:r>
              <w:t>Comptable</w:t>
            </w:r>
          </w:p>
        </w:tc>
      </w:tr>
      <w:tr w:rsidR="004C08DF" w:rsidRPr="002F1425" w14:paraId="001470E8" w14:textId="77777777" w:rsidTr="00C37BA4">
        <w:tc>
          <w:tcPr>
            <w:tcW w:w="2790" w:type="dxa"/>
          </w:tcPr>
          <w:p w14:paraId="514EB771" w14:textId="77777777" w:rsidR="004C08DF" w:rsidRPr="002F1425" w:rsidRDefault="004C08DF" w:rsidP="00CB20FE">
            <w:pPr>
              <w:spacing w:after="80"/>
              <w:jc w:val="left"/>
              <w:rPr>
                <w:rFonts w:cs="Microsoft Sans Serif"/>
                <w:szCs w:val="20"/>
              </w:rPr>
            </w:pPr>
            <w:r>
              <w:t>Production et ségrégation pendant la transformation</w:t>
            </w:r>
          </w:p>
          <w:p w14:paraId="53E039A0" w14:textId="77777777" w:rsidR="004C08DF" w:rsidRPr="002F1425" w:rsidRDefault="004C08DF" w:rsidP="00CB20FE">
            <w:pPr>
              <w:spacing w:after="80"/>
              <w:jc w:val="left"/>
              <w:rPr>
                <w:rFonts w:cs="Microsoft Sans Serif"/>
                <w:szCs w:val="20"/>
              </w:rPr>
            </w:pPr>
            <w:r>
              <w:t>Liste des groupes de produits</w:t>
            </w:r>
          </w:p>
        </w:tc>
        <w:tc>
          <w:tcPr>
            <w:tcW w:w="1633" w:type="dxa"/>
            <w:tcBorders>
              <w:right w:val="double" w:sz="4" w:space="0" w:color="auto"/>
            </w:tcBorders>
          </w:tcPr>
          <w:p w14:paraId="5C0F8537" w14:textId="77777777" w:rsidR="004C08DF" w:rsidRPr="002F1425" w:rsidRDefault="004C08DF" w:rsidP="00CB20FE">
            <w:pPr>
              <w:spacing w:after="80"/>
              <w:jc w:val="left"/>
              <w:rPr>
                <w:rFonts w:cs="Microsoft Sans Serif"/>
                <w:szCs w:val="20"/>
              </w:rPr>
            </w:pPr>
            <w:r>
              <w:t>Directeur de production</w:t>
            </w:r>
          </w:p>
        </w:tc>
        <w:tc>
          <w:tcPr>
            <w:tcW w:w="2759" w:type="dxa"/>
            <w:tcBorders>
              <w:left w:val="double" w:sz="4" w:space="0" w:color="auto"/>
            </w:tcBorders>
          </w:tcPr>
          <w:p w14:paraId="5A7683DE" w14:textId="77777777" w:rsidR="004C08DF" w:rsidRPr="002F1425" w:rsidRDefault="004C08DF" w:rsidP="00CB20FE">
            <w:pPr>
              <w:spacing w:after="80"/>
              <w:jc w:val="left"/>
              <w:rPr>
                <w:rFonts w:cs="Microsoft Sans Serif"/>
                <w:szCs w:val="20"/>
              </w:rPr>
            </w:pPr>
            <w:r>
              <w:t>Préparation des factures de vente</w:t>
            </w:r>
          </w:p>
          <w:p w14:paraId="0FADC347" w14:textId="77777777" w:rsidR="004C08DF" w:rsidRPr="002F1425" w:rsidRDefault="004C08DF" w:rsidP="00CB20FE">
            <w:pPr>
              <w:spacing w:after="80"/>
              <w:jc w:val="left"/>
              <w:rPr>
                <w:rFonts w:cs="Microsoft Sans Serif"/>
                <w:szCs w:val="20"/>
              </w:rPr>
            </w:pPr>
          </w:p>
        </w:tc>
        <w:tc>
          <w:tcPr>
            <w:tcW w:w="1572" w:type="dxa"/>
          </w:tcPr>
          <w:p w14:paraId="1829364A" w14:textId="77777777" w:rsidR="004C08DF" w:rsidRPr="002F1425" w:rsidRDefault="004C08DF" w:rsidP="00CB20FE">
            <w:pPr>
              <w:spacing w:after="80"/>
              <w:jc w:val="left"/>
              <w:rPr>
                <w:rFonts w:cs="Microsoft Sans Serif"/>
                <w:szCs w:val="20"/>
              </w:rPr>
            </w:pPr>
            <w:r>
              <w:t>Comptable</w:t>
            </w:r>
          </w:p>
        </w:tc>
      </w:tr>
      <w:tr w:rsidR="004C08DF" w:rsidRPr="002F1425" w14:paraId="5B05359C" w14:textId="77777777" w:rsidTr="00C37BA4">
        <w:tc>
          <w:tcPr>
            <w:tcW w:w="2790" w:type="dxa"/>
          </w:tcPr>
          <w:p w14:paraId="2B3C145A" w14:textId="77777777" w:rsidR="004C08DF" w:rsidRPr="002F1425" w:rsidRDefault="004C08DF" w:rsidP="00CB20FE">
            <w:pPr>
              <w:spacing w:after="80"/>
              <w:jc w:val="left"/>
              <w:rPr>
                <w:rFonts w:cs="Microsoft Sans Serif"/>
                <w:szCs w:val="20"/>
              </w:rPr>
            </w:pPr>
            <w:r>
              <w:t>Contrôle des volumes et facteurs de conversion</w:t>
            </w:r>
          </w:p>
        </w:tc>
        <w:tc>
          <w:tcPr>
            <w:tcW w:w="1633" w:type="dxa"/>
            <w:tcBorders>
              <w:right w:val="double" w:sz="4" w:space="0" w:color="auto"/>
            </w:tcBorders>
          </w:tcPr>
          <w:p w14:paraId="3AE590A5" w14:textId="77777777" w:rsidR="004C08DF" w:rsidRPr="002F1425" w:rsidRDefault="004C08DF" w:rsidP="00CB20FE">
            <w:pPr>
              <w:spacing w:after="80"/>
              <w:jc w:val="left"/>
              <w:rPr>
                <w:rFonts w:cs="Microsoft Sans Serif"/>
                <w:szCs w:val="20"/>
              </w:rPr>
            </w:pPr>
            <w:r>
              <w:t>Directeur de production (et comptable)</w:t>
            </w:r>
          </w:p>
        </w:tc>
        <w:tc>
          <w:tcPr>
            <w:tcW w:w="2759" w:type="dxa"/>
            <w:tcBorders>
              <w:left w:val="double" w:sz="4" w:space="0" w:color="auto"/>
            </w:tcBorders>
          </w:tcPr>
          <w:p w14:paraId="13EAEA27" w14:textId="77777777" w:rsidR="004C08DF" w:rsidRPr="002F1425" w:rsidRDefault="004C08DF" w:rsidP="00CB20FE">
            <w:pPr>
              <w:spacing w:after="80"/>
              <w:jc w:val="left"/>
              <w:rPr>
                <w:rFonts w:cs="Microsoft Sans Serif"/>
                <w:szCs w:val="20"/>
              </w:rPr>
            </w:pPr>
            <w:r>
              <w:t>Externalisation</w:t>
            </w:r>
          </w:p>
        </w:tc>
        <w:tc>
          <w:tcPr>
            <w:tcW w:w="1572" w:type="dxa"/>
          </w:tcPr>
          <w:p w14:paraId="36259656" w14:textId="77777777" w:rsidR="004C08DF" w:rsidRPr="002F1425" w:rsidRDefault="004C08DF" w:rsidP="00CB20FE">
            <w:pPr>
              <w:spacing w:after="80"/>
              <w:jc w:val="left"/>
              <w:rPr>
                <w:rFonts w:cs="Microsoft Sans Serif"/>
                <w:szCs w:val="20"/>
              </w:rPr>
            </w:pPr>
            <w:r>
              <w:t>Directeur de production</w:t>
            </w:r>
          </w:p>
        </w:tc>
      </w:tr>
      <w:tr w:rsidR="004C08DF" w:rsidRPr="002F1425" w14:paraId="3F96BDCC" w14:textId="77777777" w:rsidTr="00C37BA4">
        <w:tc>
          <w:tcPr>
            <w:tcW w:w="2790" w:type="dxa"/>
          </w:tcPr>
          <w:p w14:paraId="71E68FBD" w14:textId="77777777" w:rsidR="004C08DF" w:rsidRPr="002F1425" w:rsidRDefault="004C08DF" w:rsidP="00CB20FE">
            <w:pPr>
              <w:spacing w:after="80"/>
              <w:jc w:val="left"/>
              <w:rPr>
                <w:rFonts w:cs="Microsoft Sans Serif"/>
                <w:szCs w:val="20"/>
              </w:rPr>
            </w:pPr>
            <w:r>
              <w:t>Santé et sécurité au travail</w:t>
            </w:r>
          </w:p>
        </w:tc>
        <w:tc>
          <w:tcPr>
            <w:tcW w:w="1633" w:type="dxa"/>
            <w:tcBorders>
              <w:right w:val="double" w:sz="4" w:space="0" w:color="auto"/>
            </w:tcBorders>
          </w:tcPr>
          <w:p w14:paraId="35253F58" w14:textId="77777777" w:rsidR="004C08DF" w:rsidRPr="002F1425" w:rsidRDefault="004C08DF" w:rsidP="00CB20FE">
            <w:pPr>
              <w:spacing w:after="80"/>
              <w:jc w:val="left"/>
              <w:rPr>
                <w:rFonts w:cs="Microsoft Sans Serif"/>
                <w:szCs w:val="20"/>
              </w:rPr>
            </w:pPr>
            <w:r>
              <w:t>Directeur de production</w:t>
            </w:r>
          </w:p>
        </w:tc>
        <w:tc>
          <w:tcPr>
            <w:tcW w:w="2759" w:type="dxa"/>
            <w:tcBorders>
              <w:left w:val="double" w:sz="4" w:space="0" w:color="auto"/>
            </w:tcBorders>
          </w:tcPr>
          <w:p w14:paraId="70FBEC35" w14:textId="77777777" w:rsidR="004C08DF" w:rsidRPr="002F1425" w:rsidRDefault="004C08DF" w:rsidP="00CB20FE">
            <w:pPr>
              <w:spacing w:after="80"/>
              <w:jc w:val="left"/>
              <w:rPr>
                <w:rFonts w:cs="Microsoft Sans Serif"/>
                <w:szCs w:val="20"/>
              </w:rPr>
            </w:pPr>
            <w:r>
              <w:t xml:space="preserve">Procédure de gestion des plaintes  </w:t>
            </w:r>
          </w:p>
          <w:p w14:paraId="0BA193E9" w14:textId="77777777" w:rsidR="004C08DF" w:rsidRPr="002F1425" w:rsidRDefault="004C08DF" w:rsidP="00CB20FE">
            <w:pPr>
              <w:spacing w:after="80"/>
              <w:jc w:val="left"/>
              <w:rPr>
                <w:rFonts w:cs="Microsoft Sans Serif"/>
                <w:szCs w:val="20"/>
              </w:rPr>
            </w:pPr>
            <w:r>
              <w:t xml:space="preserve">Produits non conformes </w:t>
            </w:r>
          </w:p>
          <w:p w14:paraId="50B3FF6D" w14:textId="77777777" w:rsidR="004C08DF" w:rsidRPr="002F1425" w:rsidRDefault="004C08DF" w:rsidP="00CB20FE">
            <w:pPr>
              <w:spacing w:after="80"/>
              <w:jc w:val="left"/>
              <w:rPr>
                <w:rFonts w:cs="Microsoft Sans Serif"/>
                <w:szCs w:val="20"/>
              </w:rPr>
            </w:pPr>
            <w:r>
              <w:t>Vérification des transactions</w:t>
            </w:r>
          </w:p>
          <w:p w14:paraId="245AD1C4" w14:textId="77777777" w:rsidR="004C08DF" w:rsidRPr="002F1425" w:rsidRDefault="004C08DF" w:rsidP="00CB20FE">
            <w:pPr>
              <w:spacing w:after="80"/>
              <w:jc w:val="left"/>
              <w:rPr>
                <w:rFonts w:cs="Microsoft Sans Serif"/>
                <w:szCs w:val="20"/>
              </w:rPr>
            </w:pPr>
            <w:r>
              <w:t>Informations sur la légalité du bois</w:t>
            </w:r>
          </w:p>
        </w:tc>
        <w:tc>
          <w:tcPr>
            <w:tcW w:w="1572" w:type="dxa"/>
          </w:tcPr>
          <w:p w14:paraId="4B2E0586" w14:textId="77777777" w:rsidR="004C08DF" w:rsidRPr="002F1425" w:rsidRDefault="004C08DF" w:rsidP="00CB20FE">
            <w:pPr>
              <w:spacing w:after="80"/>
              <w:jc w:val="left"/>
              <w:rPr>
                <w:rFonts w:cs="Microsoft Sans Serif"/>
                <w:szCs w:val="20"/>
              </w:rPr>
            </w:pPr>
            <w:r>
              <w:t>Directeur de production</w:t>
            </w:r>
          </w:p>
        </w:tc>
      </w:tr>
    </w:tbl>
    <w:p w14:paraId="14FC05F7" w14:textId="1B1F7EF0" w:rsidR="004C08DF" w:rsidRPr="002F1425" w:rsidRDefault="00FF596E" w:rsidP="00CB20FE">
      <w:pPr>
        <w:jc w:val="left"/>
        <w:rPr>
          <w:rFonts w:cs="Microsoft Sans Serif"/>
          <w:i/>
          <w:sz w:val="20"/>
          <w:szCs w:val="20"/>
        </w:rPr>
      </w:pPr>
      <w:r>
        <w:rPr>
          <w:i/>
        </w:rPr>
        <w:t xml:space="preserve">Remarque : </w:t>
      </w:r>
      <w:r w:rsidR="00A5212E">
        <w:rPr>
          <w:i/>
        </w:rPr>
        <w:t>l</w:t>
      </w:r>
      <w:r>
        <w:rPr>
          <w:i/>
        </w:rPr>
        <w:t xml:space="preserve">a personne assurant la responsabilité globale est chargée de tout autre domaine non </w:t>
      </w:r>
      <w:r w:rsidR="001169A7">
        <w:rPr>
          <w:i/>
        </w:rPr>
        <w:t xml:space="preserve">indiqué </w:t>
      </w:r>
      <w:r>
        <w:rPr>
          <w:i/>
        </w:rPr>
        <w:t>dans ce tableau.</w:t>
      </w:r>
    </w:p>
    <w:p w14:paraId="237D99D1" w14:textId="77777777" w:rsidR="00CB20FE" w:rsidRPr="002F1425" w:rsidRDefault="00CB20FE" w:rsidP="004C08DF">
      <w:pPr>
        <w:spacing w:after="240" w:line="276" w:lineRule="auto"/>
        <w:jc w:val="left"/>
      </w:pPr>
    </w:p>
    <w:p w14:paraId="2482AC89" w14:textId="77777777" w:rsidR="004C08DF" w:rsidRPr="002F1425" w:rsidRDefault="004C08DF" w:rsidP="009C454E">
      <w:pPr>
        <w:pStyle w:val="ListParagraph"/>
        <w:numPr>
          <w:ilvl w:val="0"/>
          <w:numId w:val="26"/>
        </w:numPr>
        <w:spacing w:after="240" w:line="276" w:lineRule="auto"/>
        <w:ind w:left="680" w:hanging="680"/>
        <w:outlineLvl w:val="0"/>
        <w:rPr>
          <w:b/>
          <w:color w:val="005C40"/>
          <w:sz w:val="24"/>
        </w:rPr>
      </w:pPr>
      <w:bookmarkStart w:id="11" w:name="_Toc499200395"/>
      <w:bookmarkStart w:id="12" w:name="_Toc16505584"/>
      <w:r>
        <w:rPr>
          <w:b/>
          <w:color w:val="005C40"/>
          <w:sz w:val="24"/>
        </w:rPr>
        <w:t>Formation (1.1)</w:t>
      </w:r>
      <w:bookmarkEnd w:id="11"/>
      <w:bookmarkEnd w:id="12"/>
    </w:p>
    <w:p w14:paraId="4421D3CB" w14:textId="2831A202" w:rsidR="004C08DF" w:rsidRPr="002F1425" w:rsidRDefault="004C08DF" w:rsidP="009543FE">
      <w:pPr>
        <w:pStyle w:val="ListParagraph"/>
        <w:numPr>
          <w:ilvl w:val="1"/>
          <w:numId w:val="26"/>
        </w:numPr>
        <w:spacing w:after="240" w:line="276" w:lineRule="auto"/>
        <w:ind w:left="680" w:hanging="567"/>
        <w:jc w:val="left"/>
      </w:pPr>
      <w:r>
        <w:t xml:space="preserve">Dans notre entreprise, la formation </w:t>
      </w:r>
      <w:r w:rsidR="00A5212E">
        <w:t xml:space="preserve">relative </w:t>
      </w:r>
      <w:r>
        <w:t>au</w:t>
      </w:r>
      <w:r w:rsidR="00CF6FA7">
        <w:t xml:space="preserve"> système</w:t>
      </w:r>
      <w:r>
        <w:t xml:space="preserve"> FSC concerne tous les employés permanents. Une formation couvrant l'ensemble du système de CdT et basée sur le présent manuel est </w:t>
      </w:r>
      <w:r w:rsidR="00A5212E">
        <w:t xml:space="preserve">dispensée </w:t>
      </w:r>
      <w:r>
        <w:t xml:space="preserve">à tout le personnel. La formation initiale est effectuée avant le pré-audit et une brève formation supplémentaire a lieu une fois par an après la mise à disponibilité des résultats </w:t>
      </w:r>
      <w:r w:rsidR="00A5212E">
        <w:t>d</w:t>
      </w:r>
      <w:r>
        <w:t xml:space="preserve">'audit </w:t>
      </w:r>
      <w:r w:rsidR="00CF6FA7">
        <w:t xml:space="preserve">externe </w:t>
      </w:r>
      <w:r>
        <w:t xml:space="preserve">FSC (Annexe 2). </w:t>
      </w:r>
      <w:r w:rsidR="00CF6FA7">
        <w:t xml:space="preserve">Tout </w:t>
      </w:r>
      <w:r>
        <w:t>nouveau personnel est individuellement informé du contenu du présent manuel avant qu'</w:t>
      </w:r>
      <w:r w:rsidR="00CF6FA7">
        <w:t>il ou elle</w:t>
      </w:r>
      <w:r>
        <w:t xml:space="preserve"> ne commence à travailler avec Société SA. Le Directeur de production est chargé de la mise en œuvre de la présente procédure de formation.</w:t>
      </w:r>
    </w:p>
    <w:p w14:paraId="60C6EC49" w14:textId="2B85516B" w:rsidR="004C08DF" w:rsidRPr="002F1425" w:rsidRDefault="004C08DF" w:rsidP="009543FE">
      <w:pPr>
        <w:pStyle w:val="ListParagraph"/>
        <w:numPr>
          <w:ilvl w:val="1"/>
          <w:numId w:val="26"/>
        </w:numPr>
        <w:spacing w:after="240" w:line="276" w:lineRule="auto"/>
        <w:ind w:left="680" w:hanging="567"/>
        <w:jc w:val="left"/>
      </w:pPr>
      <w:r>
        <w:lastRenderedPageBreak/>
        <w:t>La date, la liste des participants et un bref aperçu des sujets couverts sont documentés pour chaque session de formation. La formation d</w:t>
      </w:r>
      <w:r w:rsidR="00C253D3">
        <w:t>’</w:t>
      </w:r>
      <w:r>
        <w:t>u</w:t>
      </w:r>
      <w:r w:rsidR="00C253D3">
        <w:t>n</w:t>
      </w:r>
      <w:r>
        <w:t xml:space="preserve"> nouveau personnel est authentifiée par la signature de l'employé et la date sur une fiche d'instruction individuelle (1.1 e).</w:t>
      </w:r>
    </w:p>
    <w:p w14:paraId="4A6388AE" w14:textId="77777777" w:rsidR="004C08DF" w:rsidRPr="002F1425" w:rsidRDefault="004C08DF" w:rsidP="004C08DF">
      <w:pPr>
        <w:spacing w:after="240" w:line="276" w:lineRule="auto"/>
        <w:jc w:val="left"/>
      </w:pPr>
    </w:p>
    <w:p w14:paraId="677F6515" w14:textId="77777777" w:rsidR="004C08DF" w:rsidRPr="002F1425" w:rsidRDefault="004C08DF" w:rsidP="009C454E">
      <w:pPr>
        <w:pStyle w:val="ListParagraph"/>
        <w:numPr>
          <w:ilvl w:val="0"/>
          <w:numId w:val="26"/>
        </w:numPr>
        <w:spacing w:after="240" w:line="276" w:lineRule="auto"/>
        <w:ind w:left="680" w:hanging="680"/>
        <w:outlineLvl w:val="0"/>
        <w:rPr>
          <w:b/>
          <w:color w:val="005C40"/>
          <w:sz w:val="24"/>
        </w:rPr>
      </w:pPr>
      <w:bookmarkStart w:id="13" w:name="_Toc499200396"/>
      <w:bookmarkStart w:id="14" w:name="_Toc16505585"/>
      <w:r>
        <w:rPr>
          <w:b/>
          <w:color w:val="005C40"/>
          <w:sz w:val="24"/>
        </w:rPr>
        <w:t>Documents (1.1)</w:t>
      </w:r>
      <w:bookmarkEnd w:id="13"/>
      <w:bookmarkEnd w:id="14"/>
    </w:p>
    <w:p w14:paraId="1D55C9B9" w14:textId="7B438281" w:rsidR="00CB20FE" w:rsidRPr="002F1425" w:rsidRDefault="00BC14DF" w:rsidP="00CB20FE">
      <w:pPr>
        <w:pStyle w:val="ListParagraph"/>
        <w:numPr>
          <w:ilvl w:val="1"/>
          <w:numId w:val="26"/>
        </w:numPr>
        <w:spacing w:after="240" w:line="276" w:lineRule="auto"/>
        <w:ind w:left="680" w:hanging="567"/>
        <w:jc w:val="left"/>
      </w:pPr>
      <w:r>
        <w:t xml:space="preserve">Dans l'optique de permettre un suivi effectif du système de CdT, nous </w:t>
      </w:r>
      <w:r w:rsidR="00CF6FA7">
        <w:t xml:space="preserve">conservons les </w:t>
      </w:r>
      <w:r>
        <w:t xml:space="preserve">documents </w:t>
      </w:r>
      <w:r w:rsidR="00CF6FA7">
        <w:t>con</w:t>
      </w:r>
      <w:r w:rsidR="00774222">
        <w:t>c</w:t>
      </w:r>
      <w:r w:rsidR="00CF6FA7">
        <w:t xml:space="preserve">ernant </w:t>
      </w:r>
      <w:r>
        <w:t xml:space="preserve">toutes les étapes et éléments de </w:t>
      </w:r>
      <w:r w:rsidR="00CF6FA7">
        <w:t xml:space="preserve">ce </w:t>
      </w:r>
      <w:r>
        <w:t>système. Au sein de Société SA, les documents peuvent être sous forme électronique ou papier. La durée minimale de conservation de tous les documents est de cinq (5) ans (1.1 e).</w:t>
      </w:r>
    </w:p>
    <w:p w14:paraId="7F2871AE" w14:textId="67F29249" w:rsidR="00BC14DF" w:rsidRPr="002F1425" w:rsidRDefault="00BC14DF" w:rsidP="001220F9">
      <w:pPr>
        <w:keepNext/>
        <w:spacing w:after="240" w:line="276" w:lineRule="auto"/>
        <w:jc w:val="center"/>
        <w:rPr>
          <w:b/>
        </w:rPr>
      </w:pPr>
      <w:r>
        <w:rPr>
          <w:b/>
        </w:rPr>
        <w:t xml:space="preserve">Tableau 2.  Récapitulatif des documents </w:t>
      </w:r>
      <w:r w:rsidR="00CF6FA7">
        <w:rPr>
          <w:b/>
        </w:rPr>
        <w:t xml:space="preserve">conservés </w:t>
      </w:r>
      <w:r>
        <w:rPr>
          <w:b/>
        </w:rPr>
        <w:t>par Société SA concernant le champ d'application de notre certificat FSC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4"/>
        <w:gridCol w:w="5695"/>
      </w:tblGrid>
      <w:tr w:rsidR="00BC14DF" w:rsidRPr="002F1425" w14:paraId="520AEBC2" w14:textId="77777777" w:rsidTr="00A3592E">
        <w:tc>
          <w:tcPr>
            <w:tcW w:w="3214" w:type="dxa"/>
          </w:tcPr>
          <w:p w14:paraId="4D9E183F" w14:textId="77777777" w:rsidR="00BC14DF" w:rsidRPr="002F1425" w:rsidRDefault="00BC14DF" w:rsidP="00CB20FE">
            <w:pPr>
              <w:jc w:val="left"/>
              <w:rPr>
                <w:rFonts w:cs="Microsoft Sans Serif"/>
                <w:b/>
                <w:szCs w:val="18"/>
              </w:rPr>
            </w:pPr>
            <w:r>
              <w:rPr>
                <w:b/>
              </w:rPr>
              <w:t>Nom du document</w:t>
            </w:r>
          </w:p>
        </w:tc>
        <w:tc>
          <w:tcPr>
            <w:tcW w:w="5695" w:type="dxa"/>
          </w:tcPr>
          <w:p w14:paraId="4515026D" w14:textId="77777777" w:rsidR="00BC14DF" w:rsidRPr="002F1425" w:rsidRDefault="00BC14DF" w:rsidP="00CB20FE">
            <w:pPr>
              <w:jc w:val="left"/>
              <w:rPr>
                <w:rFonts w:cs="Microsoft Sans Serif"/>
                <w:b/>
                <w:szCs w:val="18"/>
              </w:rPr>
            </w:pPr>
            <w:r>
              <w:rPr>
                <w:b/>
              </w:rPr>
              <w:t>Lieu</w:t>
            </w:r>
          </w:p>
        </w:tc>
      </w:tr>
      <w:tr w:rsidR="00BC14DF" w:rsidRPr="002F1425" w14:paraId="04510114" w14:textId="77777777" w:rsidTr="00A3592E">
        <w:tc>
          <w:tcPr>
            <w:tcW w:w="3214" w:type="dxa"/>
          </w:tcPr>
          <w:p w14:paraId="08035B5B" w14:textId="77777777" w:rsidR="00BC14DF" w:rsidRPr="002F1425" w:rsidRDefault="00BC14DF" w:rsidP="00CB20FE">
            <w:pPr>
              <w:spacing w:after="0"/>
              <w:jc w:val="left"/>
              <w:rPr>
                <w:rFonts w:cs="Microsoft Sans Serif"/>
                <w:szCs w:val="18"/>
              </w:rPr>
            </w:pPr>
            <w:r>
              <w:t>Bordereau d'achat (2.3)</w:t>
            </w:r>
          </w:p>
        </w:tc>
        <w:tc>
          <w:tcPr>
            <w:tcW w:w="5695" w:type="dxa"/>
          </w:tcPr>
          <w:p w14:paraId="03D4586D" w14:textId="088C3B04" w:rsidR="00BC14DF" w:rsidRPr="002F1425" w:rsidRDefault="00BC14DF" w:rsidP="00CB20FE">
            <w:pPr>
              <w:spacing w:after="0"/>
              <w:jc w:val="left"/>
              <w:rPr>
                <w:rFonts w:cs="Microsoft Sans Serif"/>
                <w:szCs w:val="18"/>
              </w:rPr>
            </w:pPr>
            <w:r>
              <w:t>Stocké</w:t>
            </w:r>
            <w:r w:rsidR="00C253D3">
              <w:t>s</w:t>
            </w:r>
            <w:r>
              <w:t xml:space="preserve"> électroniquement dans le programme de comptabilité</w:t>
            </w:r>
          </w:p>
        </w:tc>
      </w:tr>
      <w:tr w:rsidR="00BC14DF" w:rsidRPr="002F1425" w14:paraId="7B4218F8" w14:textId="77777777" w:rsidTr="00A3592E">
        <w:tc>
          <w:tcPr>
            <w:tcW w:w="3214" w:type="dxa"/>
          </w:tcPr>
          <w:p w14:paraId="32A30793" w14:textId="77777777" w:rsidR="00BC14DF" w:rsidRPr="002F1425" w:rsidRDefault="00BC14DF" w:rsidP="00CB20FE">
            <w:pPr>
              <w:spacing w:after="0"/>
              <w:jc w:val="left"/>
              <w:rPr>
                <w:rFonts w:cs="Microsoft Sans Serif"/>
                <w:szCs w:val="18"/>
              </w:rPr>
            </w:pPr>
            <w:r>
              <w:t>Facture d'achat (2.3)</w:t>
            </w:r>
          </w:p>
        </w:tc>
        <w:tc>
          <w:tcPr>
            <w:tcW w:w="5695" w:type="dxa"/>
          </w:tcPr>
          <w:p w14:paraId="33666BCB" w14:textId="06C0C97F" w:rsidR="00BC14DF" w:rsidRPr="002F1425" w:rsidRDefault="00BC14DF" w:rsidP="00CB20FE">
            <w:pPr>
              <w:spacing w:after="0"/>
              <w:jc w:val="left"/>
              <w:rPr>
                <w:rFonts w:cs="Microsoft Sans Serif"/>
                <w:szCs w:val="18"/>
              </w:rPr>
            </w:pPr>
            <w:r>
              <w:t>Stocké</w:t>
            </w:r>
            <w:r w:rsidR="00C253D3">
              <w:t>s</w:t>
            </w:r>
            <w:r>
              <w:t xml:space="preserve"> électroniquement dans le programme de comptabilité</w:t>
            </w:r>
          </w:p>
        </w:tc>
      </w:tr>
      <w:tr w:rsidR="00BC14DF" w:rsidRPr="002F1425" w14:paraId="1B7D72F9" w14:textId="77777777" w:rsidTr="00A3592E">
        <w:tc>
          <w:tcPr>
            <w:tcW w:w="3214" w:type="dxa"/>
          </w:tcPr>
          <w:p w14:paraId="31C4D436" w14:textId="77777777" w:rsidR="00BC14DF" w:rsidRPr="002F1425" w:rsidRDefault="00BC14DF" w:rsidP="00CB20FE">
            <w:pPr>
              <w:spacing w:after="0"/>
              <w:jc w:val="left"/>
              <w:rPr>
                <w:rFonts w:cs="Microsoft Sans Serif"/>
                <w:szCs w:val="18"/>
              </w:rPr>
            </w:pPr>
            <w:r>
              <w:t>Liste des fournisseurs (2.1)</w:t>
            </w:r>
          </w:p>
        </w:tc>
        <w:tc>
          <w:tcPr>
            <w:tcW w:w="5695" w:type="dxa"/>
          </w:tcPr>
          <w:p w14:paraId="670DE7AB" w14:textId="77777777" w:rsidR="00BC14DF" w:rsidRPr="002F1425" w:rsidRDefault="00BC14DF" w:rsidP="00CB20FE">
            <w:pPr>
              <w:spacing w:after="0"/>
              <w:jc w:val="left"/>
              <w:rPr>
                <w:rFonts w:cs="Microsoft Sans Serif"/>
                <w:szCs w:val="18"/>
              </w:rPr>
            </w:pPr>
            <w:r>
              <w:t>Extrait du programme de comptabilité</w:t>
            </w:r>
          </w:p>
        </w:tc>
      </w:tr>
      <w:tr w:rsidR="00BC14DF" w:rsidRPr="002F1425" w14:paraId="7E00FA52" w14:textId="77777777" w:rsidTr="00A3592E">
        <w:tc>
          <w:tcPr>
            <w:tcW w:w="3214" w:type="dxa"/>
          </w:tcPr>
          <w:p w14:paraId="36B08ADB" w14:textId="77777777" w:rsidR="00BC14DF" w:rsidRPr="002F1425" w:rsidRDefault="00BC14DF" w:rsidP="00CB20FE">
            <w:pPr>
              <w:spacing w:after="0"/>
              <w:jc w:val="left"/>
              <w:rPr>
                <w:rFonts w:cs="Microsoft Sans Serif"/>
                <w:szCs w:val="18"/>
              </w:rPr>
            </w:pPr>
            <w:r>
              <w:t>Données sur les volumes, y compris le facteur de conversion (4.1, 4.2)</w:t>
            </w:r>
          </w:p>
        </w:tc>
        <w:tc>
          <w:tcPr>
            <w:tcW w:w="5695" w:type="dxa"/>
          </w:tcPr>
          <w:p w14:paraId="2DCBC994" w14:textId="77777777" w:rsidR="00BC14DF" w:rsidRPr="002F1425" w:rsidRDefault="00BC14DF" w:rsidP="00CB20FE">
            <w:pPr>
              <w:spacing w:after="0"/>
              <w:jc w:val="left"/>
              <w:rPr>
                <w:rFonts w:cs="Microsoft Sans Serif"/>
                <w:szCs w:val="18"/>
              </w:rPr>
            </w:pPr>
            <w:r>
              <w:t>À extraire du programme de comptabilité</w:t>
            </w:r>
          </w:p>
        </w:tc>
      </w:tr>
      <w:tr w:rsidR="00BC14DF" w:rsidRPr="002F1425" w14:paraId="2115E0E5" w14:textId="77777777" w:rsidTr="00A3592E">
        <w:tc>
          <w:tcPr>
            <w:tcW w:w="3214" w:type="dxa"/>
          </w:tcPr>
          <w:p w14:paraId="0690078A" w14:textId="77777777" w:rsidR="00BC14DF" w:rsidRPr="002F1425" w:rsidRDefault="00BC14DF" w:rsidP="00CB20FE">
            <w:pPr>
              <w:spacing w:after="0"/>
              <w:jc w:val="left"/>
              <w:rPr>
                <w:rFonts w:cs="Microsoft Sans Serif"/>
                <w:szCs w:val="18"/>
              </w:rPr>
            </w:pPr>
            <w:r>
              <w:t>Résumé de volume annuel (4.4)</w:t>
            </w:r>
          </w:p>
        </w:tc>
        <w:tc>
          <w:tcPr>
            <w:tcW w:w="5695" w:type="dxa"/>
          </w:tcPr>
          <w:p w14:paraId="5E7DF466" w14:textId="77777777" w:rsidR="00BC14DF" w:rsidRPr="002F1425" w:rsidRDefault="00BC14DF" w:rsidP="00CB20FE">
            <w:pPr>
              <w:spacing w:after="0"/>
              <w:jc w:val="left"/>
              <w:rPr>
                <w:rFonts w:cs="Microsoft Sans Serif"/>
                <w:szCs w:val="18"/>
              </w:rPr>
            </w:pPr>
            <w:r>
              <w:t xml:space="preserve">Extrait du programme de comptabilité sous forme de fichier Excel et sauvegardé dans le dossier FSC du serveur une fois par an.  </w:t>
            </w:r>
          </w:p>
        </w:tc>
      </w:tr>
      <w:tr w:rsidR="00BC14DF" w:rsidRPr="002F1425" w14:paraId="222CBC6F" w14:textId="77777777" w:rsidTr="00A3592E">
        <w:tc>
          <w:tcPr>
            <w:tcW w:w="3214" w:type="dxa"/>
          </w:tcPr>
          <w:p w14:paraId="5F6183FC" w14:textId="77777777" w:rsidR="00BC14DF" w:rsidRPr="002F1425" w:rsidRDefault="00BC14DF" w:rsidP="00CB20FE">
            <w:pPr>
              <w:spacing w:after="0"/>
              <w:jc w:val="left"/>
              <w:rPr>
                <w:rFonts w:cs="Microsoft Sans Serif"/>
                <w:szCs w:val="18"/>
              </w:rPr>
            </w:pPr>
            <w:r>
              <w:t>Commandes de production</w:t>
            </w:r>
          </w:p>
        </w:tc>
        <w:tc>
          <w:tcPr>
            <w:tcW w:w="5695" w:type="dxa"/>
          </w:tcPr>
          <w:p w14:paraId="3B114FBC" w14:textId="77777777" w:rsidR="00BC14DF" w:rsidRPr="002F1425" w:rsidRDefault="00BC14DF" w:rsidP="00CB20FE">
            <w:pPr>
              <w:spacing w:after="0"/>
              <w:jc w:val="left"/>
              <w:rPr>
                <w:rFonts w:cs="Microsoft Sans Serif"/>
                <w:szCs w:val="18"/>
              </w:rPr>
            </w:pPr>
            <w:r>
              <w:t>Fichiers Excel stockés sur le serveur dans le dossier « Production »</w:t>
            </w:r>
          </w:p>
        </w:tc>
      </w:tr>
      <w:tr w:rsidR="00BC14DF" w:rsidRPr="002F1425" w14:paraId="3EA6FA35" w14:textId="77777777" w:rsidTr="00A3592E">
        <w:tc>
          <w:tcPr>
            <w:tcW w:w="3214" w:type="dxa"/>
          </w:tcPr>
          <w:p w14:paraId="2945BFB3" w14:textId="77777777" w:rsidR="00BC14DF" w:rsidRPr="002F1425" w:rsidRDefault="00BC14DF" w:rsidP="00CB20FE">
            <w:pPr>
              <w:spacing w:after="0"/>
              <w:jc w:val="left"/>
              <w:rPr>
                <w:rFonts w:cs="Microsoft Sans Serif"/>
                <w:szCs w:val="18"/>
              </w:rPr>
            </w:pPr>
            <w:r>
              <w:t>Fiches de production</w:t>
            </w:r>
          </w:p>
        </w:tc>
        <w:tc>
          <w:tcPr>
            <w:tcW w:w="5695" w:type="dxa"/>
          </w:tcPr>
          <w:p w14:paraId="73D7F38A" w14:textId="77777777" w:rsidR="00BC14DF" w:rsidRPr="002F1425" w:rsidRDefault="00BC14DF" w:rsidP="00CB20FE">
            <w:pPr>
              <w:spacing w:after="0"/>
              <w:jc w:val="left"/>
              <w:rPr>
                <w:rFonts w:cs="Microsoft Sans Serif"/>
                <w:szCs w:val="18"/>
              </w:rPr>
            </w:pPr>
            <w:r>
              <w:t>Enregistrées dans Excel sur la base des fiches papier</w:t>
            </w:r>
            <w:r>
              <w:br/>
              <w:t>Les fichiers Excel sont enregistrés sur le serveur, dans le dossier « Production »</w:t>
            </w:r>
          </w:p>
        </w:tc>
      </w:tr>
      <w:tr w:rsidR="00BC14DF" w:rsidRPr="002F1425" w14:paraId="135D9376" w14:textId="77777777" w:rsidTr="00A3592E">
        <w:tc>
          <w:tcPr>
            <w:tcW w:w="3214" w:type="dxa"/>
          </w:tcPr>
          <w:p w14:paraId="26D98D82" w14:textId="77777777" w:rsidR="00BC14DF" w:rsidRPr="002F1425" w:rsidRDefault="00BC14DF" w:rsidP="00CB20FE">
            <w:pPr>
              <w:spacing w:after="0"/>
              <w:jc w:val="left"/>
              <w:rPr>
                <w:rFonts w:cs="Microsoft Sans Serif"/>
                <w:szCs w:val="18"/>
              </w:rPr>
            </w:pPr>
            <w:r>
              <w:t>Inventaire des stocks (4.2)</w:t>
            </w:r>
          </w:p>
        </w:tc>
        <w:tc>
          <w:tcPr>
            <w:tcW w:w="5695" w:type="dxa"/>
          </w:tcPr>
          <w:p w14:paraId="03168E4B" w14:textId="77777777" w:rsidR="00BC14DF" w:rsidRPr="002F1425" w:rsidRDefault="00BC14DF" w:rsidP="00CB20FE">
            <w:pPr>
              <w:spacing w:after="0"/>
              <w:jc w:val="left"/>
              <w:rPr>
                <w:rFonts w:cs="Microsoft Sans Serif"/>
                <w:szCs w:val="18"/>
              </w:rPr>
            </w:pPr>
            <w:r>
              <w:t>Fichiers Excel stockés sur le serveur dans le dossier « Inventaire »</w:t>
            </w:r>
          </w:p>
        </w:tc>
      </w:tr>
      <w:tr w:rsidR="00BC14DF" w:rsidRPr="002F1425" w14:paraId="32DC1FFB" w14:textId="77777777" w:rsidTr="00A3592E">
        <w:tc>
          <w:tcPr>
            <w:tcW w:w="3214" w:type="dxa"/>
          </w:tcPr>
          <w:p w14:paraId="07EEE2E6" w14:textId="77777777" w:rsidR="00BC14DF" w:rsidRPr="002F1425" w:rsidRDefault="00BC14DF" w:rsidP="00CB20FE">
            <w:pPr>
              <w:spacing w:after="0"/>
              <w:jc w:val="left"/>
              <w:rPr>
                <w:rFonts w:cs="Microsoft Sans Serif"/>
                <w:szCs w:val="18"/>
              </w:rPr>
            </w:pPr>
            <w:r>
              <w:t>Facture de vente (5.1)</w:t>
            </w:r>
          </w:p>
        </w:tc>
        <w:tc>
          <w:tcPr>
            <w:tcW w:w="5695" w:type="dxa"/>
          </w:tcPr>
          <w:p w14:paraId="7283518A" w14:textId="01DE0669" w:rsidR="00BC14DF" w:rsidRPr="002F1425" w:rsidRDefault="00BC14DF" w:rsidP="00CB20FE">
            <w:pPr>
              <w:spacing w:after="0"/>
              <w:jc w:val="left"/>
              <w:rPr>
                <w:rFonts w:cs="Microsoft Sans Serif"/>
                <w:szCs w:val="18"/>
              </w:rPr>
            </w:pPr>
            <w:r>
              <w:t>Stocké</w:t>
            </w:r>
            <w:r w:rsidR="00C253D3">
              <w:t>es</w:t>
            </w:r>
            <w:r>
              <w:t xml:space="preserve"> électroniquement dans le programme de comptabilité</w:t>
            </w:r>
          </w:p>
        </w:tc>
      </w:tr>
      <w:tr w:rsidR="00BC14DF" w:rsidRPr="002F1425" w14:paraId="1478CABF" w14:textId="77777777" w:rsidTr="00A3592E">
        <w:tc>
          <w:tcPr>
            <w:tcW w:w="3214" w:type="dxa"/>
          </w:tcPr>
          <w:p w14:paraId="41C3BBF9" w14:textId="77777777" w:rsidR="00BC14DF" w:rsidRPr="002F1425" w:rsidRDefault="00BC14DF" w:rsidP="00CB20FE">
            <w:pPr>
              <w:spacing w:after="0"/>
              <w:jc w:val="left"/>
              <w:rPr>
                <w:rFonts w:cs="Microsoft Sans Serif"/>
                <w:szCs w:val="18"/>
              </w:rPr>
            </w:pPr>
            <w:r>
              <w:t>Bordereau de vente (5.1)</w:t>
            </w:r>
          </w:p>
        </w:tc>
        <w:tc>
          <w:tcPr>
            <w:tcW w:w="5695" w:type="dxa"/>
          </w:tcPr>
          <w:p w14:paraId="0D0F067E" w14:textId="3DA89E72" w:rsidR="00BC14DF" w:rsidRPr="002F1425" w:rsidRDefault="00BC14DF" w:rsidP="00CB20FE">
            <w:pPr>
              <w:spacing w:after="0"/>
              <w:jc w:val="left"/>
              <w:rPr>
                <w:rFonts w:cs="Microsoft Sans Serif"/>
                <w:szCs w:val="18"/>
              </w:rPr>
            </w:pPr>
            <w:r>
              <w:t>Stocké</w:t>
            </w:r>
            <w:r w:rsidR="00C253D3">
              <w:t>s</w:t>
            </w:r>
            <w:r>
              <w:t xml:space="preserve"> électroniquement dans le programme de comptabilité</w:t>
            </w:r>
          </w:p>
        </w:tc>
      </w:tr>
      <w:tr w:rsidR="00BC14DF" w:rsidRPr="002F1425" w14:paraId="4CA26034" w14:textId="77777777" w:rsidTr="00A3592E">
        <w:trPr>
          <w:trHeight w:val="584"/>
        </w:trPr>
        <w:tc>
          <w:tcPr>
            <w:tcW w:w="3214" w:type="dxa"/>
          </w:tcPr>
          <w:p w14:paraId="7906B2FC" w14:textId="77777777" w:rsidR="00BC14DF" w:rsidRPr="002F1425" w:rsidRDefault="00BC14DF" w:rsidP="00CB20FE">
            <w:pPr>
              <w:spacing w:after="0"/>
              <w:jc w:val="left"/>
              <w:rPr>
                <w:rFonts w:cs="Microsoft Sans Serif"/>
                <w:szCs w:val="18"/>
              </w:rPr>
            </w:pPr>
            <w:r>
              <w:t>Les types d'étiquette sur les produits (11,1)</w:t>
            </w:r>
          </w:p>
        </w:tc>
        <w:tc>
          <w:tcPr>
            <w:tcW w:w="5695" w:type="dxa"/>
          </w:tcPr>
          <w:p w14:paraId="110D7731" w14:textId="77777777" w:rsidR="00BC14DF" w:rsidRPr="002F1425" w:rsidRDefault="00BC14DF" w:rsidP="00CB20FE">
            <w:pPr>
              <w:spacing w:after="0"/>
              <w:jc w:val="left"/>
              <w:rPr>
                <w:rFonts w:cs="Microsoft Sans Serif"/>
                <w:szCs w:val="18"/>
              </w:rPr>
            </w:pPr>
            <w:r>
              <w:t>Échantillons des étiquettes stockés sur le serveur dans le dossier « Production »</w:t>
            </w:r>
          </w:p>
        </w:tc>
      </w:tr>
      <w:tr w:rsidR="00BC14DF" w:rsidRPr="002F1425" w14:paraId="51E97925" w14:textId="77777777" w:rsidTr="00A3592E">
        <w:tc>
          <w:tcPr>
            <w:tcW w:w="3214" w:type="dxa"/>
          </w:tcPr>
          <w:p w14:paraId="0C5176B9" w14:textId="77777777" w:rsidR="00BC14DF" w:rsidRPr="002F1425" w:rsidRDefault="00BC14DF" w:rsidP="00CB20FE">
            <w:pPr>
              <w:spacing w:after="0"/>
              <w:jc w:val="left"/>
              <w:rPr>
                <w:rFonts w:cs="Microsoft Sans Serif"/>
                <w:szCs w:val="18"/>
              </w:rPr>
            </w:pPr>
            <w:r>
              <w:t>Santé et sécurité sur le lieu du travail (1.4)</w:t>
            </w:r>
          </w:p>
        </w:tc>
        <w:tc>
          <w:tcPr>
            <w:tcW w:w="5695" w:type="dxa"/>
          </w:tcPr>
          <w:p w14:paraId="2C4443CA" w14:textId="5FE2EB6F" w:rsidR="00BC14DF" w:rsidRPr="002F1425" w:rsidRDefault="00BC14DF" w:rsidP="00CB20FE">
            <w:pPr>
              <w:spacing w:after="0"/>
              <w:jc w:val="left"/>
              <w:rPr>
                <w:rFonts w:cs="Microsoft Sans Serif"/>
                <w:szCs w:val="18"/>
              </w:rPr>
            </w:pPr>
            <w:r>
              <w:t xml:space="preserve">Une copie papier est conservée dans le bureau du Directeur de production et </w:t>
            </w:r>
            <w:r w:rsidR="00C253D3">
              <w:t xml:space="preserve">également </w:t>
            </w:r>
            <w:r>
              <w:t>affichée sur le tableau d'affichage.</w:t>
            </w:r>
          </w:p>
        </w:tc>
      </w:tr>
      <w:tr w:rsidR="00BC14DF" w:rsidRPr="002F1425" w14:paraId="20AB965E" w14:textId="77777777" w:rsidTr="00A3592E">
        <w:trPr>
          <w:trHeight w:val="403"/>
        </w:trPr>
        <w:tc>
          <w:tcPr>
            <w:tcW w:w="8909" w:type="dxa"/>
            <w:gridSpan w:val="2"/>
            <w:vAlign w:val="bottom"/>
          </w:tcPr>
          <w:p w14:paraId="04D95557" w14:textId="77777777" w:rsidR="00BC14DF" w:rsidRPr="002F1425" w:rsidRDefault="00BC14DF" w:rsidP="00CB20FE">
            <w:pPr>
              <w:spacing w:after="0"/>
              <w:jc w:val="left"/>
              <w:rPr>
                <w:rFonts w:cs="Microsoft Sans Serif"/>
                <w:b/>
                <w:i/>
                <w:szCs w:val="18"/>
              </w:rPr>
            </w:pPr>
            <w:r>
              <w:rPr>
                <w:b/>
                <w:i/>
              </w:rPr>
              <w:t>Documents FSC spécifiques</w:t>
            </w:r>
          </w:p>
        </w:tc>
      </w:tr>
      <w:tr w:rsidR="00BC14DF" w:rsidRPr="002F1425" w14:paraId="00A27548" w14:textId="77777777" w:rsidTr="00A3592E">
        <w:tc>
          <w:tcPr>
            <w:tcW w:w="3214" w:type="dxa"/>
          </w:tcPr>
          <w:p w14:paraId="71B44A9E" w14:textId="1F6EF743" w:rsidR="00BC14DF" w:rsidRPr="002F1425" w:rsidRDefault="00CF6FA7" w:rsidP="00CB20FE">
            <w:pPr>
              <w:spacing w:after="0"/>
              <w:jc w:val="left"/>
              <w:rPr>
                <w:rFonts w:cs="Microsoft Sans Serif"/>
                <w:szCs w:val="18"/>
              </w:rPr>
            </w:pPr>
            <w:r>
              <w:t xml:space="preserve">Le présent </w:t>
            </w:r>
            <w:r w:rsidR="00BC14DF">
              <w:t>document</w:t>
            </w:r>
          </w:p>
        </w:tc>
        <w:tc>
          <w:tcPr>
            <w:tcW w:w="5695" w:type="dxa"/>
          </w:tcPr>
          <w:p w14:paraId="2C9F91A0" w14:textId="7F109B6E" w:rsidR="00BC14DF" w:rsidRPr="002F1425" w:rsidRDefault="00BC14DF" w:rsidP="00CB20FE">
            <w:pPr>
              <w:spacing w:after="0"/>
              <w:jc w:val="left"/>
              <w:rPr>
                <w:rFonts w:cs="Microsoft Sans Serif"/>
                <w:szCs w:val="18"/>
              </w:rPr>
            </w:pPr>
            <w:r>
              <w:t>Sauvegardé sous forme numérique sur le serveur dans le dossier « FSC »</w:t>
            </w:r>
          </w:p>
        </w:tc>
      </w:tr>
      <w:tr w:rsidR="00BC14DF" w:rsidRPr="002F1425" w14:paraId="2B2EE469" w14:textId="77777777" w:rsidTr="00A3592E">
        <w:tc>
          <w:tcPr>
            <w:tcW w:w="3214" w:type="dxa"/>
          </w:tcPr>
          <w:p w14:paraId="7379E993" w14:textId="77777777" w:rsidR="00BC14DF" w:rsidRPr="002F1425" w:rsidRDefault="00BC14DF" w:rsidP="00CB20FE">
            <w:pPr>
              <w:spacing w:after="0"/>
              <w:jc w:val="left"/>
              <w:rPr>
                <w:rFonts w:cs="Microsoft Sans Serif"/>
                <w:szCs w:val="18"/>
              </w:rPr>
            </w:pPr>
            <w:r>
              <w:t>Liste des groupes de produits FSC</w:t>
            </w:r>
          </w:p>
        </w:tc>
        <w:tc>
          <w:tcPr>
            <w:tcW w:w="5695" w:type="dxa"/>
          </w:tcPr>
          <w:p w14:paraId="2702A2DE" w14:textId="77777777" w:rsidR="00BC14DF" w:rsidRPr="002F1425" w:rsidRDefault="00BC14DF" w:rsidP="00CB20FE">
            <w:pPr>
              <w:spacing w:after="0"/>
              <w:jc w:val="left"/>
              <w:rPr>
                <w:rFonts w:cs="Microsoft Sans Serif"/>
                <w:szCs w:val="18"/>
              </w:rPr>
            </w:pPr>
            <w:r>
              <w:t>Joints en annexe au présent document (Annexe 4)</w:t>
            </w:r>
          </w:p>
        </w:tc>
      </w:tr>
      <w:tr w:rsidR="00BC14DF" w:rsidRPr="002F1425" w14:paraId="175CC7B4" w14:textId="77777777" w:rsidTr="00A3592E">
        <w:tc>
          <w:tcPr>
            <w:tcW w:w="3214" w:type="dxa"/>
          </w:tcPr>
          <w:p w14:paraId="40FD47BE" w14:textId="77777777" w:rsidR="00BC14DF" w:rsidRPr="002F1425" w:rsidRDefault="00BC14DF" w:rsidP="00CB20FE">
            <w:pPr>
              <w:spacing w:after="0"/>
              <w:jc w:val="left"/>
              <w:rPr>
                <w:rFonts w:cs="Microsoft Sans Serif"/>
                <w:szCs w:val="18"/>
              </w:rPr>
            </w:pPr>
            <w:r>
              <w:lastRenderedPageBreak/>
              <w:t>Documents de formation FSC</w:t>
            </w:r>
          </w:p>
        </w:tc>
        <w:tc>
          <w:tcPr>
            <w:tcW w:w="5695" w:type="dxa"/>
          </w:tcPr>
          <w:p w14:paraId="4FB61552" w14:textId="77777777" w:rsidR="00BC14DF" w:rsidRPr="002F1425" w:rsidRDefault="00BC14DF" w:rsidP="00CB20FE">
            <w:pPr>
              <w:spacing w:after="0"/>
              <w:jc w:val="left"/>
              <w:rPr>
                <w:rFonts w:cs="Microsoft Sans Serif"/>
                <w:szCs w:val="18"/>
              </w:rPr>
            </w:pPr>
            <w:r>
              <w:t>Joints en annexe au présent document (Annexe 2)</w:t>
            </w:r>
          </w:p>
        </w:tc>
      </w:tr>
      <w:tr w:rsidR="00BC14DF" w:rsidRPr="002F1425" w14:paraId="6886B30E" w14:textId="77777777" w:rsidTr="00A3592E">
        <w:tc>
          <w:tcPr>
            <w:tcW w:w="3214" w:type="dxa"/>
          </w:tcPr>
          <w:p w14:paraId="5D6600DB" w14:textId="77777777" w:rsidR="00BC14DF" w:rsidRPr="002F1425" w:rsidRDefault="00BC14DF" w:rsidP="00CB20FE">
            <w:pPr>
              <w:spacing w:after="0"/>
              <w:jc w:val="left"/>
              <w:rPr>
                <w:rFonts w:cs="Microsoft Sans Serif"/>
                <w:szCs w:val="18"/>
              </w:rPr>
            </w:pPr>
            <w:r>
              <w:t>Fiche d'instruction relative à la formation du personnel sur le FSC</w:t>
            </w:r>
          </w:p>
        </w:tc>
        <w:tc>
          <w:tcPr>
            <w:tcW w:w="5695" w:type="dxa"/>
          </w:tcPr>
          <w:p w14:paraId="2D3BC1CD" w14:textId="77777777" w:rsidR="00BC14DF" w:rsidRPr="002F1425" w:rsidRDefault="00BC14DF" w:rsidP="00CB20FE">
            <w:pPr>
              <w:spacing w:after="0"/>
              <w:jc w:val="left"/>
              <w:rPr>
                <w:rFonts w:cs="Microsoft Sans Serif"/>
                <w:szCs w:val="18"/>
              </w:rPr>
            </w:pPr>
            <w:r>
              <w:t>Version papier conservé dans le bureau du Directeur de production</w:t>
            </w:r>
          </w:p>
        </w:tc>
      </w:tr>
      <w:tr w:rsidR="00BC14DF" w:rsidRPr="002F1425" w14:paraId="7D9CD24C" w14:textId="77777777" w:rsidTr="00A3592E">
        <w:tc>
          <w:tcPr>
            <w:tcW w:w="3214" w:type="dxa"/>
          </w:tcPr>
          <w:p w14:paraId="12901B45" w14:textId="77777777" w:rsidR="00BC14DF" w:rsidRPr="002F1425" w:rsidRDefault="00BC14DF" w:rsidP="00CB20FE">
            <w:pPr>
              <w:jc w:val="left"/>
              <w:rPr>
                <w:rFonts w:cs="Microsoft Sans Serif"/>
                <w:szCs w:val="18"/>
              </w:rPr>
            </w:pPr>
            <w:r>
              <w:t>Approbation d'utilisation des marques FSC</w:t>
            </w:r>
          </w:p>
        </w:tc>
        <w:tc>
          <w:tcPr>
            <w:tcW w:w="5695" w:type="dxa"/>
          </w:tcPr>
          <w:p w14:paraId="3D72F138" w14:textId="77777777" w:rsidR="00BC14DF" w:rsidRPr="002F1425" w:rsidRDefault="00BC14DF" w:rsidP="00CB20FE">
            <w:pPr>
              <w:jc w:val="left"/>
              <w:rPr>
                <w:rFonts w:cs="Microsoft Sans Serif"/>
                <w:szCs w:val="18"/>
              </w:rPr>
            </w:pPr>
            <w:r>
              <w:t>Courriels sauvegardés sur le serveur dans le dossier « FSC »</w:t>
            </w:r>
          </w:p>
        </w:tc>
      </w:tr>
      <w:tr w:rsidR="00BC14DF" w:rsidRPr="002F1425" w14:paraId="2E0B8EA7" w14:textId="77777777" w:rsidTr="00A3592E">
        <w:tc>
          <w:tcPr>
            <w:tcW w:w="3214" w:type="dxa"/>
          </w:tcPr>
          <w:p w14:paraId="043CAF77" w14:textId="77777777" w:rsidR="00BC14DF" w:rsidRPr="002F1425" w:rsidRDefault="00BC14DF" w:rsidP="00CB20FE">
            <w:pPr>
              <w:jc w:val="left"/>
              <w:rPr>
                <w:rFonts w:cs="Microsoft Sans Serif"/>
                <w:szCs w:val="18"/>
              </w:rPr>
            </w:pPr>
            <w:r>
              <w:t xml:space="preserve">Contrat d'externalisation </w:t>
            </w:r>
          </w:p>
        </w:tc>
        <w:tc>
          <w:tcPr>
            <w:tcW w:w="5695" w:type="dxa"/>
          </w:tcPr>
          <w:p w14:paraId="27241377" w14:textId="77777777" w:rsidR="00BC14DF" w:rsidRPr="002F1425" w:rsidRDefault="00BC14DF" w:rsidP="00CB20FE">
            <w:pPr>
              <w:jc w:val="left"/>
              <w:rPr>
                <w:rFonts w:cs="Microsoft Sans Serif"/>
                <w:szCs w:val="18"/>
              </w:rPr>
            </w:pPr>
            <w:r>
              <w:t>Sauvegardés sur le serveur dans le dossier « Contrats »</w:t>
            </w:r>
          </w:p>
        </w:tc>
      </w:tr>
      <w:tr w:rsidR="00BC14DF" w:rsidRPr="002F1425" w14:paraId="0BF835E2" w14:textId="77777777" w:rsidTr="00A3592E">
        <w:trPr>
          <w:trHeight w:val="456"/>
        </w:trPr>
        <w:tc>
          <w:tcPr>
            <w:tcW w:w="3214" w:type="dxa"/>
          </w:tcPr>
          <w:p w14:paraId="0C6C6F05" w14:textId="77777777" w:rsidR="00BC14DF" w:rsidRPr="002F1425" w:rsidRDefault="00BC14DF" w:rsidP="00CB20FE">
            <w:pPr>
              <w:jc w:val="left"/>
              <w:rPr>
                <w:rFonts w:cs="Microsoft Sans Serif"/>
                <w:szCs w:val="18"/>
              </w:rPr>
            </w:pPr>
            <w:r>
              <w:t>Politique d'association au FSC</w:t>
            </w:r>
          </w:p>
        </w:tc>
        <w:tc>
          <w:tcPr>
            <w:tcW w:w="5695" w:type="dxa"/>
          </w:tcPr>
          <w:p w14:paraId="36EBB7D5" w14:textId="77777777" w:rsidR="00BC14DF" w:rsidRPr="002F1425" w:rsidRDefault="00BC14DF" w:rsidP="00CB20FE">
            <w:pPr>
              <w:jc w:val="left"/>
              <w:rPr>
                <w:rFonts w:cs="Microsoft Sans Serif"/>
                <w:szCs w:val="18"/>
              </w:rPr>
            </w:pPr>
            <w:r>
              <w:t>Sauvegardé sur le serveur dans le dossier « FSC », également disponible sur le site Web de notre société</w:t>
            </w:r>
          </w:p>
        </w:tc>
      </w:tr>
    </w:tbl>
    <w:p w14:paraId="4C37C7DD" w14:textId="77777777" w:rsidR="00CB20FE" w:rsidRPr="002F1425" w:rsidRDefault="00CB20FE" w:rsidP="004C08DF">
      <w:pPr>
        <w:spacing w:after="240" w:line="276" w:lineRule="auto"/>
        <w:jc w:val="left"/>
      </w:pPr>
      <w:r>
        <w:br/>
      </w:r>
    </w:p>
    <w:p w14:paraId="12FB3BEF" w14:textId="77777777" w:rsidR="00BC14DF" w:rsidRPr="002F1425" w:rsidRDefault="00BC14DF" w:rsidP="009C454E">
      <w:pPr>
        <w:pStyle w:val="ListParagraph"/>
        <w:numPr>
          <w:ilvl w:val="0"/>
          <w:numId w:val="26"/>
        </w:numPr>
        <w:spacing w:after="240" w:line="276" w:lineRule="auto"/>
        <w:ind w:left="680" w:hanging="680"/>
        <w:outlineLvl w:val="0"/>
        <w:rPr>
          <w:b/>
          <w:color w:val="005C40"/>
          <w:sz w:val="24"/>
        </w:rPr>
      </w:pPr>
      <w:bookmarkStart w:id="15" w:name="_Toc499200397"/>
      <w:bookmarkStart w:id="16" w:name="_Toc16505586"/>
      <w:r>
        <w:rPr>
          <w:b/>
          <w:color w:val="005C40"/>
          <w:sz w:val="24"/>
        </w:rPr>
        <w:t>Santé et sécurité sur le lieu du travail (1.4)</w:t>
      </w:r>
      <w:bookmarkEnd w:id="15"/>
      <w:bookmarkEnd w:id="16"/>
    </w:p>
    <w:p w14:paraId="4B3700B6" w14:textId="77777777" w:rsidR="00BC14DF" w:rsidRPr="002F1425" w:rsidRDefault="00BC14DF" w:rsidP="009543FE">
      <w:pPr>
        <w:pStyle w:val="ListParagraph"/>
        <w:numPr>
          <w:ilvl w:val="1"/>
          <w:numId w:val="26"/>
        </w:numPr>
        <w:spacing w:after="240" w:line="276" w:lineRule="auto"/>
        <w:ind w:left="680" w:hanging="567"/>
        <w:jc w:val="left"/>
      </w:pPr>
      <w:r>
        <w:t>Le Directeur de production est chargé de la préservation de la santé et de la sécurité chez Société SA.</w:t>
      </w:r>
    </w:p>
    <w:p w14:paraId="18232B7F" w14:textId="3B27BFDA" w:rsidR="00BC14DF" w:rsidRPr="002F1425" w:rsidRDefault="00BC14DF" w:rsidP="009543FE">
      <w:pPr>
        <w:pStyle w:val="ListParagraph"/>
        <w:numPr>
          <w:ilvl w:val="1"/>
          <w:numId w:val="26"/>
        </w:numPr>
        <w:spacing w:after="240" w:line="276" w:lineRule="auto"/>
        <w:ind w:left="680" w:hanging="567"/>
        <w:jc w:val="left"/>
      </w:pPr>
      <w:r>
        <w:t xml:space="preserve">Société SA a élaboré des procédures permettant d'assurer la santé et la sécurité </w:t>
      </w:r>
      <w:r w:rsidR="00CF6FA7">
        <w:t xml:space="preserve">sur le </w:t>
      </w:r>
      <w:r>
        <w:t>lieu de travail. Une copie papier est conservée dans le bureau du Directeur de production et affichée également sur le tableau d'affichage.</w:t>
      </w:r>
    </w:p>
    <w:p w14:paraId="184877C3" w14:textId="77777777" w:rsidR="00BC14DF" w:rsidRPr="002F1425" w:rsidRDefault="00BC14DF" w:rsidP="009543FE">
      <w:pPr>
        <w:pStyle w:val="ListParagraph"/>
        <w:numPr>
          <w:ilvl w:val="1"/>
          <w:numId w:val="26"/>
        </w:numPr>
        <w:spacing w:after="240" w:line="276" w:lineRule="auto"/>
        <w:ind w:left="680" w:hanging="567"/>
        <w:jc w:val="left"/>
      </w:pPr>
      <w:r>
        <w:t>Société SA dispose d'un plan de formation couvrant la santé et la sécurité au travail. Tous les nouveaux travailleurs sont formés à notre politique de santé et de sécurité au cours de leur orientation et une formation supplémentaire est dispensée en cas de besoin. Les dossiers de formation sont conservés pendant cinq (5) ans au moins.</w:t>
      </w:r>
    </w:p>
    <w:p w14:paraId="2F273867" w14:textId="77777777" w:rsidR="00BC14DF" w:rsidRPr="002F1425" w:rsidRDefault="00BC14DF" w:rsidP="00BC14DF">
      <w:pPr>
        <w:spacing w:after="240" w:line="276" w:lineRule="auto"/>
        <w:rPr>
          <w:b/>
          <w:color w:val="005C40"/>
          <w:sz w:val="24"/>
        </w:rPr>
      </w:pPr>
    </w:p>
    <w:p w14:paraId="0EAB829D" w14:textId="77777777" w:rsidR="00BC14DF" w:rsidRPr="002F1425" w:rsidRDefault="00BC14DF" w:rsidP="009C454E">
      <w:pPr>
        <w:pStyle w:val="ListParagraph"/>
        <w:numPr>
          <w:ilvl w:val="0"/>
          <w:numId w:val="26"/>
        </w:numPr>
        <w:spacing w:after="240" w:line="276" w:lineRule="auto"/>
        <w:ind w:left="567" w:hanging="567"/>
        <w:outlineLvl w:val="0"/>
        <w:rPr>
          <w:b/>
          <w:color w:val="005C40"/>
          <w:sz w:val="24"/>
        </w:rPr>
      </w:pPr>
      <w:bookmarkStart w:id="17" w:name="_Toc499200398"/>
      <w:bookmarkStart w:id="18" w:name="_Toc16505587"/>
      <w:r>
        <w:rPr>
          <w:b/>
          <w:color w:val="005C40"/>
          <w:sz w:val="24"/>
        </w:rPr>
        <w:t>Procédure de gestion des plaintes (1.5)</w:t>
      </w:r>
      <w:bookmarkEnd w:id="17"/>
      <w:bookmarkEnd w:id="18"/>
    </w:p>
    <w:p w14:paraId="64BE878A" w14:textId="0E47B4F5" w:rsidR="00BC14DF" w:rsidRPr="002F1425" w:rsidRDefault="00BC14DF" w:rsidP="009543FE">
      <w:pPr>
        <w:spacing w:after="240" w:line="276" w:lineRule="auto"/>
        <w:jc w:val="left"/>
      </w:pPr>
      <w:r>
        <w:t xml:space="preserve">Société SA s'assure que les plaintes reçues </w:t>
      </w:r>
      <w:r w:rsidR="00C253D3">
        <w:t xml:space="preserve">relatives à </w:t>
      </w:r>
      <w:r>
        <w:t xml:space="preserve">sa conformité aux exigences applicables </w:t>
      </w:r>
      <w:r w:rsidR="00C253D3">
        <w:t>dans le cadre</w:t>
      </w:r>
      <w:r>
        <w:t xml:space="preserve"> de </w:t>
      </w:r>
      <w:r w:rsidR="001A2819">
        <w:t xml:space="preserve">son </w:t>
      </w:r>
      <w:r>
        <w:t>certificat CdT sont prises en compte de manière adéquate, notamment en :</w:t>
      </w:r>
    </w:p>
    <w:p w14:paraId="7C62B669" w14:textId="77777777" w:rsidR="00BC14DF" w:rsidRPr="002F1425" w:rsidRDefault="00BC14DF" w:rsidP="009543FE">
      <w:pPr>
        <w:pStyle w:val="ListParagraph"/>
        <w:numPr>
          <w:ilvl w:val="0"/>
          <w:numId w:val="29"/>
        </w:numPr>
        <w:spacing w:after="240" w:line="276" w:lineRule="auto"/>
        <w:jc w:val="left"/>
      </w:pPr>
      <w:r>
        <w:t>accusant réception de la plainte auprès du plaignant dans les deux (2) semaines suivant la réception de la plainte ;</w:t>
      </w:r>
    </w:p>
    <w:p w14:paraId="71FCCEF4" w14:textId="39F54881" w:rsidR="00BC14DF" w:rsidRPr="002F1425" w:rsidRDefault="00BC14DF" w:rsidP="009543FE">
      <w:pPr>
        <w:pStyle w:val="ListParagraph"/>
        <w:numPr>
          <w:ilvl w:val="0"/>
          <w:numId w:val="29"/>
        </w:numPr>
        <w:spacing w:after="240" w:line="276" w:lineRule="auto"/>
        <w:jc w:val="left"/>
      </w:pPr>
      <w:r>
        <w:t xml:space="preserve">enquêtant sur la plainte et en </w:t>
      </w:r>
      <w:r w:rsidR="002464CF">
        <w:t>définissant</w:t>
      </w:r>
      <w:r>
        <w:t>, dans un délai de trois (3) mois, les mesures que nous proposons en réponse à la plainte</w:t>
      </w:r>
      <w:r w:rsidR="002464CF">
        <w:t>.</w:t>
      </w:r>
      <w:r>
        <w:t xml:space="preserve"> Si plus de temps est nécessaire pour terminer l'enquête, le plaignant et l'organisme de certification de Société SA seront notifiés</w:t>
      </w:r>
      <w:r w:rsidR="002464CF">
        <w:t> ;</w:t>
      </w:r>
    </w:p>
    <w:p w14:paraId="0A9C6DBD" w14:textId="77777777" w:rsidR="00BC14DF" w:rsidRPr="002F1425" w:rsidRDefault="00BC14DF" w:rsidP="009543FE">
      <w:pPr>
        <w:pStyle w:val="ListParagraph"/>
        <w:numPr>
          <w:ilvl w:val="0"/>
          <w:numId w:val="29"/>
        </w:numPr>
        <w:spacing w:after="240" w:line="276" w:lineRule="auto"/>
        <w:jc w:val="left"/>
      </w:pPr>
      <w:r>
        <w:t>prenant les mesures appropriées en ce qui concerne les plaintes et les écarts observés dans les processus qui affectent la conformité aux exigences de certification ;</w:t>
      </w:r>
    </w:p>
    <w:p w14:paraId="2E2AB252" w14:textId="11EB5D13" w:rsidR="00FC4E96" w:rsidRPr="002F1425" w:rsidRDefault="00BC14DF" w:rsidP="009543FE">
      <w:pPr>
        <w:pStyle w:val="ListParagraph"/>
        <w:numPr>
          <w:ilvl w:val="0"/>
          <w:numId w:val="29"/>
        </w:numPr>
        <w:spacing w:after="240" w:line="276" w:lineRule="auto"/>
        <w:jc w:val="left"/>
      </w:pPr>
      <w:r>
        <w:t>notifiant le plaignant et notre organisme de certification lorsque la plainte est considérée comme résolue et classée</w:t>
      </w:r>
      <w:r w:rsidR="002464CF">
        <w:t>.</w:t>
      </w:r>
    </w:p>
    <w:p w14:paraId="3707B248" w14:textId="77777777" w:rsidR="00FC4E96" w:rsidRPr="002F1425" w:rsidRDefault="00FC4E96" w:rsidP="00FC4E96">
      <w:pPr>
        <w:spacing w:after="240" w:line="276" w:lineRule="auto"/>
      </w:pPr>
    </w:p>
    <w:p w14:paraId="3D4F3A5D" w14:textId="77777777" w:rsidR="00FC4E96" w:rsidRPr="002F1425" w:rsidRDefault="00FC4E96" w:rsidP="009C454E">
      <w:pPr>
        <w:pStyle w:val="ListParagraph"/>
        <w:numPr>
          <w:ilvl w:val="0"/>
          <w:numId w:val="26"/>
        </w:numPr>
        <w:spacing w:after="240" w:line="276" w:lineRule="auto"/>
        <w:ind w:left="567" w:hanging="567"/>
        <w:outlineLvl w:val="0"/>
        <w:rPr>
          <w:b/>
          <w:color w:val="005C40"/>
          <w:sz w:val="24"/>
        </w:rPr>
      </w:pPr>
      <w:bookmarkStart w:id="19" w:name="_Toc499200399"/>
      <w:bookmarkStart w:id="20" w:name="_Toc16505588"/>
      <w:r>
        <w:rPr>
          <w:b/>
          <w:color w:val="005C40"/>
          <w:sz w:val="24"/>
        </w:rPr>
        <w:t>Produits non conformes (1.6)</w:t>
      </w:r>
      <w:bookmarkEnd w:id="19"/>
      <w:bookmarkEnd w:id="20"/>
    </w:p>
    <w:p w14:paraId="237EE332" w14:textId="784BACE8" w:rsidR="00FC4E96" w:rsidRPr="002F1425" w:rsidRDefault="00FC4E96" w:rsidP="009543FE">
      <w:pPr>
        <w:spacing w:after="240" w:line="276" w:lineRule="auto"/>
        <w:jc w:val="left"/>
      </w:pPr>
      <w:r>
        <w:rPr>
          <w:b/>
          <w:i/>
        </w:rPr>
        <w:t>Objectif de la présente procédure :</w:t>
      </w:r>
      <w:r>
        <w:t xml:space="preserve"> </w:t>
      </w:r>
      <w:r w:rsidR="002464CF">
        <w:t xml:space="preserve">Assurer </w:t>
      </w:r>
      <w:r>
        <w:t xml:space="preserve">une </w:t>
      </w:r>
      <w:r w:rsidR="00531D05">
        <w:t xml:space="preserve">manutention </w:t>
      </w:r>
      <w:r>
        <w:t>correcte des produits non conformes.</w:t>
      </w:r>
    </w:p>
    <w:p w14:paraId="55DEADBC" w14:textId="69EEF6D7" w:rsidR="00FC4E96" w:rsidRPr="002F1425" w:rsidRDefault="00FC4E96" w:rsidP="009543FE">
      <w:pPr>
        <w:spacing w:after="240" w:line="276" w:lineRule="auto"/>
        <w:jc w:val="left"/>
      </w:pPr>
      <w:r>
        <w:rPr>
          <w:b/>
          <w:i/>
        </w:rPr>
        <w:lastRenderedPageBreak/>
        <w:t>Qu'est-ce qu'un produit non conforme ?</w:t>
      </w:r>
      <w:r>
        <w:t xml:space="preserve"> </w:t>
      </w:r>
      <w:r w:rsidR="002464CF">
        <w:t xml:space="preserve"> Un p</w:t>
      </w:r>
      <w:r>
        <w:t xml:space="preserve">roduit ou matériau portant la marque FSC ou enregistré ou vendu avec une déclaration FSC, pour lequel une organisation n'est pas en mesure de prouver qu'il est conforme aux critères d'éligibilité du FSC qui autorisent l'utilisation de déclarations FSC et/ou </w:t>
      </w:r>
      <w:r w:rsidR="00BE78EA">
        <w:t xml:space="preserve">de label </w:t>
      </w:r>
      <w:r w:rsidR="002464CF">
        <w:t xml:space="preserve">FSC </w:t>
      </w:r>
      <w:r>
        <w:t>sur</w:t>
      </w:r>
      <w:r w:rsidR="002464CF">
        <w:t xml:space="preserve"> le </w:t>
      </w:r>
      <w:r>
        <w:t>produit.</w:t>
      </w:r>
    </w:p>
    <w:p w14:paraId="5ABBE474" w14:textId="77777777" w:rsidR="00FC4E96" w:rsidRPr="002F1425" w:rsidRDefault="00FC4E96" w:rsidP="009543FE">
      <w:pPr>
        <w:spacing w:after="240" w:line="276" w:lineRule="auto"/>
        <w:jc w:val="left"/>
        <w:rPr>
          <w:b/>
          <w:i/>
        </w:rPr>
      </w:pPr>
      <w:r>
        <w:rPr>
          <w:b/>
          <w:i/>
        </w:rPr>
        <w:t>Points d'action</w:t>
      </w:r>
    </w:p>
    <w:p w14:paraId="75382A34" w14:textId="77777777" w:rsidR="00FC4E96" w:rsidRPr="002F1425" w:rsidRDefault="00FC4E96" w:rsidP="009543FE">
      <w:pPr>
        <w:spacing w:after="240" w:line="276" w:lineRule="auto"/>
        <w:jc w:val="left"/>
      </w:pPr>
      <w:r>
        <w:t xml:space="preserve">Si des produits non conformes sont identifiés dans les locaux de stockage ou de production, les mesures suivantes seront prises : </w:t>
      </w:r>
    </w:p>
    <w:p w14:paraId="06B7F498" w14:textId="0F8090EB" w:rsidR="00FC4E96" w:rsidRPr="002F1425" w:rsidRDefault="00FC4E96" w:rsidP="009543FE">
      <w:pPr>
        <w:pStyle w:val="ListParagraph"/>
        <w:numPr>
          <w:ilvl w:val="0"/>
          <w:numId w:val="32"/>
        </w:numPr>
        <w:spacing w:after="240" w:line="276" w:lineRule="auto"/>
        <w:jc w:val="left"/>
      </w:pPr>
      <w:r>
        <w:t>Retirer immédiatement toute déclaration FSC sur</w:t>
      </w:r>
      <w:r w:rsidR="00696807">
        <w:t xml:space="preserve"> les </w:t>
      </w:r>
      <w:r>
        <w:t>produit</w:t>
      </w:r>
      <w:r w:rsidR="00696807">
        <w:t>s</w:t>
      </w:r>
      <w:r>
        <w:t xml:space="preserve"> ;</w:t>
      </w:r>
    </w:p>
    <w:p w14:paraId="5A2F2DAE" w14:textId="77777777" w:rsidR="00FC4E96" w:rsidRPr="002F1425" w:rsidRDefault="00FC4E96" w:rsidP="009543FE">
      <w:pPr>
        <w:pStyle w:val="ListParagraph"/>
        <w:numPr>
          <w:ilvl w:val="0"/>
          <w:numId w:val="32"/>
        </w:numPr>
        <w:spacing w:after="240" w:line="276" w:lineRule="auto"/>
        <w:jc w:val="left"/>
      </w:pPr>
      <w:r>
        <w:t>Enregistrer les produits comme non certifiés ;</w:t>
      </w:r>
    </w:p>
    <w:p w14:paraId="5EF84A78" w14:textId="52442FAF" w:rsidR="00FC4E96" w:rsidRPr="002F1425" w:rsidRDefault="00FC4E96" w:rsidP="009543FE">
      <w:pPr>
        <w:pStyle w:val="ListParagraph"/>
        <w:numPr>
          <w:ilvl w:val="0"/>
          <w:numId w:val="32"/>
        </w:numPr>
        <w:spacing w:after="240" w:line="276" w:lineRule="auto"/>
        <w:jc w:val="left"/>
      </w:pPr>
      <w:r>
        <w:t xml:space="preserve">Arrêter immédiatement toute vente de </w:t>
      </w:r>
      <w:r w:rsidR="00BE78EA">
        <w:t xml:space="preserve">tels </w:t>
      </w:r>
      <w:r>
        <w:t xml:space="preserve">produits non conformes </w:t>
      </w:r>
      <w:r w:rsidR="00696807">
        <w:t xml:space="preserve">accompagnés </w:t>
      </w:r>
      <w:r>
        <w:t>des déclarations FSC.</w:t>
      </w:r>
    </w:p>
    <w:p w14:paraId="764DCAC3" w14:textId="77777777" w:rsidR="00FC4E96" w:rsidRPr="002F1425" w:rsidRDefault="00FC4E96" w:rsidP="009543FE">
      <w:pPr>
        <w:spacing w:after="240" w:line="276" w:lineRule="auto"/>
        <w:jc w:val="left"/>
      </w:pPr>
      <w:r>
        <w:t>Si des produits non conformes ont été vendus avec une déclaration FSC (c’est-à-dire que les produits non conformes ont été identifiés après la vente et la livraison), nous prendrons les mesures suivantes :</w:t>
      </w:r>
    </w:p>
    <w:p w14:paraId="21688DA2" w14:textId="00EC3BA1" w:rsidR="00FC4E96" w:rsidRPr="002F1425" w:rsidRDefault="00BE78EA" w:rsidP="009543FE">
      <w:pPr>
        <w:pStyle w:val="ListParagraph"/>
        <w:numPr>
          <w:ilvl w:val="0"/>
          <w:numId w:val="31"/>
        </w:numPr>
        <w:spacing w:after="240" w:line="276" w:lineRule="auto"/>
        <w:jc w:val="left"/>
      </w:pPr>
      <w:r>
        <w:t xml:space="preserve">notification de </w:t>
      </w:r>
      <w:r w:rsidR="00FC4E96">
        <w:t>notre organisme de certification et</w:t>
      </w:r>
      <w:r>
        <w:t xml:space="preserve"> de</w:t>
      </w:r>
      <w:r w:rsidR="00FC4E96">
        <w:t xml:space="preserve"> tous les clients directs concernés par écrit dans les cinq (5) jours ouvrables suivant l'identification du produit non conforme et </w:t>
      </w:r>
      <w:r>
        <w:t xml:space="preserve">conservation </w:t>
      </w:r>
      <w:r w:rsidR="00FC4E96">
        <w:t xml:space="preserve">des documents </w:t>
      </w:r>
      <w:r>
        <w:t xml:space="preserve">relatifs à </w:t>
      </w:r>
      <w:r w:rsidR="00FC4E96">
        <w:t>cette notification ;</w:t>
      </w:r>
    </w:p>
    <w:p w14:paraId="430E3DD1" w14:textId="01B84EE2" w:rsidR="00FC4E96" w:rsidRPr="002F1425" w:rsidRDefault="00AF06D0" w:rsidP="009543FE">
      <w:pPr>
        <w:pStyle w:val="ListParagraph"/>
        <w:numPr>
          <w:ilvl w:val="0"/>
          <w:numId w:val="31"/>
        </w:numPr>
        <w:spacing w:after="240" w:line="276" w:lineRule="auto"/>
        <w:jc w:val="left"/>
      </w:pPr>
      <w:r>
        <w:t xml:space="preserve">notification de </w:t>
      </w:r>
      <w:r w:rsidR="00FC4E96">
        <w:t>notre organisme de certification d'une telle action.</w:t>
      </w:r>
    </w:p>
    <w:p w14:paraId="14665D16" w14:textId="7FF64BEB" w:rsidR="00FC4E96" w:rsidRPr="002F1425" w:rsidRDefault="00FC4E96" w:rsidP="00F328B4">
      <w:pPr>
        <w:keepNext/>
        <w:spacing w:after="240" w:line="276" w:lineRule="auto"/>
        <w:jc w:val="left"/>
      </w:pPr>
      <w:r>
        <w:t xml:space="preserve">Une fois que les actions immédiates </w:t>
      </w:r>
      <w:r w:rsidR="00AF06D0">
        <w:t xml:space="preserve">ci-dessus ont </w:t>
      </w:r>
      <w:r>
        <w:t xml:space="preserve">été prises, les mesures suivantes sont prises : </w:t>
      </w:r>
    </w:p>
    <w:p w14:paraId="360DC685" w14:textId="7457706C" w:rsidR="00FC4E96" w:rsidRPr="002F1425" w:rsidRDefault="00FC4E96" w:rsidP="009543FE">
      <w:pPr>
        <w:pStyle w:val="ListParagraph"/>
        <w:numPr>
          <w:ilvl w:val="0"/>
          <w:numId w:val="30"/>
        </w:numPr>
        <w:spacing w:after="240" w:line="276" w:lineRule="auto"/>
        <w:jc w:val="left"/>
      </w:pPr>
      <w:r>
        <w:t xml:space="preserve">analyse </w:t>
      </w:r>
      <w:r w:rsidR="00AF06D0">
        <w:t>d</w:t>
      </w:r>
      <w:r>
        <w:t>es causes de l</w:t>
      </w:r>
      <w:r w:rsidR="00696807">
        <w:t>a présence</w:t>
      </w:r>
      <w:r>
        <w:t xml:space="preserve"> de produits non conformes ;</w:t>
      </w:r>
    </w:p>
    <w:p w14:paraId="4985B8A1" w14:textId="4BA14A9B" w:rsidR="00FC4E96" w:rsidRPr="002F1425" w:rsidRDefault="00AF06D0" w:rsidP="009543FE">
      <w:pPr>
        <w:pStyle w:val="ListParagraph"/>
        <w:numPr>
          <w:ilvl w:val="0"/>
          <w:numId w:val="30"/>
        </w:numPr>
        <w:spacing w:after="240" w:line="276" w:lineRule="auto"/>
        <w:jc w:val="left"/>
      </w:pPr>
      <w:r>
        <w:t>prise d</w:t>
      </w:r>
      <w:r w:rsidR="00FC4E96">
        <w:t xml:space="preserve">es mesures appropriées pour empêcher leur </w:t>
      </w:r>
      <w:r w:rsidR="00696807">
        <w:t xml:space="preserve">répétition </w:t>
      </w:r>
      <w:r w:rsidR="00FC4E96">
        <w:t>;</w:t>
      </w:r>
    </w:p>
    <w:p w14:paraId="2A08C9F0" w14:textId="05B7FA7F" w:rsidR="00FC4E96" w:rsidRPr="002F1425" w:rsidRDefault="00AF06D0" w:rsidP="00CB20FE">
      <w:pPr>
        <w:pStyle w:val="ListParagraph"/>
        <w:numPr>
          <w:ilvl w:val="0"/>
          <w:numId w:val="30"/>
        </w:numPr>
        <w:spacing w:after="240" w:line="276" w:lineRule="auto"/>
        <w:jc w:val="left"/>
      </w:pPr>
      <w:r>
        <w:t xml:space="preserve">coopération </w:t>
      </w:r>
      <w:r w:rsidR="00FC4E96">
        <w:t>avec notre organisme de certification afin de lui permettre de confirmer que des mesures appropriées ont été prises pour corriger la non-conformité.</w:t>
      </w:r>
      <w:r w:rsidR="00FC4E96">
        <w:br/>
      </w:r>
      <w:r w:rsidR="00FC4E96">
        <w:br/>
      </w:r>
    </w:p>
    <w:p w14:paraId="2E37C0AC" w14:textId="77777777" w:rsidR="00FC4E96" w:rsidRPr="002F1425" w:rsidRDefault="00FC4E96" w:rsidP="009C454E">
      <w:pPr>
        <w:pStyle w:val="ListParagraph"/>
        <w:numPr>
          <w:ilvl w:val="0"/>
          <w:numId w:val="26"/>
        </w:numPr>
        <w:spacing w:after="240" w:line="276" w:lineRule="auto"/>
        <w:ind w:left="680" w:hanging="680"/>
        <w:outlineLvl w:val="0"/>
        <w:rPr>
          <w:b/>
          <w:color w:val="005C40"/>
          <w:sz w:val="24"/>
        </w:rPr>
      </w:pPr>
      <w:bookmarkStart w:id="21" w:name="_Toc499200400"/>
      <w:bookmarkStart w:id="22" w:name="_Toc16505589"/>
      <w:r>
        <w:rPr>
          <w:b/>
          <w:color w:val="005C40"/>
          <w:sz w:val="24"/>
        </w:rPr>
        <w:t>Vérification des transactions (1.7)</w:t>
      </w:r>
      <w:bookmarkEnd w:id="21"/>
      <w:bookmarkEnd w:id="22"/>
    </w:p>
    <w:p w14:paraId="2BE76113" w14:textId="77777777" w:rsidR="00FC4E96" w:rsidRPr="002F1425" w:rsidRDefault="00FC4E96" w:rsidP="009543FE">
      <w:pPr>
        <w:tabs>
          <w:tab w:val="left" w:pos="1014"/>
        </w:tabs>
        <w:spacing w:after="240" w:line="276" w:lineRule="auto"/>
        <w:jc w:val="left"/>
      </w:pPr>
      <w:r>
        <w:t>Société SA soutient la vérification des transactions effectuée par notre organisme de certification et ASI (Accreditation Services International), en fournissant des échantillons de données des transactions FSC, tel que demandé par l'organisme de certification.</w:t>
      </w:r>
    </w:p>
    <w:p w14:paraId="6683E087" w14:textId="77777777" w:rsidR="00CB20FE" w:rsidRPr="002F1425" w:rsidRDefault="00CB20FE" w:rsidP="00FC4E96">
      <w:pPr>
        <w:tabs>
          <w:tab w:val="left" w:pos="1014"/>
        </w:tabs>
        <w:spacing w:after="240" w:line="276" w:lineRule="auto"/>
      </w:pPr>
      <w:r>
        <w:br/>
      </w:r>
    </w:p>
    <w:p w14:paraId="6C4997F2" w14:textId="006B476B" w:rsidR="00FC4E96" w:rsidRPr="002F1425" w:rsidRDefault="009543FE" w:rsidP="009C454E">
      <w:pPr>
        <w:pStyle w:val="ListParagraph"/>
        <w:numPr>
          <w:ilvl w:val="0"/>
          <w:numId w:val="26"/>
        </w:numPr>
        <w:spacing w:after="240" w:line="276" w:lineRule="auto"/>
        <w:ind w:left="680" w:hanging="680"/>
        <w:outlineLvl w:val="0"/>
        <w:rPr>
          <w:b/>
          <w:color w:val="005C40"/>
          <w:sz w:val="24"/>
        </w:rPr>
      </w:pPr>
      <w:bookmarkStart w:id="23" w:name="_Toc499200401"/>
      <w:bookmarkStart w:id="24" w:name="_Toc16505590"/>
      <w:r>
        <w:rPr>
          <w:b/>
          <w:color w:val="005C40"/>
          <w:sz w:val="24"/>
        </w:rPr>
        <w:t>Approvisionnement en matériaux (Partie 2 d</w:t>
      </w:r>
      <w:r w:rsidR="009C7EEB">
        <w:rPr>
          <w:b/>
          <w:color w:val="005C40"/>
          <w:sz w:val="24"/>
        </w:rPr>
        <w:t>u référentiel</w:t>
      </w:r>
      <w:r>
        <w:rPr>
          <w:b/>
          <w:color w:val="005C40"/>
          <w:sz w:val="24"/>
        </w:rPr>
        <w:t>)</w:t>
      </w:r>
      <w:bookmarkEnd w:id="23"/>
      <w:bookmarkEnd w:id="24"/>
    </w:p>
    <w:p w14:paraId="5E57173F" w14:textId="159775D7" w:rsidR="009543FE" w:rsidRPr="002F1425" w:rsidRDefault="009543FE" w:rsidP="00FB56EF">
      <w:pPr>
        <w:pStyle w:val="ListParagraph"/>
        <w:numPr>
          <w:ilvl w:val="1"/>
          <w:numId w:val="26"/>
        </w:numPr>
        <w:tabs>
          <w:tab w:val="left" w:pos="1014"/>
        </w:tabs>
        <w:spacing w:after="240" w:line="276" w:lineRule="auto"/>
        <w:ind w:left="680" w:hanging="567"/>
        <w:jc w:val="left"/>
      </w:pPr>
      <w:r>
        <w:t>Le Directeur des achats est responsable de l’achat des matières premières, du contrôle de la validité et de la portée du certificat FSC du fournisseur et</w:t>
      </w:r>
      <w:r w:rsidR="00B15958">
        <w:t xml:space="preserve"> du contrôle</w:t>
      </w:r>
      <w:r>
        <w:t xml:space="preserve"> des documents d’achat (1.1 c).</w:t>
      </w:r>
    </w:p>
    <w:p w14:paraId="4E23C14C" w14:textId="77777777" w:rsidR="009543FE" w:rsidRPr="002F1425" w:rsidRDefault="009543FE" w:rsidP="00FB56EF">
      <w:pPr>
        <w:pStyle w:val="ListParagraph"/>
        <w:numPr>
          <w:ilvl w:val="1"/>
          <w:numId w:val="26"/>
        </w:numPr>
        <w:tabs>
          <w:tab w:val="left" w:pos="1014"/>
        </w:tabs>
        <w:spacing w:after="240" w:line="276" w:lineRule="auto"/>
        <w:ind w:left="680" w:hanging="567"/>
        <w:jc w:val="left"/>
      </w:pPr>
      <w:r>
        <w:t>Société SA achète du matériau portant les déclarations suivantes pour sa production FSC (2.4) :</w:t>
      </w:r>
    </w:p>
    <w:p w14:paraId="4CBB72A6" w14:textId="77777777" w:rsidR="009543FE" w:rsidRPr="007C07F8" w:rsidRDefault="009543FE" w:rsidP="007C07F8">
      <w:pPr>
        <w:pStyle w:val="ListParagraph"/>
        <w:numPr>
          <w:ilvl w:val="0"/>
          <w:numId w:val="45"/>
        </w:numPr>
        <w:tabs>
          <w:tab w:val="left" w:pos="1014"/>
        </w:tabs>
        <w:spacing w:line="276" w:lineRule="auto"/>
        <w:jc w:val="left"/>
      </w:pPr>
      <w:r>
        <w:lastRenderedPageBreak/>
        <w:t>FSC 100%</w:t>
      </w:r>
    </w:p>
    <w:p w14:paraId="4E2A35AD" w14:textId="2B63B8F2" w:rsidR="006B65C4" w:rsidRPr="007C07F8" w:rsidRDefault="004B25A9" w:rsidP="007C07F8">
      <w:pPr>
        <w:pStyle w:val="ListParagraph"/>
        <w:numPr>
          <w:ilvl w:val="0"/>
          <w:numId w:val="45"/>
        </w:numPr>
        <w:spacing w:line="276" w:lineRule="auto"/>
        <w:jc w:val="left"/>
      </w:pPr>
      <w:r>
        <w:rPr>
          <w:noProof/>
        </w:rPr>
        <mc:AlternateContent>
          <mc:Choice Requires="wps">
            <w:drawing>
              <wp:anchor distT="0" distB="0" distL="114300" distR="114300" simplePos="0" relativeHeight="251706880" behindDoc="0" locked="0" layoutInCell="1" allowOverlap="1" wp14:anchorId="6F691606" wp14:editId="42F77C2E">
                <wp:simplePos x="0" y="0"/>
                <wp:positionH relativeFrom="column">
                  <wp:posOffset>85725</wp:posOffset>
                </wp:positionH>
                <wp:positionV relativeFrom="paragraph">
                  <wp:posOffset>302260</wp:posOffset>
                </wp:positionV>
                <wp:extent cx="5497830" cy="1711960"/>
                <wp:effectExtent l="0" t="0" r="7620" b="254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97830" cy="1711960"/>
                        </a:xfrm>
                        <a:prstGeom prst="rect">
                          <a:avLst/>
                        </a:prstGeom>
                        <a:solidFill>
                          <a:schemeClr val="lt1"/>
                        </a:solidFill>
                        <a:ln w="6350">
                          <a:solidFill>
                            <a:prstClr val="black"/>
                          </a:solidFill>
                        </a:ln>
                      </wps:spPr>
                      <wps:txbx>
                        <w:txbxContent>
                          <w:p w14:paraId="3FAA30D4" w14:textId="77777777" w:rsidR="00A70778" w:rsidRPr="006B65C4" w:rsidRDefault="00A70778" w:rsidP="006B65C4">
                            <w:pPr>
                              <w:rPr>
                                <w:b/>
                              </w:rPr>
                            </w:pPr>
                            <w:r>
                              <w:rPr>
                                <w:b/>
                              </w:rPr>
                              <w:t>Liste complète des éventuelles déclarations FSC utilisées dans le système FSC* :</w:t>
                            </w:r>
                          </w:p>
                          <w:p w14:paraId="7F1FFD51" w14:textId="53326266" w:rsidR="00A70778" w:rsidRPr="006B65C4" w:rsidRDefault="00A70778" w:rsidP="006B65C4">
                            <w:pPr>
                              <w:rPr>
                                <w:color w:val="005C40"/>
                              </w:rPr>
                            </w:pPr>
                            <w:r>
                              <w:rPr>
                                <w:color w:val="005C40"/>
                              </w:rPr>
                              <w:t>** FSC 100%</w:t>
                            </w:r>
                          </w:p>
                          <w:p w14:paraId="0946177F" w14:textId="6D6DA354" w:rsidR="00A70778" w:rsidRPr="006B65C4" w:rsidRDefault="00A70778" w:rsidP="006B65C4">
                            <w:pPr>
                              <w:rPr>
                                <w:color w:val="005C40"/>
                              </w:rPr>
                            </w:pPr>
                            <w:r>
                              <w:rPr>
                                <w:color w:val="005C40"/>
                              </w:rPr>
                              <w:t>** FSC Mixte</w:t>
                            </w:r>
                            <w:r w:rsidRPr="00774222">
                              <w:rPr>
                                <w:color w:val="005C40"/>
                              </w:rPr>
                              <w:t xml:space="preserve"> </w:t>
                            </w:r>
                            <w:r>
                              <w:rPr>
                                <w:color w:val="005C40"/>
                              </w:rPr>
                              <w:t>Crédit</w:t>
                            </w:r>
                          </w:p>
                          <w:p w14:paraId="61001B68" w14:textId="77777777" w:rsidR="00A70778" w:rsidRPr="006B65C4" w:rsidRDefault="00A70778" w:rsidP="006B65C4">
                            <w:pPr>
                              <w:rPr>
                                <w:color w:val="005C40"/>
                              </w:rPr>
                            </w:pPr>
                            <w:r>
                              <w:rPr>
                                <w:color w:val="005C40"/>
                              </w:rPr>
                              <w:t>FSC Mixte XX%</w:t>
                            </w:r>
                          </w:p>
                          <w:p w14:paraId="5C284E6E" w14:textId="77777777" w:rsidR="00A70778" w:rsidRDefault="00A70778" w:rsidP="006B65C4">
                            <w:pPr>
                              <w:rPr>
                                <w:color w:val="005C40"/>
                              </w:rPr>
                            </w:pPr>
                            <w:r>
                              <w:rPr>
                                <w:color w:val="005C40"/>
                              </w:rPr>
                              <w:t>FSC recyclé XX%</w:t>
                            </w:r>
                          </w:p>
                          <w:p w14:paraId="1155B026" w14:textId="221FB3CB" w:rsidR="00A70778" w:rsidRPr="006B65C4" w:rsidRDefault="00A70778" w:rsidP="006B65C4">
                            <w:pPr>
                              <w:rPr>
                                <w:color w:val="005C40"/>
                              </w:rPr>
                            </w:pPr>
                            <w:r>
                              <w:rPr>
                                <w:color w:val="005C40"/>
                              </w:rPr>
                              <w:t>FSC recyclé</w:t>
                            </w:r>
                            <w:r w:rsidRPr="00774222">
                              <w:rPr>
                                <w:color w:val="005C40"/>
                              </w:rPr>
                              <w:t xml:space="preserve"> </w:t>
                            </w:r>
                            <w:r>
                              <w:rPr>
                                <w:color w:val="005C40"/>
                              </w:rPr>
                              <w:t>Crédit</w:t>
                            </w:r>
                          </w:p>
                          <w:p w14:paraId="1F5361A5" w14:textId="77777777" w:rsidR="00A70778" w:rsidRPr="006B65C4" w:rsidRDefault="00A70778" w:rsidP="006B65C4">
                            <w:pPr>
                              <w:rPr>
                                <w:color w:val="005C40"/>
                              </w:rPr>
                            </w:pPr>
                            <w:r>
                              <w:rPr>
                                <w:color w:val="005C40"/>
                              </w:rPr>
                              <w:t>Bois contrôlés FSC (provenant de fournisseurs certifiés F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F691606" id="Text Box 16" o:spid="_x0000_s1036" type="#_x0000_t202" style="position:absolute;left:0;text-align:left;margin-left:6.75pt;margin-top:23.8pt;width:432.9pt;height:134.8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" fillcolor="white [3201]" strokeweight=".5pt">
                <v:path arrowok="t"/>
                <v:textbox>
                  <w:txbxContent>
                    <w:p w14:paraId="3FAA30D4" w14:textId="77777777" w:rsidR="00A70778" w:rsidRPr="006B65C4" w:rsidRDefault="00A70778" w:rsidP="006B65C4">
                      <w:pPr>
                        <w:rPr>
                          <w:b/>
                        </w:rPr>
                      </w:pPr>
                      <w:r>
                        <w:rPr>
                          <w:b/>
                        </w:rPr>
                        <w:t>Liste complète des éventuelles déclarations FSC utilisées dans le système FSC* :</w:t>
                      </w:r>
                    </w:p>
                    <w:p w14:paraId="7F1FFD51" w14:textId="53326266" w:rsidR="00A70778" w:rsidRPr="006B65C4" w:rsidRDefault="00A70778" w:rsidP="006B65C4">
                      <w:pPr>
                        <w:rPr>
                          <w:color w:val="005C40"/>
                        </w:rPr>
                      </w:pPr>
                      <w:r>
                        <w:rPr>
                          <w:color w:val="005C40"/>
                        </w:rPr>
                        <w:t>** FSC 100%</w:t>
                      </w:r>
                    </w:p>
                    <w:p w14:paraId="0946177F" w14:textId="6D6DA354" w:rsidR="00A70778" w:rsidRPr="006B65C4" w:rsidRDefault="00A70778" w:rsidP="006B65C4">
                      <w:pPr>
                        <w:rPr>
                          <w:color w:val="005C40"/>
                        </w:rPr>
                      </w:pPr>
                      <w:r>
                        <w:rPr>
                          <w:color w:val="005C40"/>
                        </w:rPr>
                        <w:t>** FSC Mixte</w:t>
                      </w:r>
                      <w:r w:rsidRPr="00774222">
                        <w:rPr>
                          <w:color w:val="005C40"/>
                        </w:rPr>
                        <w:t xml:space="preserve"> </w:t>
                      </w:r>
                      <w:r>
                        <w:rPr>
                          <w:color w:val="005C40"/>
                        </w:rPr>
                        <w:t>Crédit</w:t>
                      </w:r>
                    </w:p>
                    <w:p w14:paraId="61001B68" w14:textId="77777777" w:rsidR="00A70778" w:rsidRPr="006B65C4" w:rsidRDefault="00A70778" w:rsidP="006B65C4">
                      <w:pPr>
                        <w:rPr>
                          <w:color w:val="005C40"/>
                        </w:rPr>
                      </w:pPr>
                      <w:r>
                        <w:rPr>
                          <w:color w:val="005C40"/>
                        </w:rPr>
                        <w:t>FSC Mixte XX%</w:t>
                      </w:r>
                    </w:p>
                    <w:p w14:paraId="5C284E6E" w14:textId="77777777" w:rsidR="00A70778" w:rsidRDefault="00A70778" w:rsidP="006B65C4">
                      <w:pPr>
                        <w:rPr>
                          <w:color w:val="005C40"/>
                        </w:rPr>
                      </w:pPr>
                      <w:r>
                        <w:rPr>
                          <w:color w:val="005C40"/>
                        </w:rPr>
                        <w:t>FSC recyclé XX%</w:t>
                      </w:r>
                    </w:p>
                    <w:p w14:paraId="1155B026" w14:textId="221FB3CB" w:rsidR="00A70778" w:rsidRPr="006B65C4" w:rsidRDefault="00A70778" w:rsidP="006B65C4">
                      <w:pPr>
                        <w:rPr>
                          <w:color w:val="005C40"/>
                        </w:rPr>
                      </w:pPr>
                      <w:r>
                        <w:rPr>
                          <w:color w:val="005C40"/>
                        </w:rPr>
                        <w:t>FSC recyclé</w:t>
                      </w:r>
                      <w:r w:rsidRPr="00774222">
                        <w:rPr>
                          <w:color w:val="005C40"/>
                        </w:rPr>
                        <w:t xml:space="preserve"> </w:t>
                      </w:r>
                      <w:r>
                        <w:rPr>
                          <w:color w:val="005C40"/>
                        </w:rPr>
                        <w:t>Crédit</w:t>
                      </w:r>
                    </w:p>
                    <w:p w14:paraId="1F5361A5" w14:textId="77777777" w:rsidR="00A70778" w:rsidRPr="006B65C4" w:rsidRDefault="00A70778" w:rsidP="006B65C4">
                      <w:pPr>
                        <w:rPr>
                          <w:color w:val="005C40"/>
                        </w:rPr>
                      </w:pPr>
                      <w:r>
                        <w:rPr>
                          <w:color w:val="005C40"/>
                        </w:rPr>
                        <w:t>Bois contrôlés FSC (provenant de fournisseurs certifiés FSC)</w:t>
                      </w:r>
                    </w:p>
                  </w:txbxContent>
                </v:textbox>
                <w10:wrap type="square"/>
              </v:shape>
            </w:pict>
          </mc:Fallback>
        </mc:AlternateContent>
      </w:r>
      <w:r w:rsidR="008D0484">
        <w:t>FSC Mixte Crédit</w:t>
      </w:r>
    </w:p>
    <w:p w14:paraId="445A12DA" w14:textId="16C2176B" w:rsidR="00D12F4D" w:rsidRPr="002F1425" w:rsidRDefault="00901A21" w:rsidP="00D1117C">
      <w:pPr>
        <w:spacing w:after="240" w:line="276" w:lineRule="auto"/>
        <w:ind w:left="426" w:hanging="284"/>
        <w:jc w:val="left"/>
      </w:pPr>
      <w:r>
        <w:t>*</w:t>
      </w:r>
      <w:r>
        <w:tab/>
      </w:r>
      <w:r>
        <w:rPr>
          <w:sz w:val="16"/>
        </w:rPr>
        <w:t>Le texte de l'encadré ci-dessus ne fait pas partie des exemples de procédures, mais constitue une explication supplémentaire permettant de faciliter la compréhension d</w:t>
      </w:r>
      <w:r w:rsidR="009C7EEB">
        <w:rPr>
          <w:sz w:val="16"/>
        </w:rPr>
        <w:t xml:space="preserve">u référentiel </w:t>
      </w:r>
      <w:r>
        <w:rPr>
          <w:sz w:val="16"/>
        </w:rPr>
        <w:t>et des exigences du FSC.</w:t>
      </w:r>
    </w:p>
    <w:p w14:paraId="4E920957" w14:textId="77777777" w:rsidR="00FC4E96" w:rsidRPr="002F1425" w:rsidRDefault="00D1117C" w:rsidP="00D1117C">
      <w:pPr>
        <w:pStyle w:val="ListParagraph"/>
        <w:spacing w:after="240" w:line="276" w:lineRule="auto"/>
        <w:ind w:left="142"/>
        <w:jc w:val="left"/>
      </w:pPr>
      <w:r>
        <w:t>Société SA utilise exclusivement les catégories FSC marquées par ** (ci-dessus) pour sa production certifiée.</w:t>
      </w:r>
    </w:p>
    <w:p w14:paraId="537D27C5" w14:textId="13AEE62E" w:rsidR="009543FE" w:rsidRPr="002F1425" w:rsidRDefault="009543FE" w:rsidP="00FB56EF">
      <w:pPr>
        <w:pStyle w:val="ListParagraph"/>
        <w:numPr>
          <w:ilvl w:val="1"/>
          <w:numId w:val="26"/>
        </w:numPr>
        <w:spacing w:after="240" w:line="276" w:lineRule="auto"/>
        <w:ind w:left="680" w:hanging="567"/>
        <w:jc w:val="left"/>
      </w:pPr>
      <w:r>
        <w:t xml:space="preserve">Les matières premières sont commandées en fonction de l'estimation des besoins en matériau </w:t>
      </w:r>
      <w:r w:rsidR="003A41FF">
        <w:t>que l’on peut déduire</w:t>
      </w:r>
      <w:r>
        <w:t xml:space="preserve"> des contrats de vente. Le Directeur commercial, qui prépare les contrats de vente dans Excel, marque « certifié FSC » dans le champ « Commentaires » si l’acheteur souhaite que le matériau soit certifié FSC.</w:t>
      </w:r>
    </w:p>
    <w:p w14:paraId="036B9041" w14:textId="0AB450A7" w:rsidR="009543FE" w:rsidRPr="002F1425" w:rsidRDefault="009543FE" w:rsidP="00FB56EF">
      <w:pPr>
        <w:pStyle w:val="ListParagraph"/>
        <w:numPr>
          <w:ilvl w:val="1"/>
          <w:numId w:val="26"/>
        </w:numPr>
        <w:spacing w:after="240" w:line="276" w:lineRule="auto"/>
        <w:ind w:left="680" w:hanging="567"/>
        <w:jc w:val="left"/>
      </w:pPr>
      <w:r>
        <w:t xml:space="preserve">Le Directeur des achats est responsable de la préparation des commandes de matières premières. En cas de besoin matériau certifié, la déclaration suivante est insérée dans le bon de commande : « Le matériau commandé doit être FSC 100% ou FSC </w:t>
      </w:r>
      <w:r w:rsidR="00774222">
        <w:t>M</w:t>
      </w:r>
      <w:r>
        <w:t>ixte</w:t>
      </w:r>
      <w:r w:rsidR="00774222">
        <w:t xml:space="preserve"> Crédit</w:t>
      </w:r>
      <w:r>
        <w:t xml:space="preserve"> » (2.4).</w:t>
      </w:r>
    </w:p>
    <w:p w14:paraId="5089BF5D" w14:textId="3914F581" w:rsidR="009543FE" w:rsidRPr="002F1425" w:rsidRDefault="009543FE" w:rsidP="00EC7CCB">
      <w:pPr>
        <w:pStyle w:val="ListParagraph"/>
        <w:numPr>
          <w:ilvl w:val="1"/>
          <w:numId w:val="26"/>
        </w:numPr>
        <w:spacing w:after="240" w:line="276" w:lineRule="auto"/>
        <w:ind w:left="680" w:hanging="567"/>
        <w:jc w:val="left"/>
      </w:pPr>
      <w:r>
        <w:t xml:space="preserve">Avant de préparer le bon de commande – </w:t>
      </w:r>
      <w:bookmarkStart w:id="25" w:name="_Hlk12964379"/>
      <w:r w:rsidR="003A41FF">
        <w:t>ainsi que de manière régulière</w:t>
      </w:r>
      <w:r>
        <w:t xml:space="preserve"> </w:t>
      </w:r>
      <w:bookmarkEnd w:id="25"/>
      <w:r>
        <w:t>tous les trois mois – le Directeur des achats doit vérifier que le fournisseur dispose d'un certificat FSC valide, via la base de données FSC (http://info.fsc.org/). Il convient également de vérifier que le fournisseur a le droit de vendre le type de matériau commandé (le champ d’application du certificat peut être vérifié à l’aide des données « Product ») (2.2). Le Directeur des achats conserve une « capture d’écran » horodatée de la base de données FSC comme preuve de la vérification. (</w:t>
      </w:r>
      <w:r>
        <w:rPr>
          <w:i/>
        </w:rPr>
        <w:t xml:space="preserve">Vous pouvez également utiliser la plate-forme de réclamation en ligne de FSC (OCP), qui informe automatiquement Société SA des modifications </w:t>
      </w:r>
      <w:r w:rsidR="001A2819">
        <w:rPr>
          <w:i/>
        </w:rPr>
        <w:t>intervenant sur les</w:t>
      </w:r>
      <w:r>
        <w:rPr>
          <w:i/>
        </w:rPr>
        <w:t xml:space="preserve"> certificats des fournisseurs.</w:t>
      </w:r>
      <w:r>
        <w:t>)</w:t>
      </w:r>
    </w:p>
    <w:p w14:paraId="4F7F4400" w14:textId="67EFAB0A" w:rsidR="009543FE" w:rsidRPr="002F1425" w:rsidRDefault="009543FE" w:rsidP="00CB20FE">
      <w:pPr>
        <w:pStyle w:val="ListParagraph"/>
        <w:numPr>
          <w:ilvl w:val="1"/>
          <w:numId w:val="26"/>
        </w:numPr>
        <w:spacing w:after="240" w:line="276" w:lineRule="auto"/>
        <w:ind w:left="680" w:hanging="567"/>
        <w:jc w:val="left"/>
      </w:pPr>
      <w:r>
        <w:t xml:space="preserve">Tous les fournisseurs de matières premières sont enregistrés dans notre programme de comptabilité par le Directeur des achats. En utilisant le programme de comptabilité, il est possible de filtrer les fournisseurs de matériau certifié. Le programme permet d'afficher également le type de produit fourni (par exemple, le bois scié) et les quantités, la déclaration FSC (FSC 100% ou FSC </w:t>
      </w:r>
      <w:r w:rsidR="0021224C">
        <w:t xml:space="preserve">Mixte Crédit </w:t>
      </w:r>
      <w:r>
        <w:t>dans notre cas) et le code du certificat FSC du fournisseur (2.1).</w:t>
      </w:r>
    </w:p>
    <w:p w14:paraId="60609F72" w14:textId="7DF3C923" w:rsidR="009543FE" w:rsidRPr="002F1425" w:rsidRDefault="009543FE" w:rsidP="00FB56EF">
      <w:pPr>
        <w:pStyle w:val="ListParagraph"/>
        <w:numPr>
          <w:ilvl w:val="1"/>
          <w:numId w:val="26"/>
        </w:numPr>
        <w:spacing w:after="240" w:line="276" w:lineRule="auto"/>
        <w:ind w:left="680" w:hanging="567"/>
        <w:jc w:val="left"/>
      </w:pPr>
      <w:r>
        <w:t xml:space="preserve">Le </w:t>
      </w:r>
      <w:r w:rsidR="0021224C">
        <w:t xml:space="preserve">Chef d’équipe étant </w:t>
      </w:r>
      <w:r>
        <w:t xml:space="preserve">de service est responsable de la réception des matériaux et de la vérification des informations appropriées sur les documents de livraison, y compris les bordereaux d’achat. Le Directeur de production est responsable de la saisie exacte des volumes d’articles réceptionnés dans </w:t>
      </w:r>
      <w:r w:rsidR="001A2819">
        <w:t xml:space="preserve">la catégorie </w:t>
      </w:r>
      <w:r>
        <w:t>« Stock de matières premières » du programme de comptabilité</w:t>
      </w:r>
      <w:r w:rsidR="001A2819">
        <w:t>. Il est également responsable</w:t>
      </w:r>
      <w:r>
        <w:t xml:space="preserve"> de la vérification de la documentation d'achat telle que les factures d'achat et </w:t>
      </w:r>
      <w:r w:rsidR="001A2819">
        <w:t xml:space="preserve">de </w:t>
      </w:r>
      <w:r>
        <w:t xml:space="preserve">leur </w:t>
      </w:r>
      <w:r w:rsidR="001A2819">
        <w:t xml:space="preserve">corrélation </w:t>
      </w:r>
      <w:r>
        <w:t>avec les documents de livraison (1.1 c).</w:t>
      </w:r>
    </w:p>
    <w:p w14:paraId="75D1C462" w14:textId="7CA741FB" w:rsidR="009543FE" w:rsidRPr="002F1425" w:rsidRDefault="009543FE" w:rsidP="00FB56EF">
      <w:pPr>
        <w:pStyle w:val="ListParagraph"/>
        <w:numPr>
          <w:ilvl w:val="1"/>
          <w:numId w:val="26"/>
        </w:numPr>
        <w:spacing w:after="240" w:line="276" w:lineRule="auto"/>
        <w:ind w:left="680" w:hanging="567"/>
        <w:jc w:val="left"/>
      </w:pPr>
      <w:r>
        <w:lastRenderedPageBreak/>
        <w:t xml:space="preserve">Les débités sont livrés dans nos entrepôts par des camions et réceptionnés par le </w:t>
      </w:r>
      <w:r w:rsidR="001A2819">
        <w:t>Chef d’équipe</w:t>
      </w:r>
      <w:r>
        <w:t xml:space="preserve">. Lors de la livraison du matériau certifié, le </w:t>
      </w:r>
      <w:r w:rsidR="001A2819">
        <w:t xml:space="preserve">Chef d’équipe </w:t>
      </w:r>
      <w:r>
        <w:t>vérifie les éléments suivants (2.3) :</w:t>
      </w:r>
    </w:p>
    <w:p w14:paraId="0B67D9FE" w14:textId="56CE744C" w:rsidR="009543FE" w:rsidRPr="002F1425" w:rsidRDefault="009543FE" w:rsidP="00FB56EF">
      <w:pPr>
        <w:pStyle w:val="ListParagraph"/>
        <w:numPr>
          <w:ilvl w:val="2"/>
          <w:numId w:val="26"/>
        </w:numPr>
        <w:spacing w:after="240" w:line="276" w:lineRule="auto"/>
        <w:jc w:val="left"/>
      </w:pPr>
      <w:r>
        <w:t xml:space="preserve">La catégorie de matériau est indiquée sur les documents de livraison sous la forme « FSC 100% » ou « FSC </w:t>
      </w:r>
      <w:r w:rsidR="00080AEA">
        <w:t>M</w:t>
      </w:r>
      <w:r>
        <w:t>ixte </w:t>
      </w:r>
      <w:r w:rsidR="00080AEA">
        <w:t>Crédit </w:t>
      </w:r>
      <w:r>
        <w:t>».</w:t>
      </w:r>
    </w:p>
    <w:p w14:paraId="2A229873" w14:textId="77777777" w:rsidR="009543FE" w:rsidRPr="002F1425" w:rsidRDefault="009543FE" w:rsidP="00FB56EF">
      <w:pPr>
        <w:pStyle w:val="ListParagraph"/>
        <w:numPr>
          <w:ilvl w:val="2"/>
          <w:numId w:val="26"/>
        </w:numPr>
        <w:spacing w:after="240" w:line="276" w:lineRule="auto"/>
        <w:jc w:val="left"/>
      </w:pPr>
      <w:r>
        <w:t>Le code approprié du certificat du fournisseur est indiqué sur la documentation de livraison (par exemple, NC-COC-123456). (On peut vérifier l'exactitude des codes de fournisseurs à l'aide de la liste des fournisseurs certifiés conservée dans le programme de comptabilité, voir le Tableau 2 ci-dessus.)</w:t>
      </w:r>
    </w:p>
    <w:p w14:paraId="0C3F4FF1" w14:textId="6DC3D94D" w:rsidR="009543FE" w:rsidRPr="002F1425" w:rsidRDefault="009543FE" w:rsidP="00FB56EF">
      <w:pPr>
        <w:pStyle w:val="ListParagraph"/>
        <w:numPr>
          <w:ilvl w:val="2"/>
          <w:numId w:val="26"/>
        </w:numPr>
        <w:spacing w:after="240" w:line="276" w:lineRule="auto"/>
        <w:jc w:val="left"/>
      </w:pPr>
      <w:r>
        <w:t>Les quantités et le type de matériau fourni correspondent à notre commande d'achat de matières premières et aux informations contenues dans le document de livraison.</w:t>
      </w:r>
    </w:p>
    <w:p w14:paraId="73EA940F" w14:textId="541EBD18" w:rsidR="009543FE" w:rsidRPr="002F1425" w:rsidRDefault="009543FE" w:rsidP="00FB56EF">
      <w:pPr>
        <w:pStyle w:val="ListParagraph"/>
        <w:numPr>
          <w:ilvl w:val="1"/>
          <w:numId w:val="26"/>
        </w:numPr>
        <w:spacing w:after="240" w:line="276" w:lineRule="auto"/>
        <w:ind w:left="680" w:hanging="567"/>
        <w:jc w:val="left"/>
      </w:pPr>
      <w:r>
        <w:t xml:space="preserve">S'il est clair que le matériau est certifié et correspond au matériau commandé (ce qui signifie que les points 10.8.1 à 10.8.3 ci-dessus sont respectés), le </w:t>
      </w:r>
      <w:r w:rsidR="001A2819">
        <w:t xml:space="preserve">Chef d’équipe </w:t>
      </w:r>
      <w:r>
        <w:t>veillera au déchargement du matériau dans la zone de stockage des débités et apposera une étiquette avec l</w:t>
      </w:r>
      <w:r w:rsidR="00B15958">
        <w:t xml:space="preserve">’inscription </w:t>
      </w:r>
      <w:r>
        <w:t>« FSC » sur toutes les palettes certifiées</w:t>
      </w:r>
      <w:r w:rsidR="001A2819">
        <w:t>,</w:t>
      </w:r>
      <w:r>
        <w:t xml:space="preserve"> de manière à ce que les matériaux certifiés puissent être clairement identifiés, tant lors de la réception que de la production. Nous ne séparons pas les matériaux « FSC 100% » et les « FSC </w:t>
      </w:r>
      <w:r w:rsidR="0021224C">
        <w:t>Mixte Crédit </w:t>
      </w:r>
      <w:r>
        <w:t>»</w:t>
      </w:r>
      <w:r w:rsidR="001A2819">
        <w:t xml:space="preserve"> car</w:t>
      </w:r>
      <w:r>
        <w:t xml:space="preserve"> nous utilisons </w:t>
      </w:r>
      <w:r w:rsidR="001A2819">
        <w:t xml:space="preserve">dans tous les cas </w:t>
      </w:r>
      <w:r>
        <w:t>la déclaration la plus faible « FSC </w:t>
      </w:r>
      <w:r w:rsidR="00080AEA">
        <w:t>M</w:t>
      </w:r>
      <w:r>
        <w:t xml:space="preserve">ixte </w:t>
      </w:r>
      <w:r w:rsidR="00080AEA">
        <w:t>Crédit</w:t>
      </w:r>
      <w:r w:rsidR="001A2819">
        <w:t> </w:t>
      </w:r>
      <w:r>
        <w:t>» (3.1, 5.9, 8.3).</w:t>
      </w:r>
    </w:p>
    <w:p w14:paraId="093EF68B" w14:textId="3A493449" w:rsidR="009543FE" w:rsidRPr="002F1425" w:rsidRDefault="009543FE" w:rsidP="00FB56EF">
      <w:pPr>
        <w:pStyle w:val="ListParagraph"/>
        <w:numPr>
          <w:ilvl w:val="1"/>
          <w:numId w:val="26"/>
        </w:numPr>
        <w:spacing w:after="240" w:line="276" w:lineRule="auto"/>
        <w:ind w:left="680" w:hanging="567"/>
        <w:jc w:val="left"/>
      </w:pPr>
      <w:r>
        <w:t xml:space="preserve">Si l'une des conditions énoncées au point 8.3 n'est pas remplie, le matériau </w:t>
      </w:r>
      <w:r>
        <w:rPr>
          <w:b/>
        </w:rPr>
        <w:t xml:space="preserve">ne peut </w:t>
      </w:r>
      <w:r>
        <w:t>être accepté comme certifié et n'est pas étiqueté avec les étiquettes FSC internes. Si le fournisseur a étiqueté le matériau comme étant certifié, ces étiquettes sont également retirées pour éviter toute confusion (3.1).</w:t>
      </w:r>
    </w:p>
    <w:p w14:paraId="4F84E5F9" w14:textId="614BBB84" w:rsidR="009543FE" w:rsidRPr="002F1425" w:rsidRDefault="009543FE" w:rsidP="00FB56EF">
      <w:pPr>
        <w:pStyle w:val="ListParagraph"/>
        <w:numPr>
          <w:ilvl w:val="1"/>
          <w:numId w:val="26"/>
        </w:numPr>
        <w:spacing w:after="240" w:line="276" w:lineRule="auto"/>
        <w:ind w:left="680" w:hanging="567"/>
        <w:jc w:val="left"/>
      </w:pPr>
      <w:r>
        <w:t xml:space="preserve">À la fin de chaque journée, le </w:t>
      </w:r>
      <w:r w:rsidR="001A2819">
        <w:t xml:space="preserve">Chef d’équipe </w:t>
      </w:r>
      <w:r>
        <w:t xml:space="preserve">dépose la documentation de livraison, y compris les factures d’achat, au bureau </w:t>
      </w:r>
      <w:r w:rsidR="00080AEA">
        <w:t>du Directeur</w:t>
      </w:r>
      <w:r>
        <w:t xml:space="preserve"> de production </w:t>
      </w:r>
      <w:r w:rsidR="00080AEA">
        <w:t>qui saisit les</w:t>
      </w:r>
      <w:r>
        <w:t xml:space="preserve"> matériau</w:t>
      </w:r>
      <w:r w:rsidR="00080AEA">
        <w:t>x</w:t>
      </w:r>
      <w:r>
        <w:t xml:space="preserve"> réceptionné</w:t>
      </w:r>
      <w:r w:rsidR="00080AEA">
        <w:t>s</w:t>
      </w:r>
      <w:r>
        <w:t xml:space="preserve"> dans le</w:t>
      </w:r>
      <w:r w:rsidR="00080AEA">
        <w:t xml:space="preserve"> registre</w:t>
      </w:r>
      <w:r>
        <w:t xml:space="preserve"> « Stock de matières premières » du programme de comptabilité. Dès réception d'une facture, le Directeur de production vérifie que la facture comporte les mêmes informations que celles indiquées aux points 10.8.1 et 10.8.2. En cas d'absence d'informations, le matériau ne peut être utilisé comme certifié et il est nécessaire d'effectuer les corrections correspondantes physiquement sur les palettes de matériaux et dans le programme de comptabilité.</w:t>
      </w:r>
    </w:p>
    <w:p w14:paraId="38775321" w14:textId="77777777" w:rsidR="00FC4E96" w:rsidRPr="002F1425" w:rsidRDefault="00FC4E96" w:rsidP="00F328B4"/>
    <w:p w14:paraId="54BCF260" w14:textId="3C5B6F45" w:rsidR="00B40DAC" w:rsidRPr="002F1425" w:rsidRDefault="00B40DAC" w:rsidP="009C454E">
      <w:pPr>
        <w:pStyle w:val="ListParagraph"/>
        <w:numPr>
          <w:ilvl w:val="0"/>
          <w:numId w:val="26"/>
        </w:numPr>
        <w:spacing w:after="240" w:line="276" w:lineRule="auto"/>
        <w:ind w:left="680" w:hanging="680"/>
        <w:jc w:val="left"/>
        <w:outlineLvl w:val="0"/>
        <w:rPr>
          <w:b/>
          <w:color w:val="005C40"/>
          <w:sz w:val="24"/>
        </w:rPr>
      </w:pPr>
      <w:bookmarkStart w:id="26" w:name="_Toc499200402"/>
      <w:bookmarkStart w:id="27" w:name="_Toc16505591"/>
      <w:r>
        <w:rPr>
          <w:b/>
          <w:color w:val="005C40"/>
          <w:sz w:val="24"/>
        </w:rPr>
        <w:t>Mise en œuvre du système de man</w:t>
      </w:r>
      <w:r w:rsidR="00531D05">
        <w:rPr>
          <w:b/>
          <w:color w:val="005C40"/>
          <w:sz w:val="24"/>
        </w:rPr>
        <w:t>uten</w:t>
      </w:r>
      <w:r>
        <w:rPr>
          <w:b/>
          <w:color w:val="005C40"/>
          <w:sz w:val="24"/>
        </w:rPr>
        <w:t>tion et de transfert des matériaux</w:t>
      </w:r>
      <w:r>
        <w:rPr>
          <w:b/>
          <w:color w:val="005C40"/>
          <w:sz w:val="24"/>
        </w:rPr>
        <w:br/>
        <w:t>(Parties 3 et 8 d</w:t>
      </w:r>
      <w:r w:rsidR="009C7EEB">
        <w:rPr>
          <w:b/>
          <w:color w:val="005C40"/>
          <w:sz w:val="24"/>
        </w:rPr>
        <w:t>u référentiel</w:t>
      </w:r>
      <w:r>
        <w:rPr>
          <w:b/>
          <w:color w:val="005C40"/>
          <w:sz w:val="24"/>
        </w:rPr>
        <w:t>)</w:t>
      </w:r>
      <w:bookmarkEnd w:id="26"/>
      <w:bookmarkEnd w:id="27"/>
    </w:p>
    <w:p w14:paraId="6FAB4176" w14:textId="162F136C" w:rsidR="00B40DAC" w:rsidRPr="002F1425" w:rsidRDefault="00B40DAC" w:rsidP="00FB56EF">
      <w:pPr>
        <w:pStyle w:val="ListParagraph"/>
        <w:numPr>
          <w:ilvl w:val="1"/>
          <w:numId w:val="26"/>
        </w:numPr>
        <w:tabs>
          <w:tab w:val="left" w:pos="1014"/>
        </w:tabs>
        <w:spacing w:after="240" w:line="276" w:lineRule="auto"/>
        <w:ind w:left="680" w:hanging="567"/>
        <w:jc w:val="left"/>
      </w:pPr>
      <w:r>
        <w:t xml:space="preserve">Société SA recourt au système de transfert lors de la fabrication de produits certifiés FSC. Pour tous les matériaux certifiés FSC utilisés pour la production FSC, nous maintenons une séparation physique ou </w:t>
      </w:r>
      <w:r w:rsidR="005A05D8">
        <w:t xml:space="preserve">temporelle </w:t>
      </w:r>
      <w:r>
        <w:t>des matériaux non certifiés tout au long de</w:t>
      </w:r>
      <w:r w:rsidR="005A05D8">
        <w:t>s phases de</w:t>
      </w:r>
      <w:r>
        <w:t xml:space="preserve"> réception, de transformation, d'emballage et d'expédition.</w:t>
      </w:r>
    </w:p>
    <w:p w14:paraId="17FB3DFC" w14:textId="2C277AF1" w:rsidR="00B40DAC" w:rsidRPr="002F1425" w:rsidRDefault="00B40DAC" w:rsidP="00FB56EF">
      <w:pPr>
        <w:pStyle w:val="ListParagraph"/>
        <w:numPr>
          <w:ilvl w:val="1"/>
          <w:numId w:val="26"/>
        </w:numPr>
        <w:tabs>
          <w:tab w:val="left" w:pos="1014"/>
        </w:tabs>
        <w:spacing w:after="240" w:line="276" w:lineRule="auto"/>
        <w:ind w:left="680" w:hanging="567"/>
        <w:jc w:val="left"/>
      </w:pPr>
      <w:r>
        <w:t>Le Directeur de productio</w:t>
      </w:r>
      <w:r w:rsidR="00EB5517">
        <w:t>n</w:t>
      </w:r>
      <w:r>
        <w:t xml:space="preserve"> qui prépare les ordres de fabrication s'assure </w:t>
      </w:r>
      <w:r w:rsidR="00EB5517">
        <w:t>que ces documents</w:t>
      </w:r>
      <w:r>
        <w:t xml:space="preserve"> portent clairement la mention « FSC » si le matériau a été commandé et sera produit en tant que certifié FSC. </w:t>
      </w:r>
    </w:p>
    <w:p w14:paraId="1C85B89A" w14:textId="6D30EDDF" w:rsidR="00B40DAC" w:rsidRPr="002F1425" w:rsidRDefault="00B40DAC" w:rsidP="00FB56EF">
      <w:pPr>
        <w:pStyle w:val="ListParagraph"/>
        <w:numPr>
          <w:ilvl w:val="1"/>
          <w:numId w:val="26"/>
        </w:numPr>
        <w:tabs>
          <w:tab w:val="left" w:pos="1014"/>
        </w:tabs>
        <w:spacing w:after="240" w:line="276" w:lineRule="auto"/>
        <w:ind w:left="680" w:hanging="567"/>
        <w:jc w:val="left"/>
      </w:pPr>
      <w:r>
        <w:t xml:space="preserve">Pour les ordres de fabrication </w:t>
      </w:r>
      <w:r w:rsidR="005A05D8">
        <w:t xml:space="preserve">avec certification </w:t>
      </w:r>
      <w:r>
        <w:t xml:space="preserve">FSC, le </w:t>
      </w:r>
      <w:r w:rsidR="00EB5517">
        <w:t xml:space="preserve">Chef d’équipe </w:t>
      </w:r>
      <w:r>
        <w:t xml:space="preserve">s’assure que seule la matière première certifiée FSC est utilisée (c’est-à-dire </w:t>
      </w:r>
      <w:r w:rsidR="00080AEA">
        <w:t xml:space="preserve">uniquement </w:t>
      </w:r>
      <w:r>
        <w:t>les palettes</w:t>
      </w:r>
      <w:r w:rsidR="00080AEA">
        <w:t xml:space="preserve"> qui ont été</w:t>
      </w:r>
      <w:r>
        <w:t xml:space="preserve"> </w:t>
      </w:r>
      <w:r>
        <w:lastRenderedPageBreak/>
        <w:t>étiquetées «</w:t>
      </w:r>
      <w:r w:rsidR="005A05D8">
        <w:t> </w:t>
      </w:r>
      <w:r>
        <w:t xml:space="preserve">FSC » lors de la réception afin d’assurer la séparation avec les matériaux non certifiés). </w:t>
      </w:r>
    </w:p>
    <w:p w14:paraId="5107AD6F" w14:textId="77777777" w:rsidR="00B40DAC" w:rsidRPr="002F1425" w:rsidRDefault="00B40DAC" w:rsidP="00FB56EF">
      <w:pPr>
        <w:pStyle w:val="ListParagraph"/>
        <w:numPr>
          <w:ilvl w:val="1"/>
          <w:numId w:val="26"/>
        </w:numPr>
        <w:tabs>
          <w:tab w:val="left" w:pos="1014"/>
        </w:tabs>
        <w:spacing w:after="240" w:line="276" w:lineRule="auto"/>
        <w:ind w:left="680" w:hanging="567"/>
        <w:jc w:val="left"/>
      </w:pPr>
      <w:r>
        <w:t>À la fin de chaque journée de travail, les volumes de matières premières utilisées pour la production sont récapitulés. Dans le programme de comptabilité, le Directeur de production déduit ces volumes du stock des matières premières.</w:t>
      </w:r>
    </w:p>
    <w:p w14:paraId="2E954BB9" w14:textId="77777777" w:rsidR="00B40DAC" w:rsidRPr="002F1425" w:rsidRDefault="00B40DAC" w:rsidP="00FB56EF">
      <w:pPr>
        <w:pStyle w:val="ListParagraph"/>
        <w:numPr>
          <w:ilvl w:val="1"/>
          <w:numId w:val="26"/>
        </w:numPr>
        <w:tabs>
          <w:tab w:val="left" w:pos="1014"/>
        </w:tabs>
        <w:spacing w:after="240" w:line="276" w:lineRule="auto"/>
        <w:ind w:left="680" w:hanging="567"/>
        <w:jc w:val="left"/>
      </w:pPr>
      <w:r>
        <w:t>Les matériaux certifiés sont toujours transformés séparément (dans des palettes séparées ou à des moments différents) des matériaux non certifiés.</w:t>
      </w:r>
    </w:p>
    <w:p w14:paraId="3086CE3A" w14:textId="77777777" w:rsidR="00B40DAC" w:rsidRPr="002F1425" w:rsidRDefault="00B40DAC" w:rsidP="00FB56EF">
      <w:pPr>
        <w:pStyle w:val="ListParagraph"/>
        <w:numPr>
          <w:ilvl w:val="1"/>
          <w:numId w:val="26"/>
        </w:numPr>
        <w:tabs>
          <w:tab w:val="left" w:pos="1014"/>
        </w:tabs>
        <w:spacing w:after="240" w:line="276" w:lineRule="auto"/>
        <w:ind w:left="680" w:hanging="567"/>
        <w:jc w:val="left"/>
      </w:pPr>
      <w:r>
        <w:t>Après la première étape de transformation, une étiquette de suivi verte portant les lettres « FSC » est apposée sur la palette. Elle permet de toujours identifier clairement le matériau certifié FSC pendant la production. Tout le personnel de la zone de production s'assure que seules des étiquettes de suivi vertes sont utilisées pour les matériaux certifiés.</w:t>
      </w:r>
    </w:p>
    <w:p w14:paraId="3EA24EA1" w14:textId="0BD6B807" w:rsidR="00B40DAC" w:rsidRPr="002F1425" w:rsidRDefault="00B40DAC" w:rsidP="00FB56EF">
      <w:pPr>
        <w:pStyle w:val="ListParagraph"/>
        <w:numPr>
          <w:ilvl w:val="1"/>
          <w:numId w:val="26"/>
        </w:numPr>
        <w:tabs>
          <w:tab w:val="left" w:pos="1014"/>
        </w:tabs>
        <w:spacing w:after="240" w:line="276" w:lineRule="auto"/>
        <w:ind w:left="680" w:hanging="567"/>
        <w:jc w:val="left"/>
      </w:pPr>
      <w:r>
        <w:t xml:space="preserve">Il incombe à tout le personnel de s’assurer qu’aucun matériau non certifié </w:t>
      </w:r>
      <w:r w:rsidR="005A05D8">
        <w:t>n’</w:t>
      </w:r>
      <w:r>
        <w:t xml:space="preserve">est mélangé avec du matériau certifié FSC pour les commandes utilisant </w:t>
      </w:r>
      <w:r w:rsidR="005A05D8">
        <w:t xml:space="preserve">les </w:t>
      </w:r>
      <w:r>
        <w:t>étiquettes de suivi vertes. (Sachez qu'il est acceptable d'utiliser un matériau certifié FSC pour produire des produits non certifiés.)</w:t>
      </w:r>
    </w:p>
    <w:p w14:paraId="73AF3BDE" w14:textId="11207ED5" w:rsidR="00B40DAC" w:rsidRPr="002F1425" w:rsidRDefault="00B40DAC" w:rsidP="00FB56EF">
      <w:pPr>
        <w:pStyle w:val="ListParagraph"/>
        <w:numPr>
          <w:ilvl w:val="1"/>
          <w:numId w:val="26"/>
        </w:numPr>
        <w:tabs>
          <w:tab w:val="left" w:pos="1014"/>
        </w:tabs>
        <w:spacing w:after="240" w:line="276" w:lineRule="auto"/>
        <w:ind w:left="680" w:hanging="567"/>
        <w:jc w:val="left"/>
      </w:pPr>
      <w:r>
        <w:t>Étant donné que nous vendons toujours des produits certifiés FSC en tant que « </w:t>
      </w:r>
      <w:r w:rsidR="008D0484">
        <w:t>FSC Mixte Crédit</w:t>
      </w:r>
      <w:r>
        <w:t> », il est permis de mélanger du matériau « FSC 100% » et « </w:t>
      </w:r>
      <w:r w:rsidR="008D0484">
        <w:t>FSC Mixte Crédit</w:t>
      </w:r>
      <w:r>
        <w:t> » (8.3).</w:t>
      </w:r>
    </w:p>
    <w:p w14:paraId="2498BB7F" w14:textId="330919E7" w:rsidR="00B40DAC" w:rsidRPr="002F1425" w:rsidRDefault="00B40DAC" w:rsidP="00FB56EF">
      <w:pPr>
        <w:pStyle w:val="ListParagraph"/>
        <w:numPr>
          <w:ilvl w:val="1"/>
          <w:numId w:val="26"/>
        </w:numPr>
        <w:tabs>
          <w:tab w:val="left" w:pos="1014"/>
        </w:tabs>
        <w:spacing w:after="240" w:line="276" w:lineRule="auto"/>
        <w:ind w:left="680" w:hanging="567"/>
        <w:jc w:val="left"/>
      </w:pPr>
      <w:r>
        <w:t xml:space="preserve">Lorsqu'un produit est prêt, l’agent de production compétent remet l’étiquette de suivi au Directeur de production, qui entre les données du produit final dans </w:t>
      </w:r>
      <w:r w:rsidR="0087795C">
        <w:t xml:space="preserve">la catégorie </w:t>
      </w:r>
      <w:r>
        <w:t>« Stock de produits finaux » des produits certifiés FSC dans le programme de comptabilité (4.2).</w:t>
      </w:r>
    </w:p>
    <w:p w14:paraId="125DB6C1" w14:textId="77777777" w:rsidR="00FC4E96" w:rsidRPr="002F1425" w:rsidRDefault="00FC4E96" w:rsidP="00F328B4"/>
    <w:p w14:paraId="3038C5C2" w14:textId="6F9687D8" w:rsidR="00B40DAC" w:rsidRPr="002F1425" w:rsidRDefault="00B40DAC" w:rsidP="009C454E">
      <w:pPr>
        <w:pStyle w:val="ListParagraph"/>
        <w:numPr>
          <w:ilvl w:val="0"/>
          <w:numId w:val="26"/>
        </w:numPr>
        <w:spacing w:after="240" w:line="276" w:lineRule="auto"/>
        <w:ind w:left="680" w:hanging="680"/>
        <w:jc w:val="left"/>
        <w:outlineLvl w:val="0"/>
        <w:rPr>
          <w:b/>
          <w:color w:val="005C40"/>
          <w:sz w:val="24"/>
        </w:rPr>
      </w:pPr>
      <w:bookmarkStart w:id="28" w:name="_Toc499200403"/>
      <w:bookmarkStart w:id="29" w:name="_Toc16505592"/>
      <w:r>
        <w:rPr>
          <w:b/>
          <w:color w:val="005C40"/>
          <w:sz w:val="24"/>
        </w:rPr>
        <w:t>Contrôle des volumes (Partie 4 d</w:t>
      </w:r>
      <w:r w:rsidR="009C7EEB">
        <w:rPr>
          <w:b/>
          <w:color w:val="005C40"/>
          <w:sz w:val="24"/>
        </w:rPr>
        <w:t>u référentiel</w:t>
      </w:r>
      <w:r>
        <w:rPr>
          <w:b/>
          <w:color w:val="005C40"/>
          <w:sz w:val="24"/>
        </w:rPr>
        <w:t>)</w:t>
      </w:r>
      <w:bookmarkEnd w:id="28"/>
      <w:bookmarkEnd w:id="29"/>
    </w:p>
    <w:p w14:paraId="0D076D6F" w14:textId="26AE59D8" w:rsidR="00B40DAC" w:rsidRPr="002F1425" w:rsidRDefault="00B40DAC" w:rsidP="00FB56EF">
      <w:pPr>
        <w:pStyle w:val="ListParagraph"/>
        <w:numPr>
          <w:ilvl w:val="1"/>
          <w:numId w:val="26"/>
        </w:numPr>
        <w:tabs>
          <w:tab w:val="left" w:pos="1014"/>
        </w:tabs>
        <w:spacing w:after="240" w:line="276" w:lineRule="auto"/>
        <w:ind w:left="680" w:hanging="567"/>
        <w:jc w:val="left"/>
      </w:pPr>
      <w:r>
        <w:t>Le Directeur de production assume la responsabilité globale du contrôle des volumes. Le Comptable est responsable de la préparation d'un récapitulatif annuel des volumes exacts et d'autres aspects du processus, tel que décrit ci-dessous (1.1 c).</w:t>
      </w:r>
    </w:p>
    <w:p w14:paraId="70FDF983" w14:textId="77777777" w:rsidR="002F6B9A" w:rsidRPr="002F1425" w:rsidRDefault="002F6B9A" w:rsidP="00FB56EF">
      <w:pPr>
        <w:pStyle w:val="ListParagraph"/>
        <w:numPr>
          <w:ilvl w:val="1"/>
          <w:numId w:val="26"/>
        </w:numPr>
        <w:tabs>
          <w:tab w:val="left" w:pos="1014"/>
        </w:tabs>
        <w:spacing w:after="240" w:line="276" w:lineRule="auto"/>
        <w:ind w:left="680" w:hanging="567"/>
        <w:jc w:val="left"/>
      </w:pPr>
      <w:r>
        <w:t>Le Directeur de production est responsable des tâches suivantes :</w:t>
      </w:r>
    </w:p>
    <w:p w14:paraId="5A5A0DA6" w14:textId="77777777" w:rsidR="002F6B9A" w:rsidRPr="002F1425" w:rsidRDefault="002F6B9A" w:rsidP="00FB56EF">
      <w:pPr>
        <w:pStyle w:val="ListParagraph"/>
        <w:numPr>
          <w:ilvl w:val="2"/>
          <w:numId w:val="26"/>
        </w:numPr>
        <w:tabs>
          <w:tab w:val="left" w:pos="1014"/>
        </w:tabs>
        <w:spacing w:after="240" w:line="276" w:lineRule="auto"/>
        <w:jc w:val="left"/>
      </w:pPr>
      <w:r>
        <w:t>Les volumes réceptionnés, sur la base de la documentation de livraison, sont enregistrés dans « Stock de matières premières » du programme de comptabilité (4.2).</w:t>
      </w:r>
    </w:p>
    <w:p w14:paraId="4BCA8B45" w14:textId="77777777" w:rsidR="002F6B9A" w:rsidRPr="002F1425" w:rsidRDefault="002F6B9A" w:rsidP="00FB56EF">
      <w:pPr>
        <w:pStyle w:val="ListParagraph"/>
        <w:numPr>
          <w:ilvl w:val="2"/>
          <w:numId w:val="26"/>
        </w:numPr>
        <w:tabs>
          <w:tab w:val="left" w:pos="1014"/>
        </w:tabs>
        <w:spacing w:after="240" w:line="276" w:lineRule="auto"/>
        <w:jc w:val="left"/>
      </w:pPr>
      <w:r>
        <w:t>Les volumes utilisés pour la production sont enregistrés au quotidien sur la base des fiches de production. Ces volumes sont soustraits du Stock de matières premières (4.2).</w:t>
      </w:r>
    </w:p>
    <w:p w14:paraId="344DBA79" w14:textId="77777777" w:rsidR="002F6B9A" w:rsidRPr="002F1425" w:rsidRDefault="002F6B9A" w:rsidP="00FB56EF">
      <w:pPr>
        <w:pStyle w:val="ListParagraph"/>
        <w:numPr>
          <w:ilvl w:val="2"/>
          <w:numId w:val="26"/>
        </w:numPr>
        <w:tabs>
          <w:tab w:val="left" w:pos="1014"/>
        </w:tabs>
        <w:spacing w:after="240" w:line="276" w:lineRule="auto"/>
        <w:jc w:val="left"/>
      </w:pPr>
      <w:r>
        <w:t>Lorsqu'un produit est prêt, les données du produit final sont entrées dans « Stock de produits finaux » des produits certifiés FSC, en se référant aux fiches de production (4.2).</w:t>
      </w:r>
    </w:p>
    <w:p w14:paraId="24F776B8" w14:textId="77777777" w:rsidR="002F6B9A" w:rsidRPr="002F1425" w:rsidRDefault="002F6B9A" w:rsidP="00FB56EF">
      <w:pPr>
        <w:pStyle w:val="ListParagraph"/>
        <w:numPr>
          <w:ilvl w:val="2"/>
          <w:numId w:val="26"/>
        </w:numPr>
        <w:tabs>
          <w:tab w:val="left" w:pos="1014"/>
        </w:tabs>
        <w:spacing w:after="240" w:line="276" w:lineRule="auto"/>
        <w:jc w:val="left"/>
      </w:pPr>
      <w:r>
        <w:t>Le calcul du facteur de conversion est actualisé, au moins une fois par trimestre, sur la base des enregistrements de volume des six (6) derniers mois. Le facteur de conversion est calculé de la manière suivante : facteur de conversion = produits finis fabriqués au cours du mois / matières premières utilisées pour la production. Nous calculons le facteur de conversion pour l'ensemble du processus de production (4.1).</w:t>
      </w:r>
    </w:p>
    <w:p w14:paraId="4492449D" w14:textId="77777777" w:rsidR="002F6B9A" w:rsidRPr="002F1425" w:rsidRDefault="002F6B9A" w:rsidP="00FB56EF">
      <w:pPr>
        <w:pStyle w:val="ListParagraph"/>
        <w:numPr>
          <w:ilvl w:val="2"/>
          <w:numId w:val="26"/>
        </w:numPr>
        <w:tabs>
          <w:tab w:val="left" w:pos="1014"/>
        </w:tabs>
        <w:spacing w:after="240" w:line="276" w:lineRule="auto"/>
        <w:jc w:val="left"/>
      </w:pPr>
      <w:r>
        <w:lastRenderedPageBreak/>
        <w:t>Au moins tous les trimestres, le Directeur de production vérifie que le volume des produits finis certifiés vendus correspond au volume de matière première achetée et utilisée pour la production, en tenant compte du facteur de conversion identifié conformément au 12.2.4. (4.2)</w:t>
      </w:r>
    </w:p>
    <w:p w14:paraId="3A5F17B9" w14:textId="77777777" w:rsidR="002F6B9A" w:rsidRPr="002F1425" w:rsidRDefault="002F6B9A" w:rsidP="00FB56EF">
      <w:pPr>
        <w:pStyle w:val="ListParagraph"/>
        <w:numPr>
          <w:ilvl w:val="1"/>
          <w:numId w:val="26"/>
        </w:numPr>
        <w:tabs>
          <w:tab w:val="left" w:pos="1014"/>
        </w:tabs>
        <w:spacing w:after="240" w:line="276" w:lineRule="auto"/>
        <w:ind w:left="680" w:hanging="567"/>
        <w:jc w:val="left"/>
      </w:pPr>
      <w:r>
        <w:t>Le Comptable a la charge de ce qui suit :</w:t>
      </w:r>
    </w:p>
    <w:p w14:paraId="6D1DE221" w14:textId="77777777" w:rsidR="002F6B9A" w:rsidRPr="002F1425" w:rsidRDefault="002F6B9A" w:rsidP="00FB56EF">
      <w:pPr>
        <w:pStyle w:val="ListParagraph"/>
        <w:numPr>
          <w:ilvl w:val="2"/>
          <w:numId w:val="26"/>
        </w:numPr>
        <w:tabs>
          <w:tab w:val="left" w:pos="1014"/>
        </w:tabs>
        <w:spacing w:after="240" w:line="276" w:lineRule="auto"/>
        <w:jc w:val="left"/>
      </w:pPr>
      <w:r>
        <w:t>Une fois que le matériau a été expédié à la livraison chez l'acheteur et que la facture du client a été émise, ces volumes sont soustraits du stock des produits finaux (4.2).</w:t>
      </w:r>
    </w:p>
    <w:p w14:paraId="2E790898" w14:textId="77777777" w:rsidR="002F6B9A" w:rsidRPr="002F1425" w:rsidRDefault="002F6B9A" w:rsidP="00FB56EF">
      <w:pPr>
        <w:pStyle w:val="ListParagraph"/>
        <w:numPr>
          <w:ilvl w:val="2"/>
          <w:numId w:val="26"/>
        </w:numPr>
        <w:tabs>
          <w:tab w:val="left" w:pos="1014"/>
        </w:tabs>
        <w:spacing w:after="240" w:line="276" w:lineRule="auto"/>
        <w:jc w:val="left"/>
      </w:pPr>
      <w:r>
        <w:t>Le matériau acheté et vendu peut être filtré dans le programme de comptabilité en fonction du vendeur / acheteur, du statut de matériau certifié FSC / non certifié et / ou de toute période de temps.</w:t>
      </w:r>
    </w:p>
    <w:p w14:paraId="744B8BC1" w14:textId="77777777" w:rsidR="002F6B9A" w:rsidRPr="002F1425" w:rsidRDefault="002F6B9A" w:rsidP="00FB56EF">
      <w:pPr>
        <w:pStyle w:val="ListParagraph"/>
        <w:numPr>
          <w:ilvl w:val="1"/>
          <w:numId w:val="26"/>
        </w:numPr>
        <w:tabs>
          <w:tab w:val="left" w:pos="1014"/>
        </w:tabs>
        <w:spacing w:after="240" w:line="276" w:lineRule="auto"/>
        <w:ind w:left="680" w:hanging="567"/>
        <w:jc w:val="left"/>
      </w:pPr>
      <w:r>
        <w:t>Pour tous les matériaux certifiés, Société SA utilise un code comptable distinct commençant par la lettre F. Ainsi, il est toujours possible de séparer et d'identifier les matériaux certifiés de ceux non certifiés dans le programme de comptabilité (4.2).</w:t>
      </w:r>
    </w:p>
    <w:p w14:paraId="113D5178" w14:textId="560F3E12" w:rsidR="002F6B9A" w:rsidRPr="002F1425" w:rsidRDefault="002F6B9A" w:rsidP="00FB56EF">
      <w:pPr>
        <w:pStyle w:val="ListParagraph"/>
        <w:numPr>
          <w:ilvl w:val="1"/>
          <w:numId w:val="26"/>
        </w:numPr>
        <w:tabs>
          <w:tab w:val="left" w:pos="1014"/>
        </w:tabs>
        <w:spacing w:after="240" w:line="276" w:lineRule="auto"/>
        <w:ind w:left="680" w:hanging="567"/>
        <w:jc w:val="left"/>
      </w:pPr>
      <w:r>
        <w:t>On peut extrai</w:t>
      </w:r>
      <w:r w:rsidR="000006B2">
        <w:t>r</w:t>
      </w:r>
      <w:r>
        <w:t xml:space="preserve">e </w:t>
      </w:r>
      <w:r w:rsidR="000006B2">
        <w:t xml:space="preserve">du programme </w:t>
      </w:r>
      <w:r>
        <w:t xml:space="preserve">les volumes des matières premières FSC achetées, ainsi que les déclarations FSC insérées dans les documents de livraison et les factures d'achat, à tout moment, en filtrant la lettre F (pour </w:t>
      </w:r>
      <w:r w:rsidR="000006B2">
        <w:t>« </w:t>
      </w:r>
      <w:r>
        <w:t>matériau certifié</w:t>
      </w:r>
      <w:r w:rsidR="000006B2">
        <w:t> »</w:t>
      </w:r>
      <w:r>
        <w:t>) du code de comptabilisation (4.2).</w:t>
      </w:r>
    </w:p>
    <w:p w14:paraId="786B20DD" w14:textId="2D9BF73D" w:rsidR="002F6B9A" w:rsidRPr="002F1425" w:rsidRDefault="005D3656" w:rsidP="00FB56EF">
      <w:pPr>
        <w:pStyle w:val="ListParagraph"/>
        <w:numPr>
          <w:ilvl w:val="1"/>
          <w:numId w:val="26"/>
        </w:numPr>
        <w:tabs>
          <w:tab w:val="left" w:pos="1014"/>
        </w:tabs>
        <w:spacing w:after="240" w:line="276" w:lineRule="auto"/>
        <w:ind w:left="680" w:hanging="567"/>
        <w:jc w:val="left"/>
      </w:pPr>
      <w:r>
        <w:t xml:space="preserve">Avant l'audit externe annuel, le Comptable prépare un récapitulatif annuel des volumes manipulés pendant la période écoulée depuis le dernier audit externe annuel, dans lequel sont résumés pour chaque groupe de produits : les volumes réceptionnés, </w:t>
      </w:r>
      <w:r w:rsidR="00B20F39">
        <w:t>l</w:t>
      </w:r>
      <w:r>
        <w:t>es volumes utilisés pour la production, les volumes de matières premières en stock, les produits vendus, les produits finis encore en stock et le facteur de conversion. Le résumé est envoyé au Directeur de production qui fait parvenir cette information à l'organisme de certification avant l'audit (4.4).</w:t>
      </w:r>
    </w:p>
    <w:p w14:paraId="40D8A7EF" w14:textId="77777777" w:rsidR="002F6B9A" w:rsidRPr="002F1425" w:rsidRDefault="002F6B9A" w:rsidP="00FB56EF">
      <w:pPr>
        <w:tabs>
          <w:tab w:val="left" w:pos="1014"/>
        </w:tabs>
        <w:spacing w:after="240" w:line="276" w:lineRule="auto"/>
        <w:jc w:val="left"/>
      </w:pPr>
    </w:p>
    <w:p w14:paraId="52AF5A28" w14:textId="7DC71304" w:rsidR="002F6B9A" w:rsidRPr="002F1425" w:rsidRDefault="002F6B9A" w:rsidP="009C454E">
      <w:pPr>
        <w:pStyle w:val="ListParagraph"/>
        <w:numPr>
          <w:ilvl w:val="0"/>
          <w:numId w:val="26"/>
        </w:numPr>
        <w:spacing w:after="240" w:line="276" w:lineRule="auto"/>
        <w:ind w:left="680" w:hanging="680"/>
        <w:jc w:val="left"/>
        <w:outlineLvl w:val="0"/>
        <w:rPr>
          <w:b/>
          <w:color w:val="005C40"/>
          <w:sz w:val="24"/>
        </w:rPr>
      </w:pPr>
      <w:bookmarkStart w:id="30" w:name="_Toc499200404"/>
      <w:bookmarkStart w:id="31" w:name="_Toc16505593"/>
      <w:r>
        <w:rPr>
          <w:b/>
          <w:color w:val="005C40"/>
          <w:sz w:val="24"/>
        </w:rPr>
        <w:t>Vente et livraison de matériaux (Partie 5 d</w:t>
      </w:r>
      <w:r w:rsidR="009C7EEB">
        <w:rPr>
          <w:b/>
          <w:color w:val="005C40"/>
          <w:sz w:val="24"/>
        </w:rPr>
        <w:t>u référentiel</w:t>
      </w:r>
      <w:r>
        <w:rPr>
          <w:b/>
          <w:color w:val="005C40"/>
          <w:sz w:val="24"/>
        </w:rPr>
        <w:t>)</w:t>
      </w:r>
      <w:bookmarkEnd w:id="30"/>
      <w:bookmarkEnd w:id="31"/>
    </w:p>
    <w:p w14:paraId="2C22A4AC" w14:textId="1FF71550" w:rsidR="002F6B9A" w:rsidRPr="002F1425" w:rsidRDefault="002F6B9A" w:rsidP="00FB56EF">
      <w:pPr>
        <w:pStyle w:val="ListParagraph"/>
        <w:numPr>
          <w:ilvl w:val="1"/>
          <w:numId w:val="26"/>
        </w:numPr>
        <w:tabs>
          <w:tab w:val="left" w:pos="1014"/>
        </w:tabs>
        <w:spacing w:after="240" w:line="276" w:lineRule="auto"/>
        <w:ind w:left="680" w:hanging="567"/>
        <w:jc w:val="left"/>
      </w:pPr>
      <w:r>
        <w:t>Tous les produits vendus en tant que certifiés FSC sont vendus avec la déclaration «</w:t>
      </w:r>
      <w:r w:rsidR="00F011CF">
        <w:t> </w:t>
      </w:r>
      <w:r>
        <w:t xml:space="preserve">FSC </w:t>
      </w:r>
      <w:r w:rsidR="00080AEA">
        <w:t>M</w:t>
      </w:r>
      <w:r>
        <w:t xml:space="preserve">ixte </w:t>
      </w:r>
      <w:r w:rsidR="00080AEA">
        <w:t>Crédit </w:t>
      </w:r>
      <w:r>
        <w:t>». La déclaration de vente est donc toujours la même (5.1).</w:t>
      </w:r>
    </w:p>
    <w:p w14:paraId="481422CA" w14:textId="3CE3FC1B" w:rsidR="002F6B9A" w:rsidRPr="002F1425" w:rsidRDefault="002F6B9A" w:rsidP="00FB56EF">
      <w:pPr>
        <w:pStyle w:val="ListParagraph"/>
        <w:numPr>
          <w:ilvl w:val="1"/>
          <w:numId w:val="26"/>
        </w:numPr>
        <w:tabs>
          <w:tab w:val="left" w:pos="1014"/>
        </w:tabs>
        <w:spacing w:after="240" w:line="276" w:lineRule="auto"/>
        <w:ind w:left="680" w:hanging="567"/>
        <w:jc w:val="left"/>
      </w:pPr>
      <w:r>
        <w:t xml:space="preserve">Lorsque le matériau est chargé sur le camion pour une livraison chez un acheteur, le </w:t>
      </w:r>
      <w:r w:rsidR="00D9639C">
        <w:t>Chef d’</w:t>
      </w:r>
      <w:r w:rsidR="004E51BE">
        <w:t>équipe</w:t>
      </w:r>
      <w:r w:rsidR="00D9639C">
        <w:t xml:space="preserve"> </w:t>
      </w:r>
      <w:r>
        <w:t>prépare un bordereau de vente. Les documents de transport couvrant les produits certifiés comportent le code de certification FSC de Société SA et la déclaration «</w:t>
      </w:r>
      <w:r w:rsidR="00B20F39">
        <w:t> </w:t>
      </w:r>
      <w:r w:rsidR="008D0484">
        <w:t>FSC Mixte Crédit</w:t>
      </w:r>
      <w:r>
        <w:t xml:space="preserve"> ». Cette information est générée automatiquement sur la facture client via le programme de comptabilité lorsque le type de produit certifié est sélectionné (5.1).</w:t>
      </w:r>
    </w:p>
    <w:p w14:paraId="47878416" w14:textId="30726DD6" w:rsidR="002F6B9A" w:rsidRPr="002F1425" w:rsidRDefault="002F6B9A" w:rsidP="00FB56EF">
      <w:pPr>
        <w:pStyle w:val="ListParagraph"/>
        <w:numPr>
          <w:ilvl w:val="1"/>
          <w:numId w:val="26"/>
        </w:numPr>
        <w:tabs>
          <w:tab w:val="left" w:pos="1014"/>
        </w:tabs>
        <w:spacing w:after="240" w:line="276" w:lineRule="auto"/>
        <w:ind w:left="680" w:hanging="567"/>
        <w:jc w:val="left"/>
      </w:pPr>
      <w:r>
        <w:t xml:space="preserve">Un exemplaire du bordereau de vente est remis au comptable, qui prépare </w:t>
      </w:r>
      <w:r w:rsidR="000006B2">
        <w:t xml:space="preserve">la </w:t>
      </w:r>
      <w:r>
        <w:t>facture correspondante. Les factures de Société SA relatives au matériau certifié comportent les données suivantes (5.1) :</w:t>
      </w:r>
    </w:p>
    <w:p w14:paraId="34E31EA1" w14:textId="77777777" w:rsidR="002F6B9A" w:rsidRPr="002F1425" w:rsidRDefault="002F6B9A" w:rsidP="00FB56EF">
      <w:pPr>
        <w:pStyle w:val="ListParagraph"/>
        <w:numPr>
          <w:ilvl w:val="0"/>
          <w:numId w:val="34"/>
        </w:numPr>
        <w:tabs>
          <w:tab w:val="left" w:pos="1014"/>
        </w:tabs>
        <w:spacing w:after="240" w:line="276" w:lineRule="auto"/>
        <w:jc w:val="left"/>
      </w:pPr>
      <w:r>
        <w:t>Nom et coordonnées de Société SA - ceux-ci apparaissent de manière permanente dans le modèle de facture</w:t>
      </w:r>
    </w:p>
    <w:p w14:paraId="081AC9C7" w14:textId="77777777" w:rsidR="002F6B9A" w:rsidRPr="002F1425" w:rsidRDefault="002F6B9A" w:rsidP="00FB56EF">
      <w:pPr>
        <w:pStyle w:val="ListParagraph"/>
        <w:numPr>
          <w:ilvl w:val="0"/>
          <w:numId w:val="34"/>
        </w:numPr>
        <w:tabs>
          <w:tab w:val="left" w:pos="1014"/>
        </w:tabs>
        <w:spacing w:after="240" w:line="276" w:lineRule="auto"/>
        <w:jc w:val="left"/>
      </w:pPr>
      <w:r>
        <w:t>Nom et adresse du client – l'acheteur concerné est sélectionné dans le programme de comptabilité</w:t>
      </w:r>
    </w:p>
    <w:p w14:paraId="06BB8F1E" w14:textId="77777777" w:rsidR="002F6B9A" w:rsidRPr="002F1425" w:rsidRDefault="002F6B9A" w:rsidP="00FB56EF">
      <w:pPr>
        <w:pStyle w:val="ListParagraph"/>
        <w:numPr>
          <w:ilvl w:val="0"/>
          <w:numId w:val="34"/>
        </w:numPr>
        <w:tabs>
          <w:tab w:val="left" w:pos="1014"/>
        </w:tabs>
        <w:spacing w:after="240" w:line="276" w:lineRule="auto"/>
        <w:jc w:val="left"/>
      </w:pPr>
      <w:r>
        <w:t>Date d'établissement de la facture – saisie par le Comptable</w:t>
      </w:r>
    </w:p>
    <w:p w14:paraId="646E31BC" w14:textId="30EC663D" w:rsidR="002F6B9A" w:rsidRPr="002F1425" w:rsidRDefault="002F6B9A" w:rsidP="00FB56EF">
      <w:pPr>
        <w:pStyle w:val="ListParagraph"/>
        <w:numPr>
          <w:ilvl w:val="0"/>
          <w:numId w:val="34"/>
        </w:numPr>
        <w:tabs>
          <w:tab w:val="left" w:pos="1014"/>
        </w:tabs>
        <w:spacing w:after="240" w:line="276" w:lineRule="auto"/>
        <w:jc w:val="left"/>
      </w:pPr>
      <w:r>
        <w:lastRenderedPageBreak/>
        <w:t xml:space="preserve">Description du produit : le même code Produit </w:t>
      </w:r>
      <w:r w:rsidR="000006B2">
        <w:t xml:space="preserve">que celui présent sur le bordereau </w:t>
      </w:r>
      <w:r>
        <w:t>est sélectionné</w:t>
      </w:r>
    </w:p>
    <w:p w14:paraId="7276F035" w14:textId="77777777" w:rsidR="002F6B9A" w:rsidRPr="002F1425" w:rsidRDefault="002F6B9A" w:rsidP="00FB56EF">
      <w:pPr>
        <w:pStyle w:val="ListParagraph"/>
        <w:numPr>
          <w:ilvl w:val="0"/>
          <w:numId w:val="34"/>
        </w:numPr>
        <w:tabs>
          <w:tab w:val="left" w:pos="1014"/>
        </w:tabs>
        <w:spacing w:after="240" w:line="276" w:lineRule="auto"/>
        <w:jc w:val="left"/>
      </w:pPr>
      <w:r>
        <w:t>Quantité de produits vendus – saisie par le Comptable en se référant au bordereau de vente</w:t>
      </w:r>
    </w:p>
    <w:p w14:paraId="57EA0535" w14:textId="77777777" w:rsidR="002F6B9A" w:rsidRPr="002F1425" w:rsidRDefault="002F6B9A" w:rsidP="00FB56EF">
      <w:pPr>
        <w:pStyle w:val="ListParagraph"/>
        <w:numPr>
          <w:ilvl w:val="0"/>
          <w:numId w:val="34"/>
        </w:numPr>
        <w:tabs>
          <w:tab w:val="left" w:pos="1014"/>
        </w:tabs>
        <w:spacing w:after="240" w:line="276" w:lineRule="auto"/>
        <w:jc w:val="left"/>
      </w:pPr>
      <w:r>
        <w:t>Code du certificat FSC de Société SA – le code apparaît automatiquement lorsque le modèle de facture du matériau certifié est sélectionné</w:t>
      </w:r>
    </w:p>
    <w:p w14:paraId="47D6A815" w14:textId="1D745864" w:rsidR="002F6B9A" w:rsidRPr="002F1425" w:rsidRDefault="002F6B9A" w:rsidP="00FB56EF">
      <w:pPr>
        <w:pStyle w:val="ListParagraph"/>
        <w:numPr>
          <w:ilvl w:val="0"/>
          <w:numId w:val="34"/>
        </w:numPr>
        <w:tabs>
          <w:tab w:val="left" w:pos="1014"/>
        </w:tabs>
        <w:spacing w:after="240" w:line="276" w:lineRule="auto"/>
        <w:jc w:val="left"/>
      </w:pPr>
      <w:r>
        <w:t xml:space="preserve">Déclaration FSC (par exemple </w:t>
      </w:r>
      <w:r w:rsidR="008D0484">
        <w:t>FSC Mixte Crédit</w:t>
      </w:r>
      <w:r>
        <w:t xml:space="preserve">) : la déclaration est liée au produit et la déclaration </w:t>
      </w:r>
      <w:r w:rsidR="000006B2">
        <w:t xml:space="preserve">adéquate </w:t>
      </w:r>
      <w:r>
        <w:t xml:space="preserve">s'affiche automatiquement lorsque </w:t>
      </w:r>
      <w:r w:rsidR="000006B2">
        <w:t>l</w:t>
      </w:r>
      <w:r>
        <w:t>es types de produits certifiés spécifiques sont sélectionnés dans le programme de comptabilité.</w:t>
      </w:r>
    </w:p>
    <w:p w14:paraId="10FB01B4" w14:textId="77777777" w:rsidR="002F6B9A" w:rsidRPr="002F1425" w:rsidRDefault="00641F74" w:rsidP="00DD2656">
      <w:pPr>
        <w:pStyle w:val="ListParagraph"/>
        <w:numPr>
          <w:ilvl w:val="1"/>
          <w:numId w:val="26"/>
        </w:numPr>
        <w:tabs>
          <w:tab w:val="left" w:pos="1014"/>
        </w:tabs>
        <w:spacing w:after="240" w:line="276" w:lineRule="auto"/>
        <w:jc w:val="left"/>
      </w:pPr>
      <w:r>
        <w:t>Chaque facture et bordereau de vente doivent clairement indiquer les produits qui sont constitués de matériaux certifiés. Si un bordereau de vente et une facture couvrent à la fois des matériaux certifiés et des matériaux non certifiés, les déclarations FSC appropriées doivent être indiquées dans chaque description du produit, de manière à indiquer clairement ce qui est un matériau certifié et ce qui ne l'est pas. Les matériaux sont toujours identifiables grâce aux étiquettes FSC et aux numéros des palettes indiqués sur le bordereau.</w:t>
      </w:r>
    </w:p>
    <w:p w14:paraId="087D023A" w14:textId="77777777" w:rsidR="002F6B9A" w:rsidRPr="002F1425" w:rsidRDefault="002F6B9A" w:rsidP="00FB56EF">
      <w:pPr>
        <w:tabs>
          <w:tab w:val="left" w:pos="1014"/>
        </w:tabs>
        <w:spacing w:after="240" w:line="276" w:lineRule="auto"/>
        <w:jc w:val="left"/>
      </w:pPr>
    </w:p>
    <w:p w14:paraId="3ECB2883" w14:textId="77777777" w:rsidR="002F6B9A" w:rsidRPr="002F1425" w:rsidRDefault="002F6B9A" w:rsidP="009C454E">
      <w:pPr>
        <w:pStyle w:val="ListParagraph"/>
        <w:numPr>
          <w:ilvl w:val="0"/>
          <w:numId w:val="26"/>
        </w:numPr>
        <w:spacing w:after="240" w:line="276" w:lineRule="auto"/>
        <w:ind w:left="680" w:hanging="680"/>
        <w:jc w:val="left"/>
        <w:outlineLvl w:val="0"/>
        <w:rPr>
          <w:b/>
          <w:color w:val="005C40"/>
          <w:sz w:val="24"/>
        </w:rPr>
      </w:pPr>
      <w:bookmarkStart w:id="32" w:name="_Toc499200405"/>
      <w:bookmarkStart w:id="33" w:name="_Toc16505594"/>
      <w:r>
        <w:rPr>
          <w:b/>
          <w:color w:val="005C40"/>
          <w:sz w:val="24"/>
        </w:rPr>
        <w:t>Accès aux informations requises par la législation régissant la légalité du bois (6.1 b)</w:t>
      </w:r>
      <w:bookmarkEnd w:id="32"/>
      <w:bookmarkEnd w:id="33"/>
    </w:p>
    <w:p w14:paraId="12DE0155" w14:textId="136FC6E7" w:rsidR="002F6B9A" w:rsidRPr="002F1425" w:rsidRDefault="002F6B9A" w:rsidP="00FB56EF">
      <w:pPr>
        <w:tabs>
          <w:tab w:val="left" w:pos="1014"/>
        </w:tabs>
        <w:spacing w:after="240" w:line="276" w:lineRule="auto"/>
        <w:jc w:val="left"/>
      </w:pPr>
      <w:r>
        <w:rPr>
          <w:b/>
          <w:i/>
        </w:rPr>
        <w:t>Objectif de la présente procédure :</w:t>
      </w:r>
      <w:r>
        <w:t xml:space="preserve"> S'assurer que les informations sur l'origine et les essences sont disponibles et mises à la disposition des clients.</w:t>
      </w:r>
    </w:p>
    <w:p w14:paraId="69E5E840" w14:textId="77777777" w:rsidR="002F6B9A" w:rsidRPr="002F1425" w:rsidRDefault="002F6B9A" w:rsidP="00FB56EF">
      <w:pPr>
        <w:tabs>
          <w:tab w:val="left" w:pos="1014"/>
        </w:tabs>
        <w:spacing w:after="240" w:line="276" w:lineRule="auto"/>
        <w:jc w:val="left"/>
        <w:rPr>
          <w:b/>
          <w:i/>
        </w:rPr>
      </w:pPr>
      <w:r>
        <w:rPr>
          <w:b/>
          <w:i/>
        </w:rPr>
        <w:t xml:space="preserve">Points d'action : </w:t>
      </w:r>
    </w:p>
    <w:p w14:paraId="340BDF4E" w14:textId="77777777" w:rsidR="002F6B9A" w:rsidRPr="002F1425" w:rsidRDefault="002F6B9A" w:rsidP="00FB56EF">
      <w:pPr>
        <w:tabs>
          <w:tab w:val="left" w:pos="1014"/>
        </w:tabs>
        <w:spacing w:after="240" w:line="276" w:lineRule="auto"/>
        <w:jc w:val="left"/>
        <w:rPr>
          <w:b/>
        </w:rPr>
      </w:pPr>
      <w:r>
        <w:rPr>
          <w:b/>
        </w:rPr>
        <w:t xml:space="preserve">Achat : </w:t>
      </w:r>
    </w:p>
    <w:p w14:paraId="46827712" w14:textId="32AB18E4" w:rsidR="002F6B9A" w:rsidRPr="002F1425" w:rsidRDefault="002F6B9A" w:rsidP="002209DA">
      <w:pPr>
        <w:pStyle w:val="ListParagraph"/>
        <w:numPr>
          <w:ilvl w:val="0"/>
          <w:numId w:val="35"/>
        </w:numPr>
        <w:tabs>
          <w:tab w:val="left" w:pos="1014"/>
        </w:tabs>
        <w:spacing w:after="240" w:line="276" w:lineRule="auto"/>
      </w:pPr>
      <w:r>
        <w:t xml:space="preserve">Lors de l'achat de matériaux certifiés FSC ou de produits Bois contrôlé FSC, nous informons les fournisseurs qu'ils ont </w:t>
      </w:r>
      <w:r w:rsidR="002919BE">
        <w:t>l’</w:t>
      </w:r>
      <w:r>
        <w:t xml:space="preserve">obligation de fournir des informations sur les essences et le pays de récolte. </w:t>
      </w:r>
    </w:p>
    <w:p w14:paraId="161ECF2C" w14:textId="77777777" w:rsidR="002F6B9A" w:rsidRPr="002F1425" w:rsidRDefault="002F6B9A" w:rsidP="002209DA">
      <w:pPr>
        <w:pStyle w:val="ListParagraph"/>
        <w:numPr>
          <w:ilvl w:val="0"/>
          <w:numId w:val="35"/>
        </w:numPr>
        <w:tabs>
          <w:tab w:val="left" w:pos="1014"/>
        </w:tabs>
        <w:spacing w:after="240" w:line="276" w:lineRule="auto"/>
      </w:pPr>
      <w:r>
        <w:t>Nous demandons aux fournisseurs de nous informer immédiatement en cas de changement d’essence ou de pays de récolte.</w:t>
      </w:r>
    </w:p>
    <w:p w14:paraId="36FE9876" w14:textId="77777777" w:rsidR="002F6B9A" w:rsidRPr="002F1425" w:rsidRDefault="002F6B9A" w:rsidP="002209DA">
      <w:pPr>
        <w:pStyle w:val="ListParagraph"/>
        <w:numPr>
          <w:ilvl w:val="0"/>
          <w:numId w:val="35"/>
        </w:numPr>
        <w:tabs>
          <w:tab w:val="left" w:pos="1014"/>
        </w:tabs>
        <w:spacing w:after="240" w:line="276" w:lineRule="auto"/>
      </w:pPr>
      <w:r>
        <w:t xml:space="preserve">Nous communiquons ces exigences aux fournisseurs directement et également dans le cadre d'accords. </w:t>
      </w:r>
    </w:p>
    <w:p w14:paraId="602BB9A9" w14:textId="422E45D6" w:rsidR="002F6B9A" w:rsidRPr="002F1425" w:rsidRDefault="00B20F39" w:rsidP="00095F74">
      <w:pPr>
        <w:keepNext/>
        <w:tabs>
          <w:tab w:val="left" w:pos="1014"/>
        </w:tabs>
        <w:spacing w:after="240" w:line="276" w:lineRule="auto"/>
        <w:rPr>
          <w:b/>
        </w:rPr>
      </w:pPr>
      <w:r>
        <w:rPr>
          <w:b/>
        </w:rPr>
        <w:t>Enregistrement des données</w:t>
      </w:r>
      <w:r w:rsidR="002F6B9A">
        <w:rPr>
          <w:b/>
        </w:rPr>
        <w:t xml:space="preserve"> et communication avec la clientèle : </w:t>
      </w:r>
    </w:p>
    <w:p w14:paraId="087E7D96" w14:textId="77777777" w:rsidR="002F6B9A" w:rsidRPr="002F1425" w:rsidRDefault="002F6B9A" w:rsidP="00FB4AD2">
      <w:pPr>
        <w:pStyle w:val="ListParagraph"/>
        <w:numPr>
          <w:ilvl w:val="0"/>
          <w:numId w:val="35"/>
        </w:numPr>
        <w:tabs>
          <w:tab w:val="left" w:pos="1014"/>
        </w:tabs>
        <w:spacing w:after="240" w:line="276" w:lineRule="auto"/>
      </w:pPr>
      <w:r>
        <w:t>Nous enregistrons les informations sur les essences dans l'inventaire. Il est possible d'obtenir des informations sur le pays d'origine sur demande.</w:t>
      </w:r>
    </w:p>
    <w:p w14:paraId="77A49A43" w14:textId="77777777" w:rsidR="002F6B9A" w:rsidRPr="002F1425" w:rsidRDefault="002F6B9A" w:rsidP="002209DA">
      <w:pPr>
        <w:pStyle w:val="ListParagraph"/>
        <w:numPr>
          <w:ilvl w:val="0"/>
          <w:numId w:val="35"/>
        </w:numPr>
        <w:tabs>
          <w:tab w:val="left" w:pos="1014"/>
        </w:tabs>
        <w:spacing w:after="240" w:line="276" w:lineRule="auto"/>
      </w:pPr>
      <w:r>
        <w:t>Nous enregistrons des informations sur toutes les essences et tous les pays d'origine dans le cas où les produits contiennent des essences ou matériaux provenant de différents pays.</w:t>
      </w:r>
    </w:p>
    <w:p w14:paraId="00BEF414" w14:textId="77777777" w:rsidR="002F6B9A" w:rsidRPr="002F1425" w:rsidRDefault="002F6B9A" w:rsidP="002209DA">
      <w:pPr>
        <w:tabs>
          <w:tab w:val="left" w:pos="1014"/>
        </w:tabs>
        <w:spacing w:after="240" w:line="276" w:lineRule="auto"/>
        <w:rPr>
          <w:b/>
        </w:rPr>
      </w:pPr>
      <w:r>
        <w:rPr>
          <w:b/>
        </w:rPr>
        <w:t xml:space="preserve">Ventes : </w:t>
      </w:r>
    </w:p>
    <w:p w14:paraId="38A660EF" w14:textId="41F476C6" w:rsidR="002F6B9A" w:rsidRPr="002F1425" w:rsidRDefault="00B20F39" w:rsidP="002209DA">
      <w:pPr>
        <w:pStyle w:val="ListParagraph"/>
        <w:numPr>
          <w:ilvl w:val="0"/>
          <w:numId w:val="35"/>
        </w:numPr>
        <w:tabs>
          <w:tab w:val="left" w:pos="1014"/>
        </w:tabs>
        <w:spacing w:after="240" w:line="276" w:lineRule="auto"/>
      </w:pPr>
      <w:r>
        <w:t>A la</w:t>
      </w:r>
      <w:r w:rsidR="0093565E">
        <w:t xml:space="preserve"> demande </w:t>
      </w:r>
      <w:r>
        <w:t>d’un</w:t>
      </w:r>
      <w:r w:rsidR="0093565E">
        <w:t xml:space="preserve"> client, nous incluons de telles informations sur les essences et le pays de récolte dans la confirmation de ses commandes.</w:t>
      </w:r>
    </w:p>
    <w:p w14:paraId="61E1771B" w14:textId="77777777" w:rsidR="002209DA" w:rsidRPr="002F1425" w:rsidRDefault="002F6B9A" w:rsidP="002209DA">
      <w:pPr>
        <w:pStyle w:val="ListParagraph"/>
        <w:numPr>
          <w:ilvl w:val="0"/>
          <w:numId w:val="35"/>
        </w:numPr>
        <w:tabs>
          <w:tab w:val="left" w:pos="1014"/>
        </w:tabs>
        <w:spacing w:after="240" w:line="276" w:lineRule="auto"/>
      </w:pPr>
      <w:r>
        <w:lastRenderedPageBreak/>
        <w:t>Pour chaque produit, nous informons immédiatement les clients en cas de changement d'essence dans la composition ou de pays de récolte.</w:t>
      </w:r>
    </w:p>
    <w:p w14:paraId="21A33AA6" w14:textId="77777777" w:rsidR="002209DA" w:rsidRPr="002F1425" w:rsidRDefault="002209DA" w:rsidP="002209DA">
      <w:pPr>
        <w:tabs>
          <w:tab w:val="left" w:pos="1014"/>
        </w:tabs>
        <w:spacing w:after="240" w:line="276" w:lineRule="auto"/>
      </w:pPr>
    </w:p>
    <w:p w14:paraId="0E0DC51B" w14:textId="77777777" w:rsidR="002209DA" w:rsidRPr="002F1425" w:rsidRDefault="002209DA" w:rsidP="009C454E">
      <w:pPr>
        <w:pStyle w:val="ListParagraph"/>
        <w:numPr>
          <w:ilvl w:val="0"/>
          <w:numId w:val="26"/>
        </w:numPr>
        <w:spacing w:after="240" w:line="276" w:lineRule="auto"/>
        <w:ind w:left="680" w:hanging="680"/>
        <w:outlineLvl w:val="0"/>
        <w:rPr>
          <w:b/>
          <w:color w:val="005C40"/>
          <w:sz w:val="24"/>
        </w:rPr>
      </w:pPr>
      <w:bookmarkStart w:id="34" w:name="_Toc499200406"/>
      <w:bookmarkStart w:id="35" w:name="_Toc16505595"/>
      <w:r>
        <w:rPr>
          <w:b/>
          <w:color w:val="005C40"/>
          <w:sz w:val="24"/>
        </w:rPr>
        <w:t>Législation sur le commerce et la douane (6.1. a)</w:t>
      </w:r>
      <w:bookmarkEnd w:id="34"/>
      <w:bookmarkEnd w:id="35"/>
    </w:p>
    <w:p w14:paraId="414F4545" w14:textId="77777777" w:rsidR="002209DA" w:rsidRPr="002F1425" w:rsidRDefault="002209DA" w:rsidP="002209DA">
      <w:pPr>
        <w:spacing w:after="240" w:line="276" w:lineRule="auto"/>
        <w:jc w:val="left"/>
        <w:rPr>
          <w:rFonts w:cs="Microsoft Sans Serif"/>
          <w:szCs w:val="20"/>
        </w:rPr>
      </w:pPr>
      <w:r>
        <w:rPr>
          <w:rStyle w:val="Emphasis"/>
          <w:b/>
        </w:rPr>
        <w:t>Objectif de la présente procédure :</w:t>
      </w:r>
      <w:r>
        <w:t xml:space="preserve"> Assurer la conformité avec toutes les lois commerciales et douanières applicables à l'importation ou à l'exportation des produits accompagnés d'une déclaration FSC. </w:t>
      </w:r>
      <w:r>
        <w:br/>
      </w:r>
    </w:p>
    <w:p w14:paraId="19214534" w14:textId="77777777" w:rsidR="002209DA" w:rsidRPr="002F1425" w:rsidRDefault="002209DA" w:rsidP="002209DA">
      <w:pPr>
        <w:spacing w:after="240" w:line="276" w:lineRule="auto"/>
        <w:jc w:val="left"/>
        <w:rPr>
          <w:rFonts w:cs="Microsoft Sans Serif"/>
          <w:b/>
          <w:szCs w:val="20"/>
          <w:u w:val="single"/>
        </w:rPr>
      </w:pPr>
      <w:r>
        <w:rPr>
          <w:rStyle w:val="Emphasis"/>
          <w:b/>
        </w:rPr>
        <w:t xml:space="preserve">Points d'action : </w:t>
      </w:r>
      <w:r>
        <w:rPr>
          <w:rFonts w:cs="Microsoft Sans Serif"/>
          <w:b/>
          <w:szCs w:val="20"/>
        </w:rPr>
        <w:br/>
      </w:r>
    </w:p>
    <w:p w14:paraId="2C68AD44" w14:textId="77777777" w:rsidR="002209DA" w:rsidRPr="002F1425" w:rsidRDefault="002209DA" w:rsidP="002209DA">
      <w:pPr>
        <w:spacing w:after="240" w:line="276" w:lineRule="auto"/>
        <w:jc w:val="left"/>
        <w:rPr>
          <w:rFonts w:cs="Microsoft Sans Serif"/>
          <w:b/>
          <w:szCs w:val="20"/>
        </w:rPr>
      </w:pPr>
      <w:r>
        <w:rPr>
          <w:b/>
        </w:rPr>
        <w:t xml:space="preserve">Importation des produits : </w:t>
      </w:r>
    </w:p>
    <w:p w14:paraId="46CBC738" w14:textId="5A7D5202" w:rsidR="002209DA" w:rsidRPr="002F1425" w:rsidRDefault="002209DA" w:rsidP="002209DA">
      <w:pPr>
        <w:pStyle w:val="ListParagraph"/>
        <w:numPr>
          <w:ilvl w:val="0"/>
          <w:numId w:val="36"/>
        </w:numPr>
        <w:spacing w:after="240" w:line="276" w:lineRule="auto"/>
        <w:jc w:val="left"/>
        <w:rPr>
          <w:rFonts w:cs="Microsoft Sans Serif"/>
          <w:szCs w:val="20"/>
        </w:rPr>
      </w:pPr>
      <w:r>
        <w:t xml:space="preserve">Dans la mesure du possible, nous éviterons d'acheter des produits livrés par des sociétés basées dans des </w:t>
      </w:r>
      <w:hyperlink r:id="rId17">
        <w:r>
          <w:rPr>
            <w:rStyle w:val="Hyperlink"/>
          </w:rPr>
          <w:t>pays réputés être des paradis fiscaux</w:t>
        </w:r>
      </w:hyperlink>
      <w:r>
        <w:t xml:space="preserve"> et impliquées dans d'autres transactions financières qui </w:t>
      </w:r>
      <w:r w:rsidR="00B20F39">
        <w:t xml:space="preserve">encouragent </w:t>
      </w:r>
      <w:r>
        <w:t xml:space="preserve">la fraude fiscale dans le pays où sont fabriqués les produits. Dans les cas où le commerce par l'intermédiaire de pays considérés comme des paradis fiscaux ne peut être évité, nous vérifierons s'il s'agit d'une violation de la législation commerciale du pays de notre fournisseur. </w:t>
      </w:r>
    </w:p>
    <w:p w14:paraId="12A68E0E" w14:textId="14C00CE4" w:rsidR="002209DA" w:rsidRPr="002F1425" w:rsidRDefault="002209DA" w:rsidP="002209DA">
      <w:pPr>
        <w:pStyle w:val="ListParagraph"/>
        <w:numPr>
          <w:ilvl w:val="0"/>
          <w:numId w:val="36"/>
        </w:numPr>
        <w:spacing w:after="240" w:line="276" w:lineRule="auto"/>
        <w:jc w:val="left"/>
        <w:rPr>
          <w:rFonts w:cs="Microsoft Sans Serif"/>
          <w:szCs w:val="20"/>
        </w:rPr>
      </w:pPr>
      <w:r>
        <w:t>Nous vérifions que les produits sont répertoriés correctement en termes de qualité, d'essences et de quantités sur les documents de douane officiels. Sinon, nous prenons des mesures permettant de corriger la déclaration en douane.</w:t>
      </w:r>
    </w:p>
    <w:p w14:paraId="1AA47958" w14:textId="77777777" w:rsidR="002209DA" w:rsidRPr="002F1425" w:rsidRDefault="002209DA" w:rsidP="002209DA">
      <w:pPr>
        <w:pStyle w:val="ListParagraph"/>
        <w:numPr>
          <w:ilvl w:val="0"/>
          <w:numId w:val="36"/>
        </w:numPr>
        <w:spacing w:after="240" w:line="276" w:lineRule="auto"/>
        <w:jc w:val="left"/>
        <w:rPr>
          <w:rFonts w:cs="Microsoft Sans Serif"/>
          <w:szCs w:val="20"/>
        </w:rPr>
      </w:pPr>
      <w:r>
        <w:t xml:space="preserve">Les produits doivent quitter légalement le pays exportateur. Nous vérifierons la législation du pays d'exportation. </w:t>
      </w:r>
    </w:p>
    <w:p w14:paraId="32CFD8AC" w14:textId="77777777" w:rsidR="002209DA" w:rsidRPr="002F1425" w:rsidRDefault="002209DA" w:rsidP="002209DA">
      <w:pPr>
        <w:pStyle w:val="ListParagraph"/>
        <w:numPr>
          <w:ilvl w:val="0"/>
          <w:numId w:val="36"/>
        </w:numPr>
        <w:spacing w:after="240" w:line="276" w:lineRule="auto"/>
        <w:jc w:val="left"/>
        <w:rPr>
          <w:rFonts w:cs="Microsoft Sans Serif"/>
          <w:szCs w:val="20"/>
        </w:rPr>
      </w:pPr>
      <w:r>
        <w:t>Nous vérifions qu'il existe des preuves de paiement des droits de douane.</w:t>
      </w:r>
    </w:p>
    <w:p w14:paraId="6AB7FEB2" w14:textId="77777777" w:rsidR="002209DA" w:rsidRPr="002F1425" w:rsidRDefault="002209DA" w:rsidP="002209DA">
      <w:pPr>
        <w:pStyle w:val="ListParagraph"/>
        <w:numPr>
          <w:ilvl w:val="0"/>
          <w:numId w:val="36"/>
        </w:numPr>
        <w:spacing w:after="240" w:line="276" w:lineRule="auto"/>
        <w:jc w:val="left"/>
        <w:rPr>
          <w:rFonts w:cs="Microsoft Sans Serif"/>
          <w:szCs w:val="20"/>
        </w:rPr>
      </w:pPr>
      <w:r>
        <w:t>Si une essence de bois contenue dans un produit apparaît sur la liste des espèces d’arbres menacées d’extinction de la CITES, nous vérifierons qu’il existe une licence CITES valide.</w:t>
      </w:r>
    </w:p>
    <w:p w14:paraId="2FB2E60E" w14:textId="7A4AD664" w:rsidR="002209DA" w:rsidRPr="002F1425" w:rsidRDefault="002209DA" w:rsidP="002209DA">
      <w:pPr>
        <w:pStyle w:val="ListParagraph"/>
        <w:numPr>
          <w:ilvl w:val="0"/>
          <w:numId w:val="36"/>
        </w:numPr>
        <w:spacing w:after="240" w:line="276" w:lineRule="auto"/>
        <w:jc w:val="left"/>
        <w:rPr>
          <w:rFonts w:cs="Microsoft Sans Serif"/>
          <w:szCs w:val="20"/>
        </w:rPr>
      </w:pPr>
      <w:r>
        <w:t xml:space="preserve">Si le pays exportateur dispose d'un système de vérification de la légalité du bois (SVL), approuvé par l'UE, dans le cadre du programme FLEGT, un tel produit est accompagné d'une licence FLEGT valide. La validité de la licence FLEGT fait l'objet d'une vérification. </w:t>
      </w:r>
      <w:r>
        <w:br/>
      </w:r>
    </w:p>
    <w:p w14:paraId="7D30766E" w14:textId="77777777" w:rsidR="002209DA" w:rsidRPr="002F1425" w:rsidRDefault="002209DA" w:rsidP="0093565E">
      <w:pPr>
        <w:keepNext/>
        <w:spacing w:after="240" w:line="276" w:lineRule="auto"/>
        <w:jc w:val="left"/>
        <w:rPr>
          <w:rFonts w:cs="Microsoft Sans Serif"/>
          <w:b/>
          <w:szCs w:val="20"/>
        </w:rPr>
      </w:pPr>
      <w:r>
        <w:rPr>
          <w:b/>
        </w:rPr>
        <w:t xml:space="preserve">Exportation des produits : </w:t>
      </w:r>
    </w:p>
    <w:p w14:paraId="473C67E0" w14:textId="77777777" w:rsidR="002209DA" w:rsidRPr="002F1425" w:rsidRDefault="002209DA" w:rsidP="002209DA">
      <w:pPr>
        <w:pStyle w:val="ListParagraph"/>
        <w:numPr>
          <w:ilvl w:val="0"/>
          <w:numId w:val="37"/>
        </w:numPr>
        <w:spacing w:after="240" w:line="276" w:lineRule="auto"/>
        <w:jc w:val="left"/>
        <w:rPr>
          <w:rFonts w:cs="Microsoft Sans Serif"/>
          <w:szCs w:val="20"/>
        </w:rPr>
      </w:pPr>
      <w:r>
        <w:t xml:space="preserve">Nous n'aurons pas de transactions commerciales avec des sociétés basées dans des </w:t>
      </w:r>
      <w:hyperlink r:id="rId18">
        <w:r>
          <w:rPr>
            <w:rStyle w:val="Hyperlink"/>
          </w:rPr>
          <w:t>pays réputés être des paradis fiscaux</w:t>
        </w:r>
      </w:hyperlink>
      <w:r>
        <w:t xml:space="preserve"> ou d'autres transactions financières visant à éviter les taxes et redevances légalement applicables. </w:t>
      </w:r>
    </w:p>
    <w:p w14:paraId="7369D769" w14:textId="240FA314" w:rsidR="002209DA" w:rsidRPr="002F1425" w:rsidRDefault="002209DA" w:rsidP="002209DA">
      <w:pPr>
        <w:pStyle w:val="ListParagraph"/>
        <w:numPr>
          <w:ilvl w:val="0"/>
          <w:numId w:val="37"/>
        </w:numPr>
        <w:spacing w:after="240" w:line="276" w:lineRule="auto"/>
        <w:jc w:val="left"/>
        <w:rPr>
          <w:rFonts w:cs="Microsoft Sans Serif"/>
          <w:szCs w:val="20"/>
        </w:rPr>
      </w:pPr>
      <w:r>
        <w:t xml:space="preserve">Nous nous assurons que les produits sont correctement répertoriés sur les documents de douane officiels en termes de qualité, d’essences et de quantités. </w:t>
      </w:r>
    </w:p>
    <w:p w14:paraId="3E79CB95" w14:textId="77777777" w:rsidR="002209DA" w:rsidRPr="002F1425" w:rsidRDefault="002209DA" w:rsidP="002209DA">
      <w:pPr>
        <w:pStyle w:val="ListParagraph"/>
        <w:numPr>
          <w:ilvl w:val="0"/>
          <w:numId w:val="37"/>
        </w:numPr>
        <w:spacing w:after="240" w:line="276" w:lineRule="auto"/>
        <w:jc w:val="left"/>
        <w:rPr>
          <w:rFonts w:cs="Microsoft Sans Serif"/>
          <w:szCs w:val="20"/>
        </w:rPr>
      </w:pPr>
      <w:r>
        <w:t xml:space="preserve">Nous n'exportons que des produits pouvant être exportés légalement. </w:t>
      </w:r>
    </w:p>
    <w:p w14:paraId="6183F775" w14:textId="77777777" w:rsidR="002209DA" w:rsidRPr="002F1425" w:rsidRDefault="002209DA" w:rsidP="002209DA">
      <w:pPr>
        <w:pStyle w:val="ListParagraph"/>
        <w:numPr>
          <w:ilvl w:val="0"/>
          <w:numId w:val="37"/>
        </w:numPr>
        <w:spacing w:after="240" w:line="276" w:lineRule="auto"/>
        <w:jc w:val="left"/>
        <w:rPr>
          <w:rFonts w:cs="Microsoft Sans Serif"/>
          <w:szCs w:val="20"/>
        </w:rPr>
      </w:pPr>
      <w:r>
        <w:t>Nous veillons au paiement rapide de tous les frais d’exportation et autres charges douanières.</w:t>
      </w:r>
    </w:p>
    <w:p w14:paraId="1EB925AA" w14:textId="77777777" w:rsidR="002209DA" w:rsidRPr="002F1425" w:rsidRDefault="002209DA" w:rsidP="002209DA">
      <w:pPr>
        <w:pStyle w:val="ListParagraph"/>
        <w:numPr>
          <w:ilvl w:val="0"/>
          <w:numId w:val="37"/>
        </w:numPr>
        <w:spacing w:after="240" w:line="276" w:lineRule="auto"/>
        <w:jc w:val="left"/>
        <w:rPr>
          <w:rFonts w:cs="Microsoft Sans Serif"/>
          <w:szCs w:val="20"/>
        </w:rPr>
      </w:pPr>
      <w:r>
        <w:lastRenderedPageBreak/>
        <w:t>Si une essence de bois contenue dans un produit apparaît sur la liste des espèces d’arbres menacées d’extinction de la CITES, nous obtiendrons un permis CITES valide pour la livraison.</w:t>
      </w:r>
    </w:p>
    <w:p w14:paraId="3FE69C49" w14:textId="06F00DB6" w:rsidR="002209DA" w:rsidRPr="002F1425" w:rsidRDefault="002209DA" w:rsidP="002209DA">
      <w:pPr>
        <w:pStyle w:val="ListParagraph"/>
        <w:numPr>
          <w:ilvl w:val="0"/>
          <w:numId w:val="37"/>
        </w:numPr>
        <w:spacing w:after="240" w:line="276" w:lineRule="auto"/>
        <w:jc w:val="left"/>
        <w:rPr>
          <w:sz w:val="16"/>
        </w:rPr>
      </w:pPr>
      <w:r>
        <w:t xml:space="preserve">Exportation à partir de pays dotés d’un SVL - FLEGT vers l’UE : Les produits sont accompagnés d’une licence FLEGT en cours de validité. </w:t>
      </w:r>
    </w:p>
    <w:p w14:paraId="0D0678D6" w14:textId="77777777" w:rsidR="002209DA" w:rsidRPr="002F1425" w:rsidRDefault="002209DA" w:rsidP="002209DA">
      <w:pPr>
        <w:tabs>
          <w:tab w:val="left" w:pos="1014"/>
        </w:tabs>
        <w:spacing w:after="240" w:line="276" w:lineRule="auto"/>
      </w:pPr>
    </w:p>
    <w:p w14:paraId="4C5654D3" w14:textId="3C456054" w:rsidR="002209DA" w:rsidRPr="002F1425" w:rsidRDefault="002209DA" w:rsidP="009C454E">
      <w:pPr>
        <w:pStyle w:val="ListParagraph"/>
        <w:numPr>
          <w:ilvl w:val="0"/>
          <w:numId w:val="26"/>
        </w:numPr>
        <w:spacing w:after="240" w:line="276" w:lineRule="auto"/>
        <w:ind w:left="680" w:hanging="680"/>
        <w:outlineLvl w:val="0"/>
        <w:rPr>
          <w:b/>
          <w:color w:val="005C40"/>
          <w:sz w:val="24"/>
        </w:rPr>
      </w:pPr>
      <w:bookmarkStart w:id="36" w:name="_Toc499200407"/>
      <w:bookmarkStart w:id="37" w:name="_Toc16505596"/>
      <w:r>
        <w:rPr>
          <w:b/>
          <w:color w:val="005C40"/>
          <w:sz w:val="24"/>
        </w:rPr>
        <w:t xml:space="preserve">Groupes de produits FSC (Partie 7 </w:t>
      </w:r>
      <w:r w:rsidR="004E51BE">
        <w:rPr>
          <w:b/>
          <w:color w:val="005C40"/>
          <w:sz w:val="24"/>
        </w:rPr>
        <w:t>du référentiel</w:t>
      </w:r>
      <w:r>
        <w:rPr>
          <w:b/>
          <w:color w:val="005C40"/>
          <w:sz w:val="24"/>
        </w:rPr>
        <w:t>)</w:t>
      </w:r>
      <w:bookmarkEnd w:id="36"/>
      <w:bookmarkEnd w:id="37"/>
    </w:p>
    <w:p w14:paraId="27010D80" w14:textId="7852EA65" w:rsidR="002209DA" w:rsidRPr="002F1425" w:rsidRDefault="002209DA" w:rsidP="00FB56EF">
      <w:pPr>
        <w:pStyle w:val="ListParagraph"/>
        <w:numPr>
          <w:ilvl w:val="1"/>
          <w:numId w:val="26"/>
        </w:numPr>
        <w:tabs>
          <w:tab w:val="left" w:pos="1014"/>
        </w:tabs>
        <w:spacing w:after="240" w:line="276" w:lineRule="auto"/>
        <w:ind w:left="680" w:hanging="567"/>
        <w:jc w:val="left"/>
      </w:pPr>
      <w:r>
        <w:t>Tous les produits vendus en tant que certifiés FSC le sont avec la déclaration «</w:t>
      </w:r>
      <w:r w:rsidR="00F011CF">
        <w:t> </w:t>
      </w:r>
      <w:r>
        <w:t xml:space="preserve">FSC </w:t>
      </w:r>
      <w:r w:rsidR="008D0484">
        <w:t>Mixte Crédit</w:t>
      </w:r>
      <w:r w:rsidR="00E777DD">
        <w:t> </w:t>
      </w:r>
      <w:r>
        <w:t>». La déclaration de vente est donc toujours la même (5.1). Nous disposons d'une liste de groupes de produits conformément aux exigences du FSC (voir Annexe 4). Cette liste de groupes de produits décrit les produits que nous pouvons produire comme certifiés</w:t>
      </w:r>
      <w:r w:rsidR="008D0484">
        <w:t>,</w:t>
      </w:r>
      <w:r>
        <w:t xml:space="preserve"> identifie les produits que couvre notre certificat et permet également à notre personnel, à nos clients, à nos fournisseurs et à toute autre partie intéressée </w:t>
      </w:r>
      <w:r w:rsidR="008D0484">
        <w:t xml:space="preserve">de </w:t>
      </w:r>
      <w:r>
        <w:t>comprendre la portée de notre système FSC (7.1, 7.3).</w:t>
      </w:r>
    </w:p>
    <w:p w14:paraId="6E6FC216" w14:textId="77777777" w:rsidR="002209DA" w:rsidRPr="002F1425" w:rsidRDefault="002209DA" w:rsidP="00FB56EF">
      <w:pPr>
        <w:pStyle w:val="ListParagraph"/>
        <w:numPr>
          <w:ilvl w:val="1"/>
          <w:numId w:val="26"/>
        </w:numPr>
        <w:tabs>
          <w:tab w:val="left" w:pos="1014"/>
        </w:tabs>
        <w:spacing w:after="240" w:line="276" w:lineRule="auto"/>
        <w:ind w:left="680" w:hanging="567"/>
        <w:jc w:val="left"/>
      </w:pPr>
      <w:r>
        <w:t>Le Directeur de production est responsable de la mise à jour de la liste des groupes de produits (7.3).</w:t>
      </w:r>
    </w:p>
    <w:p w14:paraId="5075B6FC" w14:textId="77777777" w:rsidR="002209DA" w:rsidRPr="002F1425" w:rsidRDefault="002209DA" w:rsidP="002209DA">
      <w:pPr>
        <w:tabs>
          <w:tab w:val="left" w:pos="1014"/>
        </w:tabs>
        <w:spacing w:after="240" w:line="276" w:lineRule="auto"/>
      </w:pPr>
    </w:p>
    <w:p w14:paraId="4EF9B817" w14:textId="7E3E7810" w:rsidR="00FB56EF" w:rsidRPr="002F1425" w:rsidRDefault="00FB56EF" w:rsidP="009C454E">
      <w:pPr>
        <w:pStyle w:val="ListParagraph"/>
        <w:numPr>
          <w:ilvl w:val="0"/>
          <w:numId w:val="26"/>
        </w:numPr>
        <w:spacing w:after="240" w:line="276" w:lineRule="auto"/>
        <w:ind w:left="680" w:hanging="680"/>
        <w:outlineLvl w:val="0"/>
        <w:rPr>
          <w:b/>
          <w:color w:val="005C40"/>
          <w:sz w:val="24"/>
        </w:rPr>
      </w:pPr>
      <w:bookmarkStart w:id="38" w:name="_Toc499200408"/>
      <w:bookmarkStart w:id="39" w:name="_Toc16505597"/>
      <w:r>
        <w:rPr>
          <w:b/>
          <w:color w:val="005C40"/>
          <w:sz w:val="24"/>
        </w:rPr>
        <w:t xml:space="preserve">Utilisation des marques FSC (Partie 11 </w:t>
      </w:r>
      <w:r w:rsidR="004E51BE">
        <w:rPr>
          <w:b/>
          <w:color w:val="005C40"/>
          <w:sz w:val="24"/>
        </w:rPr>
        <w:t>du référentiel</w:t>
      </w:r>
      <w:r>
        <w:rPr>
          <w:b/>
          <w:color w:val="005C40"/>
          <w:sz w:val="24"/>
        </w:rPr>
        <w:t>)</w:t>
      </w:r>
      <w:bookmarkEnd w:id="38"/>
      <w:bookmarkEnd w:id="39"/>
    </w:p>
    <w:p w14:paraId="5D181C53" w14:textId="77777777" w:rsidR="00FB56EF" w:rsidRPr="002F1425" w:rsidRDefault="00FB56EF" w:rsidP="00FB56EF">
      <w:pPr>
        <w:spacing w:after="240" w:line="276" w:lineRule="auto"/>
        <w:jc w:val="left"/>
        <w:rPr>
          <w:rFonts w:cs="Microsoft Sans Serif"/>
          <w:b/>
          <w:szCs w:val="18"/>
        </w:rPr>
      </w:pPr>
      <w:r>
        <w:rPr>
          <w:rFonts w:cs="Microsoft Sans Serif"/>
          <w:b/>
          <w:noProof/>
          <w:szCs w:val="18"/>
          <w:lang w:bidi="ar-SA"/>
        </w:rPr>
        <w:drawing>
          <wp:anchor distT="0" distB="0" distL="114300" distR="114300" simplePos="0" relativeHeight="251700736" behindDoc="0" locked="0" layoutInCell="1" allowOverlap="1" wp14:anchorId="2D7ED061" wp14:editId="750CD7CD">
            <wp:simplePos x="0" y="0"/>
            <wp:positionH relativeFrom="column">
              <wp:posOffset>4676775</wp:posOffset>
            </wp:positionH>
            <wp:positionV relativeFrom="paragraph">
              <wp:posOffset>86360</wp:posOffset>
            </wp:positionV>
            <wp:extent cx="838200" cy="1016635"/>
            <wp:effectExtent l="0" t="0" r="0" b="0"/>
            <wp:wrapThrough wrapText="left">
              <wp:wrapPolygon edited="0">
                <wp:start x="0" y="0"/>
                <wp:lineTo x="0" y="21047"/>
                <wp:lineTo x="21109" y="21047"/>
                <wp:lineTo x="21109" y="0"/>
                <wp:lineTo x="0" y="0"/>
              </wp:wrapPolygon>
            </wp:wrapThrough>
            <wp:docPr id="19" name="Picture 19" descr="C:\01 NEPCon pictures\04 Pictures\Logos\FSC\FSC registered trademarks\FSC Logo TM\FSC Logo TM\Black\FSC_Logo_T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1 NEPCon pictures\04 Pictures\Logos\FSC\FSC registered trademarks\FSC Logo TM\FSC Logo TM\Black\FSC_Logo_TM_black.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38200" cy="1016635"/>
                    </a:xfrm>
                    <a:prstGeom prst="rect">
                      <a:avLst/>
                    </a:prstGeom>
                    <a:noFill/>
                    <a:ln>
                      <a:noFill/>
                    </a:ln>
                  </pic:spPr>
                </pic:pic>
              </a:graphicData>
            </a:graphic>
          </wp:anchor>
        </w:drawing>
      </w:r>
      <w:r>
        <w:rPr>
          <w:b/>
        </w:rPr>
        <w:t xml:space="preserve">Les marques FSC sont : </w:t>
      </w:r>
    </w:p>
    <w:p w14:paraId="0103916B" w14:textId="77777777" w:rsidR="00FB56EF" w:rsidRPr="002F1425" w:rsidRDefault="00FB56EF" w:rsidP="00FB56EF">
      <w:pPr>
        <w:pStyle w:val="ListParagraph"/>
        <w:numPr>
          <w:ilvl w:val="0"/>
          <w:numId w:val="38"/>
        </w:numPr>
        <w:spacing w:after="240" w:line="276" w:lineRule="auto"/>
        <w:jc w:val="left"/>
        <w:rPr>
          <w:rFonts w:cs="Microsoft Sans Serif"/>
          <w:b/>
          <w:szCs w:val="18"/>
        </w:rPr>
      </w:pPr>
      <w:r>
        <w:rPr>
          <w:b/>
        </w:rPr>
        <w:t>Le logo FSC</w:t>
      </w:r>
    </w:p>
    <w:p w14:paraId="00EE739E" w14:textId="77777777" w:rsidR="00FB56EF" w:rsidRPr="00F031DC" w:rsidRDefault="00FB56EF" w:rsidP="00FB56EF">
      <w:pPr>
        <w:pStyle w:val="ListParagraph"/>
        <w:numPr>
          <w:ilvl w:val="0"/>
          <w:numId w:val="38"/>
        </w:numPr>
        <w:spacing w:after="240" w:line="276" w:lineRule="auto"/>
        <w:jc w:val="left"/>
        <w:rPr>
          <w:rFonts w:cs="Microsoft Sans Serif"/>
          <w:b/>
          <w:szCs w:val="18"/>
          <w:lang w:val="en-GB"/>
        </w:rPr>
      </w:pPr>
      <w:r w:rsidRPr="00F031DC">
        <w:rPr>
          <w:b/>
          <w:lang w:val="en-GB"/>
        </w:rPr>
        <w:t>Le nom Forest Stewardship Council</w:t>
      </w:r>
      <w:r w:rsidRPr="00F031DC">
        <w:rPr>
          <w:lang w:val="en-GB"/>
        </w:rPr>
        <w:t>™</w:t>
      </w:r>
    </w:p>
    <w:p w14:paraId="56D61B49" w14:textId="77777777" w:rsidR="00FB56EF" w:rsidRPr="002F1425" w:rsidRDefault="00FB56EF" w:rsidP="00FB56EF">
      <w:pPr>
        <w:pStyle w:val="ListParagraph"/>
        <w:numPr>
          <w:ilvl w:val="0"/>
          <w:numId w:val="38"/>
        </w:numPr>
        <w:spacing w:after="240" w:line="276" w:lineRule="auto"/>
        <w:jc w:val="left"/>
        <w:rPr>
          <w:rFonts w:cs="Microsoft Sans Serif"/>
          <w:b/>
          <w:szCs w:val="18"/>
        </w:rPr>
      </w:pPr>
      <w:r>
        <w:rPr>
          <w:b/>
        </w:rPr>
        <w:t>Les initiales FSC</w:t>
      </w:r>
    </w:p>
    <w:p w14:paraId="6EE1AF45" w14:textId="2B61F3E0" w:rsidR="00FB56EF" w:rsidRPr="002F1425" w:rsidRDefault="005179BE" w:rsidP="00FB56EF">
      <w:pPr>
        <w:pStyle w:val="ListParagraph"/>
        <w:numPr>
          <w:ilvl w:val="0"/>
          <w:numId w:val="38"/>
        </w:numPr>
        <w:spacing w:after="240" w:line="276" w:lineRule="auto"/>
        <w:jc w:val="left"/>
        <w:rPr>
          <w:rFonts w:cs="Microsoft Sans Serif"/>
          <w:b/>
          <w:szCs w:val="18"/>
        </w:rPr>
      </w:pPr>
      <w:r>
        <w:rPr>
          <w:b/>
        </w:rPr>
        <w:t>La devise</w:t>
      </w:r>
      <w:r w:rsidR="00FB56EF">
        <w:rPr>
          <w:b/>
        </w:rPr>
        <w:t xml:space="preserve"> Des forêts pour tous pour toujours</w:t>
      </w:r>
    </w:p>
    <w:p w14:paraId="630DE34C" w14:textId="77777777" w:rsidR="00FB56EF" w:rsidRPr="002F1425" w:rsidRDefault="00FB56EF" w:rsidP="00FB56EF">
      <w:pPr>
        <w:spacing w:after="240" w:line="276" w:lineRule="auto"/>
        <w:jc w:val="left"/>
        <w:rPr>
          <w:rFonts w:cs="Microsoft Sans Serif"/>
          <w:b/>
          <w:szCs w:val="18"/>
        </w:rPr>
      </w:pPr>
      <w:r>
        <w:rPr>
          <w:b/>
        </w:rPr>
        <w:t xml:space="preserve"> </w:t>
      </w:r>
    </w:p>
    <w:p w14:paraId="26D5D6EB" w14:textId="77777777" w:rsidR="00FB56EF" w:rsidRPr="002F1425" w:rsidRDefault="00FB56EF" w:rsidP="00FB56EF">
      <w:pPr>
        <w:spacing w:after="240" w:line="276" w:lineRule="auto"/>
        <w:jc w:val="left"/>
        <w:rPr>
          <w:rFonts w:cs="Microsoft Sans Serif"/>
          <w:b/>
          <w:szCs w:val="18"/>
        </w:rPr>
      </w:pPr>
      <w:r>
        <w:rPr>
          <w:b/>
        </w:rPr>
        <w:t>Les procédures suivantes couvrent les quatre marques.</w:t>
      </w:r>
    </w:p>
    <w:p w14:paraId="74A2B5F5" w14:textId="41D4391F" w:rsidR="00FB56EF" w:rsidRPr="002F1425" w:rsidRDefault="00FB56EF" w:rsidP="00FB56EF">
      <w:pPr>
        <w:pStyle w:val="ListParagraph"/>
        <w:numPr>
          <w:ilvl w:val="1"/>
          <w:numId w:val="26"/>
        </w:numPr>
        <w:tabs>
          <w:tab w:val="left" w:pos="1014"/>
        </w:tabs>
        <w:spacing w:after="240" w:line="276" w:lineRule="auto"/>
        <w:ind w:left="680" w:hanging="567"/>
        <w:jc w:val="left"/>
      </w:pPr>
      <w:r>
        <w:t>Les marques FSC sont utilisées sur les étiquettes des produits et peuvent également servir à la promotion de</w:t>
      </w:r>
      <w:r w:rsidR="005179BE">
        <w:t>s</w:t>
      </w:r>
      <w:r>
        <w:t xml:space="preserve"> matériaux certifiés de Société SA. La personne responsable de l'utilisation des marques FSC est le Directeur commercial.</w:t>
      </w:r>
    </w:p>
    <w:p w14:paraId="212B67E0" w14:textId="19EE5B29" w:rsidR="00FB56EF" w:rsidRPr="002F1425" w:rsidRDefault="00FB56EF" w:rsidP="00FB56EF">
      <w:pPr>
        <w:pStyle w:val="ListParagraph"/>
        <w:numPr>
          <w:ilvl w:val="1"/>
          <w:numId w:val="26"/>
        </w:numPr>
        <w:tabs>
          <w:tab w:val="left" w:pos="1014"/>
        </w:tabs>
        <w:spacing w:after="240" w:line="276" w:lineRule="auto"/>
        <w:ind w:left="680" w:hanging="567"/>
        <w:jc w:val="left"/>
      </w:pPr>
      <w:r>
        <w:t xml:space="preserve">Avant d'utiliser une marque FSC, nous préparerons un projet conformément </w:t>
      </w:r>
      <w:r w:rsidR="004E51BE">
        <w:t>au référentiel</w:t>
      </w:r>
      <w:r>
        <w:t xml:space="preserve"> FSC-STD-50-001 et nous soumettons le projet d'utilisation des marques à l'organisme de certification pour approbation. Ceci s'applique également aux documents (tels que les communiqués de presse, les sites Web) qui n'incluent pas le logo FSC, mais uniquement le nom FSC ou Forest Stewardship Council.</w:t>
      </w:r>
    </w:p>
    <w:p w14:paraId="0B4136EC" w14:textId="17B7B7FE" w:rsidR="000F5523" w:rsidRDefault="00FB56EF" w:rsidP="00A84C80">
      <w:pPr>
        <w:pStyle w:val="ListParagraph"/>
        <w:numPr>
          <w:ilvl w:val="1"/>
          <w:numId w:val="26"/>
        </w:numPr>
        <w:tabs>
          <w:tab w:val="left" w:pos="1014"/>
        </w:tabs>
        <w:spacing w:after="240" w:line="276" w:lineRule="auto"/>
        <w:ind w:left="680" w:hanging="567"/>
        <w:jc w:val="left"/>
      </w:pPr>
      <w:r>
        <w:t>Société SA reproduit les étiquettes FSC sur</w:t>
      </w:r>
      <w:r w:rsidR="005179BE">
        <w:t xml:space="preserve"> et hors des </w:t>
      </w:r>
      <w:r>
        <w:t>produit</w:t>
      </w:r>
      <w:r w:rsidR="005179BE">
        <w:t>s</w:t>
      </w:r>
      <w:r>
        <w:t xml:space="preserve"> en utilisant notre code de licence de marque unique dans l'espace réservé sur l'illustration des étiquettes FSC. </w:t>
      </w:r>
    </w:p>
    <w:p w14:paraId="494CC331" w14:textId="3D82335B" w:rsidR="00FB56EF" w:rsidRPr="002F1425" w:rsidRDefault="00FB56EF" w:rsidP="00A84C80">
      <w:pPr>
        <w:pStyle w:val="ListParagraph"/>
        <w:numPr>
          <w:ilvl w:val="1"/>
          <w:numId w:val="26"/>
        </w:numPr>
        <w:tabs>
          <w:tab w:val="left" w:pos="1014"/>
        </w:tabs>
        <w:spacing w:after="240" w:line="276" w:lineRule="auto"/>
        <w:ind w:left="680" w:hanging="567"/>
        <w:jc w:val="left"/>
      </w:pPr>
      <w:r>
        <w:lastRenderedPageBreak/>
        <w:t>Les étiquettes FSC sur</w:t>
      </w:r>
      <w:r w:rsidR="005179BE">
        <w:t xml:space="preserve"> les </w:t>
      </w:r>
      <w:r>
        <w:t>produit</w:t>
      </w:r>
      <w:r w:rsidR="005179BE">
        <w:t>s</w:t>
      </w:r>
      <w:r>
        <w:t xml:space="preserve"> ne sont p</w:t>
      </w:r>
      <w:r w:rsidR="005179BE">
        <w:t>as</w:t>
      </w:r>
      <w:r>
        <w:t xml:space="preserve"> utilisées avec </w:t>
      </w:r>
      <w:r w:rsidR="005179BE">
        <w:t>d</w:t>
      </w:r>
      <w:r>
        <w:t xml:space="preserve">es logos, noms ou autres marques d'identification d'autres systèmes d'évaluation de la conformité de la gestion forestière. </w:t>
      </w:r>
    </w:p>
    <w:p w14:paraId="20E91A53" w14:textId="46F8F00B" w:rsidR="00FB56EF" w:rsidRPr="002F1425" w:rsidRDefault="00FB56EF" w:rsidP="00FB56EF">
      <w:pPr>
        <w:pStyle w:val="ListParagraph"/>
        <w:numPr>
          <w:ilvl w:val="1"/>
          <w:numId w:val="26"/>
        </w:numPr>
        <w:tabs>
          <w:tab w:val="left" w:pos="1014"/>
        </w:tabs>
        <w:spacing w:after="240" w:line="276" w:lineRule="auto"/>
        <w:ind w:left="680" w:hanging="567"/>
        <w:jc w:val="left"/>
      </w:pPr>
      <w:r>
        <w:t>Pour l'étiquetage sur</w:t>
      </w:r>
      <w:r w:rsidR="005179BE">
        <w:t xml:space="preserve"> les </w:t>
      </w:r>
      <w:r>
        <w:t>produit</w:t>
      </w:r>
      <w:r w:rsidR="005179BE">
        <w:t>s</w:t>
      </w:r>
      <w:r>
        <w:t>, la personne responsable s'assure que l'étiquette FSC est clairement visible sur le produit.</w:t>
      </w:r>
    </w:p>
    <w:p w14:paraId="29A3AEBB" w14:textId="571DA27F" w:rsidR="00FB56EF" w:rsidRPr="002F1425" w:rsidRDefault="00FB56EF" w:rsidP="00FB56EF">
      <w:pPr>
        <w:pStyle w:val="ListParagraph"/>
        <w:numPr>
          <w:ilvl w:val="1"/>
          <w:numId w:val="26"/>
        </w:numPr>
        <w:tabs>
          <w:tab w:val="left" w:pos="1014"/>
        </w:tabs>
        <w:spacing w:after="240" w:line="276" w:lineRule="auto"/>
        <w:ind w:left="680" w:hanging="567"/>
        <w:jc w:val="left"/>
      </w:pPr>
      <w:r>
        <w:t>L'étiquetage sur</w:t>
      </w:r>
      <w:r w:rsidR="005179BE">
        <w:t xml:space="preserve"> les </w:t>
      </w:r>
      <w:r>
        <w:t>produit</w:t>
      </w:r>
      <w:r w:rsidR="005179BE">
        <w:t>s</w:t>
      </w:r>
      <w:r>
        <w:t xml:space="preserve"> ne s'applique qu'aux articles achetés avec l'une des déclarations suivantes sur la facture et les bons de livraison :</w:t>
      </w:r>
    </w:p>
    <w:tbl>
      <w:tblPr>
        <w:tblStyle w:val="TableGrid"/>
        <w:tblW w:w="0" w:type="auto"/>
        <w:tblInd w:w="680" w:type="dxa"/>
        <w:tblLook w:val="04A0" w:firstRow="1" w:lastRow="0" w:firstColumn="1" w:lastColumn="0" w:noHBand="0" w:noVBand="1"/>
      </w:tblPr>
      <w:tblGrid>
        <w:gridCol w:w="4196"/>
        <w:gridCol w:w="4141"/>
      </w:tblGrid>
      <w:tr w:rsidR="006C35FC" w:rsidRPr="002F1425" w14:paraId="23D4E3AC" w14:textId="77777777" w:rsidTr="006C35FC">
        <w:tc>
          <w:tcPr>
            <w:tcW w:w="4508" w:type="dxa"/>
          </w:tcPr>
          <w:p w14:paraId="077307D7" w14:textId="77777777" w:rsidR="006C35FC" w:rsidRPr="002F1425" w:rsidRDefault="006C35FC" w:rsidP="006C35FC">
            <w:pPr>
              <w:pStyle w:val="ListParagraph"/>
              <w:tabs>
                <w:tab w:val="left" w:pos="1014"/>
              </w:tabs>
              <w:spacing w:after="240" w:line="276" w:lineRule="auto"/>
              <w:ind w:left="0"/>
              <w:jc w:val="left"/>
              <w:rPr>
                <w:b/>
              </w:rPr>
            </w:pPr>
            <w:r>
              <w:rPr>
                <w:b/>
              </w:rPr>
              <w:t>Déclarations FSC applicables aux produits de sortie</w:t>
            </w:r>
          </w:p>
        </w:tc>
        <w:tc>
          <w:tcPr>
            <w:tcW w:w="4509" w:type="dxa"/>
          </w:tcPr>
          <w:p w14:paraId="630076A8" w14:textId="77777777" w:rsidR="006C35FC" w:rsidRPr="002F1425" w:rsidRDefault="006C35FC" w:rsidP="006C35FC">
            <w:pPr>
              <w:pStyle w:val="ListParagraph"/>
              <w:tabs>
                <w:tab w:val="left" w:pos="1014"/>
              </w:tabs>
              <w:spacing w:after="240" w:line="276" w:lineRule="auto"/>
              <w:ind w:left="0"/>
              <w:jc w:val="left"/>
              <w:rPr>
                <w:b/>
              </w:rPr>
            </w:pPr>
            <w:r>
              <w:rPr>
                <w:b/>
              </w:rPr>
              <w:t>Étiquette FSC</w:t>
            </w:r>
          </w:p>
        </w:tc>
      </w:tr>
      <w:tr w:rsidR="006C35FC" w:rsidRPr="002F1425" w14:paraId="3F2BE8B6" w14:textId="77777777" w:rsidTr="006C35FC">
        <w:tc>
          <w:tcPr>
            <w:tcW w:w="4508" w:type="dxa"/>
          </w:tcPr>
          <w:p w14:paraId="392F12C1" w14:textId="77777777" w:rsidR="006C35FC" w:rsidRPr="002F1425" w:rsidRDefault="006C35FC" w:rsidP="006C35FC">
            <w:pPr>
              <w:pStyle w:val="ListParagraph"/>
              <w:tabs>
                <w:tab w:val="left" w:pos="1014"/>
              </w:tabs>
              <w:spacing w:after="240" w:line="276" w:lineRule="auto"/>
              <w:ind w:left="0"/>
              <w:jc w:val="left"/>
            </w:pPr>
            <w:r>
              <w:t>FSC 100%</w:t>
            </w:r>
          </w:p>
        </w:tc>
        <w:tc>
          <w:tcPr>
            <w:tcW w:w="4509" w:type="dxa"/>
          </w:tcPr>
          <w:p w14:paraId="5DEF44B6" w14:textId="77777777" w:rsidR="006C35FC" w:rsidRPr="002F1425" w:rsidRDefault="006C35FC" w:rsidP="006C35FC">
            <w:pPr>
              <w:pStyle w:val="ListParagraph"/>
              <w:tabs>
                <w:tab w:val="left" w:pos="1014"/>
              </w:tabs>
              <w:spacing w:after="240" w:line="276" w:lineRule="auto"/>
              <w:ind w:left="0"/>
              <w:jc w:val="left"/>
            </w:pPr>
            <w:r>
              <w:t>FSC 100%</w:t>
            </w:r>
          </w:p>
        </w:tc>
      </w:tr>
      <w:tr w:rsidR="006C35FC" w:rsidRPr="002F1425" w14:paraId="10218F8E" w14:textId="77777777" w:rsidTr="006C35FC">
        <w:tc>
          <w:tcPr>
            <w:tcW w:w="4508" w:type="dxa"/>
          </w:tcPr>
          <w:p w14:paraId="128B6BDB" w14:textId="77777777" w:rsidR="006C35FC" w:rsidRPr="002F1425" w:rsidRDefault="006C35FC" w:rsidP="006C35FC">
            <w:pPr>
              <w:pStyle w:val="ListParagraph"/>
              <w:tabs>
                <w:tab w:val="left" w:pos="1014"/>
              </w:tabs>
              <w:spacing w:after="240" w:line="276" w:lineRule="auto"/>
              <w:ind w:left="0"/>
              <w:jc w:val="left"/>
            </w:pPr>
            <w:r>
              <w:t>Pourcentage FSC mixte de 70% au moins</w:t>
            </w:r>
          </w:p>
        </w:tc>
        <w:tc>
          <w:tcPr>
            <w:tcW w:w="4509" w:type="dxa"/>
          </w:tcPr>
          <w:p w14:paraId="09B56CF4" w14:textId="26EFCD70" w:rsidR="006C35FC" w:rsidRPr="002F1425" w:rsidRDefault="006C35FC" w:rsidP="006C35FC">
            <w:pPr>
              <w:pStyle w:val="ListParagraph"/>
              <w:tabs>
                <w:tab w:val="left" w:pos="1014"/>
              </w:tabs>
              <w:spacing w:after="240" w:line="276" w:lineRule="auto"/>
              <w:ind w:left="0"/>
              <w:jc w:val="left"/>
            </w:pPr>
            <w:r>
              <w:t xml:space="preserve">FSC </w:t>
            </w:r>
            <w:r w:rsidR="008D0484">
              <w:t>Mixte</w:t>
            </w:r>
          </w:p>
        </w:tc>
      </w:tr>
      <w:tr w:rsidR="006C35FC" w:rsidRPr="002F1425" w14:paraId="7B0EB607" w14:textId="77777777" w:rsidTr="006C35FC">
        <w:tc>
          <w:tcPr>
            <w:tcW w:w="4508" w:type="dxa"/>
          </w:tcPr>
          <w:p w14:paraId="728CF5ED" w14:textId="58A8F95C" w:rsidR="006C35FC" w:rsidRPr="002F1425" w:rsidRDefault="008D0484" w:rsidP="006C35FC">
            <w:pPr>
              <w:pStyle w:val="ListParagraph"/>
              <w:tabs>
                <w:tab w:val="left" w:pos="1014"/>
              </w:tabs>
              <w:spacing w:after="240" w:line="276" w:lineRule="auto"/>
              <w:ind w:left="0"/>
              <w:jc w:val="left"/>
            </w:pPr>
            <w:r>
              <w:t>FSC Mixte Crédit</w:t>
            </w:r>
          </w:p>
        </w:tc>
        <w:tc>
          <w:tcPr>
            <w:tcW w:w="4509" w:type="dxa"/>
          </w:tcPr>
          <w:p w14:paraId="24C37FE8" w14:textId="657316AF" w:rsidR="006C35FC" w:rsidRPr="002F1425" w:rsidRDefault="006C35FC" w:rsidP="006C35FC">
            <w:pPr>
              <w:pStyle w:val="ListParagraph"/>
              <w:tabs>
                <w:tab w:val="left" w:pos="1014"/>
              </w:tabs>
              <w:spacing w:after="240" w:line="276" w:lineRule="auto"/>
              <w:ind w:left="0"/>
              <w:jc w:val="left"/>
            </w:pPr>
            <w:r>
              <w:t xml:space="preserve">FSC </w:t>
            </w:r>
            <w:r w:rsidR="008D0484">
              <w:t>Mixte</w:t>
            </w:r>
          </w:p>
        </w:tc>
      </w:tr>
      <w:tr w:rsidR="006C35FC" w:rsidRPr="002F1425" w14:paraId="7CCB9B02" w14:textId="77777777" w:rsidTr="006C35FC">
        <w:tc>
          <w:tcPr>
            <w:tcW w:w="4508" w:type="dxa"/>
          </w:tcPr>
          <w:p w14:paraId="7E6A2712" w14:textId="0B3A36BB" w:rsidR="006C35FC" w:rsidRPr="002F1425" w:rsidRDefault="00CD1003" w:rsidP="006C35FC">
            <w:pPr>
              <w:pStyle w:val="ListParagraph"/>
              <w:tabs>
                <w:tab w:val="left" w:pos="1014"/>
              </w:tabs>
              <w:spacing w:after="240" w:line="276" w:lineRule="auto"/>
              <w:ind w:left="0"/>
              <w:jc w:val="left"/>
            </w:pPr>
            <w:r>
              <w:t xml:space="preserve">Bois recyclé FSC - </w:t>
            </w:r>
            <w:r w:rsidR="008D0484">
              <w:t>au moins 70% de matériau post-consommateur récupéré</w:t>
            </w:r>
          </w:p>
        </w:tc>
        <w:tc>
          <w:tcPr>
            <w:tcW w:w="4509" w:type="dxa"/>
          </w:tcPr>
          <w:p w14:paraId="4969D98C" w14:textId="535260C6" w:rsidR="006C35FC" w:rsidRPr="002F1425" w:rsidRDefault="006C35FC" w:rsidP="006C35FC">
            <w:pPr>
              <w:pStyle w:val="ListParagraph"/>
              <w:tabs>
                <w:tab w:val="left" w:pos="1014"/>
              </w:tabs>
              <w:spacing w:after="240" w:line="276" w:lineRule="auto"/>
              <w:ind w:left="0"/>
              <w:jc w:val="left"/>
            </w:pPr>
            <w:r>
              <w:t xml:space="preserve">FSC </w:t>
            </w:r>
            <w:r w:rsidR="008D0484">
              <w:t>Recyclé</w:t>
            </w:r>
          </w:p>
        </w:tc>
      </w:tr>
      <w:tr w:rsidR="006C35FC" w:rsidRPr="002F1425" w14:paraId="1EDCBC19" w14:textId="77777777" w:rsidTr="006C35FC">
        <w:tc>
          <w:tcPr>
            <w:tcW w:w="4508" w:type="dxa"/>
          </w:tcPr>
          <w:p w14:paraId="2A06A30C" w14:textId="77777777" w:rsidR="006C35FC" w:rsidRPr="002F1425" w:rsidRDefault="00CD1003" w:rsidP="006C35FC">
            <w:pPr>
              <w:pStyle w:val="ListParagraph"/>
              <w:tabs>
                <w:tab w:val="left" w:pos="1014"/>
              </w:tabs>
              <w:spacing w:after="240" w:line="276" w:lineRule="auto"/>
              <w:ind w:left="0"/>
              <w:jc w:val="left"/>
            </w:pPr>
            <w:r>
              <w:t>Papier recyclé FSC - aucun seuil</w:t>
            </w:r>
          </w:p>
        </w:tc>
        <w:tc>
          <w:tcPr>
            <w:tcW w:w="4509" w:type="dxa"/>
          </w:tcPr>
          <w:p w14:paraId="5BA9DEFF" w14:textId="1A5778A7" w:rsidR="006C35FC" w:rsidRPr="002F1425" w:rsidRDefault="006C35FC" w:rsidP="006C35FC">
            <w:pPr>
              <w:pStyle w:val="ListParagraph"/>
              <w:tabs>
                <w:tab w:val="left" w:pos="1014"/>
              </w:tabs>
              <w:spacing w:after="240" w:line="276" w:lineRule="auto"/>
              <w:ind w:left="0"/>
              <w:jc w:val="left"/>
            </w:pPr>
            <w:r>
              <w:t xml:space="preserve">FSC </w:t>
            </w:r>
            <w:r w:rsidR="008D0484">
              <w:t>Recyclé</w:t>
            </w:r>
          </w:p>
        </w:tc>
      </w:tr>
      <w:tr w:rsidR="006C35FC" w:rsidRPr="002F1425" w14:paraId="74F59B30" w14:textId="77777777" w:rsidTr="006C35FC">
        <w:tc>
          <w:tcPr>
            <w:tcW w:w="4508" w:type="dxa"/>
          </w:tcPr>
          <w:p w14:paraId="1528CE4C" w14:textId="77777777" w:rsidR="006C35FC" w:rsidRPr="002F1425" w:rsidRDefault="006C35FC" w:rsidP="006C35FC">
            <w:pPr>
              <w:pStyle w:val="ListParagraph"/>
              <w:tabs>
                <w:tab w:val="left" w:pos="1014"/>
              </w:tabs>
              <w:spacing w:after="240" w:line="276" w:lineRule="auto"/>
              <w:ind w:left="0"/>
              <w:jc w:val="left"/>
            </w:pPr>
            <w:r>
              <w:t>Crédit FSC recyclé</w:t>
            </w:r>
          </w:p>
        </w:tc>
        <w:tc>
          <w:tcPr>
            <w:tcW w:w="4509" w:type="dxa"/>
          </w:tcPr>
          <w:p w14:paraId="597EEA76" w14:textId="28BC67A6" w:rsidR="006C35FC" w:rsidRPr="002F1425" w:rsidRDefault="006C35FC" w:rsidP="006C35FC">
            <w:pPr>
              <w:pStyle w:val="ListParagraph"/>
              <w:tabs>
                <w:tab w:val="left" w:pos="1014"/>
              </w:tabs>
              <w:spacing w:after="240" w:line="276" w:lineRule="auto"/>
              <w:ind w:left="0"/>
              <w:jc w:val="left"/>
            </w:pPr>
            <w:r>
              <w:t xml:space="preserve">FSC </w:t>
            </w:r>
            <w:r w:rsidR="008D0484">
              <w:t>Recyclé</w:t>
            </w:r>
          </w:p>
        </w:tc>
      </w:tr>
    </w:tbl>
    <w:p w14:paraId="0D4F76FA" w14:textId="77777777" w:rsidR="00FB56EF" w:rsidRPr="002F1425" w:rsidRDefault="00FB56EF" w:rsidP="00E069DC">
      <w:pPr>
        <w:tabs>
          <w:tab w:val="left" w:pos="1014"/>
        </w:tabs>
        <w:spacing w:before="240" w:after="240" w:line="276" w:lineRule="auto"/>
        <w:ind w:left="680"/>
        <w:jc w:val="left"/>
      </w:pPr>
      <w:r>
        <w:t xml:space="preserve">Pour chaque produit étiqueté, nous sélectionnons une étiquette FSC qui correspond au type de matériau. </w:t>
      </w:r>
    </w:p>
    <w:p w14:paraId="3C941615" w14:textId="17092BBB" w:rsidR="00FB56EF" w:rsidRPr="002F1425" w:rsidRDefault="004B25A9" w:rsidP="00FB56EF">
      <w:pPr>
        <w:pStyle w:val="ListParagraph"/>
        <w:numPr>
          <w:ilvl w:val="1"/>
          <w:numId w:val="26"/>
        </w:numPr>
        <w:tabs>
          <w:tab w:val="left" w:pos="1014"/>
        </w:tabs>
        <w:spacing w:after="240" w:line="276" w:lineRule="auto"/>
        <w:ind w:left="680" w:hanging="567"/>
        <w:jc w:val="left"/>
      </w:pPr>
      <w:r>
        <w:rPr>
          <w:noProof/>
        </w:rPr>
        <mc:AlternateContent>
          <mc:Choice Requires="wps">
            <w:drawing>
              <wp:anchor distT="0" distB="0" distL="114300" distR="114300" simplePos="0" relativeHeight="251702784" behindDoc="0" locked="0" layoutInCell="1" allowOverlap="1" wp14:anchorId="08BFC704" wp14:editId="53FFCA85">
                <wp:simplePos x="0" y="0"/>
                <wp:positionH relativeFrom="column">
                  <wp:posOffset>3552825</wp:posOffset>
                </wp:positionH>
                <wp:positionV relativeFrom="paragraph">
                  <wp:posOffset>133350</wp:posOffset>
                </wp:positionV>
                <wp:extent cx="2289175" cy="736600"/>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9175" cy="736600"/>
                        </a:xfrm>
                        <a:prstGeom prst="rect">
                          <a:avLst/>
                        </a:prstGeom>
                        <a:solidFill>
                          <a:srgbClr val="005C40"/>
                        </a:solidFill>
                        <a:ln w="9525">
                          <a:noFill/>
                          <a:miter lim="800000"/>
                          <a:headEnd/>
                          <a:tailEnd/>
                        </a:ln>
                      </wps:spPr>
                      <wps:txbx>
                        <w:txbxContent>
                          <w:p w14:paraId="1052EA5E" w14:textId="77777777" w:rsidR="00A70778" w:rsidRPr="00756F73" w:rsidRDefault="00A70778" w:rsidP="00FB56EF">
                            <w:pPr>
                              <w:shd w:val="clear" w:color="auto" w:fill="005C40"/>
                              <w:rPr>
                                <w:color w:val="FFFFFF" w:themeColor="background1"/>
                              </w:rPr>
                            </w:pPr>
                            <w:r>
                              <w:rPr>
                                <w:color w:val="FFFFFF" w:themeColor="background1"/>
                              </w:rPr>
                              <w:t xml:space="preserve">Le code unique de notre licence de marque FSC est : </w:t>
                            </w:r>
                          </w:p>
                          <w:p w14:paraId="57F5D776" w14:textId="77777777" w:rsidR="00A70778" w:rsidRPr="00756F73" w:rsidRDefault="00A70778" w:rsidP="00FB56EF">
                            <w:pPr>
                              <w:shd w:val="clear" w:color="auto" w:fill="005C40"/>
                              <w:jc w:val="center"/>
                              <w:rPr>
                                <w:b/>
                                <w:color w:val="FFFFFF" w:themeColor="background1"/>
                              </w:rPr>
                            </w:pPr>
                            <w:r>
                              <w:rPr>
                                <w:b/>
                                <w:color w:val="FFFFFF" w:themeColor="background1"/>
                              </w:rPr>
                              <w:t>FSC™ CXXXXXX / FSC</w:t>
                            </w:r>
                            <w:r>
                              <w:rPr>
                                <w:b/>
                                <w:color w:val="FFFFFF" w:themeColor="background1"/>
                                <w:vertAlign w:val="superscript"/>
                              </w:rPr>
                              <w:t>®</w:t>
                            </w:r>
                            <w:r>
                              <w:rPr>
                                <w:b/>
                                <w:color w:val="FFFFFF" w:themeColor="background1"/>
                              </w:rPr>
                              <w:t xml:space="preserve"> CXXXXX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8BFC704" id="Text Box 2" o:spid="_x0000_s1037" type="#_x0000_t202" style="position:absolute;left:0;text-align:left;margin-left:279.75pt;margin-top:10.5pt;width:180.25pt;height:58pt;z-index:2517027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" fillcolor="#005c40" stroked="f">
                <v:textbox style="mso-fit-shape-to-text:t">
                  <w:txbxContent>
                    <w:p w14:paraId="1052EA5E" w14:textId="77777777" w:rsidR="00A70778" w:rsidRPr="00756F73" w:rsidRDefault="00A70778" w:rsidP="00FB56EF">
                      <w:pPr>
                        <w:shd w:val="clear" w:color="auto" w:fill="005C40"/>
                        <w:rPr>
                          <w:color w:val="FFFFFF" w:themeColor="background1"/>
                        </w:rPr>
                      </w:pPr>
                      <w:r>
                        <w:rPr>
                          <w:color w:val="FFFFFF" w:themeColor="background1"/>
                        </w:rPr>
                        <w:t xml:space="preserve">Le code unique de notre licence de marque FSC est : </w:t>
                      </w:r>
                    </w:p>
                    <w:p w14:paraId="57F5D776" w14:textId="77777777" w:rsidR="00A70778" w:rsidRPr="00756F73" w:rsidRDefault="00A70778" w:rsidP="00FB56EF">
                      <w:pPr>
                        <w:shd w:val="clear" w:color="auto" w:fill="005C40"/>
                        <w:jc w:val="center"/>
                        <w:rPr>
                          <w:b/>
                          <w:color w:val="FFFFFF" w:themeColor="background1"/>
                        </w:rPr>
                      </w:pPr>
                      <w:r>
                        <w:rPr>
                          <w:b/>
                          <w:color w:val="FFFFFF" w:themeColor="background1"/>
                        </w:rPr>
                        <w:t>FSC™ CXXXXXX / FSC</w:t>
                      </w:r>
                      <w:r>
                        <w:rPr>
                          <w:b/>
                          <w:color w:val="FFFFFF" w:themeColor="background1"/>
                          <w:vertAlign w:val="superscript"/>
                        </w:rPr>
                        <w:t>®</w:t>
                      </w:r>
                      <w:r>
                        <w:rPr>
                          <w:b/>
                          <w:color w:val="FFFFFF" w:themeColor="background1"/>
                        </w:rPr>
                        <w:t xml:space="preserve"> CXXXXXX</w:t>
                      </w:r>
                    </w:p>
                  </w:txbxContent>
                </v:textbox>
                <w10:wrap type="square"/>
              </v:shape>
            </w:pict>
          </mc:Fallback>
        </mc:AlternateContent>
      </w:r>
      <w:r w:rsidR="00976BF2">
        <w:t>Toutes les approbations de marque sont conservées pendant 5 ans au moins.</w:t>
      </w:r>
    </w:p>
    <w:p w14:paraId="1820057D" w14:textId="77777777" w:rsidR="00FB56EF" w:rsidRPr="002F1425" w:rsidRDefault="00FB56EF" w:rsidP="00FB56EF">
      <w:pPr>
        <w:pStyle w:val="ListParagraph"/>
        <w:numPr>
          <w:ilvl w:val="1"/>
          <w:numId w:val="26"/>
        </w:numPr>
        <w:tabs>
          <w:tab w:val="left" w:pos="1014"/>
        </w:tabs>
        <w:spacing w:after="240" w:line="276" w:lineRule="auto"/>
        <w:ind w:left="680" w:hanging="567"/>
        <w:jc w:val="left"/>
      </w:pPr>
      <w:r>
        <w:t>La personne-contact de notre organisme de certification, chargée de la gestion de l'obtention des approbations de logos, est : [NOM], courriel [adresse électronique].</w:t>
      </w:r>
    </w:p>
    <w:p w14:paraId="1F7F486E" w14:textId="77777777" w:rsidR="00FC4E96" w:rsidRPr="002F1425" w:rsidRDefault="00FC4E96" w:rsidP="00BC14DF">
      <w:pPr>
        <w:spacing w:after="240" w:line="276" w:lineRule="auto"/>
        <w:rPr>
          <w:b/>
          <w:color w:val="005C40"/>
          <w:sz w:val="24"/>
        </w:rPr>
      </w:pPr>
    </w:p>
    <w:p w14:paraId="710A6A64" w14:textId="77777777" w:rsidR="00342D1B" w:rsidRPr="002F1425" w:rsidRDefault="00856B69" w:rsidP="009C454E">
      <w:pPr>
        <w:pStyle w:val="ListParagraph"/>
        <w:numPr>
          <w:ilvl w:val="0"/>
          <w:numId w:val="26"/>
        </w:numPr>
        <w:spacing w:after="240" w:line="276" w:lineRule="auto"/>
        <w:ind w:left="680" w:hanging="680"/>
        <w:outlineLvl w:val="0"/>
        <w:rPr>
          <w:b/>
          <w:color w:val="005C40"/>
          <w:sz w:val="24"/>
        </w:rPr>
      </w:pPr>
      <w:bookmarkStart w:id="40" w:name="_Toc491248593"/>
      <w:bookmarkStart w:id="41" w:name="_Toc499200409"/>
      <w:bookmarkStart w:id="42" w:name="_Toc16505598"/>
      <w:bookmarkEnd w:id="40"/>
      <w:r>
        <w:rPr>
          <w:b/>
          <w:color w:val="005C40"/>
          <w:sz w:val="24"/>
        </w:rPr>
        <w:t>Audit FSC annuel</w:t>
      </w:r>
      <w:bookmarkEnd w:id="41"/>
      <w:bookmarkEnd w:id="42"/>
    </w:p>
    <w:p w14:paraId="37A074A4" w14:textId="77777777" w:rsidR="00856B69" w:rsidRPr="002F1425" w:rsidRDefault="00856B69" w:rsidP="00856B69">
      <w:pPr>
        <w:spacing w:after="240" w:line="276" w:lineRule="auto"/>
        <w:jc w:val="left"/>
      </w:pPr>
      <w:r>
        <w:t>Avant l'audit externe FSC annuel, les documents suivants sont préparés et soumis à la personne-ressource de notre organisme de certification au plus tard trois (3) jours avant la date convenue pour l'audit :</w:t>
      </w:r>
    </w:p>
    <w:p w14:paraId="21A78A3A" w14:textId="77777777" w:rsidR="00856B69" w:rsidRPr="002F1425" w:rsidRDefault="00856B69" w:rsidP="00856B69">
      <w:pPr>
        <w:pStyle w:val="ListParagraph"/>
        <w:numPr>
          <w:ilvl w:val="0"/>
          <w:numId w:val="42"/>
        </w:numPr>
        <w:spacing w:after="240" w:line="276" w:lineRule="auto"/>
        <w:jc w:val="left"/>
      </w:pPr>
      <w:r>
        <w:t>Manuel de procédures FSC mis à jour (le présent document),</w:t>
      </w:r>
    </w:p>
    <w:p w14:paraId="336E93F6" w14:textId="77777777" w:rsidR="00856B69" w:rsidRPr="002F1425" w:rsidRDefault="00856B69" w:rsidP="00856B69">
      <w:pPr>
        <w:pStyle w:val="ListParagraph"/>
        <w:numPr>
          <w:ilvl w:val="0"/>
          <w:numId w:val="42"/>
        </w:numPr>
        <w:spacing w:after="240" w:line="276" w:lineRule="auto"/>
        <w:jc w:val="left"/>
      </w:pPr>
      <w:r>
        <w:t>Documentation à jour sur les formations exécutées (Annexe 2),</w:t>
      </w:r>
    </w:p>
    <w:p w14:paraId="342F0362" w14:textId="77777777" w:rsidR="00856B69" w:rsidRPr="002F1425" w:rsidRDefault="00856B69" w:rsidP="00856B69">
      <w:pPr>
        <w:pStyle w:val="ListParagraph"/>
        <w:numPr>
          <w:ilvl w:val="0"/>
          <w:numId w:val="42"/>
        </w:numPr>
        <w:spacing w:after="240" w:line="276" w:lineRule="auto"/>
        <w:jc w:val="left"/>
      </w:pPr>
      <w:r>
        <w:t xml:space="preserve">Liste à jour des fournisseurs FSC (Annexe 3), </w:t>
      </w:r>
    </w:p>
    <w:p w14:paraId="0AA1973A" w14:textId="77777777" w:rsidR="00856B69" w:rsidRPr="002F1425" w:rsidRDefault="00856B69" w:rsidP="00856B69">
      <w:pPr>
        <w:pStyle w:val="ListParagraph"/>
        <w:numPr>
          <w:ilvl w:val="0"/>
          <w:numId w:val="42"/>
        </w:numPr>
        <w:spacing w:after="240" w:line="276" w:lineRule="auto"/>
        <w:jc w:val="left"/>
      </w:pPr>
      <w:r>
        <w:lastRenderedPageBreak/>
        <w:t xml:space="preserve">Liste de groupe de produits à jour (Annexe 4), </w:t>
      </w:r>
    </w:p>
    <w:p w14:paraId="743350A0" w14:textId="77777777" w:rsidR="00856B69" w:rsidRPr="002F1425" w:rsidRDefault="00856B69" w:rsidP="00856B69">
      <w:pPr>
        <w:pStyle w:val="ListParagraph"/>
        <w:numPr>
          <w:ilvl w:val="0"/>
          <w:numId w:val="42"/>
        </w:numPr>
        <w:spacing w:after="240" w:line="276" w:lineRule="auto"/>
        <w:jc w:val="left"/>
      </w:pPr>
      <w:r>
        <w:t>Récapitulatif annuel des volumes, couvrant au minimum les informations suivantes, établi par groupe de produits FSC :</w:t>
      </w:r>
    </w:p>
    <w:p w14:paraId="6FA9120B" w14:textId="77777777" w:rsidR="00856B69" w:rsidRPr="002F1425" w:rsidRDefault="00856B69" w:rsidP="00856B69">
      <w:pPr>
        <w:pStyle w:val="ListParagraph"/>
        <w:numPr>
          <w:ilvl w:val="0"/>
          <w:numId w:val="43"/>
        </w:numPr>
        <w:spacing w:after="240" w:line="276" w:lineRule="auto"/>
        <w:ind w:left="1134" w:hanging="425"/>
        <w:jc w:val="left"/>
      </w:pPr>
      <w:r>
        <w:t xml:space="preserve">les intrants achetés/réceptionnés </w:t>
      </w:r>
    </w:p>
    <w:p w14:paraId="44261D04" w14:textId="77777777" w:rsidR="00856B69" w:rsidRPr="002F1425" w:rsidRDefault="00856B69" w:rsidP="00856B69">
      <w:pPr>
        <w:pStyle w:val="ListParagraph"/>
        <w:numPr>
          <w:ilvl w:val="0"/>
          <w:numId w:val="43"/>
        </w:numPr>
        <w:spacing w:after="240" w:line="276" w:lineRule="auto"/>
        <w:ind w:left="1134" w:hanging="425"/>
        <w:jc w:val="left"/>
      </w:pPr>
      <w:r>
        <w:t>les intrants utilisés pour la production (le cas échéant)</w:t>
      </w:r>
    </w:p>
    <w:p w14:paraId="05340763" w14:textId="77777777" w:rsidR="00856B69" w:rsidRPr="002F1425" w:rsidRDefault="00856B69" w:rsidP="00856B69">
      <w:pPr>
        <w:pStyle w:val="ListParagraph"/>
        <w:numPr>
          <w:ilvl w:val="0"/>
          <w:numId w:val="43"/>
        </w:numPr>
        <w:spacing w:after="240" w:line="276" w:lineRule="auto"/>
        <w:ind w:left="1134" w:hanging="425"/>
        <w:jc w:val="left"/>
      </w:pPr>
      <w:r>
        <w:t>les intrants toujours en stock</w:t>
      </w:r>
    </w:p>
    <w:p w14:paraId="380C07C7" w14:textId="77777777" w:rsidR="00856B69" w:rsidRPr="002F1425" w:rsidRDefault="00856B69" w:rsidP="00856B69">
      <w:pPr>
        <w:pStyle w:val="ListParagraph"/>
        <w:numPr>
          <w:ilvl w:val="0"/>
          <w:numId w:val="43"/>
        </w:numPr>
        <w:spacing w:after="240" w:line="276" w:lineRule="auto"/>
        <w:ind w:left="1134" w:hanging="425"/>
        <w:jc w:val="left"/>
      </w:pPr>
      <w:r>
        <w:t>les extrants vendus</w:t>
      </w:r>
    </w:p>
    <w:p w14:paraId="40933A94" w14:textId="77777777" w:rsidR="00856B69" w:rsidRPr="002F1425" w:rsidRDefault="00856B69" w:rsidP="00856B69">
      <w:pPr>
        <w:pStyle w:val="ListParagraph"/>
        <w:numPr>
          <w:ilvl w:val="0"/>
          <w:numId w:val="43"/>
        </w:numPr>
        <w:spacing w:after="240" w:line="276" w:lineRule="auto"/>
        <w:ind w:left="1134" w:hanging="425"/>
        <w:jc w:val="left"/>
      </w:pPr>
      <w:r>
        <w:t>les extrants toujours en stock</w:t>
      </w:r>
    </w:p>
    <w:p w14:paraId="6B3B1F12" w14:textId="77777777" w:rsidR="00810264" w:rsidRPr="002F1425" w:rsidRDefault="00810264" w:rsidP="00856B69">
      <w:pPr>
        <w:pStyle w:val="ListParagraph"/>
        <w:numPr>
          <w:ilvl w:val="0"/>
          <w:numId w:val="43"/>
        </w:numPr>
        <w:spacing w:after="240" w:line="276" w:lineRule="auto"/>
        <w:ind w:left="1134" w:hanging="425"/>
        <w:jc w:val="left"/>
      </w:pPr>
      <w:r>
        <w:t>Facteur de conversion pour les produits</w:t>
      </w:r>
    </w:p>
    <w:p w14:paraId="5623F78A" w14:textId="77777777" w:rsidR="00856B69" w:rsidRPr="002F1425" w:rsidRDefault="00856B69" w:rsidP="00856B69">
      <w:pPr>
        <w:pStyle w:val="ListParagraph"/>
        <w:numPr>
          <w:ilvl w:val="0"/>
          <w:numId w:val="44"/>
        </w:numPr>
        <w:spacing w:after="240" w:line="276" w:lineRule="auto"/>
        <w:jc w:val="left"/>
      </w:pPr>
      <w:r>
        <w:t>Contrats d'externalisation (le cas échéant)</w:t>
      </w:r>
    </w:p>
    <w:p w14:paraId="3CDC48AB" w14:textId="77777777" w:rsidR="00856B69" w:rsidRPr="002F1425" w:rsidRDefault="00856B69" w:rsidP="00856B69">
      <w:pPr>
        <w:pStyle w:val="ListParagraph"/>
        <w:numPr>
          <w:ilvl w:val="0"/>
          <w:numId w:val="44"/>
        </w:numPr>
        <w:spacing w:after="240" w:line="276" w:lineRule="auto"/>
      </w:pPr>
      <w:r>
        <w:t>Liste des sous-traitants impliqués dans la fabrication des produits certifiés (le cas échéant)</w:t>
      </w:r>
    </w:p>
    <w:p w14:paraId="69DC924C" w14:textId="77777777" w:rsidR="00856B69" w:rsidRPr="002F1425" w:rsidRDefault="00856B69">
      <w:pPr>
        <w:spacing w:before="0" w:after="200" w:line="276" w:lineRule="auto"/>
        <w:jc w:val="left"/>
        <w:rPr>
          <w:rFonts w:eastAsia="Calibri" w:cs="Tahoma"/>
        </w:rPr>
      </w:pPr>
      <w:r>
        <w:br w:type="page"/>
      </w:r>
    </w:p>
    <w:p w14:paraId="4DE56711" w14:textId="77777777" w:rsidR="00856B69" w:rsidRPr="002F1425" w:rsidRDefault="00856B69" w:rsidP="009C454E">
      <w:pPr>
        <w:pStyle w:val="Heading1"/>
        <w:rPr>
          <w:b w:val="0"/>
          <w:sz w:val="24"/>
        </w:rPr>
      </w:pPr>
      <w:bookmarkStart w:id="43" w:name="_Toc499200410"/>
      <w:bookmarkStart w:id="44" w:name="_Toc16505599"/>
      <w:r>
        <w:rPr>
          <w:sz w:val="24"/>
        </w:rPr>
        <w:lastRenderedPageBreak/>
        <w:t>Annexe</w:t>
      </w:r>
      <w:r>
        <w:tab/>
      </w:r>
      <w:r>
        <w:rPr>
          <w:sz w:val="24"/>
        </w:rPr>
        <w:t>1 : Politique d'association de Société SA avec le FSC</w:t>
      </w:r>
      <w:bookmarkEnd w:id="43"/>
      <w:bookmarkEnd w:id="44"/>
    </w:p>
    <w:p w14:paraId="74AFE1DF" w14:textId="77777777" w:rsidR="00856B69" w:rsidRPr="002F1425" w:rsidRDefault="00856B69" w:rsidP="00856B69">
      <w:pPr>
        <w:spacing w:after="240" w:line="276" w:lineRule="auto"/>
        <w:rPr>
          <w:szCs w:val="18"/>
        </w:rPr>
      </w:pPr>
    </w:p>
    <w:p w14:paraId="1A791B07" w14:textId="06E5F2DB" w:rsidR="006B65C4" w:rsidRPr="002F1425" w:rsidRDefault="008C71E3" w:rsidP="006B65C4">
      <w:pPr>
        <w:spacing w:after="240" w:line="276" w:lineRule="auto"/>
        <w:jc w:val="center"/>
        <w:rPr>
          <w:b/>
          <w:sz w:val="28"/>
          <w:szCs w:val="18"/>
        </w:rPr>
      </w:pPr>
      <w:r>
        <w:rPr>
          <w:b/>
          <w:sz w:val="28"/>
        </w:rPr>
        <w:t>D</w:t>
      </w:r>
      <w:r w:rsidR="006B65C4">
        <w:rPr>
          <w:b/>
          <w:sz w:val="28"/>
        </w:rPr>
        <w:t>éclaration</w:t>
      </w:r>
    </w:p>
    <w:p w14:paraId="330EAE7D" w14:textId="77777777" w:rsidR="006B65C4" w:rsidRPr="002F1425" w:rsidRDefault="006B65C4" w:rsidP="006B65C4">
      <w:pPr>
        <w:spacing w:after="240" w:line="276" w:lineRule="auto"/>
        <w:jc w:val="center"/>
        <w:rPr>
          <w:szCs w:val="18"/>
        </w:rPr>
      </w:pPr>
      <w:r>
        <w:t>relative à FSC-POL-01-004</w:t>
      </w:r>
    </w:p>
    <w:p w14:paraId="5548CE2C" w14:textId="77777777" w:rsidR="006B65C4" w:rsidRPr="002F1425" w:rsidRDefault="006B65C4" w:rsidP="006B65C4">
      <w:pPr>
        <w:spacing w:after="240" w:line="276" w:lineRule="auto"/>
        <w:jc w:val="center"/>
        <w:rPr>
          <w:b/>
          <w:sz w:val="20"/>
          <w:szCs w:val="18"/>
        </w:rPr>
      </w:pPr>
      <w:r>
        <w:rPr>
          <w:b/>
          <w:sz w:val="20"/>
        </w:rPr>
        <w:t>(Politique d'association des organisations avec le FSC)</w:t>
      </w:r>
    </w:p>
    <w:p w14:paraId="651A42E0" w14:textId="77777777" w:rsidR="006B65C4" w:rsidRPr="002F1425" w:rsidRDefault="006B65C4" w:rsidP="006B65C4">
      <w:pPr>
        <w:spacing w:after="240" w:line="276" w:lineRule="auto"/>
        <w:jc w:val="left"/>
        <w:rPr>
          <w:rFonts w:cs="Microsoft Sans Serif"/>
          <w:szCs w:val="18"/>
        </w:rPr>
      </w:pPr>
      <w:r>
        <w:br/>
        <w:t>L'organisation signataire est associée au Forest Stewardship Council</w:t>
      </w:r>
      <w:r>
        <w:rPr>
          <w:vertAlign w:val="superscript"/>
        </w:rPr>
        <w:t xml:space="preserve">TM  </w:t>
      </w:r>
      <w:r>
        <w:t xml:space="preserve">A.C., Oaxaca, Mexico, ou l'une de ses filiales ou succursales (ci-dessous : FSC) en étant soit un membre du FSC ou en ayant une relation contractuelle avec le FSC. </w:t>
      </w:r>
    </w:p>
    <w:p w14:paraId="3B8483DC" w14:textId="6491B4E1" w:rsidR="006B65C4" w:rsidRPr="002F1425" w:rsidRDefault="006B65C4" w:rsidP="006B65C4">
      <w:pPr>
        <w:spacing w:after="240" w:line="276" w:lineRule="auto"/>
        <w:jc w:val="left"/>
        <w:rPr>
          <w:rFonts w:cs="Microsoft Sans Serif"/>
          <w:szCs w:val="18"/>
        </w:rPr>
      </w:pPr>
      <w:r>
        <w:t xml:space="preserve">Par la présente, l'Organisation signataire déclare explicitement qu'elle a lu et compris la « Politique d'association des organisations avec le FSC », tel que publié sur </w:t>
      </w:r>
      <w:hyperlink r:id="rId20">
        <w:r>
          <w:rPr>
            <w:rStyle w:val="Hyperlink"/>
          </w:rPr>
          <w:t>www.fsc.org</w:t>
        </w:r>
      </w:hyperlink>
      <w:r>
        <w:t>. Cette politique définit la position du FSC en relation avec les activités inacceptables des organisations et des individus qui sont déjà associés ou qui aimeraient s'associer au FSC, ainsi que le mécanisme de d</w:t>
      </w:r>
      <w:r w:rsidR="0018429A">
        <w:t>i</w:t>
      </w:r>
      <w:r>
        <w:t>ssociation.</w:t>
      </w:r>
    </w:p>
    <w:p w14:paraId="65C36BC2" w14:textId="3CB7F414" w:rsidR="006B65C4" w:rsidRPr="002F1425" w:rsidRDefault="006B65C4" w:rsidP="006B65C4">
      <w:pPr>
        <w:spacing w:after="240" w:line="276" w:lineRule="auto"/>
        <w:jc w:val="left"/>
        <w:rPr>
          <w:rFonts w:cs="Microsoft Sans Serif"/>
          <w:szCs w:val="18"/>
        </w:rPr>
      </w:pPr>
      <w:r>
        <w:t xml:space="preserve">Sur la base de ce qui précède, l'Organisation accepte explicitement, maintenant et dans l'avenir, aussi longtemps que </w:t>
      </w:r>
      <w:r w:rsidR="0018429A">
        <w:t xml:space="preserve">sa </w:t>
      </w:r>
      <w:r>
        <w:t xml:space="preserve">relation avec le FSC existe, de ne </w:t>
      </w:r>
      <w:r w:rsidR="0018429A">
        <w:t xml:space="preserve">pas </w:t>
      </w:r>
      <w:r>
        <w:t>être impliqué directement ou indirectement dans les activités inacceptables suivantes :</w:t>
      </w:r>
    </w:p>
    <w:p w14:paraId="1509CD57" w14:textId="781B8292" w:rsidR="006B65C4" w:rsidRPr="002F1425" w:rsidRDefault="006B65C4" w:rsidP="006B65C4">
      <w:pPr>
        <w:autoSpaceDE w:val="0"/>
        <w:autoSpaceDN w:val="0"/>
        <w:adjustRightInd w:val="0"/>
        <w:spacing w:after="240" w:line="276" w:lineRule="auto"/>
        <w:ind w:left="425"/>
        <w:jc w:val="left"/>
        <w:rPr>
          <w:rFonts w:cs="Microsoft Sans Serif"/>
          <w:szCs w:val="18"/>
        </w:rPr>
      </w:pPr>
      <w:r>
        <w:t xml:space="preserve">a) L'exploitation forestière illégale ou le commerce de produits </w:t>
      </w:r>
      <w:r w:rsidR="00F70900">
        <w:t xml:space="preserve">bois </w:t>
      </w:r>
      <w:r>
        <w:t>ou</w:t>
      </w:r>
      <w:r w:rsidR="00F70900">
        <w:t xml:space="preserve"> de produits</w:t>
      </w:r>
      <w:r>
        <w:t xml:space="preserve"> forestiers illégaux</w:t>
      </w:r>
      <w:r w:rsidR="00A40391">
        <w:t> ;</w:t>
      </w:r>
    </w:p>
    <w:p w14:paraId="3417509B" w14:textId="2F861E2B" w:rsidR="006B65C4" w:rsidRPr="002F1425" w:rsidRDefault="006B65C4" w:rsidP="006B65C4">
      <w:pPr>
        <w:autoSpaceDE w:val="0"/>
        <w:autoSpaceDN w:val="0"/>
        <w:adjustRightInd w:val="0"/>
        <w:spacing w:after="240" w:line="276" w:lineRule="auto"/>
        <w:ind w:left="425"/>
        <w:jc w:val="left"/>
        <w:rPr>
          <w:rFonts w:cs="Microsoft Sans Serif"/>
          <w:szCs w:val="18"/>
        </w:rPr>
      </w:pPr>
      <w:r>
        <w:t>b) La violation des droits traditionnels et des droits de l'homme dans les opérations forestières</w:t>
      </w:r>
      <w:r w:rsidR="00A40391">
        <w:t> ;</w:t>
      </w:r>
    </w:p>
    <w:p w14:paraId="7D7C2784" w14:textId="03DBD75F" w:rsidR="006B65C4" w:rsidRPr="002F1425" w:rsidRDefault="006B65C4" w:rsidP="006B65C4">
      <w:pPr>
        <w:autoSpaceDE w:val="0"/>
        <w:autoSpaceDN w:val="0"/>
        <w:adjustRightInd w:val="0"/>
        <w:spacing w:after="240" w:line="276" w:lineRule="auto"/>
        <w:ind w:left="425"/>
        <w:jc w:val="left"/>
        <w:rPr>
          <w:rFonts w:cs="Microsoft Sans Serif"/>
          <w:szCs w:val="18"/>
        </w:rPr>
      </w:pPr>
      <w:r>
        <w:t>c) La destruction des hautes valeurs de conservation dans les opérations forestières</w:t>
      </w:r>
      <w:r w:rsidR="00A40391">
        <w:t> ;</w:t>
      </w:r>
    </w:p>
    <w:p w14:paraId="1F04F1A9" w14:textId="0DF48A5C" w:rsidR="006B65C4" w:rsidRPr="002F1425" w:rsidRDefault="006B65C4" w:rsidP="006B65C4">
      <w:pPr>
        <w:autoSpaceDE w:val="0"/>
        <w:autoSpaceDN w:val="0"/>
        <w:adjustRightInd w:val="0"/>
        <w:spacing w:after="240" w:line="276" w:lineRule="auto"/>
        <w:ind w:left="425"/>
        <w:jc w:val="left"/>
        <w:rPr>
          <w:rFonts w:cs="Microsoft Sans Serif"/>
          <w:szCs w:val="18"/>
        </w:rPr>
      </w:pPr>
      <w:r>
        <w:t>d) La conversion significative des forêts en plantations ou pour une utilisation non forestière</w:t>
      </w:r>
      <w:r w:rsidR="00A40391">
        <w:t> ;</w:t>
      </w:r>
    </w:p>
    <w:p w14:paraId="1BB799DE" w14:textId="59D04FEE" w:rsidR="006B65C4" w:rsidRPr="002F1425" w:rsidRDefault="006B65C4" w:rsidP="006B65C4">
      <w:pPr>
        <w:autoSpaceDE w:val="0"/>
        <w:autoSpaceDN w:val="0"/>
        <w:adjustRightInd w:val="0"/>
        <w:spacing w:after="240" w:line="276" w:lineRule="auto"/>
        <w:ind w:left="425"/>
        <w:jc w:val="left"/>
        <w:rPr>
          <w:rFonts w:cs="Microsoft Sans Serif"/>
          <w:szCs w:val="18"/>
        </w:rPr>
      </w:pPr>
      <w:r>
        <w:t>e) L'introduction d'organismes génétiquement modifiés dans les opérations forestières</w:t>
      </w:r>
      <w:r w:rsidR="00A40391">
        <w:t> ;</w:t>
      </w:r>
    </w:p>
    <w:p w14:paraId="6D969956" w14:textId="526D1D0A" w:rsidR="006B65C4" w:rsidRPr="002F1425" w:rsidRDefault="006B65C4" w:rsidP="006B65C4">
      <w:pPr>
        <w:spacing w:after="240" w:line="276" w:lineRule="auto"/>
        <w:ind w:left="668" w:hanging="224"/>
        <w:jc w:val="left"/>
        <w:rPr>
          <w:rFonts w:cs="Microsoft Sans Serif"/>
          <w:szCs w:val="18"/>
        </w:rPr>
      </w:pPr>
      <w:r>
        <w:t xml:space="preserve">f) la violation de l'une des conventions fondamentales de l'OIT, telles que définies dans la Déclaration de l'OIT </w:t>
      </w:r>
      <w:r w:rsidR="00F70900">
        <w:t xml:space="preserve">de 1998 </w:t>
      </w:r>
      <w:r>
        <w:t>relative aux principes et droits fondamentaux au travail.</w:t>
      </w:r>
    </w:p>
    <w:p w14:paraId="45856137" w14:textId="77777777" w:rsidR="006B65C4" w:rsidRPr="002F1425" w:rsidRDefault="006B65C4" w:rsidP="00856B69">
      <w:pPr>
        <w:spacing w:after="240" w:line="276" w:lineRule="auto"/>
        <w:rPr>
          <w:szCs w:val="18"/>
        </w:rPr>
      </w:pPr>
    </w:p>
    <w:p w14:paraId="28EF6741" w14:textId="77777777" w:rsidR="00856B69" w:rsidRPr="002F1425" w:rsidRDefault="00856B69" w:rsidP="00856B69">
      <w:pPr>
        <w:spacing w:after="240" w:line="276" w:lineRule="auto"/>
        <w:rPr>
          <w:rFonts w:cs="Microsoft Sans Serif"/>
          <w:szCs w:val="18"/>
        </w:rPr>
      </w:pPr>
      <w:r>
        <w:t>____________________________________</w:t>
      </w:r>
    </w:p>
    <w:p w14:paraId="0358EE27" w14:textId="77777777" w:rsidR="00856B69" w:rsidRPr="002F1425" w:rsidRDefault="00856B69" w:rsidP="00856B69">
      <w:pPr>
        <w:spacing w:after="240" w:line="276" w:lineRule="auto"/>
        <w:jc w:val="left"/>
        <w:rPr>
          <w:rFonts w:cs="Microsoft Sans Serif"/>
          <w:szCs w:val="18"/>
        </w:rPr>
      </w:pPr>
      <w:r>
        <w:t>Ville, Date</w:t>
      </w:r>
    </w:p>
    <w:p w14:paraId="05B4F0DD" w14:textId="77777777" w:rsidR="000F1545" w:rsidRPr="002F1425" w:rsidRDefault="000F1545" w:rsidP="00856B69">
      <w:pPr>
        <w:spacing w:after="240" w:line="276" w:lineRule="auto"/>
        <w:jc w:val="left"/>
        <w:rPr>
          <w:rFonts w:cs="Microsoft Sans Serif"/>
          <w:szCs w:val="18"/>
        </w:rPr>
      </w:pPr>
    </w:p>
    <w:p w14:paraId="09890596" w14:textId="77777777" w:rsidR="000F1545" w:rsidRPr="002F1425" w:rsidRDefault="000F1545" w:rsidP="000F1545">
      <w:pPr>
        <w:spacing w:before="0" w:after="200" w:line="276" w:lineRule="auto"/>
        <w:jc w:val="left"/>
        <w:rPr>
          <w:rFonts w:cs="Microsoft Sans Serif"/>
          <w:szCs w:val="18"/>
        </w:rPr>
      </w:pPr>
      <w:r>
        <w:t>__________________________________________________________</w:t>
      </w:r>
    </w:p>
    <w:p w14:paraId="68A800EA" w14:textId="77777777" w:rsidR="000F1545" w:rsidRPr="002F1425" w:rsidRDefault="000F1545" w:rsidP="000F1545">
      <w:pPr>
        <w:spacing w:before="0" w:after="200" w:line="276" w:lineRule="auto"/>
        <w:jc w:val="left"/>
        <w:rPr>
          <w:rFonts w:cs="Microsoft Sans Serif"/>
          <w:szCs w:val="18"/>
        </w:rPr>
      </w:pPr>
      <w:r>
        <w:t>Pour l'Organisation</w:t>
      </w:r>
    </w:p>
    <w:p w14:paraId="1037FE68" w14:textId="77777777" w:rsidR="00856B69" w:rsidRPr="002F1425" w:rsidRDefault="000F1545" w:rsidP="000F1545">
      <w:pPr>
        <w:spacing w:before="0" w:after="200" w:line="276" w:lineRule="auto"/>
        <w:jc w:val="left"/>
        <w:rPr>
          <w:rFonts w:cs="Microsoft Sans Serif"/>
          <w:szCs w:val="18"/>
        </w:rPr>
      </w:pPr>
      <w:r>
        <w:t>(Indiquez le nom complet de l'organisation et de son représentant, la signature autorisée et, le cas échéant, le cachet de l'organisation.)</w:t>
      </w:r>
      <w:r>
        <w:br w:type="page"/>
      </w:r>
    </w:p>
    <w:p w14:paraId="4F2796C0" w14:textId="77777777" w:rsidR="00856B69" w:rsidRPr="002F1425" w:rsidRDefault="00856B69" w:rsidP="009C454E">
      <w:pPr>
        <w:pStyle w:val="Heading1"/>
        <w:rPr>
          <w:rFonts w:cs="Microsoft Sans Serif"/>
          <w:b w:val="0"/>
          <w:bCs w:val="0"/>
          <w:sz w:val="24"/>
          <w:szCs w:val="18"/>
        </w:rPr>
      </w:pPr>
      <w:bookmarkStart w:id="45" w:name="_Toc499200411"/>
      <w:bookmarkStart w:id="46" w:name="_Toc16505600"/>
      <w:r>
        <w:rPr>
          <w:sz w:val="24"/>
        </w:rPr>
        <w:lastRenderedPageBreak/>
        <w:t>Annexe</w:t>
      </w:r>
      <w:r>
        <w:tab/>
      </w:r>
      <w:r>
        <w:rPr>
          <w:sz w:val="24"/>
        </w:rPr>
        <w:t>2 : Documentation sur la formation du personnel</w:t>
      </w:r>
      <w:bookmarkEnd w:id="45"/>
      <w:bookmarkEnd w:id="46"/>
    </w:p>
    <w:p w14:paraId="3CCF1BB7" w14:textId="77777777" w:rsidR="00856B69" w:rsidRPr="002F1425" w:rsidRDefault="00856B69" w:rsidP="00856B69">
      <w:pPr>
        <w:pStyle w:val="NoSpacing"/>
        <w:spacing w:line="276" w:lineRule="auto"/>
        <w:rPr>
          <w:rFonts w:cs="Microsoft Sans Serif"/>
          <w:i/>
          <w:sz w:val="18"/>
          <w:szCs w:val="18"/>
        </w:rPr>
      </w:pPr>
      <w:r>
        <w:rPr>
          <w:i/>
          <w:sz w:val="18"/>
        </w:rPr>
        <w:t xml:space="preserve"> </w:t>
      </w:r>
    </w:p>
    <w:p w14:paraId="70671EC2" w14:textId="77777777" w:rsidR="00856B69" w:rsidRPr="002F1425" w:rsidRDefault="00856B69" w:rsidP="00856B69">
      <w:pPr>
        <w:spacing w:line="276" w:lineRule="auto"/>
        <w:jc w:val="left"/>
        <w:rPr>
          <w:rFonts w:cs="Microsoft Sans Serif"/>
          <w:szCs w:val="18"/>
        </w:rPr>
      </w:pPr>
      <w:r>
        <w:t>Les employés suivants ont reçu une formation sur la certification FSC et les procédures de la chaîne de traçabilité.</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7"/>
        <w:gridCol w:w="1757"/>
        <w:gridCol w:w="1771"/>
        <w:gridCol w:w="1771"/>
        <w:gridCol w:w="2183"/>
      </w:tblGrid>
      <w:tr w:rsidR="00856B69" w:rsidRPr="002F1425" w14:paraId="4394247F" w14:textId="77777777" w:rsidTr="00856B69">
        <w:tc>
          <w:tcPr>
            <w:tcW w:w="1841" w:type="dxa"/>
            <w:tcBorders>
              <w:top w:val="single" w:sz="4" w:space="0" w:color="000000"/>
              <w:left w:val="single" w:sz="4" w:space="0" w:color="000000"/>
              <w:bottom w:val="single" w:sz="4" w:space="0" w:color="000000"/>
              <w:right w:val="single" w:sz="4" w:space="0" w:color="000000"/>
            </w:tcBorders>
            <w:hideMark/>
          </w:tcPr>
          <w:p w14:paraId="3F13EC2B" w14:textId="77777777" w:rsidR="00856B69" w:rsidRPr="002F1425" w:rsidRDefault="00856B69" w:rsidP="00856B69">
            <w:pPr>
              <w:spacing w:after="0" w:line="276" w:lineRule="auto"/>
              <w:jc w:val="left"/>
              <w:rPr>
                <w:rFonts w:cs="Microsoft Sans Serif"/>
                <w:b/>
                <w:szCs w:val="18"/>
              </w:rPr>
            </w:pPr>
            <w:r>
              <w:rPr>
                <w:b/>
              </w:rPr>
              <w:t>Nom</w:t>
            </w:r>
          </w:p>
        </w:tc>
        <w:tc>
          <w:tcPr>
            <w:tcW w:w="1842" w:type="dxa"/>
            <w:tcBorders>
              <w:top w:val="single" w:sz="4" w:space="0" w:color="000000"/>
              <w:left w:val="single" w:sz="4" w:space="0" w:color="000000"/>
              <w:bottom w:val="single" w:sz="4" w:space="0" w:color="000000"/>
              <w:right w:val="single" w:sz="4" w:space="0" w:color="000000"/>
            </w:tcBorders>
            <w:hideMark/>
          </w:tcPr>
          <w:p w14:paraId="7A57F27A" w14:textId="77777777" w:rsidR="00856B69" w:rsidRPr="002F1425" w:rsidRDefault="00856B69" w:rsidP="00856B69">
            <w:pPr>
              <w:spacing w:after="0" w:line="276" w:lineRule="auto"/>
              <w:jc w:val="left"/>
              <w:rPr>
                <w:rFonts w:cs="Microsoft Sans Serif"/>
                <w:b/>
                <w:szCs w:val="18"/>
              </w:rPr>
            </w:pPr>
            <w:r>
              <w:rPr>
                <w:b/>
              </w:rPr>
              <w:t>Titre et fonction</w:t>
            </w:r>
          </w:p>
        </w:tc>
        <w:tc>
          <w:tcPr>
            <w:tcW w:w="1842" w:type="dxa"/>
            <w:tcBorders>
              <w:top w:val="single" w:sz="4" w:space="0" w:color="000000"/>
              <w:left w:val="single" w:sz="4" w:space="0" w:color="000000"/>
              <w:bottom w:val="single" w:sz="4" w:space="0" w:color="000000"/>
              <w:right w:val="single" w:sz="4" w:space="0" w:color="000000"/>
            </w:tcBorders>
            <w:hideMark/>
          </w:tcPr>
          <w:p w14:paraId="1AFE2FC1" w14:textId="77777777" w:rsidR="00856B69" w:rsidRPr="002F1425" w:rsidRDefault="00856B69" w:rsidP="00856B69">
            <w:pPr>
              <w:spacing w:after="0" w:line="276" w:lineRule="auto"/>
              <w:jc w:val="left"/>
              <w:rPr>
                <w:rFonts w:cs="Microsoft Sans Serif"/>
                <w:b/>
                <w:szCs w:val="18"/>
              </w:rPr>
            </w:pPr>
            <w:r>
              <w:rPr>
                <w:b/>
              </w:rPr>
              <w:t>Thème de la formation</w:t>
            </w:r>
          </w:p>
        </w:tc>
        <w:tc>
          <w:tcPr>
            <w:tcW w:w="1842" w:type="dxa"/>
            <w:tcBorders>
              <w:top w:val="single" w:sz="4" w:space="0" w:color="000000"/>
              <w:left w:val="single" w:sz="4" w:space="0" w:color="000000"/>
              <w:bottom w:val="single" w:sz="4" w:space="0" w:color="000000"/>
              <w:right w:val="single" w:sz="4" w:space="0" w:color="000000"/>
            </w:tcBorders>
            <w:hideMark/>
          </w:tcPr>
          <w:p w14:paraId="247AB54A" w14:textId="77777777" w:rsidR="00856B69" w:rsidRPr="002F1425" w:rsidRDefault="00856B69" w:rsidP="00856B69">
            <w:pPr>
              <w:spacing w:after="0" w:line="276" w:lineRule="auto"/>
              <w:jc w:val="left"/>
              <w:rPr>
                <w:rFonts w:cs="Microsoft Sans Serif"/>
                <w:b/>
                <w:szCs w:val="18"/>
              </w:rPr>
            </w:pPr>
            <w:r>
              <w:rPr>
                <w:b/>
              </w:rPr>
              <w:t>Date de la formation</w:t>
            </w:r>
          </w:p>
        </w:tc>
        <w:tc>
          <w:tcPr>
            <w:tcW w:w="1842" w:type="dxa"/>
            <w:tcBorders>
              <w:top w:val="single" w:sz="4" w:space="0" w:color="000000"/>
              <w:left w:val="single" w:sz="4" w:space="0" w:color="000000"/>
              <w:bottom w:val="single" w:sz="4" w:space="0" w:color="000000"/>
              <w:right w:val="single" w:sz="4" w:space="0" w:color="000000"/>
            </w:tcBorders>
            <w:hideMark/>
          </w:tcPr>
          <w:p w14:paraId="128997E0" w14:textId="77777777" w:rsidR="00856B69" w:rsidRPr="002F1425" w:rsidRDefault="00856B69" w:rsidP="00856B69">
            <w:pPr>
              <w:spacing w:after="0" w:line="276" w:lineRule="auto"/>
              <w:jc w:val="left"/>
              <w:rPr>
                <w:rFonts w:cs="Microsoft Sans Serif"/>
                <w:b/>
                <w:szCs w:val="18"/>
              </w:rPr>
            </w:pPr>
            <w:r>
              <w:rPr>
                <w:b/>
              </w:rPr>
              <w:t>Nom du formateur/instructeur</w:t>
            </w:r>
          </w:p>
        </w:tc>
      </w:tr>
      <w:tr w:rsidR="00856B69" w:rsidRPr="002F1425" w14:paraId="0F00A1E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548F7D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B59264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61D976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8472EB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DD77DC4" w14:textId="77777777" w:rsidR="00856B69" w:rsidRPr="002F1425" w:rsidRDefault="00856B69" w:rsidP="00856B69">
            <w:pPr>
              <w:spacing w:after="0" w:line="276" w:lineRule="auto"/>
              <w:jc w:val="left"/>
              <w:rPr>
                <w:rFonts w:cs="Microsoft Sans Serif"/>
                <w:szCs w:val="18"/>
              </w:rPr>
            </w:pPr>
          </w:p>
        </w:tc>
      </w:tr>
      <w:tr w:rsidR="00856B69" w:rsidRPr="002F1425" w14:paraId="24194B03"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64F91E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59E12B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C415D69"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2A957F0"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59F8761" w14:textId="77777777" w:rsidR="00856B69" w:rsidRPr="002F1425" w:rsidRDefault="00856B69" w:rsidP="00856B69">
            <w:pPr>
              <w:spacing w:after="0" w:line="276" w:lineRule="auto"/>
              <w:jc w:val="left"/>
              <w:rPr>
                <w:rFonts w:cs="Microsoft Sans Serif"/>
                <w:szCs w:val="18"/>
              </w:rPr>
            </w:pPr>
          </w:p>
        </w:tc>
      </w:tr>
      <w:tr w:rsidR="00856B69" w:rsidRPr="002F1425" w14:paraId="7D80101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95F8375"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04329BF"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BA5632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2DA6034"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EA9A732" w14:textId="77777777" w:rsidR="00856B69" w:rsidRPr="002F1425" w:rsidRDefault="00856B69" w:rsidP="00856B69">
            <w:pPr>
              <w:spacing w:after="0" w:line="276" w:lineRule="auto"/>
              <w:jc w:val="left"/>
              <w:rPr>
                <w:rFonts w:cs="Microsoft Sans Serif"/>
                <w:szCs w:val="18"/>
              </w:rPr>
            </w:pPr>
          </w:p>
        </w:tc>
      </w:tr>
      <w:tr w:rsidR="00856B69" w:rsidRPr="002F1425" w14:paraId="05E8BB6E"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4F7188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675C85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F9399C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C7E6D6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9373492" w14:textId="77777777" w:rsidR="00856B69" w:rsidRPr="002F1425" w:rsidRDefault="00856B69" w:rsidP="00856B69">
            <w:pPr>
              <w:spacing w:after="0" w:line="276" w:lineRule="auto"/>
              <w:jc w:val="left"/>
              <w:rPr>
                <w:rFonts w:cs="Microsoft Sans Serif"/>
                <w:szCs w:val="18"/>
              </w:rPr>
            </w:pPr>
          </w:p>
        </w:tc>
      </w:tr>
      <w:tr w:rsidR="00856B69" w:rsidRPr="002F1425" w14:paraId="4568571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C6B1E2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47000E0"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7DE7B40"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D2B12F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883DAAA" w14:textId="77777777" w:rsidR="00856B69" w:rsidRPr="002F1425" w:rsidRDefault="00856B69" w:rsidP="00856B69">
            <w:pPr>
              <w:spacing w:after="0" w:line="276" w:lineRule="auto"/>
              <w:jc w:val="left"/>
              <w:rPr>
                <w:rFonts w:cs="Microsoft Sans Serif"/>
                <w:szCs w:val="18"/>
              </w:rPr>
            </w:pPr>
          </w:p>
        </w:tc>
      </w:tr>
      <w:tr w:rsidR="00856B69" w:rsidRPr="002F1425" w14:paraId="22BB444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EE1009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8DF88E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293D1AC"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BDF7F7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829B2BF" w14:textId="77777777" w:rsidR="00856B69" w:rsidRPr="002F1425" w:rsidRDefault="00856B69" w:rsidP="00856B69">
            <w:pPr>
              <w:spacing w:after="0" w:line="276" w:lineRule="auto"/>
              <w:jc w:val="left"/>
              <w:rPr>
                <w:rFonts w:cs="Microsoft Sans Serif"/>
                <w:szCs w:val="18"/>
              </w:rPr>
            </w:pPr>
          </w:p>
        </w:tc>
      </w:tr>
      <w:tr w:rsidR="00856B69" w:rsidRPr="002F1425" w14:paraId="28999D0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0536E0B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57713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69E652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9B68C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60F6B70" w14:textId="77777777" w:rsidR="00856B69" w:rsidRPr="002F1425" w:rsidRDefault="00856B69" w:rsidP="00856B69">
            <w:pPr>
              <w:spacing w:after="0" w:line="276" w:lineRule="auto"/>
              <w:jc w:val="left"/>
              <w:rPr>
                <w:rFonts w:cs="Microsoft Sans Serif"/>
                <w:szCs w:val="18"/>
              </w:rPr>
            </w:pPr>
          </w:p>
        </w:tc>
      </w:tr>
      <w:tr w:rsidR="00856B69" w:rsidRPr="002F1425" w14:paraId="2DF0D71E"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829DA4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8A6B8B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F0A35A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B91F56"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9F3EDA6" w14:textId="77777777" w:rsidR="00856B69" w:rsidRPr="002F1425" w:rsidRDefault="00856B69" w:rsidP="00856B69">
            <w:pPr>
              <w:spacing w:after="0" w:line="276" w:lineRule="auto"/>
              <w:jc w:val="left"/>
              <w:rPr>
                <w:rFonts w:cs="Microsoft Sans Serif"/>
                <w:szCs w:val="18"/>
              </w:rPr>
            </w:pPr>
          </w:p>
        </w:tc>
      </w:tr>
      <w:tr w:rsidR="00856B69" w:rsidRPr="002F1425" w14:paraId="7D6A7F0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0B795D4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9FB922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321DE12"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5512976"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B0744D" w14:textId="77777777" w:rsidR="00856B69" w:rsidRPr="002F1425" w:rsidRDefault="00856B69" w:rsidP="00856B69">
            <w:pPr>
              <w:spacing w:after="0" w:line="276" w:lineRule="auto"/>
              <w:jc w:val="left"/>
              <w:rPr>
                <w:rFonts w:cs="Microsoft Sans Serif"/>
                <w:szCs w:val="18"/>
              </w:rPr>
            </w:pPr>
          </w:p>
        </w:tc>
      </w:tr>
      <w:tr w:rsidR="00856B69" w:rsidRPr="002F1425" w14:paraId="005B0AF4"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998B75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2BF5A0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1EE9AE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9B8BB2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EF1767B" w14:textId="77777777" w:rsidR="00856B69" w:rsidRPr="002F1425" w:rsidRDefault="00856B69" w:rsidP="00856B69">
            <w:pPr>
              <w:spacing w:after="0" w:line="276" w:lineRule="auto"/>
              <w:jc w:val="left"/>
              <w:rPr>
                <w:rFonts w:cs="Microsoft Sans Serif"/>
                <w:szCs w:val="18"/>
              </w:rPr>
            </w:pPr>
          </w:p>
        </w:tc>
      </w:tr>
      <w:tr w:rsidR="00856B69" w:rsidRPr="002F1425" w14:paraId="1B0C996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FBFE3F2"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F98825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8CC6FFC"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5F0FB7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8EC447E" w14:textId="77777777" w:rsidR="00856B69" w:rsidRPr="002F1425" w:rsidRDefault="00856B69" w:rsidP="00856B69">
            <w:pPr>
              <w:spacing w:after="0" w:line="276" w:lineRule="auto"/>
              <w:jc w:val="left"/>
              <w:rPr>
                <w:rFonts w:cs="Microsoft Sans Serif"/>
                <w:szCs w:val="18"/>
              </w:rPr>
            </w:pPr>
          </w:p>
        </w:tc>
      </w:tr>
      <w:tr w:rsidR="00856B69" w:rsidRPr="002F1425" w14:paraId="0132019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D66A39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59FC700"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DA24CB4"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665590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9162263" w14:textId="77777777" w:rsidR="00856B69" w:rsidRPr="002F1425" w:rsidRDefault="00856B69" w:rsidP="00856B69">
            <w:pPr>
              <w:spacing w:after="0" w:line="276" w:lineRule="auto"/>
              <w:jc w:val="left"/>
              <w:rPr>
                <w:rFonts w:cs="Microsoft Sans Serif"/>
                <w:szCs w:val="18"/>
              </w:rPr>
            </w:pPr>
          </w:p>
        </w:tc>
      </w:tr>
      <w:tr w:rsidR="00856B69" w:rsidRPr="002F1425" w14:paraId="4DFD5BC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672C3BB"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BCBD5A5"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5CFF1EF"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581333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897AE0F" w14:textId="77777777" w:rsidR="00856B69" w:rsidRPr="002F1425" w:rsidRDefault="00856B69" w:rsidP="00856B69">
            <w:pPr>
              <w:spacing w:after="0" w:line="276" w:lineRule="auto"/>
              <w:jc w:val="left"/>
              <w:rPr>
                <w:rFonts w:cs="Microsoft Sans Serif"/>
                <w:szCs w:val="18"/>
              </w:rPr>
            </w:pPr>
          </w:p>
        </w:tc>
      </w:tr>
      <w:tr w:rsidR="00856B69" w:rsidRPr="002F1425" w14:paraId="0DF7404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0BB7A5F6"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F6683B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AD7E9E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8354EB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01A59E4" w14:textId="77777777" w:rsidR="00856B69" w:rsidRPr="002F1425" w:rsidRDefault="00856B69" w:rsidP="00856B69">
            <w:pPr>
              <w:spacing w:after="0" w:line="276" w:lineRule="auto"/>
              <w:jc w:val="left"/>
              <w:rPr>
                <w:rFonts w:cs="Microsoft Sans Serif"/>
                <w:szCs w:val="18"/>
              </w:rPr>
            </w:pPr>
          </w:p>
        </w:tc>
      </w:tr>
      <w:tr w:rsidR="00856B69" w:rsidRPr="002F1425" w14:paraId="36FEAAA4"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16952A2"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0940892"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A198E6C"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179A6B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2FDA062" w14:textId="77777777" w:rsidR="00856B69" w:rsidRPr="002F1425" w:rsidRDefault="00856B69" w:rsidP="00856B69">
            <w:pPr>
              <w:spacing w:after="0" w:line="276" w:lineRule="auto"/>
              <w:jc w:val="left"/>
              <w:rPr>
                <w:rFonts w:cs="Microsoft Sans Serif"/>
                <w:szCs w:val="18"/>
              </w:rPr>
            </w:pPr>
          </w:p>
        </w:tc>
      </w:tr>
      <w:tr w:rsidR="00856B69" w:rsidRPr="002F1425" w14:paraId="395E66C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2E523A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B95A1D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66ED60E"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51690DB"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DBFFD1F" w14:textId="77777777" w:rsidR="00856B69" w:rsidRPr="002F1425" w:rsidRDefault="00856B69" w:rsidP="00856B69">
            <w:pPr>
              <w:spacing w:after="0" w:line="276" w:lineRule="auto"/>
              <w:jc w:val="left"/>
              <w:rPr>
                <w:rFonts w:cs="Microsoft Sans Serif"/>
                <w:szCs w:val="18"/>
              </w:rPr>
            </w:pPr>
          </w:p>
        </w:tc>
      </w:tr>
      <w:tr w:rsidR="00856B69" w:rsidRPr="002F1425" w14:paraId="26208EA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598C171"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042094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069F08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B3D7D27"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0F73107" w14:textId="77777777" w:rsidR="00856B69" w:rsidRPr="002F1425" w:rsidRDefault="00856B69" w:rsidP="00856B69">
            <w:pPr>
              <w:spacing w:after="0" w:line="276" w:lineRule="auto"/>
              <w:jc w:val="left"/>
              <w:rPr>
                <w:rFonts w:cs="Microsoft Sans Serif"/>
                <w:szCs w:val="18"/>
              </w:rPr>
            </w:pPr>
          </w:p>
        </w:tc>
      </w:tr>
      <w:tr w:rsidR="00856B69" w:rsidRPr="002F1425" w14:paraId="660DAC5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A0E07A5"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7481BE6"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463055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D0E30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9A33AA5" w14:textId="77777777" w:rsidR="00856B69" w:rsidRPr="002F1425" w:rsidRDefault="00856B69" w:rsidP="00856B69">
            <w:pPr>
              <w:spacing w:after="0" w:line="276" w:lineRule="auto"/>
              <w:jc w:val="left"/>
              <w:rPr>
                <w:rFonts w:cs="Microsoft Sans Serif"/>
                <w:szCs w:val="18"/>
              </w:rPr>
            </w:pPr>
          </w:p>
        </w:tc>
      </w:tr>
      <w:tr w:rsidR="00856B69" w:rsidRPr="002F1425" w14:paraId="09E4C65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59AAFF3"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A5CC549"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4094A5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762774"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6D44EEE" w14:textId="77777777" w:rsidR="00856B69" w:rsidRPr="002F1425" w:rsidRDefault="00856B69" w:rsidP="00856B69">
            <w:pPr>
              <w:spacing w:after="0" w:line="276" w:lineRule="auto"/>
              <w:jc w:val="left"/>
              <w:rPr>
                <w:rFonts w:cs="Microsoft Sans Serif"/>
                <w:szCs w:val="18"/>
              </w:rPr>
            </w:pPr>
          </w:p>
        </w:tc>
      </w:tr>
      <w:tr w:rsidR="00856B69" w:rsidRPr="002F1425" w14:paraId="76FF208C"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89AF00C"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AF7C56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E5D512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CFFBA69"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99F1540" w14:textId="77777777" w:rsidR="00856B69" w:rsidRPr="002F1425" w:rsidRDefault="00856B69" w:rsidP="00856B69">
            <w:pPr>
              <w:spacing w:after="0" w:line="276" w:lineRule="auto"/>
              <w:jc w:val="left"/>
              <w:rPr>
                <w:rFonts w:cs="Microsoft Sans Serif"/>
                <w:szCs w:val="18"/>
              </w:rPr>
            </w:pPr>
          </w:p>
        </w:tc>
      </w:tr>
      <w:tr w:rsidR="00856B69" w:rsidRPr="002F1425" w14:paraId="14A731A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4909512"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9B390E8"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8CAE50D"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AC21C95"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CF5972" w14:textId="77777777" w:rsidR="00856B69" w:rsidRPr="002F1425" w:rsidRDefault="00856B69" w:rsidP="00856B69">
            <w:pPr>
              <w:spacing w:after="0" w:line="276" w:lineRule="auto"/>
              <w:jc w:val="left"/>
              <w:rPr>
                <w:rFonts w:cs="Microsoft Sans Serif"/>
                <w:szCs w:val="18"/>
              </w:rPr>
            </w:pPr>
          </w:p>
        </w:tc>
      </w:tr>
      <w:tr w:rsidR="00856B69" w:rsidRPr="002F1425" w14:paraId="2094AC7E"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D29635B"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7D58C06"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669A6AA"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E2B6B20" w14:textId="77777777" w:rsidR="00856B69" w:rsidRPr="002F1425" w:rsidRDefault="00856B69" w:rsidP="00856B69">
            <w:pPr>
              <w:spacing w:after="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2B97A47" w14:textId="77777777" w:rsidR="00856B69" w:rsidRPr="002F1425" w:rsidRDefault="00856B69" w:rsidP="00856B69">
            <w:pPr>
              <w:spacing w:after="0" w:line="276" w:lineRule="auto"/>
              <w:jc w:val="left"/>
              <w:rPr>
                <w:rFonts w:cs="Microsoft Sans Serif"/>
                <w:szCs w:val="18"/>
              </w:rPr>
            </w:pPr>
          </w:p>
        </w:tc>
      </w:tr>
    </w:tbl>
    <w:p w14:paraId="02AA282F" w14:textId="77777777" w:rsidR="00856B69" w:rsidRPr="002F1425" w:rsidRDefault="00856B69" w:rsidP="00856B69">
      <w:pPr>
        <w:spacing w:after="240" w:line="276" w:lineRule="auto"/>
        <w:jc w:val="left"/>
        <w:rPr>
          <w:rFonts w:cs="Microsoft Sans Serif"/>
          <w:szCs w:val="18"/>
        </w:rPr>
      </w:pPr>
    </w:p>
    <w:p w14:paraId="54D4455A" w14:textId="77777777" w:rsidR="00856B69" w:rsidRPr="002F1425" w:rsidRDefault="00856B69" w:rsidP="00856B69">
      <w:pPr>
        <w:spacing w:after="240" w:line="276" w:lineRule="auto"/>
      </w:pPr>
    </w:p>
    <w:p w14:paraId="6E7562F7" w14:textId="77777777" w:rsidR="004C08DF" w:rsidRPr="002F1425" w:rsidRDefault="004C08DF" w:rsidP="004C08DF">
      <w:pPr>
        <w:spacing w:after="240" w:line="276" w:lineRule="auto"/>
        <w:jc w:val="left"/>
      </w:pPr>
    </w:p>
    <w:p w14:paraId="28628356" w14:textId="77777777" w:rsidR="00856B69" w:rsidRPr="002F1425" w:rsidRDefault="00856B69">
      <w:pPr>
        <w:spacing w:before="0" w:after="200" w:line="276" w:lineRule="auto"/>
        <w:jc w:val="left"/>
      </w:pPr>
      <w:r>
        <w:br w:type="page"/>
      </w:r>
    </w:p>
    <w:p w14:paraId="66553968" w14:textId="77777777" w:rsidR="00CB20FE" w:rsidRPr="002F1425" w:rsidRDefault="00856B69" w:rsidP="009C454E">
      <w:pPr>
        <w:pStyle w:val="Heading1"/>
        <w:rPr>
          <w:b w:val="0"/>
          <w:sz w:val="24"/>
        </w:rPr>
      </w:pPr>
      <w:bookmarkStart w:id="47" w:name="_Toc499200412"/>
      <w:bookmarkStart w:id="48" w:name="_Toc16505601"/>
      <w:r>
        <w:rPr>
          <w:sz w:val="24"/>
        </w:rPr>
        <w:lastRenderedPageBreak/>
        <w:t>Annexe</w:t>
      </w:r>
      <w:r>
        <w:tab/>
      </w:r>
      <w:r>
        <w:rPr>
          <w:sz w:val="24"/>
        </w:rPr>
        <w:t>3 : Liste de fournisseurs FSC (2.1)</w:t>
      </w:r>
      <w:bookmarkEnd w:id="47"/>
      <w:bookmarkEnd w:id="48"/>
    </w:p>
    <w:p w14:paraId="6E882957" w14:textId="77777777" w:rsidR="00856B69" w:rsidRPr="002F1425" w:rsidRDefault="00CB20FE" w:rsidP="00856B69">
      <w:pPr>
        <w:spacing w:line="276" w:lineRule="auto"/>
        <w:rPr>
          <w:rFonts w:cs="Microsoft Sans Serif"/>
          <w:szCs w:val="18"/>
        </w:rPr>
      </w:pPr>
      <w:r>
        <w:br/>
        <w:t xml:space="preserve">La liste est vérifiée par le Responsable des achats chaque fois qu'un bon d'achat est préparé, ainsi que (sur une base régulière) tous les trois mois, via la base de données FSC à l'adresse </w:t>
      </w:r>
      <w:hyperlink r:id="rId21">
        <w:r>
          <w:rPr>
            <w:rStyle w:val="Hyperlink"/>
          </w:rPr>
          <w:t>http://info.fsc.org</w:t>
        </w:r>
      </w:hyperlink>
      <w:r>
        <w:rPr>
          <w:rStyle w:val="Hyperlink"/>
        </w:rPr>
        <w:t>.</w:t>
      </w:r>
    </w:p>
    <w:p w14:paraId="78A6D148" w14:textId="77777777" w:rsidR="00856B69" w:rsidRPr="002F1425" w:rsidRDefault="00856B69" w:rsidP="00856B69">
      <w:pPr>
        <w:spacing w:line="276" w:lineRule="auto"/>
        <w:rPr>
          <w:rFonts w:cs="Microsoft Sans Serif"/>
          <w:szCs w:val="18"/>
        </w:rPr>
      </w:pPr>
      <w:r>
        <w:t xml:space="preserve">Des captures d'écran horodatés de </w:t>
      </w:r>
      <w:hyperlink r:id="rId22">
        <w:r>
          <w:rPr>
            <w:rStyle w:val="Hyperlink"/>
          </w:rPr>
          <w:t>http://info.fsc.org</w:t>
        </w:r>
      </w:hyperlink>
      <w:r>
        <w:t xml:space="preserve"> peuvent être utilisées pour compiler et confirmer les informations de la liste des fournisseur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5"/>
        <w:gridCol w:w="1741"/>
        <w:gridCol w:w="1865"/>
        <w:gridCol w:w="1704"/>
        <w:gridCol w:w="1762"/>
      </w:tblGrid>
      <w:tr w:rsidR="00856B69" w:rsidRPr="002F1425" w14:paraId="2F92FD43" w14:textId="77777777" w:rsidTr="00B53CAC">
        <w:tc>
          <w:tcPr>
            <w:tcW w:w="2093" w:type="dxa"/>
            <w:tcBorders>
              <w:top w:val="single" w:sz="4" w:space="0" w:color="000000"/>
              <w:left w:val="single" w:sz="4" w:space="0" w:color="000000"/>
              <w:bottom w:val="single" w:sz="4" w:space="0" w:color="000000"/>
              <w:right w:val="single" w:sz="4" w:space="0" w:color="000000"/>
            </w:tcBorders>
            <w:hideMark/>
          </w:tcPr>
          <w:p w14:paraId="32B7BFE7" w14:textId="77777777" w:rsidR="00856B69" w:rsidRPr="002F1425" w:rsidRDefault="00856B69" w:rsidP="00856B69">
            <w:pPr>
              <w:spacing w:after="0" w:line="276" w:lineRule="auto"/>
              <w:jc w:val="left"/>
              <w:rPr>
                <w:rFonts w:cs="Microsoft Sans Serif"/>
                <w:b/>
                <w:szCs w:val="18"/>
              </w:rPr>
            </w:pPr>
            <w:r>
              <w:rPr>
                <w:b/>
              </w:rPr>
              <w:t>Fournisseur</w:t>
            </w:r>
          </w:p>
          <w:p w14:paraId="4E49C76D" w14:textId="77777777" w:rsidR="00856B69" w:rsidRPr="002F1425" w:rsidRDefault="00856B69" w:rsidP="00856B69">
            <w:pPr>
              <w:spacing w:after="0" w:line="276" w:lineRule="auto"/>
              <w:jc w:val="left"/>
              <w:rPr>
                <w:rFonts w:cs="Microsoft Sans Serif"/>
                <w:b/>
                <w:szCs w:val="18"/>
              </w:rPr>
            </w:pPr>
            <w:r>
              <w:rPr>
                <w:b/>
              </w:rPr>
              <w:t>(Nom et adresse)</w:t>
            </w:r>
          </w:p>
        </w:tc>
        <w:tc>
          <w:tcPr>
            <w:tcW w:w="1835" w:type="dxa"/>
            <w:tcBorders>
              <w:top w:val="single" w:sz="4" w:space="0" w:color="000000"/>
              <w:left w:val="single" w:sz="4" w:space="0" w:color="000000"/>
              <w:bottom w:val="single" w:sz="4" w:space="0" w:color="000000"/>
              <w:right w:val="single" w:sz="4" w:space="0" w:color="000000"/>
            </w:tcBorders>
            <w:hideMark/>
          </w:tcPr>
          <w:p w14:paraId="7F747783" w14:textId="77777777" w:rsidR="00856B69" w:rsidRPr="002F1425" w:rsidRDefault="00856B69" w:rsidP="00856B69">
            <w:pPr>
              <w:spacing w:after="0" w:line="276" w:lineRule="auto"/>
              <w:jc w:val="left"/>
              <w:rPr>
                <w:rFonts w:cs="Microsoft Sans Serif"/>
                <w:b/>
                <w:szCs w:val="18"/>
              </w:rPr>
            </w:pPr>
            <w:r>
              <w:rPr>
                <w:b/>
              </w:rPr>
              <w:t>Type de produit</w:t>
            </w:r>
          </w:p>
          <w:p w14:paraId="3219D167" w14:textId="77777777" w:rsidR="00856B69" w:rsidRPr="002F1425" w:rsidRDefault="00856B69" w:rsidP="00856B69">
            <w:pPr>
              <w:spacing w:after="0" w:line="276" w:lineRule="auto"/>
              <w:jc w:val="left"/>
              <w:rPr>
                <w:rFonts w:cs="Microsoft Sans Serif"/>
                <w:b/>
                <w:szCs w:val="18"/>
              </w:rPr>
            </w:pPr>
            <w:r>
              <w:rPr>
                <w:b/>
              </w:rPr>
              <w:t>(Description du produit)</w:t>
            </w:r>
          </w:p>
        </w:tc>
        <w:tc>
          <w:tcPr>
            <w:tcW w:w="2036" w:type="dxa"/>
            <w:tcBorders>
              <w:top w:val="single" w:sz="4" w:space="0" w:color="000000"/>
              <w:left w:val="single" w:sz="4" w:space="0" w:color="000000"/>
              <w:bottom w:val="single" w:sz="4" w:space="0" w:color="000000"/>
              <w:right w:val="single" w:sz="4" w:space="0" w:color="000000"/>
            </w:tcBorders>
            <w:hideMark/>
          </w:tcPr>
          <w:p w14:paraId="23833D27" w14:textId="77777777" w:rsidR="00856B69" w:rsidRPr="002F1425" w:rsidRDefault="00856B69" w:rsidP="00856B69">
            <w:pPr>
              <w:spacing w:after="0" w:line="276" w:lineRule="auto"/>
              <w:jc w:val="left"/>
              <w:rPr>
                <w:rFonts w:cs="Microsoft Sans Serif"/>
                <w:b/>
                <w:szCs w:val="18"/>
              </w:rPr>
            </w:pPr>
            <w:r>
              <w:rPr>
                <w:b/>
              </w:rPr>
              <w:t>Catégorie de matériau</w:t>
            </w:r>
          </w:p>
          <w:p w14:paraId="7CCDC7BF" w14:textId="491F2291" w:rsidR="00856B69" w:rsidRPr="002F1425" w:rsidRDefault="00856B69" w:rsidP="00856B69">
            <w:pPr>
              <w:spacing w:after="0" w:line="276" w:lineRule="auto"/>
              <w:jc w:val="left"/>
              <w:rPr>
                <w:rFonts w:cs="Microsoft Sans Serif"/>
                <w:b/>
                <w:szCs w:val="18"/>
              </w:rPr>
            </w:pPr>
            <w:r>
              <w:rPr>
                <w:b/>
              </w:rPr>
              <w:t>(FSC 100%, FSC recyclé</w:t>
            </w:r>
            <w:r w:rsidR="00F70900">
              <w:rPr>
                <w:b/>
              </w:rPr>
              <w:t xml:space="preserve"> Crédit</w:t>
            </w:r>
            <w:r>
              <w:rPr>
                <w:b/>
              </w:rPr>
              <w:t xml:space="preserve">, FSC recyclé XX%, </w:t>
            </w:r>
            <w:r w:rsidR="008D0484">
              <w:rPr>
                <w:b/>
              </w:rPr>
              <w:t>FSC Mixte Crédit</w:t>
            </w:r>
            <w:r>
              <w:rPr>
                <w:b/>
              </w:rPr>
              <w:t xml:space="preserve"> ou FSC </w:t>
            </w:r>
            <w:r w:rsidR="00F70900">
              <w:rPr>
                <w:b/>
              </w:rPr>
              <w:t xml:space="preserve">Mixte </w:t>
            </w:r>
            <w:r>
              <w:rPr>
                <w:b/>
              </w:rPr>
              <w:t>XX%)</w:t>
            </w:r>
          </w:p>
        </w:tc>
        <w:tc>
          <w:tcPr>
            <w:tcW w:w="1930" w:type="dxa"/>
            <w:tcBorders>
              <w:top w:val="single" w:sz="4" w:space="0" w:color="000000"/>
              <w:left w:val="single" w:sz="4" w:space="0" w:color="000000"/>
              <w:bottom w:val="single" w:sz="4" w:space="0" w:color="000000"/>
              <w:right w:val="single" w:sz="4" w:space="0" w:color="000000"/>
            </w:tcBorders>
          </w:tcPr>
          <w:p w14:paraId="7D74EEA2" w14:textId="77777777" w:rsidR="00856B69" w:rsidRPr="002F1425" w:rsidRDefault="00856B69" w:rsidP="00856B69">
            <w:pPr>
              <w:spacing w:after="0" w:line="276" w:lineRule="auto"/>
              <w:jc w:val="left"/>
              <w:rPr>
                <w:rFonts w:cs="Microsoft Sans Serif"/>
                <w:b/>
                <w:szCs w:val="18"/>
              </w:rPr>
            </w:pPr>
            <w:r>
              <w:rPr>
                <w:b/>
              </w:rPr>
              <w:t>Code de CdT FSC</w:t>
            </w:r>
          </w:p>
          <w:p w14:paraId="09F3AD9F" w14:textId="77777777" w:rsidR="00856B69" w:rsidRPr="002F1425" w:rsidRDefault="00856B69" w:rsidP="00856B69">
            <w:pPr>
              <w:spacing w:after="0" w:line="276" w:lineRule="auto"/>
              <w:jc w:val="left"/>
              <w:rPr>
                <w:rFonts w:cs="Microsoft Sans Serif"/>
                <w:b/>
                <w:szCs w:val="18"/>
              </w:rPr>
            </w:pPr>
          </w:p>
        </w:tc>
        <w:tc>
          <w:tcPr>
            <w:tcW w:w="1960" w:type="dxa"/>
            <w:tcBorders>
              <w:top w:val="single" w:sz="4" w:space="0" w:color="000000"/>
              <w:left w:val="single" w:sz="4" w:space="0" w:color="000000"/>
              <w:bottom w:val="single" w:sz="4" w:space="0" w:color="000000"/>
              <w:right w:val="single" w:sz="4" w:space="0" w:color="000000"/>
            </w:tcBorders>
            <w:hideMark/>
          </w:tcPr>
          <w:p w14:paraId="64586E79" w14:textId="77777777" w:rsidR="00856B69" w:rsidRPr="002F1425" w:rsidRDefault="00856B69" w:rsidP="00856B69">
            <w:pPr>
              <w:spacing w:after="0" w:line="276" w:lineRule="auto"/>
              <w:jc w:val="left"/>
              <w:rPr>
                <w:rFonts w:cs="Microsoft Sans Serif"/>
                <w:b/>
                <w:szCs w:val="18"/>
              </w:rPr>
            </w:pPr>
            <w:r>
              <w:rPr>
                <w:b/>
              </w:rPr>
              <w:t>Date du dernier audit</w:t>
            </w:r>
          </w:p>
        </w:tc>
      </w:tr>
      <w:tr w:rsidR="00856B69" w:rsidRPr="002F1425" w14:paraId="624BA6B0"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350ABCFF"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78014B50"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64B3439B" w14:textId="77777777" w:rsidR="00856B69" w:rsidRPr="002F1425" w:rsidRDefault="00856B69" w:rsidP="00856B69">
            <w:pPr>
              <w:autoSpaceDE w:val="0"/>
              <w:autoSpaceDN w:val="0"/>
              <w:adjustRightInd w:val="0"/>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4C3581C7"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3BC07B6C" w14:textId="77777777" w:rsidR="00856B69" w:rsidRPr="002F1425" w:rsidRDefault="00856B69" w:rsidP="00856B69">
            <w:pPr>
              <w:spacing w:after="0" w:line="276" w:lineRule="auto"/>
              <w:rPr>
                <w:rFonts w:cs="Microsoft Sans Serif"/>
                <w:szCs w:val="18"/>
              </w:rPr>
            </w:pPr>
          </w:p>
        </w:tc>
      </w:tr>
      <w:tr w:rsidR="00856B69" w:rsidRPr="002F1425" w14:paraId="05D84E4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0B46A095"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2F8B2429"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07F6FCEF"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29520D9B"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4BE0B04D" w14:textId="77777777" w:rsidR="00856B69" w:rsidRPr="002F1425" w:rsidRDefault="00856B69" w:rsidP="00856B69">
            <w:pPr>
              <w:spacing w:after="0" w:line="276" w:lineRule="auto"/>
              <w:rPr>
                <w:rFonts w:cs="Microsoft Sans Serif"/>
                <w:szCs w:val="18"/>
              </w:rPr>
            </w:pPr>
          </w:p>
        </w:tc>
      </w:tr>
      <w:tr w:rsidR="00856B69" w:rsidRPr="002F1425" w14:paraId="391CAC2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63F6DCE"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5A644F47"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55422FA8"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672B2A34"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7DFEF57D" w14:textId="77777777" w:rsidR="00856B69" w:rsidRPr="002F1425" w:rsidRDefault="00856B69" w:rsidP="00856B69">
            <w:pPr>
              <w:spacing w:after="0" w:line="276" w:lineRule="auto"/>
              <w:rPr>
                <w:rFonts w:cs="Microsoft Sans Serif"/>
                <w:szCs w:val="18"/>
              </w:rPr>
            </w:pPr>
          </w:p>
        </w:tc>
      </w:tr>
      <w:tr w:rsidR="00856B69" w:rsidRPr="002F1425" w14:paraId="3503248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1C04413C"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6A476D11"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51300FF3"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3BE0B0E6"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35EF364E" w14:textId="77777777" w:rsidR="00856B69" w:rsidRPr="002F1425" w:rsidRDefault="00856B69" w:rsidP="00856B69">
            <w:pPr>
              <w:spacing w:after="0" w:line="276" w:lineRule="auto"/>
              <w:rPr>
                <w:rFonts w:cs="Microsoft Sans Serif"/>
                <w:szCs w:val="18"/>
              </w:rPr>
            </w:pPr>
          </w:p>
        </w:tc>
      </w:tr>
      <w:tr w:rsidR="00856B69" w:rsidRPr="002F1425" w14:paraId="16347CD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49C3E5B"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09110C91"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6E1BD28A"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3C68FD5B"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22CC6467" w14:textId="77777777" w:rsidR="00856B69" w:rsidRPr="002F1425" w:rsidRDefault="00856B69" w:rsidP="00856B69">
            <w:pPr>
              <w:spacing w:after="0" w:line="276" w:lineRule="auto"/>
              <w:rPr>
                <w:rFonts w:cs="Microsoft Sans Serif"/>
                <w:szCs w:val="18"/>
              </w:rPr>
            </w:pPr>
          </w:p>
        </w:tc>
      </w:tr>
      <w:tr w:rsidR="00856B69" w:rsidRPr="002F1425" w14:paraId="33ED0C50"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6A516A5"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3662A50A"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01623618"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2FC1F8CF"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3F72D89E" w14:textId="77777777" w:rsidR="00856B69" w:rsidRPr="002F1425" w:rsidRDefault="00856B69" w:rsidP="00856B69">
            <w:pPr>
              <w:spacing w:after="0" w:line="276" w:lineRule="auto"/>
              <w:rPr>
                <w:rFonts w:cs="Microsoft Sans Serif"/>
                <w:szCs w:val="18"/>
              </w:rPr>
            </w:pPr>
          </w:p>
        </w:tc>
      </w:tr>
      <w:tr w:rsidR="00856B69" w:rsidRPr="002F1425" w14:paraId="457C5EB4"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27FE323B"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5DD9BAC1"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04DE563C"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609EE049"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4A0F3BF7" w14:textId="77777777" w:rsidR="00856B69" w:rsidRPr="002F1425" w:rsidRDefault="00856B69" w:rsidP="00856B69">
            <w:pPr>
              <w:spacing w:after="0" w:line="276" w:lineRule="auto"/>
              <w:rPr>
                <w:rFonts w:cs="Microsoft Sans Serif"/>
                <w:szCs w:val="18"/>
              </w:rPr>
            </w:pPr>
          </w:p>
        </w:tc>
      </w:tr>
      <w:tr w:rsidR="00856B69" w:rsidRPr="002F1425" w14:paraId="6CA4C7E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4F49EF6A" w14:textId="77777777" w:rsidR="00856B69" w:rsidRPr="002F1425"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62728F0C" w14:textId="77777777" w:rsidR="00856B69" w:rsidRPr="002F1425"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5FE69B85" w14:textId="77777777" w:rsidR="00856B69" w:rsidRPr="002F1425"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2CE92731" w14:textId="77777777" w:rsidR="00856B69" w:rsidRPr="002F1425"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07914F88" w14:textId="77777777" w:rsidR="00856B69" w:rsidRPr="002F1425" w:rsidRDefault="00856B69" w:rsidP="00856B69">
            <w:pPr>
              <w:spacing w:after="0" w:line="276" w:lineRule="auto"/>
              <w:rPr>
                <w:rFonts w:cs="Microsoft Sans Serif"/>
                <w:szCs w:val="18"/>
              </w:rPr>
            </w:pPr>
          </w:p>
        </w:tc>
      </w:tr>
    </w:tbl>
    <w:p w14:paraId="0894FAC7" w14:textId="77777777" w:rsidR="00856B69" w:rsidRPr="002F1425" w:rsidRDefault="00856B69" w:rsidP="00856B69">
      <w:pPr>
        <w:spacing w:line="276" w:lineRule="auto"/>
        <w:rPr>
          <w:rFonts w:cs="Microsoft Sans Serif"/>
          <w:szCs w:val="18"/>
        </w:rPr>
      </w:pPr>
    </w:p>
    <w:p w14:paraId="56655778" w14:textId="77777777" w:rsidR="00402A89" w:rsidRPr="002F1425" w:rsidRDefault="00402A89">
      <w:pPr>
        <w:spacing w:before="0" w:after="200" w:line="276" w:lineRule="auto"/>
        <w:jc w:val="left"/>
      </w:pPr>
      <w:r>
        <w:br w:type="page"/>
      </w:r>
    </w:p>
    <w:p w14:paraId="08D972C2" w14:textId="77777777" w:rsidR="00402A89" w:rsidRPr="002F1425" w:rsidRDefault="00402A89" w:rsidP="009C454E">
      <w:pPr>
        <w:pStyle w:val="Heading1"/>
        <w:rPr>
          <w:b w:val="0"/>
          <w:sz w:val="24"/>
        </w:rPr>
      </w:pPr>
      <w:bookmarkStart w:id="49" w:name="_Toc499200413"/>
      <w:bookmarkStart w:id="50" w:name="_Toc16505602"/>
      <w:r>
        <w:rPr>
          <w:sz w:val="24"/>
        </w:rPr>
        <w:lastRenderedPageBreak/>
        <w:t>Annexe</w:t>
      </w:r>
      <w:r>
        <w:tab/>
      </w:r>
      <w:r>
        <w:rPr>
          <w:sz w:val="24"/>
        </w:rPr>
        <w:t>4 : Liste des groupes de produits FSC (7.3)</w:t>
      </w:r>
      <w:bookmarkEnd w:id="49"/>
      <w:bookmarkEnd w:id="50"/>
    </w:p>
    <w:p w14:paraId="19143FFD" w14:textId="77777777" w:rsidR="00402A89" w:rsidRPr="002F1425" w:rsidRDefault="00402A89" w:rsidP="00402A89">
      <w:pPr>
        <w:rPr>
          <w:rFonts w:ascii="Microsoft Sans Serif" w:hAnsi="Microsoft Sans Serif" w:cs="Microsoft Sans Serif"/>
          <w:sz w:val="22"/>
        </w:rPr>
      </w:pPr>
    </w:p>
    <w:p w14:paraId="38E799A3" w14:textId="77777777" w:rsidR="00402A89" w:rsidRPr="002F1425" w:rsidRDefault="00402A89" w:rsidP="00547C55">
      <w:pPr>
        <w:spacing w:after="240"/>
        <w:rPr>
          <w:rFonts w:ascii="Microsoft Sans Serif" w:hAnsi="Microsoft Sans Serif" w:cs="Microsoft Sans Serif"/>
          <w:sz w:val="22"/>
        </w:rPr>
      </w:pPr>
      <w:r>
        <w:rPr>
          <w:rFonts w:ascii="Microsoft Sans Serif" w:hAnsi="Microsoft Sans Serif"/>
          <w:sz w:val="22"/>
        </w:rPr>
        <w:t xml:space="preserve">Date :  </w:t>
      </w:r>
    </w:p>
    <w:tbl>
      <w:tblPr>
        <w:tblW w:w="4951"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487"/>
        <w:gridCol w:w="1487"/>
        <w:gridCol w:w="1487"/>
        <w:gridCol w:w="1487"/>
        <w:gridCol w:w="1487"/>
        <w:gridCol w:w="1488"/>
      </w:tblGrid>
      <w:tr w:rsidR="00F328B4" w:rsidRPr="002F1425" w14:paraId="51B1C57C" w14:textId="77777777" w:rsidTr="00F328B4">
        <w:tc>
          <w:tcPr>
            <w:tcW w:w="833" w:type="pct"/>
            <w:shd w:val="clear" w:color="auto" w:fill="D9D9D9" w:themeFill="background1" w:themeFillShade="D9"/>
            <w:vAlign w:val="center"/>
          </w:tcPr>
          <w:p w14:paraId="27FDDC0E" w14:textId="77777777" w:rsidR="00F328B4" w:rsidRPr="002F1425" w:rsidRDefault="00F328B4" w:rsidP="00007C47">
            <w:pPr>
              <w:spacing w:beforeLines="30" w:before="72" w:afterLines="30" w:after="72"/>
              <w:jc w:val="left"/>
              <w:rPr>
                <w:rFonts w:cs="Microsoft Sans Serif"/>
                <w:b/>
                <w:bCs/>
                <w:szCs w:val="18"/>
              </w:rPr>
            </w:pPr>
            <w:r>
              <w:rPr>
                <w:b/>
              </w:rPr>
              <w:t>Groupe de produits FSC</w:t>
            </w:r>
          </w:p>
        </w:tc>
        <w:tc>
          <w:tcPr>
            <w:tcW w:w="833" w:type="pct"/>
            <w:shd w:val="clear" w:color="auto" w:fill="D9D9D9" w:themeFill="background1" w:themeFillShade="D9"/>
            <w:vAlign w:val="center"/>
          </w:tcPr>
          <w:p w14:paraId="50EFD6C2" w14:textId="77777777" w:rsidR="00F328B4" w:rsidRPr="002F1425" w:rsidRDefault="00F328B4" w:rsidP="00007C47">
            <w:pPr>
              <w:spacing w:beforeLines="30" w:before="72" w:afterLines="30" w:after="72"/>
              <w:jc w:val="left"/>
              <w:rPr>
                <w:rFonts w:cs="Microsoft Sans Serif"/>
                <w:b/>
                <w:bCs/>
                <w:szCs w:val="18"/>
              </w:rPr>
            </w:pPr>
            <w:r>
              <w:rPr>
                <w:b/>
              </w:rPr>
              <w:t>Type et code des produits</w:t>
            </w:r>
          </w:p>
        </w:tc>
        <w:tc>
          <w:tcPr>
            <w:tcW w:w="833" w:type="pct"/>
            <w:shd w:val="clear" w:color="auto" w:fill="D9D9D9" w:themeFill="background1" w:themeFillShade="D9"/>
            <w:vAlign w:val="center"/>
          </w:tcPr>
          <w:p w14:paraId="1C0EA9DE" w14:textId="77777777" w:rsidR="00F328B4" w:rsidRPr="002F1425" w:rsidRDefault="00F328B4" w:rsidP="00007C47">
            <w:pPr>
              <w:spacing w:beforeLines="30" w:before="72" w:afterLines="30" w:after="72"/>
              <w:jc w:val="left"/>
              <w:rPr>
                <w:rFonts w:cs="Microsoft Sans Serif"/>
                <w:b/>
                <w:bCs/>
                <w:szCs w:val="18"/>
              </w:rPr>
            </w:pPr>
            <w:r>
              <w:rPr>
                <w:b/>
              </w:rPr>
              <w:t>Déclaration commerciale FSC</w:t>
            </w:r>
          </w:p>
        </w:tc>
        <w:tc>
          <w:tcPr>
            <w:tcW w:w="833" w:type="pct"/>
            <w:shd w:val="clear" w:color="auto" w:fill="D9D9D9" w:themeFill="background1" w:themeFillShade="D9"/>
            <w:vAlign w:val="center"/>
          </w:tcPr>
          <w:p w14:paraId="799777DF" w14:textId="77777777" w:rsidR="00F328B4" w:rsidRPr="002F1425" w:rsidRDefault="00F328B4" w:rsidP="00007C47">
            <w:pPr>
              <w:spacing w:beforeLines="30" w:before="72" w:afterLines="30" w:after="72"/>
              <w:jc w:val="left"/>
              <w:rPr>
                <w:rFonts w:cs="Microsoft Sans Serif"/>
                <w:b/>
                <w:bCs/>
                <w:szCs w:val="18"/>
              </w:rPr>
            </w:pPr>
            <w:r>
              <w:rPr>
                <w:b/>
              </w:rPr>
              <w:t>Essences</w:t>
            </w:r>
          </w:p>
        </w:tc>
        <w:tc>
          <w:tcPr>
            <w:tcW w:w="833" w:type="pct"/>
            <w:shd w:val="clear" w:color="auto" w:fill="D9D9D9" w:themeFill="background1" w:themeFillShade="D9"/>
            <w:vAlign w:val="center"/>
          </w:tcPr>
          <w:p w14:paraId="42DE9821" w14:textId="77777777" w:rsidR="00F328B4" w:rsidRPr="002F1425" w:rsidRDefault="00F328B4" w:rsidP="00007C47">
            <w:pPr>
              <w:spacing w:beforeLines="30" w:before="72" w:afterLines="30" w:after="72"/>
              <w:jc w:val="left"/>
              <w:rPr>
                <w:rFonts w:cs="Microsoft Sans Serif"/>
                <w:b/>
                <w:bCs/>
                <w:szCs w:val="18"/>
              </w:rPr>
            </w:pPr>
            <w:r>
              <w:rPr>
                <w:b/>
              </w:rPr>
              <w:t>Déclaration FSC sur les intrants</w:t>
            </w:r>
          </w:p>
        </w:tc>
        <w:tc>
          <w:tcPr>
            <w:tcW w:w="834" w:type="pct"/>
            <w:shd w:val="clear" w:color="auto" w:fill="D9D9D9" w:themeFill="background1" w:themeFillShade="D9"/>
            <w:vAlign w:val="center"/>
          </w:tcPr>
          <w:p w14:paraId="707EF60A" w14:textId="77777777" w:rsidR="00F328B4" w:rsidRPr="002F1425" w:rsidRDefault="00F328B4" w:rsidP="00007C47">
            <w:pPr>
              <w:spacing w:beforeLines="30" w:before="72" w:afterLines="30" w:after="72"/>
              <w:jc w:val="left"/>
              <w:rPr>
                <w:rFonts w:cs="Microsoft Sans Serif"/>
                <w:b/>
                <w:bCs/>
                <w:szCs w:val="18"/>
              </w:rPr>
            </w:pPr>
            <w:r>
              <w:rPr>
                <w:b/>
              </w:rPr>
              <w:t>Système de contrôle de la déclaration FSC</w:t>
            </w:r>
          </w:p>
        </w:tc>
      </w:tr>
      <w:bookmarkStart w:id="51" w:name="Text4"/>
      <w:tr w:rsidR="00F328B4" w:rsidRPr="002F1425" w14:paraId="7564A789" w14:textId="77777777" w:rsidTr="00F328B4">
        <w:trPr>
          <w:trHeight w:val="597"/>
        </w:trPr>
        <w:tc>
          <w:tcPr>
            <w:tcW w:w="833" w:type="pct"/>
            <w:shd w:val="clear" w:color="auto" w:fill="auto"/>
          </w:tcPr>
          <w:p w14:paraId="2BF1F699" w14:textId="77777777" w:rsidR="00F328B4" w:rsidRPr="002F1425" w:rsidRDefault="00007C47"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bookmarkEnd w:id="51"/>
          </w:p>
          <w:p w14:paraId="7C8E092B" w14:textId="77777777" w:rsidR="00F328B4" w:rsidRPr="002F1425" w:rsidRDefault="00F328B4" w:rsidP="00402A89">
            <w:pPr>
              <w:jc w:val="left"/>
              <w:rPr>
                <w:rFonts w:cs="Microsoft Sans Serif"/>
                <w:szCs w:val="18"/>
              </w:rPr>
            </w:pPr>
          </w:p>
        </w:tc>
        <w:bookmarkStart w:id="52" w:name="Text3"/>
        <w:tc>
          <w:tcPr>
            <w:tcW w:w="833" w:type="pct"/>
            <w:shd w:val="clear" w:color="auto" w:fill="auto"/>
          </w:tcPr>
          <w:p w14:paraId="7002C2A9" w14:textId="77777777" w:rsidR="00F328B4" w:rsidRPr="002F1425" w:rsidRDefault="00007C47" w:rsidP="00402A89">
            <w:pPr>
              <w:jc w:val="left"/>
              <w:rPr>
                <w:rFonts w:cs="Microsoft Sans Serif"/>
                <w:szCs w:val="18"/>
              </w:rPr>
            </w:pPr>
            <w:r>
              <w:rPr>
                <w:rFonts w:cs="Microsoft Sans Serif"/>
                <w:szCs w:val="18"/>
              </w:rPr>
              <w:fldChar w:fldCharType="begin">
                <w:ffData>
                  <w:name w:val="Text3"/>
                  <w:enabled/>
                  <w:calcOnExit w:val="0"/>
                  <w:helpText w:type="text" w:val="Il est possible d&amp;amp;amp;amp;apos;analyser et de choisir les codes à partir de FSC-STD-40-004a V2-0 EN"/>
                  <w:statusText w:type="text" w:val="Il est possible d&amp;amp;amp;amp;apos;analyser et de choisir les codes à partir de FSC-STD-40-004a V2-0 E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bookmarkEnd w:id="52"/>
          </w:p>
          <w:p w14:paraId="34F2B9F7" w14:textId="77777777" w:rsidR="00F328B4" w:rsidRPr="002F1425" w:rsidRDefault="00F328B4" w:rsidP="00402A89">
            <w:pPr>
              <w:jc w:val="left"/>
              <w:rPr>
                <w:rFonts w:cs="Microsoft Sans Serif"/>
                <w:szCs w:val="18"/>
              </w:rPr>
            </w:pPr>
          </w:p>
        </w:tc>
        <w:bookmarkStart w:id="53" w:name="Dropdown1"/>
        <w:tc>
          <w:tcPr>
            <w:tcW w:w="833" w:type="pct"/>
            <w:shd w:val="clear" w:color="auto" w:fill="auto"/>
          </w:tcPr>
          <w:p w14:paraId="5ED51A36" w14:textId="77777777" w:rsidR="00F328B4" w:rsidRPr="002F1425" w:rsidRDefault="00007C47"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bookmarkEnd w:id="53"/>
          </w:p>
        </w:tc>
        <w:bookmarkStart w:id="54" w:name="Text2"/>
        <w:tc>
          <w:tcPr>
            <w:tcW w:w="833" w:type="pct"/>
            <w:shd w:val="clear" w:color="auto" w:fill="auto"/>
          </w:tcPr>
          <w:p w14:paraId="305B6F85" w14:textId="77777777" w:rsidR="00F328B4" w:rsidRPr="002F1425" w:rsidRDefault="00007C47"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mp;amp;apos;identification des produits"/>
                  <w:statusText w:type="text" w:val="Nom scientifique : requis uniquement si les essences sont couramment utilisées dans l&amp;amp;amp;amp;apos;identification des produits"/>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bookmarkEnd w:id="54"/>
          </w:p>
          <w:p w14:paraId="3ED21C5B" w14:textId="77777777" w:rsidR="00F328B4" w:rsidRPr="002F1425" w:rsidRDefault="00F328B4" w:rsidP="00402A89">
            <w:pPr>
              <w:jc w:val="left"/>
              <w:rPr>
                <w:rFonts w:cs="Microsoft Sans Serif"/>
                <w:szCs w:val="18"/>
              </w:rPr>
            </w:pPr>
          </w:p>
        </w:tc>
        <w:tc>
          <w:tcPr>
            <w:tcW w:w="833" w:type="pct"/>
            <w:shd w:val="clear" w:color="auto" w:fill="auto"/>
          </w:tcPr>
          <w:p w14:paraId="1D969D23"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36170588"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tc>
        <w:bookmarkStart w:id="55" w:name="Dropdown2"/>
        <w:tc>
          <w:tcPr>
            <w:tcW w:w="834" w:type="pct"/>
            <w:shd w:val="clear" w:color="auto" w:fill="auto"/>
          </w:tcPr>
          <w:p w14:paraId="2C3C06A1" w14:textId="77777777" w:rsidR="00F328B4" w:rsidRPr="002F1425" w:rsidRDefault="00007C47"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bookmarkEnd w:id="55"/>
          </w:p>
          <w:p w14:paraId="15D70843" w14:textId="77777777" w:rsidR="00F328B4" w:rsidRPr="002F1425" w:rsidRDefault="00F328B4" w:rsidP="00402A89">
            <w:pPr>
              <w:jc w:val="left"/>
              <w:rPr>
                <w:rFonts w:cs="Microsoft Sans Serif"/>
                <w:szCs w:val="18"/>
              </w:rPr>
            </w:pPr>
          </w:p>
        </w:tc>
      </w:tr>
      <w:tr w:rsidR="00F328B4" w:rsidRPr="002F1425" w14:paraId="65148DD6" w14:textId="77777777" w:rsidTr="00F328B4">
        <w:trPr>
          <w:trHeight w:val="597"/>
        </w:trPr>
        <w:tc>
          <w:tcPr>
            <w:tcW w:w="833" w:type="pct"/>
            <w:shd w:val="clear" w:color="auto" w:fill="auto"/>
          </w:tcPr>
          <w:p w14:paraId="317C31A0" w14:textId="77777777" w:rsidR="00F328B4" w:rsidRPr="002F1425" w:rsidRDefault="00007C47"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04888E89" w14:textId="77777777" w:rsidR="00F328B4" w:rsidRPr="002F1425" w:rsidRDefault="00F328B4" w:rsidP="00402A89">
            <w:pPr>
              <w:jc w:val="left"/>
              <w:rPr>
                <w:rFonts w:cs="Microsoft Sans Serif"/>
                <w:szCs w:val="18"/>
              </w:rPr>
            </w:pPr>
          </w:p>
        </w:tc>
        <w:tc>
          <w:tcPr>
            <w:tcW w:w="833" w:type="pct"/>
            <w:shd w:val="clear" w:color="auto" w:fill="auto"/>
          </w:tcPr>
          <w:p w14:paraId="05D0D538" w14:textId="77777777" w:rsidR="00F328B4" w:rsidRPr="002F1425" w:rsidRDefault="00007C47" w:rsidP="00402A89">
            <w:pPr>
              <w:jc w:val="left"/>
              <w:rPr>
                <w:rFonts w:cs="Microsoft Sans Serif"/>
                <w:szCs w:val="18"/>
              </w:rPr>
            </w:pPr>
            <w:r>
              <w:rPr>
                <w:rFonts w:cs="Microsoft Sans Serif"/>
                <w:szCs w:val="18"/>
              </w:rPr>
              <w:fldChar w:fldCharType="begin">
                <w:ffData>
                  <w:name w:val="Text3"/>
                  <w:enabled/>
                  <w:calcOnExit w:val="0"/>
                  <w:helpText w:type="text" w:val="Il est possible d&amp;amp;amp;amp;apos;analyser et de choisir les codes à partir de FSC-STD-40-004a V2-0 EN"/>
                  <w:statusText w:type="text" w:val="Il est possible d&amp;amp;amp;amp;apos;analyser et de choisir les codes à partir de FSC-STD-40-004a V2-0 E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tc>
        <w:tc>
          <w:tcPr>
            <w:tcW w:w="833" w:type="pct"/>
            <w:shd w:val="clear" w:color="auto" w:fill="auto"/>
          </w:tcPr>
          <w:p w14:paraId="379088B5" w14:textId="77777777" w:rsidR="00F328B4" w:rsidRPr="002F1425" w:rsidRDefault="00007C47"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3ED9468B" w14:textId="77777777" w:rsidR="00F328B4" w:rsidRPr="002F1425" w:rsidRDefault="00F328B4" w:rsidP="00402A89">
            <w:pPr>
              <w:jc w:val="left"/>
              <w:rPr>
                <w:rFonts w:cs="Microsoft Sans Serif"/>
                <w:szCs w:val="18"/>
              </w:rPr>
            </w:pPr>
          </w:p>
        </w:tc>
        <w:tc>
          <w:tcPr>
            <w:tcW w:w="833" w:type="pct"/>
            <w:shd w:val="clear" w:color="auto" w:fill="auto"/>
          </w:tcPr>
          <w:p w14:paraId="30742494" w14:textId="77777777" w:rsidR="00F328B4" w:rsidRPr="002F1425" w:rsidRDefault="00007C47"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mp;amp;apos;identification des produits"/>
                  <w:statusText w:type="text" w:val="Nom scientifique : requis uniquement si les essences sont couramment utilisées dans l&amp;amp;amp;amp;apos;identification des produits"/>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72AC12AF" w14:textId="77777777" w:rsidR="00F328B4" w:rsidRPr="002F1425" w:rsidRDefault="00F328B4" w:rsidP="00402A89">
            <w:pPr>
              <w:jc w:val="left"/>
              <w:rPr>
                <w:rFonts w:cs="Microsoft Sans Serif"/>
                <w:szCs w:val="18"/>
              </w:rPr>
            </w:pPr>
          </w:p>
        </w:tc>
        <w:tc>
          <w:tcPr>
            <w:tcW w:w="833" w:type="pct"/>
            <w:shd w:val="clear" w:color="auto" w:fill="auto"/>
          </w:tcPr>
          <w:p w14:paraId="4E55CA5F"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4C416FA9"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tc>
        <w:tc>
          <w:tcPr>
            <w:tcW w:w="834" w:type="pct"/>
            <w:shd w:val="clear" w:color="auto" w:fill="auto"/>
          </w:tcPr>
          <w:p w14:paraId="0565755F" w14:textId="77777777" w:rsidR="00F328B4" w:rsidRPr="002F1425" w:rsidRDefault="00007C47"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20548239" w14:textId="77777777" w:rsidR="00F328B4" w:rsidRPr="002F1425" w:rsidRDefault="00F328B4" w:rsidP="00402A89">
            <w:pPr>
              <w:jc w:val="left"/>
              <w:rPr>
                <w:rFonts w:cs="Microsoft Sans Serif"/>
                <w:szCs w:val="18"/>
              </w:rPr>
            </w:pPr>
          </w:p>
        </w:tc>
      </w:tr>
      <w:tr w:rsidR="00F328B4" w:rsidRPr="002F1425" w14:paraId="5E92F533" w14:textId="77777777" w:rsidTr="00F328B4">
        <w:trPr>
          <w:trHeight w:val="597"/>
        </w:trPr>
        <w:tc>
          <w:tcPr>
            <w:tcW w:w="833" w:type="pct"/>
            <w:shd w:val="clear" w:color="auto" w:fill="auto"/>
          </w:tcPr>
          <w:p w14:paraId="60922F5F" w14:textId="77777777" w:rsidR="00F328B4" w:rsidRPr="002F1425" w:rsidRDefault="00007C47"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6330272D" w14:textId="77777777" w:rsidR="00F328B4" w:rsidRPr="002F1425" w:rsidRDefault="00F328B4" w:rsidP="00402A89">
            <w:pPr>
              <w:jc w:val="left"/>
              <w:rPr>
                <w:rFonts w:cs="Microsoft Sans Serif"/>
                <w:szCs w:val="18"/>
              </w:rPr>
            </w:pPr>
          </w:p>
        </w:tc>
        <w:tc>
          <w:tcPr>
            <w:tcW w:w="833" w:type="pct"/>
            <w:shd w:val="clear" w:color="auto" w:fill="auto"/>
          </w:tcPr>
          <w:p w14:paraId="495BD71E" w14:textId="77777777" w:rsidR="00F328B4" w:rsidRPr="002F1425" w:rsidRDefault="00007C47" w:rsidP="00402A89">
            <w:pPr>
              <w:jc w:val="left"/>
              <w:rPr>
                <w:rFonts w:cs="Microsoft Sans Serif"/>
                <w:szCs w:val="18"/>
              </w:rPr>
            </w:pPr>
            <w:r>
              <w:rPr>
                <w:rFonts w:cs="Microsoft Sans Serif"/>
                <w:szCs w:val="18"/>
              </w:rPr>
              <w:fldChar w:fldCharType="begin">
                <w:ffData>
                  <w:name w:val="Text3"/>
                  <w:enabled/>
                  <w:calcOnExit w:val="0"/>
                  <w:helpText w:type="text" w:val="Il est possible d&amp;amp;amp;amp;apos;analyser et de choisir les codes à partir de FSC-STD-40-004a V2-0 EN"/>
                  <w:statusText w:type="text" w:val="Il est possible d&amp;amp;amp;amp;apos;analyser et de choisir les codes à partir de FSC-STD-40-004a V2-0 E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tc>
        <w:tc>
          <w:tcPr>
            <w:tcW w:w="833" w:type="pct"/>
            <w:shd w:val="clear" w:color="auto" w:fill="auto"/>
          </w:tcPr>
          <w:p w14:paraId="635877B5" w14:textId="77777777" w:rsidR="00F328B4" w:rsidRPr="002F1425" w:rsidRDefault="00007C47"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53F5447A" w14:textId="77777777" w:rsidR="00F328B4" w:rsidRPr="002F1425" w:rsidRDefault="00F328B4" w:rsidP="00402A89">
            <w:pPr>
              <w:jc w:val="left"/>
              <w:rPr>
                <w:rFonts w:cs="Microsoft Sans Serif"/>
                <w:szCs w:val="18"/>
              </w:rPr>
            </w:pPr>
          </w:p>
        </w:tc>
        <w:tc>
          <w:tcPr>
            <w:tcW w:w="833" w:type="pct"/>
            <w:shd w:val="clear" w:color="auto" w:fill="auto"/>
          </w:tcPr>
          <w:p w14:paraId="0350E17A" w14:textId="77777777" w:rsidR="00F328B4" w:rsidRPr="002F1425" w:rsidRDefault="00007C47"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mp;amp;apos;identification des produits"/>
                  <w:statusText w:type="text" w:val="Nom scientifique : requis uniquement si les essences sont couramment utilisées dans l&amp;amp;amp;amp;apos;identification des produits"/>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50E6C10A" w14:textId="77777777" w:rsidR="00F328B4" w:rsidRPr="002F1425" w:rsidRDefault="00F328B4" w:rsidP="00402A89">
            <w:pPr>
              <w:jc w:val="left"/>
              <w:rPr>
                <w:rFonts w:cs="Microsoft Sans Serif"/>
                <w:szCs w:val="18"/>
              </w:rPr>
            </w:pPr>
          </w:p>
        </w:tc>
        <w:tc>
          <w:tcPr>
            <w:tcW w:w="833" w:type="pct"/>
            <w:shd w:val="clear" w:color="auto" w:fill="auto"/>
          </w:tcPr>
          <w:p w14:paraId="3F886D8F"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6FDFD805"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796F262F"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tc>
        <w:tc>
          <w:tcPr>
            <w:tcW w:w="834" w:type="pct"/>
            <w:shd w:val="clear" w:color="auto" w:fill="auto"/>
          </w:tcPr>
          <w:p w14:paraId="3818C858" w14:textId="77777777" w:rsidR="00F328B4" w:rsidRPr="002F1425" w:rsidRDefault="00007C47"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29CAA7C5" w14:textId="77777777" w:rsidR="00F328B4" w:rsidRPr="002F1425" w:rsidRDefault="00F328B4" w:rsidP="00402A89">
            <w:pPr>
              <w:jc w:val="left"/>
              <w:rPr>
                <w:rFonts w:cs="Microsoft Sans Serif"/>
                <w:szCs w:val="18"/>
              </w:rPr>
            </w:pPr>
          </w:p>
        </w:tc>
      </w:tr>
      <w:tr w:rsidR="00F328B4" w:rsidRPr="002F1425" w14:paraId="54EB3838" w14:textId="77777777" w:rsidTr="00F328B4">
        <w:trPr>
          <w:trHeight w:val="597"/>
        </w:trPr>
        <w:tc>
          <w:tcPr>
            <w:tcW w:w="833" w:type="pct"/>
            <w:shd w:val="clear" w:color="auto" w:fill="auto"/>
          </w:tcPr>
          <w:p w14:paraId="46D58E0D" w14:textId="77777777" w:rsidR="00F328B4" w:rsidRPr="002F1425" w:rsidRDefault="00007C47"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09B7717A" w14:textId="77777777" w:rsidR="00F328B4" w:rsidRPr="002F1425" w:rsidRDefault="00F328B4" w:rsidP="00402A89">
            <w:pPr>
              <w:jc w:val="left"/>
              <w:rPr>
                <w:rFonts w:cs="Microsoft Sans Serif"/>
                <w:szCs w:val="18"/>
              </w:rPr>
            </w:pPr>
          </w:p>
        </w:tc>
        <w:tc>
          <w:tcPr>
            <w:tcW w:w="833" w:type="pct"/>
            <w:shd w:val="clear" w:color="auto" w:fill="auto"/>
          </w:tcPr>
          <w:p w14:paraId="5D89063F" w14:textId="77777777" w:rsidR="00F328B4" w:rsidRPr="002F1425" w:rsidRDefault="00007C47" w:rsidP="00402A89">
            <w:pPr>
              <w:jc w:val="left"/>
              <w:rPr>
                <w:rFonts w:cs="Microsoft Sans Serif"/>
                <w:szCs w:val="18"/>
              </w:rPr>
            </w:pPr>
            <w:r>
              <w:rPr>
                <w:rFonts w:cs="Microsoft Sans Serif"/>
                <w:szCs w:val="18"/>
              </w:rPr>
              <w:fldChar w:fldCharType="begin">
                <w:ffData>
                  <w:name w:val="Text3"/>
                  <w:enabled/>
                  <w:calcOnExit w:val="0"/>
                  <w:helpText w:type="text" w:val="Il est possible d&amp;amp;amp;amp;apos;analyser et de choisir les codes à partir de FSC-STD-40-004a V2-0 EN"/>
                  <w:statusText w:type="text" w:val="Il est possible d&amp;amp;amp;amp;apos;analyser et de choisir les codes à partir de FSC-STD-40-004a V2-0 EN"/>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tc>
        <w:tc>
          <w:tcPr>
            <w:tcW w:w="833" w:type="pct"/>
            <w:shd w:val="clear" w:color="auto" w:fill="auto"/>
          </w:tcPr>
          <w:p w14:paraId="6CC1902D" w14:textId="77777777" w:rsidR="00F328B4" w:rsidRPr="002F1425" w:rsidRDefault="00007C47"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58C500C3" w14:textId="77777777" w:rsidR="00F328B4" w:rsidRPr="002F1425" w:rsidRDefault="00F328B4" w:rsidP="00402A89">
            <w:pPr>
              <w:jc w:val="left"/>
              <w:rPr>
                <w:rFonts w:cs="Microsoft Sans Serif"/>
                <w:szCs w:val="18"/>
              </w:rPr>
            </w:pPr>
          </w:p>
        </w:tc>
        <w:tc>
          <w:tcPr>
            <w:tcW w:w="833" w:type="pct"/>
            <w:shd w:val="clear" w:color="auto" w:fill="auto"/>
          </w:tcPr>
          <w:p w14:paraId="18BB20C5" w14:textId="77777777" w:rsidR="00F328B4" w:rsidRPr="002F1425" w:rsidRDefault="00007C47"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mp;amp;apos;identification des produits"/>
                  <w:statusText w:type="text" w:val="Nom scientifique : requis uniquement si les essences sont couramment utilisées dans l&amp;amp;amp;amp;apos;identification des produits"/>
                  <w:textInput/>
                </w:ffData>
              </w:fldChar>
            </w:r>
            <w:r w:rsidR="00F328B4" w:rsidRPr="002F1425">
              <w:rPr>
                <w:rFonts w:cs="Microsoft Sans Serif"/>
                <w:szCs w:val="18"/>
              </w:rPr>
              <w:instrText xml:space="preserve"> FORMTEXT </w:instrText>
            </w:r>
            <w:r>
              <w:rPr>
                <w:rFonts w:cs="Microsoft Sans Serif"/>
                <w:szCs w:val="18"/>
              </w:rPr>
            </w:r>
            <w:r>
              <w:rPr>
                <w:rFonts w:cs="Microsoft Sans Serif"/>
                <w:szCs w:val="18"/>
              </w:rPr>
              <w:fldChar w:fldCharType="separate"/>
            </w:r>
            <w:r w:rsidR="00976BF2">
              <w:t>     </w:t>
            </w:r>
            <w:r>
              <w:fldChar w:fldCharType="end"/>
            </w:r>
          </w:p>
          <w:p w14:paraId="5DE4D691" w14:textId="77777777" w:rsidR="00F328B4" w:rsidRPr="002F1425" w:rsidRDefault="00F328B4" w:rsidP="00402A89">
            <w:pPr>
              <w:jc w:val="left"/>
              <w:rPr>
                <w:rFonts w:cs="Microsoft Sans Serif"/>
                <w:szCs w:val="18"/>
              </w:rPr>
            </w:pPr>
          </w:p>
        </w:tc>
        <w:tc>
          <w:tcPr>
            <w:tcW w:w="833" w:type="pct"/>
            <w:shd w:val="clear" w:color="auto" w:fill="auto"/>
          </w:tcPr>
          <w:p w14:paraId="2F0870F0"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71E16F1E" w14:textId="77777777"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tc>
        <w:tc>
          <w:tcPr>
            <w:tcW w:w="834" w:type="pct"/>
            <w:shd w:val="clear" w:color="auto" w:fill="auto"/>
          </w:tcPr>
          <w:p w14:paraId="7070BA1F" w14:textId="477EB4C5" w:rsidR="00F328B4" w:rsidRPr="002F1425" w:rsidRDefault="00007C47"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F328B4" w:rsidRPr="002F1425">
              <w:rPr>
                <w:rFonts w:cs="Microsoft Sans Serif"/>
                <w:szCs w:val="18"/>
              </w:rPr>
              <w:instrText xml:space="preserve"> FORMDROPDOWN </w:instrText>
            </w:r>
            <w:r w:rsidR="004B25A9">
              <w:rPr>
                <w:rFonts w:cs="Microsoft Sans Serif"/>
                <w:szCs w:val="18"/>
              </w:rPr>
            </w:r>
            <w:r w:rsidR="004B25A9">
              <w:rPr>
                <w:rFonts w:cs="Microsoft Sans Serif"/>
                <w:szCs w:val="18"/>
              </w:rPr>
              <w:fldChar w:fldCharType="separate"/>
            </w:r>
            <w:r>
              <w:fldChar w:fldCharType="end"/>
            </w:r>
          </w:p>
          <w:p w14:paraId="2FA12A94" w14:textId="77777777" w:rsidR="00F328B4" w:rsidRPr="002F1425" w:rsidRDefault="00F328B4" w:rsidP="00402A89">
            <w:pPr>
              <w:jc w:val="left"/>
              <w:rPr>
                <w:rFonts w:cs="Microsoft Sans Serif"/>
                <w:szCs w:val="18"/>
              </w:rPr>
            </w:pPr>
          </w:p>
        </w:tc>
      </w:tr>
    </w:tbl>
    <w:p w14:paraId="5ED8AEFC" w14:textId="4A7DFF73" w:rsidR="00402A89" w:rsidRPr="002F1425" w:rsidRDefault="00402A89" w:rsidP="00402A89">
      <w:pPr>
        <w:jc w:val="left"/>
        <w:rPr>
          <w:rFonts w:cs="Microsoft Sans Serif"/>
          <w:b/>
        </w:rPr>
      </w:pPr>
      <w:r>
        <w:rPr>
          <w:b/>
        </w:rPr>
        <w:t>NB : Appuyez sur F1 pour afficher l'aide de chaque case vide (Ne pas désactiver la Protection du document)</w:t>
      </w:r>
    </w:p>
    <w:p w14:paraId="39BDCFF1" w14:textId="5EBDB265" w:rsidR="00402A89" w:rsidRPr="002F1425" w:rsidRDefault="00402A89" w:rsidP="00402A89">
      <w:pPr>
        <w:jc w:val="left"/>
      </w:pPr>
      <w:r>
        <w:t>Sachez aussi que certaines colonnes contiennent des menus déroulants - tout ce que vous aurez à faire est de sélectionner la bonne option.</w:t>
      </w:r>
    </w:p>
    <w:p w14:paraId="41DF1496" w14:textId="77777777" w:rsidR="00C3757F" w:rsidRPr="002F1425" w:rsidRDefault="004C08DF" w:rsidP="00402A89">
      <w:pPr>
        <w:spacing w:after="240" w:line="276" w:lineRule="auto"/>
        <w:jc w:val="left"/>
        <w:sectPr w:rsidR="00C3757F" w:rsidRPr="002F1425" w:rsidSect="00667FE1">
          <w:headerReference w:type="even" r:id="rId23"/>
          <w:headerReference w:type="default" r:id="rId24"/>
          <w:footerReference w:type="even" r:id="rId25"/>
          <w:footerReference w:type="default" r:id="rId26"/>
          <w:headerReference w:type="first" r:id="rId27"/>
          <w:pgSz w:w="11907" w:h="16839" w:code="9"/>
          <w:pgMar w:top="1701" w:right="1440" w:bottom="900" w:left="1440" w:header="720" w:footer="340" w:gutter="0"/>
          <w:cols w:space="720"/>
        </w:sectPr>
      </w:pPr>
      <w:r>
        <w:br/>
      </w:r>
    </w:p>
    <w:p w14:paraId="262595A3" w14:textId="77777777" w:rsidR="001D1202" w:rsidRPr="002F1425" w:rsidRDefault="001D1202" w:rsidP="00B477D4">
      <w:pPr>
        <w:spacing w:before="0"/>
        <w:jc w:val="left"/>
        <w:sectPr w:rsidR="001D1202" w:rsidRPr="002F1425" w:rsidSect="00574478">
          <w:pgSz w:w="11907" w:h="16839" w:code="9"/>
          <w:pgMar w:top="1260" w:right="1440" w:bottom="900" w:left="1440" w:header="720" w:footer="450" w:gutter="0"/>
          <w:cols w:space="720"/>
        </w:sectPr>
      </w:pPr>
    </w:p>
    <w:bookmarkEnd w:id="4"/>
    <w:p w14:paraId="0AEA4B36" w14:textId="3ADE7ADD" w:rsidR="00DE1276" w:rsidRPr="002F1425" w:rsidRDefault="004B25A9" w:rsidP="00DE1276">
      <w:pPr>
        <w:jc w:val="center"/>
      </w:pPr>
      <w:r>
        <w:rPr>
          <w:noProof/>
        </w:rPr>
        <mc:AlternateContent>
          <mc:Choice Requires="wpg">
            <w:drawing>
              <wp:anchor distT="0" distB="0" distL="114300" distR="114300" simplePos="0" relativeHeight="251692544" behindDoc="0" locked="0" layoutInCell="1" allowOverlap="1" wp14:anchorId="40429B87" wp14:editId="55FBE073">
                <wp:simplePos x="0" y="0"/>
                <wp:positionH relativeFrom="column">
                  <wp:posOffset>-1182370</wp:posOffset>
                </wp:positionH>
                <wp:positionV relativeFrom="paragraph">
                  <wp:posOffset>-985520</wp:posOffset>
                </wp:positionV>
                <wp:extent cx="11144885" cy="10694670"/>
                <wp:effectExtent l="0" t="0" r="18415" b="0"/>
                <wp:wrapNone/>
                <wp:docPr id="297" name="Group 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885" cy="10694670"/>
                          <a:chOff x="50240" y="0"/>
                          <a:chExt cx="11144951" cy="10694442"/>
                        </a:xfrm>
                      </wpg:grpSpPr>
                      <wps:wsp>
                        <wps:cNvPr id="289" name="Rectangle 11"/>
                        <wps:cNvSpPr>
                          <a:spLocks noChangeArrowheads="1"/>
                        </wps:cNvSpPr>
                        <wps:spPr bwMode="auto">
                          <a:xfrm>
                            <a:off x="5024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pic:pic xmlns:pic="http://schemas.openxmlformats.org/drawingml/2006/picture">
                        <pic:nvPicPr>
                          <pic:cNvPr id="30" name="Picture 4" descr="C:\Users\kge\AppData\Local\Microsoft\Windows\Temporary Internet Files\Content.Word\NEPCon Slogo-EN-Green-Medium-RGB.JPG"/>
                          <pic:cNvPicPr>
                            <a:picLocks noChangeAspect="1"/>
                          </pic:cNvPicPr>
                        </pic:nvPicPr>
                        <pic:blipFill>
                          <a:blip r:embed="rId12" cstate="print"/>
                          <a:srcRect/>
                          <a:stretch>
                            <a:fillRect/>
                          </a:stretch>
                        </pic:blipFill>
                        <pic:spPr bwMode="auto">
                          <a:xfrm>
                            <a:off x="6560364" y="259644"/>
                            <a:ext cx="989965" cy="791845"/>
                          </a:xfrm>
                          <a:prstGeom prst="rect">
                            <a:avLst/>
                          </a:prstGeom>
                          <a:noFill/>
                          <a:ln w="9525">
                            <a:noFill/>
                            <a:miter lim="800000"/>
                            <a:headEnd/>
                            <a:tailEnd/>
                          </a:ln>
                        </pic:spPr>
                      </pic:pic>
                      <pic:pic xmlns:pic="http://schemas.openxmlformats.org/drawingml/2006/picture">
                        <pic:nvPicPr>
                          <pic:cNvPr id="288" name="Picture 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5271911" y="1320800"/>
                            <a:ext cx="2788285" cy="8364220"/>
                          </a:xfrm>
                          <a:prstGeom prst="rect">
                            <a:avLst/>
                          </a:prstGeom>
                          <a:noFill/>
                          <a:ln>
                            <a:noFill/>
                          </a:ln>
                        </pic:spPr>
                      </pic:pic>
                      <wps:wsp>
                        <wps:cNvPr id="302" name="Rectangle 302"/>
                        <wps:cNvSpPr>
                          <a:spLocks noChangeArrowheads="1"/>
                        </wps:cNvSpPr>
                        <wps:spPr bwMode="auto">
                          <a:xfrm>
                            <a:off x="395111" y="9685866"/>
                            <a:ext cx="8018145" cy="1008576"/>
                          </a:xfrm>
                          <a:prstGeom prst="rect">
                            <a:avLst/>
                          </a:prstGeom>
                          <a:solidFill>
                            <a:srgbClr val="005C40"/>
                          </a:solidFill>
                          <a:ln w="9525">
                            <a:solidFill>
                              <a:srgbClr val="005C40"/>
                            </a:solidFill>
                            <a:miter lim="800000"/>
                            <a:headEnd/>
                            <a:tailEnd/>
                          </a:ln>
                        </wps:spPr>
                        <wps:txbx>
                          <w:txbxContent>
                            <w:p w14:paraId="78FBE838" w14:textId="77777777" w:rsidR="00A70778" w:rsidRDefault="00A70778" w:rsidP="00DE1276">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4842933" y="9900355"/>
                            <a:ext cx="25126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31D8C6" w14:textId="77777777" w:rsidR="00A70778" w:rsidRPr="008E190C" w:rsidRDefault="00A70778" w:rsidP="00DE1276">
                              <w:pPr>
                                <w:jc w:val="right"/>
                                <w:rPr>
                                  <w:b/>
                                  <w:color w:val="FFFFFF"/>
                                  <w:sz w:val="24"/>
                                </w:rPr>
                              </w:pPr>
                              <w:r>
                                <w:rPr>
                                  <w:b/>
                                  <w:color w:val="FFFFFF"/>
                                  <w:sz w:val="24"/>
                                </w:rPr>
                                <w:t>www.nepcon.org</w:t>
                              </w:r>
                            </w:p>
                          </w:txbxContent>
                        </wps:txbx>
                        <wps:bodyPr rot="0" vert="horz" wrap="square" lIns="91440" tIns="45720" rIns="91440" bIns="45720" anchor="t" anchorCtr="0" upright="1">
                          <a:noAutofit/>
                        </wps:bodyPr>
                      </wps:wsp>
                      <wps:wsp>
                        <wps:cNvPr id="14" name="Text Box 14"/>
                        <wps:cNvSpPr txBox="1"/>
                        <wps:spPr>
                          <a:xfrm>
                            <a:off x="1207911" y="9042400"/>
                            <a:ext cx="3048000" cy="428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C436EE" w14:textId="77777777" w:rsidR="00A70778" w:rsidRPr="007A7F75" w:rsidRDefault="00A70778">
                              <w:r>
                                <w:rPr>
                                  <w:color w:val="A6A6A6" w:themeColor="background1" w:themeShade="A6"/>
                                  <w:sz w:val="16"/>
                                </w:rPr>
                                <w:t>FSC</w:t>
                              </w:r>
                              <w:r>
                                <w:rPr>
                                  <w:color w:val="A6A6A6" w:themeColor="background1" w:themeShade="A6"/>
                                </w:rPr>
                                <w:t>™</w:t>
                              </w:r>
                              <w:r>
                                <w:rPr>
                                  <w:color w:val="A6A6A6" w:themeColor="background1" w:themeShade="A6"/>
                                  <w:sz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90" name="Group 12"/>
                        <wpg:cNvGrpSpPr>
                          <a:grpSpLocks/>
                        </wpg:cNvGrpSpPr>
                        <wpg:grpSpPr bwMode="auto">
                          <a:xfrm>
                            <a:off x="395111" y="1241778"/>
                            <a:ext cx="10800080" cy="49530"/>
                            <a:chOff x="-2392" y="2347"/>
                            <a:chExt cx="17008" cy="79"/>
                          </a:xfrm>
                        </wpg:grpSpPr>
                        <wps:wsp>
                          <wps:cNvPr id="300"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301" name="AutoShape 14"/>
                          <wps:cNvCnPr>
                            <a:cxnSpLocks noChangeShapeType="1"/>
                          </wps:cNvCnPr>
                          <wps:spPr bwMode="auto">
                            <a:xfrm>
                              <a:off x="-2392" y="2426"/>
                              <a:ext cx="17008" cy="0"/>
                            </a:xfrm>
                            <a:prstGeom prst="straightConnector1">
                              <a:avLst/>
                            </a:prstGeom>
                            <a:noFill/>
                            <a:ln w="50800">
                              <a:solidFill>
                                <a:srgbClr val="005C4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page">
                  <wp14:pctHeight>0</wp14:pctHeight>
                </wp14:sizeRelV>
              </wp:anchor>
            </w:drawing>
          </mc:Choice>
          <mc:Fallback>
            <w:pict>
              <v:group w14:anchorId="40429B87" id="Group 297" o:spid="_x0000_s1038" style="position:absolute;left:0;text-align:left;margin-left:-93.1pt;margin-top:-77.6pt;width:877.55pt;height:842.1pt;z-index:251692544;mso-width-relative:margin" coordorigin="502" coordsize="111449,1069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">
                <v:rect id="Rectangle 11" o:spid="_x0000_s1039" style="position:absolute;left:502;width:80048;height:13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" strokecolor="white"/>
                <v:shape id="Picture 4" o:spid="_x0000_s1040" type="#_x0000_t75" style="position:absolute;left:65603;top:2596;width:9900;height:7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">
                  <v:imagedata r:id="rId13" o:title="NEPCon Slogo-EN-Green-Medium-RGB"/>
                </v:shape>
                <v:shape id="Picture 3" o:spid="_x0000_s1041" type="#_x0000_t75" style="position:absolute;left:52719;top:13208;width:27882;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">
                  <v:imagedata r:id="rId29" o:title=""/>
                </v:shape>
                <v:rect id="Rectangle 302" o:spid="_x0000_s1042" style="position:absolute;left:3951;top:96858;width:80181;height:10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" fillcolor="#005c40" strokecolor="#005c40">
                  <v:textbox>
                    <w:txbxContent>
                      <w:p w14:paraId="78FBE838" w14:textId="77777777" w:rsidR="00A70778" w:rsidRDefault="00A70778" w:rsidP="00DE1276">
                        <w:pPr>
                          <w:jc w:val="center"/>
                        </w:pPr>
                      </w:p>
                    </w:txbxContent>
                  </v:textbox>
                </v:rect>
                <v:shape id="Text Box 17418" o:spid="_x0000_s1043" type="#_x0000_t202" style="position:absolute;left:48429;top:99003;width:2512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3031D8C6" w14:textId="77777777" w:rsidR="00A70778" w:rsidRPr="008E190C" w:rsidRDefault="00A70778" w:rsidP="00DE1276">
                        <w:pPr>
                          <w:jc w:val="right"/>
                          <w:rPr>
                            <w:b/>
                            <w:color w:val="FFFFFF"/>
                            <w:sz w:val="24"/>
                          </w:rPr>
                        </w:pPr>
                        <w:r>
                          <w:rPr>
                            <w:b/>
                            <w:color w:val="FFFFFF"/>
                            <w:sz w:val="24"/>
                          </w:rPr>
                          <w:t>www.nepcon.org</w:t>
                        </w:r>
                      </w:p>
                    </w:txbxContent>
                  </v:textbox>
                </v:shape>
                <v:shape id="Text Box 14" o:spid="_x0000_s1044" type="#_x0000_t202" style="position:absolute;left:12079;top:90424;width:3048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5C436EE" w14:textId="77777777" w:rsidR="00A70778" w:rsidRPr="007A7F75" w:rsidRDefault="00A70778">
                        <w:r>
                          <w:rPr>
                            <w:color w:val="A6A6A6" w:themeColor="background1" w:themeShade="A6"/>
                            <w:sz w:val="16"/>
                          </w:rPr>
                          <w:t>FSC</w:t>
                        </w:r>
                        <w:r>
                          <w:rPr>
                            <w:color w:val="A6A6A6" w:themeColor="background1" w:themeShade="A6"/>
                          </w:rPr>
                          <w:t>™</w:t>
                        </w:r>
                        <w:r>
                          <w:rPr>
                            <w:color w:val="A6A6A6" w:themeColor="background1" w:themeShade="A6"/>
                            <w:sz w:val="16"/>
                          </w:rPr>
                          <w:t xml:space="preserve"> A000535 | PEFC/09-44-02   </w:t>
                        </w:r>
                      </w:p>
                    </w:txbxContent>
                  </v:textbox>
                </v:shape>
                <v:group id="Group 12" o:spid="_x0000_s1045" style="position:absolute;left:3951;top:12417;width:108000;height:496" coordorigin="-2392,2347" coordsize="1700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13" o:spid="_x0000_s1046"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" strokecolor="#91b11b" strokeweight="4pt"/>
                  <v:shape id="AutoShape 14" o:spid="_x0000_s1047"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" strokecolor="#005c40" strokeweight="4pt"/>
                </v:group>
              </v:group>
            </w:pict>
          </mc:Fallback>
        </mc:AlternateContent>
      </w:r>
    </w:p>
    <w:p w14:paraId="5954048C" w14:textId="77777777" w:rsidR="00AA5A53" w:rsidRPr="002F1425" w:rsidRDefault="00D7381E" w:rsidP="00B477D4">
      <w:pPr>
        <w:ind w:right="3920"/>
        <w:jc w:val="left"/>
        <w:rPr>
          <w:b/>
          <w:color w:val="91B11B"/>
          <w:sz w:val="48"/>
          <w:szCs w:val="18"/>
        </w:rPr>
      </w:pPr>
      <w:r>
        <w:br/>
      </w:r>
    </w:p>
    <w:p w14:paraId="073F55F7" w14:textId="77777777" w:rsidR="004B5D06" w:rsidRPr="002F1425" w:rsidRDefault="004B5D06" w:rsidP="004B5D06">
      <w:pPr>
        <w:ind w:right="5763"/>
        <w:jc w:val="left"/>
        <w:textAlignment w:val="baseline"/>
        <w:rPr>
          <w:rFonts w:cs="Microsoft Sans Serif"/>
          <w:color w:val="595959" w:themeColor="text1" w:themeTint="A6"/>
          <w:szCs w:val="18"/>
        </w:rPr>
      </w:pPr>
    </w:p>
    <w:p w14:paraId="23D195D0" w14:textId="77777777" w:rsidR="00623B7B" w:rsidRPr="002F1425" w:rsidRDefault="00623B7B" w:rsidP="004B5D06">
      <w:pPr>
        <w:ind w:right="5763"/>
        <w:jc w:val="left"/>
        <w:textAlignment w:val="baseline"/>
        <w:rPr>
          <w:rFonts w:cs="Microsoft Sans Serif"/>
          <w:color w:val="595959" w:themeColor="text1" w:themeTint="A6"/>
          <w:szCs w:val="18"/>
        </w:rPr>
      </w:pPr>
    </w:p>
    <w:p w14:paraId="3A6CFF11" w14:textId="77777777" w:rsidR="00DE1276" w:rsidRPr="002F1425" w:rsidRDefault="00DE1276" w:rsidP="00DE1276">
      <w:pPr>
        <w:ind w:right="4166"/>
        <w:rPr>
          <w:b/>
          <w:color w:val="91B11B"/>
          <w:sz w:val="50"/>
        </w:rPr>
      </w:pPr>
      <w:r>
        <w:rPr>
          <w:b/>
          <w:color w:val="91B11B"/>
          <w:sz w:val="50"/>
        </w:rPr>
        <w:t>À propos de NEPCon</w:t>
      </w:r>
    </w:p>
    <w:p w14:paraId="0281F2FD" w14:textId="77777777" w:rsidR="00DE1276" w:rsidRPr="002F1425" w:rsidRDefault="00DE1276" w:rsidP="008416A9">
      <w:pPr>
        <w:tabs>
          <w:tab w:val="left" w:pos="5103"/>
        </w:tabs>
        <w:spacing w:line="276" w:lineRule="auto"/>
        <w:ind w:right="4782"/>
        <w:jc w:val="left"/>
        <w:rPr>
          <w:rFonts w:cs="Microsoft Sans Serif"/>
          <w:szCs w:val="18"/>
        </w:rPr>
      </w:pPr>
      <w:r>
        <w:t xml:space="preserve">NEPCon (Nature Economy and People Connected) est une organisation internationale à but non lucratif qui vise à renforcer les capacités et l'engagement pour la prise en compte de la durabilité. Depuis plus de 20 ans, nous œuvrons à la promotion de l'utilisation durable des terres et au commerce responsable des biens de la forêt ; ceci grâce à des projets innovateurs, au renforcement des capacités et à des services visant un monde durable. </w:t>
      </w:r>
    </w:p>
    <w:p w14:paraId="4E539625" w14:textId="11CA6B04" w:rsidR="00DE1276" w:rsidRPr="002F1425" w:rsidRDefault="00DE1276" w:rsidP="008416A9">
      <w:pPr>
        <w:spacing w:line="276" w:lineRule="auto"/>
        <w:ind w:right="4782"/>
        <w:jc w:val="left"/>
        <w:rPr>
          <w:rFonts w:cs="Microsoft Sans Serif"/>
          <w:szCs w:val="18"/>
        </w:rPr>
      </w:pPr>
      <w:r>
        <w:t>Nous sommes des certificateurs accrédités auprès des programmes de certification de la durabilité, tels que FSC</w:t>
      </w:r>
      <w:r>
        <w:rPr>
          <w:vertAlign w:val="superscript"/>
        </w:rPr>
        <w:t>TM</w:t>
      </w:r>
      <w:r>
        <w:t xml:space="preserve">, PEFC, RSPO et SBP. Nous offrons des services de certification de la chaîne de traçabilité sur la base de la norme SAN / Rainforest Alliance. Nous certifions également sur la base de nos propres </w:t>
      </w:r>
      <w:r w:rsidR="004E51BE">
        <w:t>référentiels</w:t>
      </w:r>
      <w:r>
        <w:t xml:space="preserve"> LegalSource</w:t>
      </w:r>
      <w:r>
        <w:rPr>
          <w:vertAlign w:val="superscript"/>
        </w:rPr>
        <w:t>TM</w:t>
      </w:r>
      <w:r>
        <w:t xml:space="preserve"> et Carbon Footprint Management. </w:t>
      </w:r>
      <w:bookmarkStart w:id="56" w:name="_Hlk12974993"/>
      <w:r w:rsidR="00384057">
        <w:t>Un département autonome de NEPCon promeut et délivre nos</w:t>
      </w:r>
      <w:bookmarkEnd w:id="56"/>
      <w:r>
        <w:t xml:space="preserve"> services de certification de la durabilité. Les bénéfices issus de nos activités de certification soutiennent nos activités à but non lucratif. </w:t>
      </w:r>
    </w:p>
    <w:p w14:paraId="77B3F929" w14:textId="77777777" w:rsidR="00DE1276" w:rsidRPr="002F1425" w:rsidRDefault="00DE1276" w:rsidP="008416A9">
      <w:pPr>
        <w:spacing w:line="276" w:lineRule="auto"/>
        <w:ind w:right="4782"/>
        <w:jc w:val="left"/>
        <w:rPr>
          <w:sz w:val="20"/>
        </w:rPr>
      </w:pPr>
      <w:r>
        <w:t>NEPCon est agréé par l'UE en tant qu'organisation de contrôle au sens du règlement Bois de l'UE.</w:t>
      </w:r>
    </w:p>
    <w:p w14:paraId="4E6A8411" w14:textId="77777777" w:rsidR="00DE1276" w:rsidRPr="002F1425" w:rsidRDefault="00DE1276" w:rsidP="00DE1276">
      <w:pPr>
        <w:ind w:right="4166"/>
        <w:rPr>
          <w:sz w:val="20"/>
        </w:rPr>
      </w:pPr>
    </w:p>
    <w:p w14:paraId="675968D9" w14:textId="77777777" w:rsidR="00667FE1" w:rsidRPr="002F1425" w:rsidRDefault="00667FE1" w:rsidP="00DE1276">
      <w:pPr>
        <w:ind w:right="4166"/>
        <w:rPr>
          <w:sz w:val="20"/>
        </w:rPr>
      </w:pPr>
    </w:p>
    <w:p w14:paraId="6C184384" w14:textId="77777777" w:rsidR="00667FE1" w:rsidRPr="002F1425" w:rsidRDefault="00667FE1" w:rsidP="00DE1276">
      <w:pPr>
        <w:ind w:right="4166"/>
        <w:rPr>
          <w:sz w:val="20"/>
        </w:rPr>
      </w:pPr>
    </w:p>
    <w:p w14:paraId="79E3145D" w14:textId="77777777" w:rsidR="00DE1276" w:rsidRPr="002F1425" w:rsidRDefault="00DE1276" w:rsidP="00DE1276">
      <w:pPr>
        <w:ind w:right="4166"/>
        <w:rPr>
          <w:rFonts w:cs="Microsoft Sans Serif"/>
          <w:b/>
          <w:color w:val="91B11B"/>
          <w:sz w:val="34"/>
          <w:szCs w:val="24"/>
        </w:rPr>
      </w:pPr>
      <w:r>
        <w:rPr>
          <w:b/>
          <w:color w:val="91B11B"/>
          <w:sz w:val="34"/>
        </w:rPr>
        <w:t>Contact</w:t>
      </w:r>
    </w:p>
    <w:p w14:paraId="179125E7" w14:textId="77777777" w:rsidR="00402A89" w:rsidRPr="002F1425" w:rsidRDefault="00402A89" w:rsidP="00402A89">
      <w:pPr>
        <w:spacing w:before="0" w:after="0"/>
        <w:ind w:right="4166"/>
        <w:jc w:val="left"/>
        <w:rPr>
          <w:rFonts w:cs="Microsoft Sans Serif"/>
          <w:b/>
          <w:color w:val="262626" w:themeColor="text1" w:themeTint="D9"/>
          <w:szCs w:val="18"/>
        </w:rPr>
      </w:pPr>
      <w:r>
        <w:rPr>
          <w:b/>
          <w:color w:val="262626" w:themeColor="text1" w:themeTint="D9"/>
        </w:rPr>
        <w:t>Roman Polyachenko</w:t>
      </w:r>
    </w:p>
    <w:p w14:paraId="3667DAF9" w14:textId="77777777" w:rsidR="00402A89" w:rsidRPr="002F1425" w:rsidRDefault="00402A89" w:rsidP="00402A89">
      <w:pPr>
        <w:spacing w:before="0" w:after="0"/>
        <w:ind w:right="4166"/>
        <w:jc w:val="left"/>
        <w:rPr>
          <w:rFonts w:cs="Microsoft Sans Serif"/>
          <w:szCs w:val="18"/>
        </w:rPr>
      </w:pPr>
      <w:r>
        <w:t>Gestionnaire du programme Chaîne de traçabilité</w:t>
      </w:r>
    </w:p>
    <w:p w14:paraId="494843F2" w14:textId="77777777" w:rsidR="00402A89" w:rsidRPr="002F1425" w:rsidRDefault="00402A89" w:rsidP="00402A89">
      <w:pPr>
        <w:spacing w:before="0" w:after="0"/>
        <w:ind w:right="4166"/>
        <w:jc w:val="left"/>
        <w:rPr>
          <w:rFonts w:cs="Microsoft Sans Serif"/>
          <w:szCs w:val="18"/>
        </w:rPr>
      </w:pPr>
      <w:r>
        <w:t>Courriel : rp@nepcon.org</w:t>
      </w:r>
    </w:p>
    <w:p w14:paraId="74636B4F" w14:textId="77777777" w:rsidR="00402A89" w:rsidRPr="002F1425" w:rsidRDefault="00402A89" w:rsidP="00402A89">
      <w:pPr>
        <w:spacing w:before="0" w:after="0"/>
        <w:ind w:right="4166"/>
        <w:jc w:val="left"/>
        <w:rPr>
          <w:rFonts w:cs="Microsoft Sans Serif"/>
          <w:szCs w:val="18"/>
        </w:rPr>
      </w:pPr>
      <w:r>
        <w:t>Téléphone : +372 7 380 723</w:t>
      </w:r>
    </w:p>
    <w:p w14:paraId="2518B215" w14:textId="2A09A9DD" w:rsidR="00402A89" w:rsidRPr="002F1425" w:rsidRDefault="004B25A9" w:rsidP="00402A89">
      <w:pPr>
        <w:spacing w:before="0" w:after="0"/>
        <w:ind w:right="4166"/>
        <w:jc w:val="left"/>
        <w:rPr>
          <w:rFonts w:cs="Microsoft Sans Serif"/>
          <w:szCs w:val="18"/>
        </w:rPr>
      </w:pPr>
      <w:r>
        <w:rPr>
          <w:rFonts w:cs="Microsoft Sans Serif"/>
          <w:noProof/>
          <w:szCs w:val="18"/>
        </w:rPr>
        <mc:AlternateContent>
          <mc:Choice Requires="wps">
            <w:drawing>
              <wp:anchor distT="0" distB="0" distL="114300" distR="114300" simplePos="0" relativeHeight="251704832" behindDoc="0" locked="0" layoutInCell="1" allowOverlap="1" wp14:anchorId="565550ED" wp14:editId="026CFBEF">
                <wp:simplePos x="0" y="0"/>
                <wp:positionH relativeFrom="column">
                  <wp:posOffset>-1078230</wp:posOffset>
                </wp:positionH>
                <wp:positionV relativeFrom="paragraph">
                  <wp:posOffset>3092450</wp:posOffset>
                </wp:positionV>
                <wp:extent cx="7867650" cy="969010"/>
                <wp:effectExtent l="0" t="0" r="0" b="254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969010"/>
                        </a:xfrm>
                        <a:prstGeom prst="rect">
                          <a:avLst/>
                        </a:prstGeom>
                        <a:solidFill>
                          <a:srgbClr val="005C40"/>
                        </a:solidFill>
                        <a:ln w="9525">
                          <a:solidFill>
                            <a:srgbClr val="005C40"/>
                          </a:solidFill>
                          <a:miter lim="800000"/>
                          <a:headEnd/>
                          <a:tailEnd/>
                        </a:ln>
                      </wps:spPr>
                      <wps:txbx>
                        <w:txbxContent>
                          <w:p w14:paraId="67F2A70B" w14:textId="77777777" w:rsidR="00A70778" w:rsidRDefault="00A70778" w:rsidP="00402A8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65550ED" id="Rectangle 22" o:spid="_x0000_s1048" style="position:absolute;margin-left:-84.9pt;margin-top:243.5pt;width:619.5pt;height:76.3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" fillcolor="#005c40" strokecolor="#005c40">
                <v:textbox>
                  <w:txbxContent>
                    <w:p w14:paraId="67F2A70B" w14:textId="77777777" w:rsidR="00A70778" w:rsidRDefault="00A70778" w:rsidP="00402A89">
                      <w:pPr>
                        <w:jc w:val="center"/>
                      </w:pPr>
                    </w:p>
                  </w:txbxContent>
                </v:textbox>
              </v:rect>
            </w:pict>
          </mc:Fallback>
        </mc:AlternateContent>
      </w:r>
      <w:r>
        <w:rPr>
          <w:rFonts w:cs="Microsoft Sans Serif"/>
          <w:noProof/>
          <w:szCs w:val="18"/>
        </w:rPr>
        <mc:AlternateContent>
          <mc:Choice Requires="wps">
            <w:drawing>
              <wp:anchor distT="0" distB="0" distL="114300" distR="114300" simplePos="0" relativeHeight="251705856" behindDoc="0" locked="0" layoutInCell="1" allowOverlap="1" wp14:anchorId="220E677F" wp14:editId="622FAB9E">
                <wp:simplePos x="0" y="0"/>
                <wp:positionH relativeFrom="column">
                  <wp:posOffset>3378835</wp:posOffset>
                </wp:positionH>
                <wp:positionV relativeFrom="paragraph">
                  <wp:posOffset>3311525</wp:posOffset>
                </wp:positionV>
                <wp:extent cx="2512695" cy="40957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D61A5" w14:textId="77777777" w:rsidR="00A70778" w:rsidRPr="008E190C" w:rsidRDefault="00A70778" w:rsidP="00402A89">
                            <w:pPr>
                              <w:jc w:val="right"/>
                              <w:rPr>
                                <w:b/>
                                <w:color w:val="FFFFFF"/>
                                <w:sz w:val="24"/>
                              </w:rPr>
                            </w:pPr>
                            <w:r>
                              <w:rPr>
                                <w:b/>
                                <w:color w:val="FFFFFF"/>
                                <w:sz w:val="24"/>
                              </w:rPr>
                              <w:t>www.nepcon.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E677F" id="Text Box 23" o:spid="_x0000_s1049" type="#_x0000_t202" style="position:absolute;margin-left:266.05pt;margin-top:260.75pt;width:197.85pt;height:32.2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GorugIAAMM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" filled="f" stroked="f">
                <v:textbox>
                  <w:txbxContent>
                    <w:p w14:paraId="77FD61A5" w14:textId="77777777" w:rsidR="00A70778" w:rsidRPr="008E190C" w:rsidRDefault="00A70778" w:rsidP="00402A89">
                      <w:pPr>
                        <w:jc w:val="right"/>
                        <w:rPr>
                          <w:b/>
                          <w:color w:val="FFFFFF"/>
                          <w:sz w:val="24"/>
                        </w:rPr>
                      </w:pPr>
                      <w:r>
                        <w:rPr>
                          <w:b/>
                          <w:color w:val="FFFFFF"/>
                          <w:sz w:val="24"/>
                        </w:rPr>
                        <w:t>www.nepcon.org</w:t>
                      </w:r>
                    </w:p>
                  </w:txbxContent>
                </v:textbox>
              </v:shape>
            </w:pict>
          </mc:Fallback>
        </mc:AlternateContent>
      </w:r>
      <w:r w:rsidR="00976BF2">
        <w:t>Skype : roman.poljatsenko</w:t>
      </w:r>
    </w:p>
    <w:p w14:paraId="3F749730" w14:textId="77777777" w:rsidR="00CD47ED" w:rsidRPr="002F1425" w:rsidRDefault="00CD47ED" w:rsidP="00DE1276">
      <w:pPr>
        <w:spacing w:before="0" w:after="0"/>
        <w:ind w:right="4166"/>
        <w:rPr>
          <w:rFonts w:cs="Microsoft Sans Serif"/>
          <w:szCs w:val="18"/>
        </w:rPr>
      </w:pPr>
    </w:p>
    <w:p w14:paraId="76D8D1D1" w14:textId="45E6A0E0" w:rsidR="007A7F75" w:rsidRPr="002F1425" w:rsidRDefault="004B25A9" w:rsidP="004B5D06">
      <w:pPr>
        <w:ind w:right="3920"/>
        <w:jc w:val="left"/>
        <w:rPr>
          <w:color w:val="A6A6A6" w:themeColor="background1" w:themeShade="A6"/>
          <w:szCs w:val="16"/>
        </w:rPr>
      </w:pPr>
      <w:r>
        <w:rPr>
          <w:noProof/>
          <w:color w:val="A6A6A6" w:themeColor="background1" w:themeShade="A6"/>
          <w:sz w:val="16"/>
          <w:szCs w:val="16"/>
        </w:rPr>
        <mc:AlternateContent>
          <mc:Choice Requires="wps">
            <w:drawing>
              <wp:anchor distT="0" distB="0" distL="114300" distR="114300" simplePos="0" relativeHeight="251666944" behindDoc="0" locked="0" layoutInCell="1" allowOverlap="1" wp14:anchorId="1DA52CFC" wp14:editId="482EC920">
                <wp:simplePos x="0" y="0"/>
                <wp:positionH relativeFrom="column">
                  <wp:posOffset>-764540</wp:posOffset>
                </wp:positionH>
                <wp:positionV relativeFrom="paragraph">
                  <wp:posOffset>6894830</wp:posOffset>
                </wp:positionV>
                <wp:extent cx="7867650" cy="874395"/>
                <wp:effectExtent l="0" t="0" r="0" b="1905"/>
                <wp:wrapNone/>
                <wp:docPr id="17412" name="Rectangle 17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95"/>
                        </a:xfrm>
                        <a:prstGeom prst="rect">
                          <a:avLst/>
                        </a:prstGeom>
                        <a:solidFill>
                          <a:srgbClr val="005C40"/>
                        </a:solidFill>
                        <a:ln w="9525">
                          <a:solidFill>
                            <a:srgbClr val="005C40"/>
                          </a:solidFill>
                          <a:miter lim="800000"/>
                          <a:headEnd/>
                          <a:tailEnd/>
                        </a:ln>
                      </wps:spPr>
                      <wps:txbx>
                        <w:txbxContent>
                          <w:p w14:paraId="35366C1B" w14:textId="77777777" w:rsidR="00A70778" w:rsidRDefault="00A70778" w:rsidP="00DE127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A52CFC" id="Rectangle 17412" o:spid="_x0000_s1050" style="position:absolute;margin-left:-60.2pt;margin-top:542.9pt;width:619.5pt;height:68.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" fillcolor="#005c40" strokecolor="#005c40">
                <v:textbox>
                  <w:txbxContent>
                    <w:p w14:paraId="35366C1B" w14:textId="77777777" w:rsidR="00A70778" w:rsidRDefault="00A70778" w:rsidP="00DE1276">
                      <w:pPr>
                        <w:jc w:val="center"/>
                      </w:pPr>
                    </w:p>
                  </w:txbxContent>
                </v:textbox>
              </v:rect>
            </w:pict>
          </mc:Fallback>
        </mc:AlternateContent>
      </w:r>
    </w:p>
    <w:p w14:paraId="76F646C5" w14:textId="77777777" w:rsidR="00402A89" w:rsidRPr="002F1425" w:rsidRDefault="00402A89" w:rsidP="00402A89">
      <w:pPr>
        <w:tabs>
          <w:tab w:val="left" w:pos="2895"/>
        </w:tabs>
        <w:rPr>
          <w:szCs w:val="16"/>
        </w:rPr>
      </w:pPr>
      <w:r>
        <w:t xml:space="preserve">NEPCon OÜ l Filosoofi 31 l Tartu 50108 l Estonie  </w:t>
      </w:r>
    </w:p>
    <w:p w14:paraId="6105D98B" w14:textId="77777777" w:rsidR="00402A89" w:rsidRPr="002F1425" w:rsidRDefault="00402A89" w:rsidP="00402A89">
      <w:pPr>
        <w:tabs>
          <w:tab w:val="left" w:pos="2895"/>
        </w:tabs>
        <w:rPr>
          <w:szCs w:val="16"/>
        </w:rPr>
      </w:pPr>
      <w:r>
        <w:t>www.nepcon.org l info@nepcon.org</w:t>
      </w:r>
    </w:p>
    <w:p w14:paraId="38778B94" w14:textId="77777777" w:rsidR="00402A89" w:rsidRPr="002F1425" w:rsidRDefault="00402A89" w:rsidP="00402A89">
      <w:pPr>
        <w:tabs>
          <w:tab w:val="left" w:pos="2895"/>
        </w:tabs>
        <w:rPr>
          <w:szCs w:val="16"/>
        </w:rPr>
      </w:pPr>
      <w:r>
        <w:t xml:space="preserve">Téléphone : +372 7 380 723 l CVR : 10835645 </w:t>
      </w:r>
    </w:p>
    <w:p w14:paraId="5D327DB0" w14:textId="77777777" w:rsidR="004C3D2C" w:rsidRPr="002F1425" w:rsidRDefault="004C3D2C" w:rsidP="007A7F75">
      <w:pPr>
        <w:tabs>
          <w:tab w:val="left" w:pos="2895"/>
        </w:tabs>
        <w:rPr>
          <w:sz w:val="16"/>
          <w:szCs w:val="16"/>
        </w:rPr>
      </w:pPr>
    </w:p>
    <w:sectPr w:rsidR="004C3D2C" w:rsidRPr="002F1425" w:rsidSect="009D5B47">
      <w:headerReference w:type="even" r:id="rId30"/>
      <w:headerReference w:type="default" r:id="rId31"/>
      <w:footerReference w:type="even" r:id="rId32"/>
      <w:footerReference w:type="default" r:id="rId33"/>
      <w:headerReference w:type="first" r:id="rId34"/>
      <w:footerReference w:type="first" r:id="rId35"/>
      <w:type w:val="continuous"/>
      <w:pgSz w:w="11907" w:h="16839" w:code="9"/>
      <w:pgMar w:top="2430" w:right="746" w:bottom="1440" w:left="1134" w:header="720" w:footer="2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78A33" w14:textId="77777777" w:rsidR="00710772" w:rsidRDefault="00710772" w:rsidP="00727F9E">
      <w:pPr>
        <w:spacing w:after="0"/>
      </w:pPr>
      <w:r>
        <w:separator/>
      </w:r>
    </w:p>
  </w:endnote>
  <w:endnote w:type="continuationSeparator" w:id="0">
    <w:p w14:paraId="19A49AF7" w14:textId="77777777" w:rsidR="00710772" w:rsidRDefault="00710772" w:rsidP="00727F9E">
      <w:pPr>
        <w:spacing w:after="0"/>
      </w:pPr>
      <w:r>
        <w:continuationSeparator/>
      </w:r>
    </w:p>
  </w:endnote>
  <w:endnote w:type="continuationNotice" w:id="1">
    <w:p w14:paraId="6A9C2F2A" w14:textId="77777777" w:rsidR="00710772" w:rsidRDefault="0071077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Courier New"/>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2849489"/>
      <w:docPartObj>
        <w:docPartGallery w:val="Page Numbers (Bottom of Page)"/>
        <w:docPartUnique/>
      </w:docPartObj>
    </w:sdtPr>
    <w:sdtEndPr>
      <w:rPr>
        <w:noProof/>
      </w:rPr>
    </w:sdtEndPr>
    <w:sdtContent>
      <w:p w14:paraId="5007A375" w14:textId="77777777" w:rsidR="00A70778" w:rsidRDefault="004B25A9" w:rsidP="00667FE1">
        <w:pPr>
          <w:pStyle w:val="Footer"/>
          <w:pBdr>
            <w:top w:val="single" w:sz="4" w:space="1" w:color="D9D9D9" w:themeColor="background1" w:themeShade="D9"/>
          </w:pBdr>
          <w:ind w:left="-540"/>
          <w:rPr>
            <w:color w:val="7F7F7F" w:themeColor="background1" w:themeShade="7F"/>
            <w:spacing w:val="60"/>
            <w:szCs w:val="18"/>
          </w:rPr>
        </w:pPr>
        <w:sdt>
          <w:sdtPr>
            <w:id w:val="1968465279"/>
            <w:docPartObj>
              <w:docPartGallery w:val="Page Numbers (Bottom of Page)"/>
              <w:docPartUnique/>
            </w:docPartObj>
          </w:sdtPr>
          <w:sdtEndPr>
            <w:rPr>
              <w:color w:val="7F7F7F" w:themeColor="background1" w:themeShade="7F"/>
              <w:spacing w:val="60"/>
              <w:szCs w:val="18"/>
            </w:rPr>
          </w:sdtEndPr>
          <w:sdtContent>
            <w:r w:rsidR="00A70778" w:rsidRPr="00772258">
              <w:rPr>
                <w:color w:val="4D917B"/>
                <w:sz w:val="36"/>
                <w:szCs w:val="36"/>
              </w:rPr>
              <w:fldChar w:fldCharType="begin"/>
            </w:r>
            <w:r w:rsidR="00A70778" w:rsidRPr="00772258">
              <w:rPr>
                <w:color w:val="4D917B"/>
                <w:sz w:val="36"/>
                <w:szCs w:val="36"/>
              </w:rPr>
              <w:instrText xml:space="preserve"> PAGE   \* MERGEFORMAT </w:instrText>
            </w:r>
            <w:r w:rsidR="00A70778" w:rsidRPr="00772258">
              <w:rPr>
                <w:color w:val="4D917B"/>
                <w:sz w:val="36"/>
                <w:szCs w:val="36"/>
              </w:rPr>
              <w:fldChar w:fldCharType="separate"/>
            </w:r>
            <w:r w:rsidR="00A70778">
              <w:rPr>
                <w:noProof/>
                <w:color w:val="4D917B"/>
                <w:sz w:val="36"/>
                <w:szCs w:val="36"/>
              </w:rPr>
              <w:t>4</w:t>
            </w:r>
            <w:r w:rsidR="00A70778" w:rsidRPr="00772258">
              <w:rPr>
                <w:color w:val="4D917B"/>
                <w:sz w:val="36"/>
                <w:szCs w:val="36"/>
              </w:rPr>
              <w:fldChar w:fldCharType="end"/>
            </w:r>
            <w:r w:rsidR="00A70778">
              <w:rPr>
                <w:color w:val="4D917B"/>
                <w:sz w:val="36"/>
              </w:rPr>
              <w:t xml:space="preserve"> </w:t>
            </w:r>
            <w:r w:rsidR="00A70778">
              <w:rPr>
                <w:color w:val="4D917B"/>
              </w:rPr>
              <w:t xml:space="preserve">     </w:t>
            </w:r>
            <w:r w:rsidR="00A70778">
              <w:rPr>
                <w:color w:val="4D917B"/>
                <w:sz w:val="20"/>
              </w:rPr>
              <w:t>Modèle de procédures relatives à la chaîne de traçabilité | Novembre 2017</w:t>
            </w:r>
          </w:sdtContent>
        </w:sdt>
      </w:p>
      <w:p w14:paraId="5016A4E2" w14:textId="77777777" w:rsidR="00A70778" w:rsidRPr="00667FE1" w:rsidRDefault="004B25A9"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1645629"/>
      <w:docPartObj>
        <w:docPartGallery w:val="Page Numbers (Bottom of Page)"/>
        <w:docPartUnique/>
      </w:docPartObj>
    </w:sdtPr>
    <w:sdtEndPr>
      <w:rPr>
        <w:noProof/>
      </w:rPr>
    </w:sdtEndPr>
    <w:sdtContent>
      <w:p w14:paraId="5DCC9E21" w14:textId="77777777" w:rsidR="00A70778" w:rsidRPr="00230DD3" w:rsidRDefault="004B25A9" w:rsidP="006F5CF0">
        <w:pPr>
          <w:pStyle w:val="Footer"/>
          <w:pBdr>
            <w:top w:val="single" w:sz="4" w:space="1" w:color="D9D9D9" w:themeColor="background1" w:themeShade="D9"/>
          </w:pBdr>
          <w:tabs>
            <w:tab w:val="clear" w:pos="9026"/>
            <w:tab w:val="right" w:pos="8789"/>
          </w:tabs>
          <w:ind w:left="-540"/>
          <w:rPr>
            <w:color w:val="4D917B"/>
            <w:szCs w:val="18"/>
          </w:rPr>
        </w:pPr>
        <w:sdt>
          <w:sdtPr>
            <w:id w:val="2115553355"/>
            <w:docPartObj>
              <w:docPartGallery w:val="Page Numbers (Bottom of Page)"/>
              <w:docPartUnique/>
            </w:docPartObj>
          </w:sdtPr>
          <w:sdtEndPr>
            <w:rPr>
              <w:color w:val="7F7F7F" w:themeColor="background1" w:themeShade="7F"/>
              <w:spacing w:val="60"/>
              <w:szCs w:val="18"/>
            </w:rPr>
          </w:sdtEndPr>
          <w:sdtContent>
            <w:r w:rsidR="00A70778" w:rsidRPr="00772258">
              <w:rPr>
                <w:color w:val="4D917B"/>
                <w:sz w:val="36"/>
                <w:szCs w:val="36"/>
              </w:rPr>
              <w:fldChar w:fldCharType="begin"/>
            </w:r>
            <w:r w:rsidR="00A70778" w:rsidRPr="00772258">
              <w:rPr>
                <w:color w:val="4D917B"/>
                <w:sz w:val="36"/>
                <w:szCs w:val="36"/>
              </w:rPr>
              <w:instrText xml:space="preserve"> PAGE   \* MERGEFORMAT </w:instrText>
            </w:r>
            <w:r w:rsidR="00A70778" w:rsidRPr="00772258">
              <w:rPr>
                <w:color w:val="4D917B"/>
                <w:sz w:val="36"/>
                <w:szCs w:val="36"/>
              </w:rPr>
              <w:fldChar w:fldCharType="separate"/>
            </w:r>
            <w:r w:rsidR="00A70778">
              <w:rPr>
                <w:noProof/>
                <w:color w:val="4D917B"/>
                <w:sz w:val="36"/>
                <w:szCs w:val="36"/>
              </w:rPr>
              <w:t>3</w:t>
            </w:r>
            <w:r w:rsidR="00A70778" w:rsidRPr="00772258">
              <w:rPr>
                <w:color w:val="4D917B"/>
                <w:sz w:val="36"/>
                <w:szCs w:val="36"/>
              </w:rPr>
              <w:fldChar w:fldCharType="end"/>
            </w:r>
          </w:sdtContent>
        </w:sdt>
        <w:r w:rsidR="00A70778">
          <w:rPr>
            <w:color w:val="4D917B"/>
            <w:sz w:val="36"/>
          </w:rPr>
          <w:t xml:space="preserve">   </w:t>
        </w:r>
        <w:r w:rsidR="00A70778">
          <w:rPr>
            <w:color w:val="4D917B"/>
          </w:rPr>
          <w:t xml:space="preserve">  </w:t>
        </w:r>
        <w:r w:rsidR="00A70778">
          <w:rPr>
            <w:color w:val="4D917B"/>
            <w:sz w:val="20"/>
          </w:rPr>
          <w:t>Modèle de procédures relatives à la chaîne de traçabilité | Novembre 2017</w:t>
        </w:r>
      </w:p>
      <w:p w14:paraId="0DDB398C" w14:textId="77777777" w:rsidR="00A70778" w:rsidRDefault="004B25A9" w:rsidP="0052193A">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9AE08" w14:textId="2B3BD1E0" w:rsidR="00A70778" w:rsidRDefault="004B25A9" w:rsidP="003A1534">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706368" behindDoc="0" locked="0" layoutInCell="0" allowOverlap="1" wp14:anchorId="2238BB22" wp14:editId="4585708E">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647FB848" w14:textId="77777777" w:rsidR="00A70778" w:rsidRPr="00BB67C0" w:rsidRDefault="00A70778"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38BB22" id="Oval 66" o:spid="_x0000_s1051"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" o:allowincell="f" fillcolor="#5d9732" stroked="f">
              <v:fill opacity="26214f"/>
              <v:textbox inset="0,,0">
                <w:txbxContent>
                  <w:p w14:paraId="647FB848" w14:textId="77777777" w:rsidR="00A70778" w:rsidRPr="00BB67C0" w:rsidRDefault="00A70778"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rPr>
      <mc:AlternateContent>
        <mc:Choice Requires="wps">
          <w:drawing>
            <wp:inline distT="0" distB="0" distL="0" distR="0" wp14:anchorId="5A22CB67" wp14:editId="29526BCB">
              <wp:extent cx="7132320" cy="8890"/>
              <wp:effectExtent l="0" t="0" r="1905" b="635"/>
              <wp:docPr id="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78DBAF"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" fillcolor="#5d9732" stroked="f">
              <v:fill color2="#5d9732" rotate="t" angle="90" focus="100%" type="gradient"/>
              <w10:anchorlock/>
            </v:rect>
          </w:pict>
        </mc:Fallback>
      </mc:AlternateContent>
    </w:r>
    <w:r w:rsidR="00A70778">
      <w:rPr>
        <w:rFonts w:ascii="MS Reference Sans Serif" w:hAnsi="MS Reference Sans Serif"/>
        <w:sz w:val="20"/>
      </w:rPr>
      <w:t xml:space="preserve"> </w:t>
    </w:r>
  </w:p>
  <w:p w14:paraId="71A6304F" w14:textId="77777777" w:rsidR="00A70778" w:rsidRPr="00917C45" w:rsidRDefault="00A70778"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Plan d'affaires M&amp;I | Mois 20XX</w:t>
    </w:r>
  </w:p>
  <w:p w14:paraId="0F984AE0" w14:textId="77777777" w:rsidR="00A70778" w:rsidRPr="00727F9E" w:rsidRDefault="00A70778" w:rsidP="003A1534">
    <w:pPr>
      <w:pStyle w:val="Footer"/>
      <w:rPr>
        <w:szCs w:val="20"/>
      </w:rPr>
    </w:pPr>
  </w:p>
  <w:p w14:paraId="607D36BC" w14:textId="77777777" w:rsidR="00A70778" w:rsidRPr="003A1534" w:rsidRDefault="00A70778"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CB0DD" w14:textId="7BCCFB33" w:rsidR="00A70778" w:rsidRDefault="004B25A9" w:rsidP="003A1534">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709440" behindDoc="0" locked="0" layoutInCell="1" allowOverlap="1" wp14:anchorId="03E211B4" wp14:editId="3619187B">
              <wp:simplePos x="0" y="0"/>
              <wp:positionH relativeFrom="column">
                <wp:posOffset>4150360</wp:posOffset>
              </wp:positionH>
              <wp:positionV relativeFrom="paragraph">
                <wp:posOffset>55880</wp:posOffset>
              </wp:positionV>
              <wp:extent cx="2512695" cy="313055"/>
              <wp:effectExtent l="0" t="0" r="0" b="0"/>
              <wp:wrapNone/>
              <wp:docPr id="1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313055"/>
                      </a:xfrm>
                      <a:prstGeom prst="rect">
                        <a:avLst/>
                      </a:prstGeom>
                      <a:noFill/>
                      <a:ln>
                        <a:noFill/>
                      </a:ln>
                      <a:extLst>
                        <a:ext uri="{909E8E84-426E-40dd-AFC4-6F175D3DCCD1}"/>
                        <a:ext uri="{91240B29-F687-4f45-9708-019B960494DF}"/>
                      </a:extLst>
                    </wps:spPr>
                    <wps:txbx>
                      <w:txbxContent>
                        <w:p w14:paraId="71A1A5B8" w14:textId="77777777" w:rsidR="00A70778" w:rsidRPr="000F77DB" w:rsidRDefault="00A70778" w:rsidP="0013709C">
                          <w:pPr>
                            <w:jc w:val="right"/>
                            <w:rPr>
                              <w:b/>
                              <w:color w:val="FFFFFF" w:themeColor="background1"/>
                            </w:rPr>
                          </w:pPr>
                          <w:r>
                            <w:rPr>
                              <w:b/>
                              <w:color w:val="FFFFFF" w:themeColor="background1"/>
                            </w:rPr>
                            <w:t>20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E211B4" id="_x0000_t202" coordsize="21600,21600" o:spt="202" path="m,l,21600r21600,l21600,xe">
              <v:stroke joinstyle="miter"/>
              <v:path gradientshapeok="t" o:connecttype="rect"/>
            </v:shapetype>
            <v:shape id="Text Box 75" o:spid="_x0000_s1052" type="#_x0000_t202" style="position:absolute;left:0;text-align:left;margin-left:326.8pt;margin-top:4.4pt;width:197.85pt;height:24.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" filled="f" stroked="f">
              <v:textbox>
                <w:txbxContent>
                  <w:p w14:paraId="71A1A5B8" w14:textId="77777777" w:rsidR="00A70778" w:rsidRPr="000F77DB" w:rsidRDefault="00A70778" w:rsidP="0013709C">
                    <w:pPr>
                      <w:jc w:val="right"/>
                      <w:rPr>
                        <w:b/>
                        <w:color w:val="FFFFFF" w:themeColor="background1"/>
                      </w:rPr>
                    </w:pPr>
                    <w:r>
                      <w:rPr>
                        <w:b/>
                        <w:color w:val="FFFFFF" w:themeColor="background1"/>
                      </w:rPr>
                      <w:t>2011</w:t>
                    </w:r>
                  </w:p>
                </w:txbxContent>
              </v:textbox>
            </v:shape>
          </w:pict>
        </mc:Fallback>
      </mc:AlternateContent>
    </w:r>
    <w:r>
      <w:rPr>
        <w:rFonts w:ascii="MS Reference Sans Serif" w:hAnsi="MS Reference Sans Serif"/>
        <w:noProof/>
        <w:sz w:val="20"/>
        <w:szCs w:val="20"/>
      </w:rPr>
      <mc:AlternateContent>
        <mc:Choice Requires="wps">
          <w:drawing>
            <wp:anchor distT="0" distB="0" distL="114300" distR="114300" simplePos="0" relativeHeight="251702272" behindDoc="0" locked="0" layoutInCell="0" allowOverlap="1" wp14:anchorId="12CDCD5B" wp14:editId="5FA55758">
              <wp:simplePos x="0" y="0"/>
              <wp:positionH relativeFrom="page">
                <wp:posOffset>227330</wp:posOffset>
              </wp:positionH>
              <wp:positionV relativeFrom="page">
                <wp:posOffset>9986645</wp:posOffset>
              </wp:positionV>
              <wp:extent cx="407670" cy="407670"/>
              <wp:effectExtent l="0" t="0" r="0" b="0"/>
              <wp:wrapNone/>
              <wp:docPr id="10"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24C77B3C" w14:textId="77777777" w:rsidR="00A70778" w:rsidRPr="00BB67C0" w:rsidRDefault="00A70778" w:rsidP="003A1534">
                          <w:pPr>
                            <w:jc w:val="right"/>
                            <w:rPr>
                              <w:rStyle w:val="PageNumber"/>
                              <w:rFonts w:eastAsia="Calibri"/>
                              <w:sz w:val="24"/>
                              <w:szCs w:val="24"/>
                            </w:rPr>
                          </w:pPr>
                          <w:r>
                            <w:fldChar w:fldCharType="begin"/>
                          </w:r>
                          <w:r>
                            <w:instrText xml:space="preserve"> PAGE    \* MERGEFORMAT </w:instrText>
                          </w:r>
                          <w:r>
                            <w:fldChar w:fldCharType="separate"/>
                          </w:r>
                          <w:r w:rsidRPr="0041118C">
                            <w:rPr>
                              <w:rStyle w:val="PageNumber"/>
                              <w:rFonts w:eastAsia="Calibri"/>
                              <w:b/>
                              <w:noProof/>
                              <w:color w:val="FFFFFF"/>
                              <w:szCs w:val="24"/>
                            </w:rPr>
                            <w:t>27</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2CDCD5B" id="Oval 60" o:spid="_x0000_s1053" style="position:absolute;left:0;text-align:left;margin-left:17.9pt;margin-top:786.35pt;width:32.1pt;height:32.1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" o:allowincell="f" fillcolor="#5d9732" stroked="f">
              <v:fill opacity="26214f"/>
              <v:textbox inset="0,,0">
                <w:txbxContent>
                  <w:p w14:paraId="24C77B3C" w14:textId="77777777" w:rsidR="00A70778" w:rsidRPr="00BB67C0" w:rsidRDefault="00A70778" w:rsidP="003A1534">
                    <w:pPr>
                      <w:jc w:val="right"/>
                      <w:rPr>
                        <w:rStyle w:val="PageNumber"/>
                        <w:rFonts w:eastAsia="Calibri"/>
                        <w:sz w:val="24"/>
                        <w:szCs w:val="24"/>
                      </w:rPr>
                    </w:pPr>
                    <w:r>
                      <w:fldChar w:fldCharType="begin"/>
                    </w:r>
                    <w:r>
                      <w:instrText xml:space="preserve"> PAGE    \* MERGEFORMAT </w:instrText>
                    </w:r>
                    <w:r>
                      <w:fldChar w:fldCharType="separate"/>
                    </w:r>
                    <w:r w:rsidRPr="0041118C">
                      <w:rPr>
                        <w:rStyle w:val="PageNumber"/>
                        <w:rFonts w:eastAsia="Calibri"/>
                        <w:b/>
                        <w:noProof/>
                        <w:color w:val="FFFFFF"/>
                        <w:szCs w:val="24"/>
                      </w:rPr>
                      <w:t>27</w:t>
                    </w:r>
                    <w:r>
                      <w:rPr>
                        <w:rStyle w:val="PageNumber"/>
                        <w:rFonts w:eastAsia="Calibri"/>
                        <w:b/>
                        <w:noProof/>
                        <w:color w:val="FFFFFF"/>
                        <w:szCs w:val="24"/>
                      </w:rPr>
                      <w:fldChar w:fldCharType="end"/>
                    </w:r>
                  </w:p>
                </w:txbxContent>
              </v:textbox>
              <w10:wrap anchorx="page" anchory="page"/>
            </v:oval>
          </w:pict>
        </mc:Fallback>
      </mc:AlternateContent>
    </w:r>
    <w:r w:rsidR="00A70778">
      <w:rPr>
        <w:rFonts w:ascii="MS Reference Sans Serif" w:hAnsi="MS Reference Sans Serif"/>
        <w:sz w:val="20"/>
      </w:rPr>
      <w:t xml:space="preserve"> </w:t>
    </w:r>
  </w:p>
  <w:p w14:paraId="77D9B8D7" w14:textId="77777777" w:rsidR="00A70778" w:rsidRPr="00917C45" w:rsidRDefault="00A70778" w:rsidP="00B359D1">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 xml:space="preserve"> </w:t>
    </w:r>
  </w:p>
  <w:p w14:paraId="769516E6" w14:textId="77777777" w:rsidR="00A70778" w:rsidRPr="00B359D1" w:rsidRDefault="00A70778" w:rsidP="003A1534">
    <w:pPr>
      <w:pStyle w:val="Footer"/>
      <w:rPr>
        <w:szCs w:val="20"/>
      </w:rPr>
    </w:pPr>
  </w:p>
  <w:p w14:paraId="509C6D11" w14:textId="77777777" w:rsidR="00A70778" w:rsidRPr="003A1534" w:rsidRDefault="00A70778" w:rsidP="003A1534">
    <w:pPr>
      <w:pStyle w:val="Footer"/>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C397B" w14:textId="2F4F25C4" w:rsidR="00A70778" w:rsidRPr="00727F9E" w:rsidRDefault="004B25A9" w:rsidP="00727F9E">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667456" behindDoc="0" locked="0" layoutInCell="0" allowOverlap="1" wp14:anchorId="74E4C00E" wp14:editId="1DC525FD">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1792F940" w14:textId="77777777" w:rsidR="00A70778" w:rsidRPr="00BB67C0" w:rsidRDefault="00A70778"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E4C00E" id="Oval 12" o:spid="_x0000_s1054"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" o:allowincell="f" fillcolor="#5d9732" stroked="f">
              <v:fill opacity="26214f"/>
              <v:textbox inset="0,,0">
                <w:txbxContent>
                  <w:p w14:paraId="1792F940" w14:textId="77777777" w:rsidR="00A70778" w:rsidRPr="00BB67C0" w:rsidRDefault="00A70778"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rPr>
      <mc:AlternateContent>
        <mc:Choice Requires="wps">
          <w:drawing>
            <wp:inline distT="0" distB="0" distL="0" distR="0" wp14:anchorId="1756F59D" wp14:editId="631801E8">
              <wp:extent cx="8357870" cy="635"/>
              <wp:effectExtent l="9525" t="9525" r="5080" b="9525"/>
              <wp:docPr id="1"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131768A" id="_x0000_t32" coordsize="21600,21600" o:spt="32" o:oned="t" path="m,l21600,21600e" filled="f">
              <v:path arrowok="t" fillok="f" o:connecttype="none"/>
              <o:lock v:ext="edit" shapetype="t"/>
            </v:shapetype>
            <v:shape id="AutoShape 168" o:spid="_x0000_s1026" type="#_x0000_t32" style="width:658.1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" strokecolor="#5d9732">
              <w10:anchorlock/>
            </v:shape>
          </w:pict>
        </mc:Fallback>
      </mc:AlternateContent>
    </w:r>
    <w:r w:rsidR="00A70778">
      <w:rPr>
        <w:rFonts w:ascii="MS Reference Sans Serif" w:hAnsi="MS Reference Sans Serif"/>
        <w:sz w:val="20"/>
      </w:rPr>
      <w:t xml:space="preserve"> </w:t>
    </w:r>
  </w:p>
  <w:p w14:paraId="68D5F7D3" w14:textId="77777777" w:rsidR="00A70778" w:rsidRPr="00727F9E" w:rsidRDefault="00A70778" w:rsidP="00727F9E">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 xml:space="preserve"> </w:t>
    </w:r>
  </w:p>
  <w:p w14:paraId="7391592D" w14:textId="77777777" w:rsidR="00A70778" w:rsidRPr="00727F9E" w:rsidRDefault="00A70778" w:rsidP="00727F9E">
    <w:pPr>
      <w:pStyle w:val="BasicParagraph"/>
      <w:spacing w:line="240" w:lineRule="auto"/>
      <w:ind w:left="360"/>
      <w:rPr>
        <w:rFonts w:ascii="MS Reference Sans Serif" w:hAnsi="MS Reference Sans Serif"/>
        <w:color w:val="4D917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11F57" w14:textId="77777777" w:rsidR="00710772" w:rsidRDefault="00710772" w:rsidP="00727F9E">
      <w:pPr>
        <w:spacing w:after="0"/>
      </w:pPr>
      <w:r>
        <w:separator/>
      </w:r>
    </w:p>
  </w:footnote>
  <w:footnote w:type="continuationSeparator" w:id="0">
    <w:p w14:paraId="3C111368" w14:textId="77777777" w:rsidR="00710772" w:rsidRDefault="00710772" w:rsidP="00727F9E">
      <w:pPr>
        <w:spacing w:after="0"/>
      </w:pPr>
      <w:r>
        <w:continuationSeparator/>
      </w:r>
    </w:p>
  </w:footnote>
  <w:footnote w:type="continuationNotice" w:id="1">
    <w:p w14:paraId="1C091E77" w14:textId="77777777" w:rsidR="00710772" w:rsidRDefault="00710772">
      <w:pPr>
        <w:spacing w:before="0" w:after="0"/>
      </w:pPr>
    </w:p>
  </w:footnote>
  <w:footnote w:id="2">
    <w:p w14:paraId="7E194F10" w14:textId="6BADE381" w:rsidR="00A70778" w:rsidRPr="00B40DAC" w:rsidRDefault="00A70778" w:rsidP="004C08DF">
      <w:pPr>
        <w:pStyle w:val="FootnoteText"/>
        <w:ind w:left="284" w:hanging="284"/>
        <w:rPr>
          <w:rFonts w:ascii="MS Reference Sans Serif" w:hAnsi="MS Reference Sans Serif" w:cs="Microsoft Sans Serif"/>
          <w:sz w:val="16"/>
          <w:szCs w:val="16"/>
        </w:rPr>
      </w:pPr>
      <w:r>
        <w:rPr>
          <w:rStyle w:val="FootnoteReference"/>
          <w:rFonts w:ascii="MS Reference Sans Serif" w:hAnsi="MS Reference Sans Serif"/>
          <w:sz w:val="16"/>
        </w:rPr>
        <w:footnoteRef/>
      </w:r>
      <w:r>
        <w:rPr>
          <w:rFonts w:ascii="MS Reference Sans Serif" w:hAnsi="MS Reference Sans Serif"/>
          <w:sz w:val="16"/>
        </w:rPr>
        <w:t xml:space="preserve"> </w:t>
      </w:r>
      <w:r>
        <w:tab/>
      </w:r>
      <w:r>
        <w:rPr>
          <w:rFonts w:ascii="MS Reference Sans Serif" w:hAnsi="MS Reference Sans Serif"/>
          <w:sz w:val="16"/>
        </w:rPr>
        <w:t>Sachez que les numéros utilisés entre parenthèses tout au long du document renvoient directement aux exigences d</w:t>
      </w:r>
      <w:r w:rsidR="00716EB9">
        <w:rPr>
          <w:rFonts w:ascii="MS Reference Sans Serif" w:hAnsi="MS Reference Sans Serif"/>
          <w:sz w:val="16"/>
        </w:rPr>
        <w:t xml:space="preserve">u référentiel </w:t>
      </w:r>
      <w:r>
        <w:rPr>
          <w:rFonts w:ascii="MS Reference Sans Serif" w:hAnsi="MS Reference Sans Serif"/>
          <w:sz w:val="16"/>
        </w:rPr>
        <w:t>de chaîne de traçabilité FSC-STD-40-004 (V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EDE0F" w14:textId="2E0E3CF1" w:rsidR="00A70778" w:rsidRDefault="004B25A9">
    <w:pPr>
      <w:pStyle w:val="Header"/>
    </w:pPr>
    <w:r>
      <w:rPr>
        <w:noProof/>
      </w:rPr>
      <mc:AlternateContent>
        <mc:Choice Requires="wpg">
          <w:drawing>
            <wp:anchor distT="0" distB="0" distL="114300" distR="114300" simplePos="0" relativeHeight="251713536" behindDoc="0" locked="0" layoutInCell="1" allowOverlap="1" wp14:anchorId="5C0C22EC" wp14:editId="2323C376">
              <wp:simplePos x="0" y="0"/>
              <wp:positionH relativeFrom="column">
                <wp:posOffset>-533400</wp:posOffset>
              </wp:positionH>
              <wp:positionV relativeFrom="paragraph">
                <wp:posOffset>-228600</wp:posOffset>
              </wp:positionV>
              <wp:extent cx="15546705" cy="695960"/>
              <wp:effectExtent l="0" t="0" r="0" b="0"/>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46705" cy="695960"/>
                        <a:chOff x="-17584" y="0"/>
                        <a:chExt cx="15546662" cy="695960"/>
                      </a:xfrm>
                    </wpg:grpSpPr>
                    <pic:pic xmlns:pic="http://schemas.openxmlformats.org/drawingml/2006/picture">
                      <pic:nvPicPr>
                        <pic:cNvPr id="295"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17584" y="0"/>
                          <a:ext cx="906780" cy="695960"/>
                        </a:xfrm>
                        <a:prstGeom prst="rect">
                          <a:avLst/>
                        </a:prstGeom>
                        <a:noFill/>
                        <a:ln w="9525">
                          <a:noFill/>
                          <a:miter lim="800000"/>
                          <a:headEnd/>
                          <a:tailEnd/>
                        </a:ln>
                      </pic:spPr>
                    </pic:pic>
                    <wps:wsp>
                      <wps:cNvPr id="17" name="AutoShape 3"/>
                      <wps:cNvCnPr>
                        <a:cxnSpLocks noChangeShapeType="1"/>
                      </wps:cNvCnPr>
                      <wps:spPr bwMode="auto">
                        <a:xfrm>
                          <a:off x="1129183" y="509954"/>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page">
                <wp14:pctHeight>0</wp14:pctHeight>
              </wp14:sizeRelV>
            </wp:anchor>
          </w:drawing>
        </mc:Choice>
        <mc:Fallback>
          <w:pict>
            <v:group w14:anchorId="7FB1545C" id="Group 303" o:spid="_x0000_s1026" style="position:absolute;margin-left:-42pt;margin-top:-18pt;width:1224.15pt;height:54.8pt;z-index:251713536;mso-width-relative:margin" coordorigin="-175" coordsize="155466,6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Cjw/eHBhY2tldCBlbmQ9InciPz7/4gxYSUNDX1BST0ZJTEUAAQ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75;width:9066;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">
                <v:imagedata r:id="rId2" o:title="NEPCon Slogo-EN-Green-RGB"/>
              </v:shape>
              <v:shapetype id="_x0000_t32" coordsize="21600,21600" o:spt="32" o:oned="t" path="m,l21600,21600e" filled="f">
                <v:path arrowok="t" fillok="f" o:connecttype="none"/>
                <o:lock v:ext="edit" shapetype="t"/>
              </v:shapetype>
              <v:shape id="AutoShape 3" o:spid="_x0000_s1028" type="#_x0000_t32" style="position:absolute;left:11291;top:5099;width:1439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" strokecolor="#91b11b" strokeweight="1.5p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2C823" w14:textId="0EE2BD95" w:rsidR="00A70778" w:rsidRDefault="004B25A9">
    <w:pPr>
      <w:pStyle w:val="Header"/>
    </w:pPr>
    <w:r>
      <w:rPr>
        <w:noProof/>
      </w:rPr>
      <mc:AlternateContent>
        <mc:Choice Requires="wps">
          <w:drawing>
            <wp:anchor distT="0" distB="0" distL="114300" distR="114300" simplePos="0" relativeHeight="251715584" behindDoc="0" locked="0" layoutInCell="1" allowOverlap="1" wp14:anchorId="58A49F0F" wp14:editId="7C4219BF">
              <wp:simplePos x="0" y="0"/>
              <wp:positionH relativeFrom="column">
                <wp:posOffset>-1101090</wp:posOffset>
              </wp:positionH>
              <wp:positionV relativeFrom="paragraph">
                <wp:posOffset>273050</wp:posOffset>
              </wp:positionV>
              <wp:extent cx="11436350" cy="1778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1436350" cy="17780"/>
                      </a:xfrm>
                      <a:prstGeom prst="rect">
                        <a:avLst/>
                      </a:prstGeom>
                      <a:gradFill flip="none" rotWithShape="1">
                        <a:gsLst>
                          <a:gs pos="0">
                            <a:srgbClr val="91B11B"/>
                          </a:gs>
                          <a:gs pos="100000">
                            <a:srgbClr val="97BC10">
                              <a:alpha val="20000"/>
                            </a:srgb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FCF3E" id="Rectangle 21" o:spid="_x0000_s1026" style="position:absolute;margin-left:-86.7pt;margin-top:21.5pt;width:900.5pt;height:1.4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" fillcolor="#91b11b" stroked="f" strokeweight="2pt">
              <v:fill color2="#97bc10" o:opacity2="13107f" rotate="t" angle="27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8CB11" w14:textId="0904745B" w:rsidR="00A70778" w:rsidRDefault="00A70778">
    <w:pPr>
      <w:pStyle w:val="Header"/>
    </w:pPr>
    <w:r>
      <w:rPr>
        <w:noProof/>
        <w:lang w:bidi="ar-SA"/>
      </w:rPr>
      <w:drawing>
        <wp:anchor distT="0" distB="0" distL="114300" distR="114300" simplePos="0" relativeHeight="251717632" behindDoc="0" locked="0" layoutInCell="1" allowOverlap="1" wp14:anchorId="3E76EECC" wp14:editId="73B3D49C">
          <wp:simplePos x="0" y="0"/>
          <wp:positionH relativeFrom="column">
            <wp:posOffset>-409575</wp:posOffset>
          </wp:positionH>
          <wp:positionV relativeFrom="paragraph">
            <wp:posOffset>-229870</wp:posOffset>
          </wp:positionV>
          <wp:extent cx="906780" cy="695960"/>
          <wp:effectExtent l="0" t="0" r="7620" b="8890"/>
          <wp:wrapNone/>
          <wp:docPr id="3"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anchor>
      </w:drawing>
    </w:r>
    <w:r w:rsidR="004B25A9">
      <w:rPr>
        <w:noProof/>
      </w:rPr>
      <mc:AlternateContent>
        <mc:Choice Requires="wps">
          <w:drawing>
            <wp:anchor distT="4294967295" distB="4294967295" distL="114300" distR="114300" simplePos="0" relativeHeight="251718656" behindDoc="0" locked="0" layoutInCell="1" allowOverlap="1" wp14:anchorId="54F04FF8" wp14:editId="41522FE6">
              <wp:simplePos x="0" y="0"/>
              <wp:positionH relativeFrom="column">
                <wp:posOffset>596265</wp:posOffset>
              </wp:positionH>
              <wp:positionV relativeFrom="paragraph">
                <wp:posOffset>285114</wp:posOffset>
              </wp:positionV>
              <wp:extent cx="14399895" cy="0"/>
              <wp:effectExtent l="0" t="0" r="0" b="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type w14:anchorId="66A453D5"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" strokecolor="#91b11b"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AEFC8" w14:textId="77777777" w:rsidR="00A70778" w:rsidRDefault="00A707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475DB" w14:textId="77777777" w:rsidR="00A70778" w:rsidRDefault="00A70778" w:rsidP="003A1534">
    <w:pPr>
      <w:pStyle w:val="Header"/>
    </w:pPr>
  </w:p>
  <w:p w14:paraId="329A42E1" w14:textId="77777777" w:rsidR="00A70778" w:rsidRDefault="00A707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620BF" w14:textId="5F088577" w:rsidR="00A70778" w:rsidRDefault="00A70778">
    <w:pPr>
      <w:pStyle w:val="Header"/>
    </w:pPr>
    <w:r>
      <w:rPr>
        <w:noProof/>
        <w:lang w:bidi="ar-SA"/>
      </w:rPr>
      <w:drawing>
        <wp:anchor distT="0" distB="0" distL="114300" distR="114300" simplePos="0" relativeHeight="251681792" behindDoc="0" locked="0" layoutInCell="1" allowOverlap="1" wp14:anchorId="7C4BE0EA" wp14:editId="06006E71">
          <wp:simplePos x="0" y="0"/>
          <wp:positionH relativeFrom="column">
            <wp:posOffset>7620</wp:posOffset>
          </wp:positionH>
          <wp:positionV relativeFrom="paragraph">
            <wp:posOffset>-160020</wp:posOffset>
          </wp:positionV>
          <wp:extent cx="1344295" cy="1074420"/>
          <wp:effectExtent l="19050" t="0" r="8255" b="0"/>
          <wp:wrapNone/>
          <wp:docPr id="1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sidR="004B25A9">
      <w:rPr>
        <w:noProof/>
      </w:rPr>
      <mc:AlternateContent>
        <mc:Choice Requires="wps">
          <w:drawing>
            <wp:anchor distT="0" distB="0" distL="114300" distR="114300" simplePos="0" relativeHeight="251686912" behindDoc="0" locked="0" layoutInCell="1" allowOverlap="1" wp14:anchorId="59999B39" wp14:editId="688F5DA6">
              <wp:simplePos x="0" y="0"/>
              <wp:positionH relativeFrom="column">
                <wp:posOffset>1600200</wp:posOffset>
              </wp:positionH>
              <wp:positionV relativeFrom="paragraph">
                <wp:posOffset>674370</wp:posOffset>
              </wp:positionV>
              <wp:extent cx="7132320" cy="18415"/>
              <wp:effectExtent l="0" t="0" r="0" b="0"/>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1E321D"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794ECF"/>
    <w:multiLevelType w:val="multilevel"/>
    <w:tmpl w:val="594E8C92"/>
    <w:lvl w:ilvl="0">
      <w:start w:val="1"/>
      <w:numFmt w:val="decimal"/>
      <w:lvlText w:val="%1."/>
      <w:lvlJc w:val="left"/>
      <w:pPr>
        <w:ind w:left="720" w:hanging="360"/>
      </w:pPr>
      <w:rPr>
        <w:rFonts w:hint="default"/>
        <w:b/>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CF18BC"/>
    <w:multiLevelType w:val="multilevel"/>
    <w:tmpl w:val="2154EDE8"/>
    <w:lvl w:ilvl="0">
      <w:start w:val="4"/>
      <w:numFmt w:val="decimal"/>
      <w:lvlText w:val="%1"/>
      <w:lvlJc w:val="left"/>
      <w:pPr>
        <w:ind w:left="470" w:hanging="470"/>
      </w:pPr>
      <w:rPr>
        <w:rFonts w:hint="default"/>
      </w:rPr>
    </w:lvl>
    <w:lvl w:ilvl="1">
      <w:start w:val="1"/>
      <w:numFmt w:val="decimal"/>
      <w:lvlText w:val="%1.%2"/>
      <w:lvlJc w:val="left"/>
      <w:pPr>
        <w:ind w:left="470" w:hanging="4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CE3DB4"/>
    <w:multiLevelType w:val="hybridMultilevel"/>
    <w:tmpl w:val="E23CBF5C"/>
    <w:lvl w:ilvl="0" w:tplc="53F8A178">
      <w:numFmt w:val="bullet"/>
      <w:lvlText w:val="•"/>
      <w:lvlJc w:val="left"/>
      <w:pPr>
        <w:ind w:left="1080" w:hanging="72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D25EE"/>
    <w:multiLevelType w:val="hybridMultilevel"/>
    <w:tmpl w:val="A2BA67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604D80"/>
    <w:multiLevelType w:val="multilevel"/>
    <w:tmpl w:val="D61C82FA"/>
    <w:lvl w:ilvl="0">
      <w:start w:val="1"/>
      <w:numFmt w:val="decimal"/>
      <w:lvlText w:val="%1."/>
      <w:lvlJc w:val="left"/>
      <w:pPr>
        <w:tabs>
          <w:tab w:val="num" w:pos="3839"/>
        </w:tabs>
        <w:ind w:left="3479" w:hanging="360"/>
      </w:pPr>
    </w:lvl>
    <w:lvl w:ilvl="1">
      <w:start w:val="1"/>
      <w:numFmt w:val="decimal"/>
      <w:lvlText w:val="%1.%2."/>
      <w:lvlJc w:val="left"/>
      <w:pPr>
        <w:tabs>
          <w:tab w:val="num" w:pos="1800"/>
        </w:tabs>
        <w:ind w:left="792" w:hanging="432"/>
      </w:pPr>
      <w:rPr>
        <w:rFonts w:ascii="MS Reference Sans Serif" w:hAnsi="MS Reference Sans Serif" w:hint="default"/>
        <w:b w:val="0"/>
        <w:color w:val="auto"/>
      </w:rPr>
    </w:lvl>
    <w:lvl w:ilvl="2">
      <w:start w:val="1"/>
      <w:numFmt w:val="decimal"/>
      <w:lvlText w:val="%1.%2.%3."/>
      <w:lvlJc w:val="left"/>
      <w:pPr>
        <w:tabs>
          <w:tab w:val="num" w:pos="2520"/>
        </w:tabs>
        <w:ind w:left="1224" w:hanging="504"/>
      </w:pPr>
    </w:lvl>
    <w:lvl w:ilvl="3">
      <w:start w:val="1"/>
      <w:numFmt w:val="decimal"/>
      <w:lvlText w:val="%1.%2.%3.%4."/>
      <w:lvlJc w:val="left"/>
      <w:pPr>
        <w:tabs>
          <w:tab w:val="num" w:pos="360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40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7200"/>
        </w:tabs>
        <w:ind w:left="3744" w:hanging="1224"/>
      </w:pPr>
    </w:lvl>
    <w:lvl w:ilvl="8">
      <w:start w:val="1"/>
      <w:numFmt w:val="decimal"/>
      <w:lvlText w:val="%1.%2.%3.%4.%5.%6.%7.%8.%9."/>
      <w:lvlJc w:val="left"/>
      <w:pPr>
        <w:tabs>
          <w:tab w:val="num" w:pos="8280"/>
        </w:tabs>
        <w:ind w:left="4320" w:hanging="1440"/>
      </w:pPr>
    </w:lvl>
  </w:abstractNum>
  <w:abstractNum w:abstractNumId="8"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E4F2CF3"/>
    <w:multiLevelType w:val="hybridMultilevel"/>
    <w:tmpl w:val="5A4464A4"/>
    <w:lvl w:ilvl="0" w:tplc="08090001">
      <w:start w:val="1"/>
      <w:numFmt w:val="bullet"/>
      <w:lvlText w:val=""/>
      <w:lvlJc w:val="left"/>
      <w:pPr>
        <w:ind w:left="855" w:hanging="360"/>
      </w:pPr>
      <w:rPr>
        <w:rFonts w:ascii="Symbol" w:hAnsi="Symbol"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10" w15:restartNumberingAfterBreak="0">
    <w:nsid w:val="1089142C"/>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5CA17CB"/>
    <w:multiLevelType w:val="hybridMultilevel"/>
    <w:tmpl w:val="5A22412C"/>
    <w:lvl w:ilvl="0" w:tplc="CD2A39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5D30D9"/>
    <w:multiLevelType w:val="multilevel"/>
    <w:tmpl w:val="4E2C466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17F2FB5"/>
    <w:multiLevelType w:val="hybridMultilevel"/>
    <w:tmpl w:val="E3EC6954"/>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14" w15:restartNumberingAfterBreak="0">
    <w:nsid w:val="21EE5835"/>
    <w:multiLevelType w:val="multilevel"/>
    <w:tmpl w:val="573CF868"/>
    <w:lvl w:ilvl="0">
      <w:start w:val="5"/>
      <w:numFmt w:val="decimal"/>
      <w:lvlText w:val="%1"/>
      <w:lvlJc w:val="left"/>
      <w:pPr>
        <w:ind w:left="480" w:hanging="480"/>
      </w:pPr>
      <w:rPr>
        <w:rFonts w:hint="default"/>
      </w:rPr>
    </w:lvl>
    <w:lvl w:ilvl="1">
      <w:start w:val="1"/>
      <w:numFmt w:val="decimal"/>
      <w:lvlText w:val="%1.%2"/>
      <w:lvlJc w:val="left"/>
      <w:pPr>
        <w:ind w:left="853" w:hanging="480"/>
      </w:pPr>
      <w:rPr>
        <w:rFonts w:hint="default"/>
      </w:rPr>
    </w:lvl>
    <w:lvl w:ilvl="2">
      <w:start w:val="1"/>
      <w:numFmt w:val="decimal"/>
      <w:lvlText w:val="%1.%2.%3"/>
      <w:lvlJc w:val="left"/>
      <w:pPr>
        <w:ind w:left="1466" w:hanging="720"/>
      </w:pPr>
      <w:rPr>
        <w:rFonts w:hint="default"/>
      </w:rPr>
    </w:lvl>
    <w:lvl w:ilvl="3">
      <w:start w:val="1"/>
      <w:numFmt w:val="decimal"/>
      <w:lvlText w:val="%1.%2.%3.%4"/>
      <w:lvlJc w:val="left"/>
      <w:pPr>
        <w:ind w:left="2199" w:hanging="1080"/>
      </w:pPr>
      <w:rPr>
        <w:rFonts w:hint="default"/>
      </w:rPr>
    </w:lvl>
    <w:lvl w:ilvl="4">
      <w:start w:val="1"/>
      <w:numFmt w:val="decimal"/>
      <w:lvlText w:val="%1.%2.%3.%4.%5"/>
      <w:lvlJc w:val="left"/>
      <w:pPr>
        <w:ind w:left="2572" w:hanging="1080"/>
      </w:pPr>
      <w:rPr>
        <w:rFonts w:hint="default"/>
      </w:rPr>
    </w:lvl>
    <w:lvl w:ilvl="5">
      <w:start w:val="1"/>
      <w:numFmt w:val="decimal"/>
      <w:lvlText w:val="%1.%2.%3.%4.%5.%6"/>
      <w:lvlJc w:val="left"/>
      <w:pPr>
        <w:ind w:left="3305" w:hanging="1440"/>
      </w:pPr>
      <w:rPr>
        <w:rFonts w:hint="default"/>
      </w:rPr>
    </w:lvl>
    <w:lvl w:ilvl="6">
      <w:start w:val="1"/>
      <w:numFmt w:val="decimal"/>
      <w:lvlText w:val="%1.%2.%3.%4.%5.%6.%7"/>
      <w:lvlJc w:val="left"/>
      <w:pPr>
        <w:ind w:left="3678" w:hanging="1440"/>
      </w:pPr>
      <w:rPr>
        <w:rFonts w:hint="default"/>
      </w:rPr>
    </w:lvl>
    <w:lvl w:ilvl="7">
      <w:start w:val="1"/>
      <w:numFmt w:val="decimal"/>
      <w:lvlText w:val="%1.%2.%3.%4.%5.%6.%7.%8"/>
      <w:lvlJc w:val="left"/>
      <w:pPr>
        <w:ind w:left="4411" w:hanging="1800"/>
      </w:pPr>
      <w:rPr>
        <w:rFonts w:hint="default"/>
      </w:rPr>
    </w:lvl>
    <w:lvl w:ilvl="8">
      <w:start w:val="1"/>
      <w:numFmt w:val="decimal"/>
      <w:lvlText w:val="%1.%2.%3.%4.%5.%6.%7.%8.%9"/>
      <w:lvlJc w:val="left"/>
      <w:pPr>
        <w:ind w:left="5144" w:hanging="2160"/>
      </w:pPr>
      <w:rPr>
        <w:rFonts w:hint="default"/>
      </w:rPr>
    </w:lvl>
  </w:abstractNum>
  <w:abstractNum w:abstractNumId="15"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EA4875"/>
    <w:multiLevelType w:val="hybridMultilevel"/>
    <w:tmpl w:val="0EFACB56"/>
    <w:lvl w:ilvl="0" w:tplc="0406000F">
      <w:start w:val="1"/>
      <w:numFmt w:val="decimal"/>
      <w:lvlText w:val="%1."/>
      <w:lvlJc w:val="left"/>
      <w:pPr>
        <w:ind w:left="720" w:hanging="360"/>
      </w:pPr>
      <w:rPr>
        <w:rFonts w:hint="default"/>
      </w:rPr>
    </w:lvl>
    <w:lvl w:ilvl="1" w:tplc="712E4B00">
      <w:start w:val="1"/>
      <w:numFmt w:val="lowerLetter"/>
      <w:lvlText w:val="%2)"/>
      <w:lvlJc w:val="left"/>
      <w:pPr>
        <w:ind w:left="1440" w:hanging="360"/>
      </w:pPr>
      <w:rPr>
        <w:rFonts w:hint="default"/>
      </w:rPr>
    </w:lvl>
    <w:lvl w:ilvl="2" w:tplc="4AD4FB12">
      <w:start w:val="1"/>
      <w:numFmt w:val="lowerRoman"/>
      <w:lvlText w:val="%3."/>
      <w:lvlJc w:val="left"/>
      <w:pPr>
        <w:ind w:left="1430" w:hanging="720"/>
      </w:pPr>
      <w:rPr>
        <w:rFonts w:hint="default"/>
      </w:r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C271C78"/>
    <w:multiLevelType w:val="hybridMultilevel"/>
    <w:tmpl w:val="D59C7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D7150D"/>
    <w:multiLevelType w:val="multilevel"/>
    <w:tmpl w:val="443ABE0E"/>
    <w:lvl w:ilvl="0">
      <w:start w:val="1"/>
      <w:numFmt w:val="decimal"/>
      <w:lvlText w:val="%1."/>
      <w:lvlJc w:val="left"/>
      <w:pPr>
        <w:ind w:left="720" w:hanging="360"/>
      </w:pPr>
      <w:rPr>
        <w:rFonts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2F2276A"/>
    <w:multiLevelType w:val="hybridMultilevel"/>
    <w:tmpl w:val="AEC68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5747A9"/>
    <w:multiLevelType w:val="multilevel"/>
    <w:tmpl w:val="BA223F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37F3190"/>
    <w:multiLevelType w:val="multilevel"/>
    <w:tmpl w:val="443ABE0E"/>
    <w:lvl w:ilvl="0">
      <w:start w:val="1"/>
      <w:numFmt w:val="decimal"/>
      <w:lvlText w:val="%1."/>
      <w:lvlJc w:val="left"/>
      <w:pPr>
        <w:ind w:left="720" w:hanging="360"/>
      </w:pPr>
      <w:rPr>
        <w:rFonts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CD26092"/>
    <w:multiLevelType w:val="multilevel"/>
    <w:tmpl w:val="9C389446"/>
    <w:lvl w:ilvl="0">
      <w:start w:val="1"/>
      <w:numFmt w:val="decimal"/>
      <w:lvlText w:val="%1."/>
      <w:lvlJc w:val="left"/>
      <w:pPr>
        <w:ind w:left="720" w:hanging="360"/>
      </w:p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DB4491A"/>
    <w:multiLevelType w:val="hybridMultilevel"/>
    <w:tmpl w:val="1ADCBCA2"/>
    <w:lvl w:ilvl="0" w:tplc="488EC42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FB34EB"/>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6E90210"/>
    <w:multiLevelType w:val="hybridMultilevel"/>
    <w:tmpl w:val="7AEC0C8E"/>
    <w:lvl w:ilvl="0" w:tplc="08090001">
      <w:start w:val="1"/>
      <w:numFmt w:val="bullet"/>
      <w:lvlText w:val=""/>
      <w:lvlJc w:val="left"/>
      <w:pPr>
        <w:ind w:left="747" w:hanging="360"/>
      </w:pPr>
      <w:rPr>
        <w:rFonts w:ascii="Symbol" w:hAnsi="Symbol" w:hint="default"/>
      </w:rPr>
    </w:lvl>
    <w:lvl w:ilvl="1" w:tplc="08090003" w:tentative="1">
      <w:start w:val="1"/>
      <w:numFmt w:val="bullet"/>
      <w:lvlText w:val="o"/>
      <w:lvlJc w:val="left"/>
      <w:pPr>
        <w:ind w:left="1467" w:hanging="360"/>
      </w:pPr>
      <w:rPr>
        <w:rFonts w:ascii="Courier New" w:hAnsi="Courier New" w:cs="Courier New" w:hint="default"/>
      </w:rPr>
    </w:lvl>
    <w:lvl w:ilvl="2" w:tplc="08090005" w:tentative="1">
      <w:start w:val="1"/>
      <w:numFmt w:val="bullet"/>
      <w:lvlText w:val=""/>
      <w:lvlJc w:val="left"/>
      <w:pPr>
        <w:ind w:left="2187" w:hanging="360"/>
      </w:pPr>
      <w:rPr>
        <w:rFonts w:ascii="Wingdings" w:hAnsi="Wingdings" w:hint="default"/>
      </w:rPr>
    </w:lvl>
    <w:lvl w:ilvl="3" w:tplc="08090001" w:tentative="1">
      <w:start w:val="1"/>
      <w:numFmt w:val="bullet"/>
      <w:lvlText w:val=""/>
      <w:lvlJc w:val="left"/>
      <w:pPr>
        <w:ind w:left="2907" w:hanging="360"/>
      </w:pPr>
      <w:rPr>
        <w:rFonts w:ascii="Symbol" w:hAnsi="Symbol" w:hint="default"/>
      </w:rPr>
    </w:lvl>
    <w:lvl w:ilvl="4" w:tplc="08090003" w:tentative="1">
      <w:start w:val="1"/>
      <w:numFmt w:val="bullet"/>
      <w:lvlText w:val="o"/>
      <w:lvlJc w:val="left"/>
      <w:pPr>
        <w:ind w:left="3627" w:hanging="360"/>
      </w:pPr>
      <w:rPr>
        <w:rFonts w:ascii="Courier New" w:hAnsi="Courier New" w:cs="Courier New" w:hint="default"/>
      </w:rPr>
    </w:lvl>
    <w:lvl w:ilvl="5" w:tplc="08090005" w:tentative="1">
      <w:start w:val="1"/>
      <w:numFmt w:val="bullet"/>
      <w:lvlText w:val=""/>
      <w:lvlJc w:val="left"/>
      <w:pPr>
        <w:ind w:left="4347" w:hanging="360"/>
      </w:pPr>
      <w:rPr>
        <w:rFonts w:ascii="Wingdings" w:hAnsi="Wingdings" w:hint="default"/>
      </w:rPr>
    </w:lvl>
    <w:lvl w:ilvl="6" w:tplc="08090001" w:tentative="1">
      <w:start w:val="1"/>
      <w:numFmt w:val="bullet"/>
      <w:lvlText w:val=""/>
      <w:lvlJc w:val="left"/>
      <w:pPr>
        <w:ind w:left="5067" w:hanging="360"/>
      </w:pPr>
      <w:rPr>
        <w:rFonts w:ascii="Symbol" w:hAnsi="Symbol" w:hint="default"/>
      </w:rPr>
    </w:lvl>
    <w:lvl w:ilvl="7" w:tplc="08090003" w:tentative="1">
      <w:start w:val="1"/>
      <w:numFmt w:val="bullet"/>
      <w:lvlText w:val="o"/>
      <w:lvlJc w:val="left"/>
      <w:pPr>
        <w:ind w:left="5787" w:hanging="360"/>
      </w:pPr>
      <w:rPr>
        <w:rFonts w:ascii="Courier New" w:hAnsi="Courier New" w:cs="Courier New" w:hint="default"/>
      </w:rPr>
    </w:lvl>
    <w:lvl w:ilvl="8" w:tplc="08090005" w:tentative="1">
      <w:start w:val="1"/>
      <w:numFmt w:val="bullet"/>
      <w:lvlText w:val=""/>
      <w:lvlJc w:val="left"/>
      <w:pPr>
        <w:ind w:left="6507" w:hanging="360"/>
      </w:pPr>
      <w:rPr>
        <w:rFonts w:ascii="Wingdings" w:hAnsi="Wingdings" w:hint="default"/>
      </w:rPr>
    </w:lvl>
  </w:abstractNum>
  <w:abstractNum w:abstractNumId="31" w15:restartNumberingAfterBreak="0">
    <w:nsid w:val="57CF6194"/>
    <w:multiLevelType w:val="hybridMultilevel"/>
    <w:tmpl w:val="763A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C566F"/>
    <w:multiLevelType w:val="hybridMultilevel"/>
    <w:tmpl w:val="72A2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180E04"/>
    <w:multiLevelType w:val="hybridMultilevel"/>
    <w:tmpl w:val="B3E6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1" w15:restartNumberingAfterBreak="0">
    <w:nsid w:val="7CB448FB"/>
    <w:multiLevelType w:val="hybridMultilevel"/>
    <w:tmpl w:val="32706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2009FD"/>
    <w:multiLevelType w:val="multilevel"/>
    <w:tmpl w:val="DCCC35E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DBA1C83"/>
    <w:multiLevelType w:val="hybridMultilevel"/>
    <w:tmpl w:val="294A6A90"/>
    <w:lvl w:ilvl="0" w:tplc="04250001">
      <w:start w:val="1"/>
      <w:numFmt w:val="bullet"/>
      <w:lvlText w:val=""/>
      <w:lvlJc w:val="left"/>
      <w:pPr>
        <w:tabs>
          <w:tab w:val="num" w:pos="1080"/>
        </w:tabs>
        <w:ind w:left="1080" w:hanging="360"/>
      </w:pPr>
      <w:rPr>
        <w:rFonts w:ascii="Symbol" w:hAnsi="Symbol" w:hint="default"/>
      </w:rPr>
    </w:lvl>
    <w:lvl w:ilvl="1" w:tplc="04250003" w:tentative="1">
      <w:start w:val="1"/>
      <w:numFmt w:val="bullet"/>
      <w:lvlText w:val="o"/>
      <w:lvlJc w:val="left"/>
      <w:pPr>
        <w:tabs>
          <w:tab w:val="num" w:pos="1800"/>
        </w:tabs>
        <w:ind w:left="1800" w:hanging="360"/>
      </w:pPr>
      <w:rPr>
        <w:rFonts w:ascii="Courier New" w:hAnsi="Courier New" w:cs="Courier New" w:hint="default"/>
      </w:rPr>
    </w:lvl>
    <w:lvl w:ilvl="2" w:tplc="04250005" w:tentative="1">
      <w:start w:val="1"/>
      <w:numFmt w:val="bullet"/>
      <w:lvlText w:val=""/>
      <w:lvlJc w:val="left"/>
      <w:pPr>
        <w:tabs>
          <w:tab w:val="num" w:pos="2520"/>
        </w:tabs>
        <w:ind w:left="2520" w:hanging="360"/>
      </w:pPr>
      <w:rPr>
        <w:rFonts w:ascii="Wingdings" w:hAnsi="Wingdings" w:hint="default"/>
      </w:rPr>
    </w:lvl>
    <w:lvl w:ilvl="3" w:tplc="04250001" w:tentative="1">
      <w:start w:val="1"/>
      <w:numFmt w:val="bullet"/>
      <w:lvlText w:val=""/>
      <w:lvlJc w:val="left"/>
      <w:pPr>
        <w:tabs>
          <w:tab w:val="num" w:pos="3240"/>
        </w:tabs>
        <w:ind w:left="3240" w:hanging="360"/>
      </w:pPr>
      <w:rPr>
        <w:rFonts w:ascii="Symbol" w:hAnsi="Symbol" w:hint="default"/>
      </w:rPr>
    </w:lvl>
    <w:lvl w:ilvl="4" w:tplc="04250003" w:tentative="1">
      <w:start w:val="1"/>
      <w:numFmt w:val="bullet"/>
      <w:lvlText w:val="o"/>
      <w:lvlJc w:val="left"/>
      <w:pPr>
        <w:tabs>
          <w:tab w:val="num" w:pos="3960"/>
        </w:tabs>
        <w:ind w:left="3960" w:hanging="360"/>
      </w:pPr>
      <w:rPr>
        <w:rFonts w:ascii="Courier New" w:hAnsi="Courier New" w:cs="Courier New" w:hint="default"/>
      </w:rPr>
    </w:lvl>
    <w:lvl w:ilvl="5" w:tplc="04250005" w:tentative="1">
      <w:start w:val="1"/>
      <w:numFmt w:val="bullet"/>
      <w:lvlText w:val=""/>
      <w:lvlJc w:val="left"/>
      <w:pPr>
        <w:tabs>
          <w:tab w:val="num" w:pos="4680"/>
        </w:tabs>
        <w:ind w:left="4680" w:hanging="360"/>
      </w:pPr>
      <w:rPr>
        <w:rFonts w:ascii="Wingdings" w:hAnsi="Wingdings" w:hint="default"/>
      </w:rPr>
    </w:lvl>
    <w:lvl w:ilvl="6" w:tplc="04250001" w:tentative="1">
      <w:start w:val="1"/>
      <w:numFmt w:val="bullet"/>
      <w:lvlText w:val=""/>
      <w:lvlJc w:val="left"/>
      <w:pPr>
        <w:tabs>
          <w:tab w:val="num" w:pos="5400"/>
        </w:tabs>
        <w:ind w:left="5400" w:hanging="360"/>
      </w:pPr>
      <w:rPr>
        <w:rFonts w:ascii="Symbol" w:hAnsi="Symbol" w:hint="default"/>
      </w:rPr>
    </w:lvl>
    <w:lvl w:ilvl="7" w:tplc="04250003" w:tentative="1">
      <w:start w:val="1"/>
      <w:numFmt w:val="bullet"/>
      <w:lvlText w:val="o"/>
      <w:lvlJc w:val="left"/>
      <w:pPr>
        <w:tabs>
          <w:tab w:val="num" w:pos="6120"/>
        </w:tabs>
        <w:ind w:left="6120" w:hanging="360"/>
      </w:pPr>
      <w:rPr>
        <w:rFonts w:ascii="Courier New" w:hAnsi="Courier New" w:cs="Courier New" w:hint="default"/>
      </w:rPr>
    </w:lvl>
    <w:lvl w:ilvl="8" w:tplc="0425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ED16239"/>
    <w:multiLevelType w:val="multilevel"/>
    <w:tmpl w:val="BF967422"/>
    <w:lvl w:ilvl="0">
      <w:start w:val="4"/>
      <w:numFmt w:val="decimal"/>
      <w:lvlText w:val="%1"/>
      <w:lvlJc w:val="left"/>
      <w:pPr>
        <w:ind w:left="480" w:hanging="480"/>
      </w:pPr>
      <w:rPr>
        <w:rFonts w:hint="default"/>
      </w:rPr>
    </w:lvl>
    <w:lvl w:ilvl="1">
      <w:start w:val="3"/>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45" w15:restartNumberingAfterBreak="0">
    <w:nsid w:val="7F257049"/>
    <w:multiLevelType w:val="hybridMultilevel"/>
    <w:tmpl w:val="E0386EAC"/>
    <w:lvl w:ilvl="0" w:tplc="04060001">
      <w:start w:val="1"/>
      <w:numFmt w:val="bullet"/>
      <w:lvlText w:val=""/>
      <w:lvlJc w:val="left"/>
      <w:pPr>
        <w:ind w:left="1080" w:hanging="360"/>
      </w:pPr>
      <w:rPr>
        <w:rFonts w:ascii="Symbol" w:hAnsi="Symbol"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num w:numId="1">
    <w:abstractNumId w:val="26"/>
  </w:num>
  <w:num w:numId="2">
    <w:abstractNumId w:val="40"/>
  </w:num>
  <w:num w:numId="3">
    <w:abstractNumId w:val="24"/>
  </w:num>
  <w:num w:numId="4">
    <w:abstractNumId w:val="5"/>
  </w:num>
  <w:num w:numId="5">
    <w:abstractNumId w:val="33"/>
  </w:num>
  <w:num w:numId="6">
    <w:abstractNumId w:val="21"/>
  </w:num>
  <w:num w:numId="7">
    <w:abstractNumId w:val="1"/>
  </w:num>
  <w:num w:numId="8">
    <w:abstractNumId w:val="27"/>
  </w:num>
  <w:num w:numId="9">
    <w:abstractNumId w:val="12"/>
  </w:num>
  <w:num w:numId="10">
    <w:abstractNumId w:val="3"/>
  </w:num>
  <w:num w:numId="11">
    <w:abstractNumId w:val="2"/>
  </w:num>
  <w:num w:numId="12">
    <w:abstractNumId w:val="16"/>
  </w:num>
  <w:num w:numId="13">
    <w:abstractNumId w:val="44"/>
  </w:num>
  <w:num w:numId="14">
    <w:abstractNumId w:val="45"/>
  </w:num>
  <w:num w:numId="15">
    <w:abstractNumId w:val="30"/>
  </w:num>
  <w:num w:numId="16">
    <w:abstractNumId w:val="14"/>
  </w:num>
  <w:num w:numId="17">
    <w:abstractNumId w:val="42"/>
  </w:num>
  <w:num w:numId="18">
    <w:abstractNumId w:val="19"/>
  </w:num>
  <w:num w:numId="19">
    <w:abstractNumId w:val="17"/>
  </w:num>
  <w:num w:numId="20">
    <w:abstractNumId w:val="43"/>
  </w:num>
  <w:num w:numId="21">
    <w:abstractNumId w:val="7"/>
  </w:num>
  <w:num w:numId="22">
    <w:abstractNumId w:val="41"/>
  </w:num>
  <w:num w:numId="23">
    <w:abstractNumId w:val="22"/>
  </w:num>
  <w:num w:numId="24">
    <w:abstractNumId w:val="6"/>
  </w:num>
  <w:num w:numId="25">
    <w:abstractNumId w:val="11"/>
  </w:num>
  <w:num w:numId="26">
    <w:abstractNumId w:val="10"/>
  </w:num>
  <w:num w:numId="27">
    <w:abstractNumId w:val="28"/>
  </w:num>
  <w:num w:numId="28">
    <w:abstractNumId w:val="32"/>
  </w:num>
  <w:num w:numId="29">
    <w:abstractNumId w:val="23"/>
  </w:num>
  <w:num w:numId="30">
    <w:abstractNumId w:val="36"/>
  </w:num>
  <w:num w:numId="31">
    <w:abstractNumId w:val="0"/>
  </w:num>
  <w:num w:numId="32">
    <w:abstractNumId w:val="39"/>
  </w:num>
  <w:num w:numId="33">
    <w:abstractNumId w:val="9"/>
  </w:num>
  <w:num w:numId="34">
    <w:abstractNumId w:val="8"/>
  </w:num>
  <w:num w:numId="35">
    <w:abstractNumId w:val="37"/>
  </w:num>
  <w:num w:numId="36">
    <w:abstractNumId w:val="20"/>
  </w:num>
  <w:num w:numId="37">
    <w:abstractNumId w:val="35"/>
  </w:num>
  <w:num w:numId="38">
    <w:abstractNumId w:val="34"/>
  </w:num>
  <w:num w:numId="39">
    <w:abstractNumId w:val="25"/>
  </w:num>
  <w:num w:numId="40">
    <w:abstractNumId w:val="18"/>
  </w:num>
  <w:num w:numId="41">
    <w:abstractNumId w:val="29"/>
  </w:num>
  <w:num w:numId="42">
    <w:abstractNumId w:val="38"/>
  </w:num>
  <w:num w:numId="43">
    <w:abstractNumId w:val="4"/>
  </w:num>
  <w:num w:numId="44">
    <w:abstractNumId w:val="15"/>
  </w:num>
  <w:num w:numId="45">
    <w:abstractNumId w:val="13"/>
  </w:num>
  <w:num w:numId="46">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ttachedTemplate r:id="rId1"/>
  <w:doNotTrackFormatting/>
  <w:defaultTabStop w:val="734"/>
  <w:hyphenationZone w:val="425"/>
  <w:evenAndOddHeaders/>
  <w:drawingGridHorizontalSpacing w:val="90"/>
  <w:displayHorizontalDrawingGridEvery w:val="2"/>
  <w:characterSpacingControl w:val="doNotCompress"/>
  <w:hdrShapeDefaults>
    <o:shapedefaults v:ext="edit" spidmax="2066"/>
    <o:shapelayout v:ext="edit">
      <o:rules v:ext="edit">
        <o:r id="V:Rule4" type="connector" idref="#AutoShape 3"/>
        <o:r id="V:Rule5" type="connector" idref="#AutoShape 168"/>
        <o:r id="V:Rule6" type="connector" idref="#_x0000_s2059"/>
      </o:rules>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e1MDMztTQwNjBV0lEKTi0uzszPAykwrgUA/5VTyiwAAAA="/>
  </w:docVars>
  <w:rsids>
    <w:rsidRoot w:val="00D13787"/>
    <w:rsid w:val="000006B2"/>
    <w:rsid w:val="00000F10"/>
    <w:rsid w:val="00000F6E"/>
    <w:rsid w:val="0000162C"/>
    <w:rsid w:val="00001B48"/>
    <w:rsid w:val="0000231B"/>
    <w:rsid w:val="00003669"/>
    <w:rsid w:val="00003B5D"/>
    <w:rsid w:val="000043E0"/>
    <w:rsid w:val="00004C66"/>
    <w:rsid w:val="00005391"/>
    <w:rsid w:val="00005AEF"/>
    <w:rsid w:val="00005C43"/>
    <w:rsid w:val="0000688B"/>
    <w:rsid w:val="00006E58"/>
    <w:rsid w:val="00006FF2"/>
    <w:rsid w:val="00007C47"/>
    <w:rsid w:val="0001103C"/>
    <w:rsid w:val="00011095"/>
    <w:rsid w:val="0001113C"/>
    <w:rsid w:val="00011BEF"/>
    <w:rsid w:val="00011CA9"/>
    <w:rsid w:val="00012A2A"/>
    <w:rsid w:val="00013E30"/>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2DB7"/>
    <w:rsid w:val="00053244"/>
    <w:rsid w:val="00053A5B"/>
    <w:rsid w:val="00054547"/>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19D3"/>
    <w:rsid w:val="00071FE4"/>
    <w:rsid w:val="00072561"/>
    <w:rsid w:val="00072A72"/>
    <w:rsid w:val="00072D91"/>
    <w:rsid w:val="00072FE5"/>
    <w:rsid w:val="000735D8"/>
    <w:rsid w:val="000742CF"/>
    <w:rsid w:val="0007442E"/>
    <w:rsid w:val="00074837"/>
    <w:rsid w:val="00076A33"/>
    <w:rsid w:val="00076C52"/>
    <w:rsid w:val="00077288"/>
    <w:rsid w:val="000802EE"/>
    <w:rsid w:val="00080AEA"/>
    <w:rsid w:val="0008134D"/>
    <w:rsid w:val="00081A4E"/>
    <w:rsid w:val="000820CD"/>
    <w:rsid w:val="000843E2"/>
    <w:rsid w:val="000851FD"/>
    <w:rsid w:val="0008551B"/>
    <w:rsid w:val="00085561"/>
    <w:rsid w:val="00085915"/>
    <w:rsid w:val="00085C72"/>
    <w:rsid w:val="000877E0"/>
    <w:rsid w:val="00090B3D"/>
    <w:rsid w:val="00091BA2"/>
    <w:rsid w:val="00092753"/>
    <w:rsid w:val="00093AD5"/>
    <w:rsid w:val="00094C97"/>
    <w:rsid w:val="00095149"/>
    <w:rsid w:val="0009534F"/>
    <w:rsid w:val="00095419"/>
    <w:rsid w:val="00095C84"/>
    <w:rsid w:val="00095F7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B0978"/>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B61"/>
    <w:rsid w:val="000E7759"/>
    <w:rsid w:val="000E7981"/>
    <w:rsid w:val="000E7B8E"/>
    <w:rsid w:val="000F0DDC"/>
    <w:rsid w:val="000F146F"/>
    <w:rsid w:val="000F1545"/>
    <w:rsid w:val="000F1638"/>
    <w:rsid w:val="000F1859"/>
    <w:rsid w:val="000F18F0"/>
    <w:rsid w:val="000F1E42"/>
    <w:rsid w:val="000F2739"/>
    <w:rsid w:val="000F3526"/>
    <w:rsid w:val="000F394B"/>
    <w:rsid w:val="000F3A32"/>
    <w:rsid w:val="000F44F1"/>
    <w:rsid w:val="000F4D03"/>
    <w:rsid w:val="000F5523"/>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E9E"/>
    <w:rsid w:val="00107051"/>
    <w:rsid w:val="0011035F"/>
    <w:rsid w:val="00110ADE"/>
    <w:rsid w:val="00111410"/>
    <w:rsid w:val="001118F7"/>
    <w:rsid w:val="00112445"/>
    <w:rsid w:val="001135F7"/>
    <w:rsid w:val="00113E71"/>
    <w:rsid w:val="001146CA"/>
    <w:rsid w:val="00116234"/>
    <w:rsid w:val="001169A7"/>
    <w:rsid w:val="001169D3"/>
    <w:rsid w:val="00116AF0"/>
    <w:rsid w:val="001172C9"/>
    <w:rsid w:val="0011778A"/>
    <w:rsid w:val="0012017C"/>
    <w:rsid w:val="00120212"/>
    <w:rsid w:val="0012033C"/>
    <w:rsid w:val="0012081C"/>
    <w:rsid w:val="001215EB"/>
    <w:rsid w:val="00121F24"/>
    <w:rsid w:val="001220F9"/>
    <w:rsid w:val="00122289"/>
    <w:rsid w:val="00122C3D"/>
    <w:rsid w:val="00122FC6"/>
    <w:rsid w:val="00123F60"/>
    <w:rsid w:val="00124391"/>
    <w:rsid w:val="0012443F"/>
    <w:rsid w:val="00124C45"/>
    <w:rsid w:val="00124CAD"/>
    <w:rsid w:val="00125852"/>
    <w:rsid w:val="001259FF"/>
    <w:rsid w:val="0012629D"/>
    <w:rsid w:val="001273DE"/>
    <w:rsid w:val="00127420"/>
    <w:rsid w:val="00127FAE"/>
    <w:rsid w:val="001304F0"/>
    <w:rsid w:val="00130547"/>
    <w:rsid w:val="0013066F"/>
    <w:rsid w:val="00132741"/>
    <w:rsid w:val="0013368B"/>
    <w:rsid w:val="00133AD7"/>
    <w:rsid w:val="00133D8C"/>
    <w:rsid w:val="00134668"/>
    <w:rsid w:val="00134BBC"/>
    <w:rsid w:val="00135DBE"/>
    <w:rsid w:val="001364CC"/>
    <w:rsid w:val="00136606"/>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6E"/>
    <w:rsid w:val="00147563"/>
    <w:rsid w:val="00151C03"/>
    <w:rsid w:val="00151CA5"/>
    <w:rsid w:val="00152872"/>
    <w:rsid w:val="00152C45"/>
    <w:rsid w:val="0015432C"/>
    <w:rsid w:val="00154BCF"/>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71F"/>
    <w:rsid w:val="00166588"/>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429A"/>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A4C"/>
    <w:rsid w:val="00194F66"/>
    <w:rsid w:val="00195C73"/>
    <w:rsid w:val="0019741E"/>
    <w:rsid w:val="001A07B9"/>
    <w:rsid w:val="001A0A79"/>
    <w:rsid w:val="001A0FA1"/>
    <w:rsid w:val="001A1068"/>
    <w:rsid w:val="001A1B3F"/>
    <w:rsid w:val="001A21ED"/>
    <w:rsid w:val="001A276F"/>
    <w:rsid w:val="001A2819"/>
    <w:rsid w:val="001A2C21"/>
    <w:rsid w:val="001A3B7B"/>
    <w:rsid w:val="001A3F5F"/>
    <w:rsid w:val="001A4DCC"/>
    <w:rsid w:val="001A4E13"/>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80C"/>
    <w:rsid w:val="001C3CF2"/>
    <w:rsid w:val="001C4C63"/>
    <w:rsid w:val="001C5E5F"/>
    <w:rsid w:val="001C64B9"/>
    <w:rsid w:val="001C74D2"/>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E12"/>
    <w:rsid w:val="00206FC3"/>
    <w:rsid w:val="00207716"/>
    <w:rsid w:val="002107D5"/>
    <w:rsid w:val="00210E20"/>
    <w:rsid w:val="0021224C"/>
    <w:rsid w:val="00212519"/>
    <w:rsid w:val="0021294E"/>
    <w:rsid w:val="00212E51"/>
    <w:rsid w:val="00213570"/>
    <w:rsid w:val="00213761"/>
    <w:rsid w:val="00214A16"/>
    <w:rsid w:val="00214B54"/>
    <w:rsid w:val="0021570E"/>
    <w:rsid w:val="0021595A"/>
    <w:rsid w:val="00216C33"/>
    <w:rsid w:val="00217071"/>
    <w:rsid w:val="00217489"/>
    <w:rsid w:val="00217732"/>
    <w:rsid w:val="002177C1"/>
    <w:rsid w:val="00220548"/>
    <w:rsid w:val="0022085D"/>
    <w:rsid w:val="00220885"/>
    <w:rsid w:val="002209DA"/>
    <w:rsid w:val="00221E71"/>
    <w:rsid w:val="00222C7C"/>
    <w:rsid w:val="00222EB1"/>
    <w:rsid w:val="002231CD"/>
    <w:rsid w:val="00223590"/>
    <w:rsid w:val="00224E8B"/>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38F"/>
    <w:rsid w:val="002404D7"/>
    <w:rsid w:val="002408A1"/>
    <w:rsid w:val="00241CB5"/>
    <w:rsid w:val="0024221A"/>
    <w:rsid w:val="002427FE"/>
    <w:rsid w:val="00242D39"/>
    <w:rsid w:val="00242D98"/>
    <w:rsid w:val="00243ADD"/>
    <w:rsid w:val="00243BAA"/>
    <w:rsid w:val="00243D92"/>
    <w:rsid w:val="00243FC7"/>
    <w:rsid w:val="00244B14"/>
    <w:rsid w:val="00244D42"/>
    <w:rsid w:val="00245123"/>
    <w:rsid w:val="00245B52"/>
    <w:rsid w:val="00245F90"/>
    <w:rsid w:val="002461DB"/>
    <w:rsid w:val="002464CF"/>
    <w:rsid w:val="002478C6"/>
    <w:rsid w:val="00247A1E"/>
    <w:rsid w:val="00250633"/>
    <w:rsid w:val="00250A85"/>
    <w:rsid w:val="0025116A"/>
    <w:rsid w:val="00252076"/>
    <w:rsid w:val="00252500"/>
    <w:rsid w:val="0025262B"/>
    <w:rsid w:val="002529B6"/>
    <w:rsid w:val="00252B77"/>
    <w:rsid w:val="00253952"/>
    <w:rsid w:val="00253F13"/>
    <w:rsid w:val="00255D3F"/>
    <w:rsid w:val="00257ED7"/>
    <w:rsid w:val="002605DD"/>
    <w:rsid w:val="002628F5"/>
    <w:rsid w:val="00262EAB"/>
    <w:rsid w:val="002643CF"/>
    <w:rsid w:val="00264621"/>
    <w:rsid w:val="00264675"/>
    <w:rsid w:val="00264D26"/>
    <w:rsid w:val="00264F13"/>
    <w:rsid w:val="002654F3"/>
    <w:rsid w:val="00265CA8"/>
    <w:rsid w:val="00266761"/>
    <w:rsid w:val="00266D72"/>
    <w:rsid w:val="002676CE"/>
    <w:rsid w:val="002679F2"/>
    <w:rsid w:val="00270980"/>
    <w:rsid w:val="0027160C"/>
    <w:rsid w:val="00271AA1"/>
    <w:rsid w:val="00271D48"/>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9BE"/>
    <w:rsid w:val="00291BCB"/>
    <w:rsid w:val="00292F92"/>
    <w:rsid w:val="00293D38"/>
    <w:rsid w:val="00295038"/>
    <w:rsid w:val="002A069F"/>
    <w:rsid w:val="002A0BC1"/>
    <w:rsid w:val="002A10EB"/>
    <w:rsid w:val="002A1F3F"/>
    <w:rsid w:val="002A2654"/>
    <w:rsid w:val="002A36A7"/>
    <w:rsid w:val="002A38FE"/>
    <w:rsid w:val="002A4ADD"/>
    <w:rsid w:val="002A4BBD"/>
    <w:rsid w:val="002A4E5A"/>
    <w:rsid w:val="002A565B"/>
    <w:rsid w:val="002A5825"/>
    <w:rsid w:val="002A5908"/>
    <w:rsid w:val="002A5B30"/>
    <w:rsid w:val="002A72FB"/>
    <w:rsid w:val="002B0202"/>
    <w:rsid w:val="002B06A7"/>
    <w:rsid w:val="002B0714"/>
    <w:rsid w:val="002B15CD"/>
    <w:rsid w:val="002B2327"/>
    <w:rsid w:val="002B2431"/>
    <w:rsid w:val="002B28ED"/>
    <w:rsid w:val="002B31F0"/>
    <w:rsid w:val="002B467E"/>
    <w:rsid w:val="002B4CE2"/>
    <w:rsid w:val="002B57E4"/>
    <w:rsid w:val="002B59D3"/>
    <w:rsid w:val="002B66EC"/>
    <w:rsid w:val="002B7D84"/>
    <w:rsid w:val="002C0018"/>
    <w:rsid w:val="002C041F"/>
    <w:rsid w:val="002C1501"/>
    <w:rsid w:val="002C1D0B"/>
    <w:rsid w:val="002C2027"/>
    <w:rsid w:val="002C2840"/>
    <w:rsid w:val="002C381F"/>
    <w:rsid w:val="002C3B88"/>
    <w:rsid w:val="002C41DC"/>
    <w:rsid w:val="002C562B"/>
    <w:rsid w:val="002C56E0"/>
    <w:rsid w:val="002C6593"/>
    <w:rsid w:val="002C6E5D"/>
    <w:rsid w:val="002C7310"/>
    <w:rsid w:val="002D1653"/>
    <w:rsid w:val="002D37BC"/>
    <w:rsid w:val="002D3ABF"/>
    <w:rsid w:val="002D4877"/>
    <w:rsid w:val="002D58AE"/>
    <w:rsid w:val="002D5DFA"/>
    <w:rsid w:val="002D627A"/>
    <w:rsid w:val="002D763A"/>
    <w:rsid w:val="002D77CA"/>
    <w:rsid w:val="002D7804"/>
    <w:rsid w:val="002E0577"/>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425"/>
    <w:rsid w:val="002F19D0"/>
    <w:rsid w:val="002F1D32"/>
    <w:rsid w:val="002F23A7"/>
    <w:rsid w:val="002F3378"/>
    <w:rsid w:val="002F3495"/>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5267"/>
    <w:rsid w:val="00305946"/>
    <w:rsid w:val="00305E99"/>
    <w:rsid w:val="00306A82"/>
    <w:rsid w:val="003075A5"/>
    <w:rsid w:val="003079CC"/>
    <w:rsid w:val="00307B14"/>
    <w:rsid w:val="00307CED"/>
    <w:rsid w:val="00307F13"/>
    <w:rsid w:val="00310107"/>
    <w:rsid w:val="003102B5"/>
    <w:rsid w:val="00310B17"/>
    <w:rsid w:val="00310C18"/>
    <w:rsid w:val="00310DF3"/>
    <w:rsid w:val="00314245"/>
    <w:rsid w:val="0031511D"/>
    <w:rsid w:val="003157CB"/>
    <w:rsid w:val="00316303"/>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5C8"/>
    <w:rsid w:val="00333A8C"/>
    <w:rsid w:val="00335418"/>
    <w:rsid w:val="0033577D"/>
    <w:rsid w:val="003357BE"/>
    <w:rsid w:val="003358B9"/>
    <w:rsid w:val="0033592B"/>
    <w:rsid w:val="00335E44"/>
    <w:rsid w:val="00336551"/>
    <w:rsid w:val="00336A95"/>
    <w:rsid w:val="0033758E"/>
    <w:rsid w:val="003377F1"/>
    <w:rsid w:val="003410DB"/>
    <w:rsid w:val="003429C1"/>
    <w:rsid w:val="00342D1B"/>
    <w:rsid w:val="003436E2"/>
    <w:rsid w:val="00344A8C"/>
    <w:rsid w:val="00344D6E"/>
    <w:rsid w:val="00344D9D"/>
    <w:rsid w:val="00345B71"/>
    <w:rsid w:val="00346825"/>
    <w:rsid w:val="0034731F"/>
    <w:rsid w:val="00347D7E"/>
    <w:rsid w:val="00351086"/>
    <w:rsid w:val="0035295A"/>
    <w:rsid w:val="00352B6B"/>
    <w:rsid w:val="0035357B"/>
    <w:rsid w:val="00354443"/>
    <w:rsid w:val="003547C4"/>
    <w:rsid w:val="00355617"/>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966"/>
    <w:rsid w:val="00382196"/>
    <w:rsid w:val="00383C09"/>
    <w:rsid w:val="00384057"/>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1FF"/>
    <w:rsid w:val="003A4287"/>
    <w:rsid w:val="003A4325"/>
    <w:rsid w:val="003A5547"/>
    <w:rsid w:val="003A6BEE"/>
    <w:rsid w:val="003B0B95"/>
    <w:rsid w:val="003B1999"/>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97B"/>
    <w:rsid w:val="003D1AB2"/>
    <w:rsid w:val="003D1D44"/>
    <w:rsid w:val="003D1F7D"/>
    <w:rsid w:val="003D1FE7"/>
    <w:rsid w:val="003D2C22"/>
    <w:rsid w:val="003D5BF3"/>
    <w:rsid w:val="003D5BFE"/>
    <w:rsid w:val="003D68C5"/>
    <w:rsid w:val="003D69E3"/>
    <w:rsid w:val="003D6A9E"/>
    <w:rsid w:val="003D717D"/>
    <w:rsid w:val="003D7D1C"/>
    <w:rsid w:val="003D7D72"/>
    <w:rsid w:val="003E2CEC"/>
    <w:rsid w:val="003E3147"/>
    <w:rsid w:val="003E4117"/>
    <w:rsid w:val="003E466A"/>
    <w:rsid w:val="003E4A6E"/>
    <w:rsid w:val="003E4D99"/>
    <w:rsid w:val="003E59FC"/>
    <w:rsid w:val="003E6931"/>
    <w:rsid w:val="003E6FA5"/>
    <w:rsid w:val="003E72D8"/>
    <w:rsid w:val="003E761F"/>
    <w:rsid w:val="003F012D"/>
    <w:rsid w:val="003F05CB"/>
    <w:rsid w:val="003F08B5"/>
    <w:rsid w:val="003F0A95"/>
    <w:rsid w:val="003F0D73"/>
    <w:rsid w:val="003F1687"/>
    <w:rsid w:val="003F1AA0"/>
    <w:rsid w:val="003F29A4"/>
    <w:rsid w:val="003F29B5"/>
    <w:rsid w:val="003F3E33"/>
    <w:rsid w:val="003F474E"/>
    <w:rsid w:val="003F658F"/>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6F00"/>
    <w:rsid w:val="00417B4A"/>
    <w:rsid w:val="00417EA3"/>
    <w:rsid w:val="00420F9C"/>
    <w:rsid w:val="0042105B"/>
    <w:rsid w:val="00421B0A"/>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FF2"/>
    <w:rsid w:val="00434CFD"/>
    <w:rsid w:val="00435441"/>
    <w:rsid w:val="00435944"/>
    <w:rsid w:val="00435ED4"/>
    <w:rsid w:val="00436538"/>
    <w:rsid w:val="004401F9"/>
    <w:rsid w:val="004405D8"/>
    <w:rsid w:val="00441582"/>
    <w:rsid w:val="00441647"/>
    <w:rsid w:val="00441667"/>
    <w:rsid w:val="00443528"/>
    <w:rsid w:val="0044355C"/>
    <w:rsid w:val="00443723"/>
    <w:rsid w:val="00443765"/>
    <w:rsid w:val="0044397F"/>
    <w:rsid w:val="00444049"/>
    <w:rsid w:val="004447E9"/>
    <w:rsid w:val="0044583E"/>
    <w:rsid w:val="00445954"/>
    <w:rsid w:val="00447398"/>
    <w:rsid w:val="004478FB"/>
    <w:rsid w:val="00447D7E"/>
    <w:rsid w:val="00447F43"/>
    <w:rsid w:val="00450288"/>
    <w:rsid w:val="00450420"/>
    <w:rsid w:val="004508D5"/>
    <w:rsid w:val="0045320E"/>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F5B"/>
    <w:rsid w:val="004617AD"/>
    <w:rsid w:val="00463085"/>
    <w:rsid w:val="0046458C"/>
    <w:rsid w:val="00465F49"/>
    <w:rsid w:val="004660B9"/>
    <w:rsid w:val="00466383"/>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7B6"/>
    <w:rsid w:val="00480D23"/>
    <w:rsid w:val="00480E52"/>
    <w:rsid w:val="00481111"/>
    <w:rsid w:val="00481304"/>
    <w:rsid w:val="00481426"/>
    <w:rsid w:val="00483CA0"/>
    <w:rsid w:val="004849C0"/>
    <w:rsid w:val="00484C03"/>
    <w:rsid w:val="00484DAB"/>
    <w:rsid w:val="00484F23"/>
    <w:rsid w:val="00486454"/>
    <w:rsid w:val="00486942"/>
    <w:rsid w:val="00487192"/>
    <w:rsid w:val="004900AD"/>
    <w:rsid w:val="00491E58"/>
    <w:rsid w:val="0049294B"/>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C4C"/>
    <w:rsid w:val="004A3FA2"/>
    <w:rsid w:val="004A42FD"/>
    <w:rsid w:val="004A4B2D"/>
    <w:rsid w:val="004A4D95"/>
    <w:rsid w:val="004A71D4"/>
    <w:rsid w:val="004A7263"/>
    <w:rsid w:val="004A741E"/>
    <w:rsid w:val="004A7F2A"/>
    <w:rsid w:val="004B0494"/>
    <w:rsid w:val="004B0C69"/>
    <w:rsid w:val="004B1219"/>
    <w:rsid w:val="004B1451"/>
    <w:rsid w:val="004B1E98"/>
    <w:rsid w:val="004B1EE4"/>
    <w:rsid w:val="004B25A9"/>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C86"/>
    <w:rsid w:val="004D6FD4"/>
    <w:rsid w:val="004E08AA"/>
    <w:rsid w:val="004E0D26"/>
    <w:rsid w:val="004E1D9C"/>
    <w:rsid w:val="004E3518"/>
    <w:rsid w:val="004E4616"/>
    <w:rsid w:val="004E4889"/>
    <w:rsid w:val="004E4B43"/>
    <w:rsid w:val="004E51BE"/>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1362"/>
    <w:rsid w:val="00501B83"/>
    <w:rsid w:val="005023FF"/>
    <w:rsid w:val="00502A56"/>
    <w:rsid w:val="0050389A"/>
    <w:rsid w:val="00503A2B"/>
    <w:rsid w:val="005044E0"/>
    <w:rsid w:val="00505A7B"/>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5C30"/>
    <w:rsid w:val="005161B9"/>
    <w:rsid w:val="00516951"/>
    <w:rsid w:val="00516C46"/>
    <w:rsid w:val="005179BE"/>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1D05"/>
    <w:rsid w:val="005323ED"/>
    <w:rsid w:val="0053288B"/>
    <w:rsid w:val="00532CEF"/>
    <w:rsid w:val="00533E10"/>
    <w:rsid w:val="00534C38"/>
    <w:rsid w:val="0053549A"/>
    <w:rsid w:val="0053566A"/>
    <w:rsid w:val="00535E64"/>
    <w:rsid w:val="00537582"/>
    <w:rsid w:val="00537BC7"/>
    <w:rsid w:val="005402D7"/>
    <w:rsid w:val="00540BFF"/>
    <w:rsid w:val="0054159F"/>
    <w:rsid w:val="00543831"/>
    <w:rsid w:val="00544317"/>
    <w:rsid w:val="00544363"/>
    <w:rsid w:val="00544F7A"/>
    <w:rsid w:val="00545B2E"/>
    <w:rsid w:val="0054636F"/>
    <w:rsid w:val="00546492"/>
    <w:rsid w:val="00546C9D"/>
    <w:rsid w:val="00547279"/>
    <w:rsid w:val="00547C55"/>
    <w:rsid w:val="00547CF6"/>
    <w:rsid w:val="005508B1"/>
    <w:rsid w:val="00550958"/>
    <w:rsid w:val="00551BF2"/>
    <w:rsid w:val="00551DD1"/>
    <w:rsid w:val="00552212"/>
    <w:rsid w:val="005531FA"/>
    <w:rsid w:val="005541CC"/>
    <w:rsid w:val="005548DA"/>
    <w:rsid w:val="0055571C"/>
    <w:rsid w:val="00555868"/>
    <w:rsid w:val="00555B0E"/>
    <w:rsid w:val="00556423"/>
    <w:rsid w:val="005567C5"/>
    <w:rsid w:val="00557813"/>
    <w:rsid w:val="00557CDD"/>
    <w:rsid w:val="00560124"/>
    <w:rsid w:val="00560AC6"/>
    <w:rsid w:val="00560D5F"/>
    <w:rsid w:val="0056210B"/>
    <w:rsid w:val="00562121"/>
    <w:rsid w:val="00563EC1"/>
    <w:rsid w:val="0056414C"/>
    <w:rsid w:val="00564159"/>
    <w:rsid w:val="005651AC"/>
    <w:rsid w:val="005656DA"/>
    <w:rsid w:val="00566F6F"/>
    <w:rsid w:val="00567005"/>
    <w:rsid w:val="00567208"/>
    <w:rsid w:val="00567426"/>
    <w:rsid w:val="005707D7"/>
    <w:rsid w:val="00570C09"/>
    <w:rsid w:val="00572223"/>
    <w:rsid w:val="00572468"/>
    <w:rsid w:val="00572544"/>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AFF"/>
    <w:rsid w:val="00581CEF"/>
    <w:rsid w:val="00581E2C"/>
    <w:rsid w:val="0058239C"/>
    <w:rsid w:val="00582822"/>
    <w:rsid w:val="00583A13"/>
    <w:rsid w:val="005841DB"/>
    <w:rsid w:val="0058517B"/>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5D8"/>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5A6"/>
    <w:rsid w:val="005B0196"/>
    <w:rsid w:val="005B0CED"/>
    <w:rsid w:val="005B121E"/>
    <w:rsid w:val="005B2021"/>
    <w:rsid w:val="005B2272"/>
    <w:rsid w:val="005B2878"/>
    <w:rsid w:val="005B3492"/>
    <w:rsid w:val="005B3B1A"/>
    <w:rsid w:val="005B407D"/>
    <w:rsid w:val="005B5513"/>
    <w:rsid w:val="005B5B78"/>
    <w:rsid w:val="005B7155"/>
    <w:rsid w:val="005B7392"/>
    <w:rsid w:val="005B7A89"/>
    <w:rsid w:val="005C203C"/>
    <w:rsid w:val="005C2ABD"/>
    <w:rsid w:val="005C3A38"/>
    <w:rsid w:val="005C3CE9"/>
    <w:rsid w:val="005C48B1"/>
    <w:rsid w:val="005C4C89"/>
    <w:rsid w:val="005C66BD"/>
    <w:rsid w:val="005C6BE5"/>
    <w:rsid w:val="005C6E9A"/>
    <w:rsid w:val="005C7AA1"/>
    <w:rsid w:val="005C7C9F"/>
    <w:rsid w:val="005D13D2"/>
    <w:rsid w:val="005D24F5"/>
    <w:rsid w:val="005D3656"/>
    <w:rsid w:val="005D3A2C"/>
    <w:rsid w:val="005D3AA7"/>
    <w:rsid w:val="005D3FF3"/>
    <w:rsid w:val="005D4263"/>
    <w:rsid w:val="005D55E4"/>
    <w:rsid w:val="005D6228"/>
    <w:rsid w:val="005D6EED"/>
    <w:rsid w:val="005D7BD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7659"/>
    <w:rsid w:val="00600120"/>
    <w:rsid w:val="00600C68"/>
    <w:rsid w:val="006016A3"/>
    <w:rsid w:val="006017C6"/>
    <w:rsid w:val="00603131"/>
    <w:rsid w:val="0060314F"/>
    <w:rsid w:val="00604AC5"/>
    <w:rsid w:val="006057AA"/>
    <w:rsid w:val="006058E3"/>
    <w:rsid w:val="00605D41"/>
    <w:rsid w:val="006061A0"/>
    <w:rsid w:val="006069CF"/>
    <w:rsid w:val="00606DFD"/>
    <w:rsid w:val="00606F22"/>
    <w:rsid w:val="00607A4B"/>
    <w:rsid w:val="00607C9E"/>
    <w:rsid w:val="00610AEA"/>
    <w:rsid w:val="006115A9"/>
    <w:rsid w:val="00613202"/>
    <w:rsid w:val="00613714"/>
    <w:rsid w:val="00614D68"/>
    <w:rsid w:val="0061542E"/>
    <w:rsid w:val="00615B2A"/>
    <w:rsid w:val="0061652C"/>
    <w:rsid w:val="00616E61"/>
    <w:rsid w:val="006176BD"/>
    <w:rsid w:val="00617BC4"/>
    <w:rsid w:val="00617FF4"/>
    <w:rsid w:val="00621A20"/>
    <w:rsid w:val="00621FE5"/>
    <w:rsid w:val="0062239D"/>
    <w:rsid w:val="00622FC3"/>
    <w:rsid w:val="00623B7B"/>
    <w:rsid w:val="00625E54"/>
    <w:rsid w:val="0062676E"/>
    <w:rsid w:val="00626D79"/>
    <w:rsid w:val="00627350"/>
    <w:rsid w:val="006304D6"/>
    <w:rsid w:val="00630659"/>
    <w:rsid w:val="00630A69"/>
    <w:rsid w:val="00632D17"/>
    <w:rsid w:val="00632D35"/>
    <w:rsid w:val="0063317F"/>
    <w:rsid w:val="006336C6"/>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1F74"/>
    <w:rsid w:val="0064401B"/>
    <w:rsid w:val="006445A0"/>
    <w:rsid w:val="00644B5E"/>
    <w:rsid w:val="00645D08"/>
    <w:rsid w:val="00646431"/>
    <w:rsid w:val="006464FE"/>
    <w:rsid w:val="00646743"/>
    <w:rsid w:val="00646AB9"/>
    <w:rsid w:val="00646B33"/>
    <w:rsid w:val="00646F8A"/>
    <w:rsid w:val="00650FC1"/>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5CA7"/>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B33"/>
    <w:rsid w:val="00696807"/>
    <w:rsid w:val="00696D67"/>
    <w:rsid w:val="0069766E"/>
    <w:rsid w:val="0069766F"/>
    <w:rsid w:val="00697CD2"/>
    <w:rsid w:val="006A002C"/>
    <w:rsid w:val="006A0CAD"/>
    <w:rsid w:val="006A33F7"/>
    <w:rsid w:val="006A373F"/>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325D"/>
    <w:rsid w:val="006C35FC"/>
    <w:rsid w:val="006C393A"/>
    <w:rsid w:val="006C46B6"/>
    <w:rsid w:val="006C48F2"/>
    <w:rsid w:val="006C504E"/>
    <w:rsid w:val="006C567B"/>
    <w:rsid w:val="006C5E01"/>
    <w:rsid w:val="006C64DE"/>
    <w:rsid w:val="006C79C3"/>
    <w:rsid w:val="006D04B7"/>
    <w:rsid w:val="006D0B65"/>
    <w:rsid w:val="006D0E51"/>
    <w:rsid w:val="006D1255"/>
    <w:rsid w:val="006D2014"/>
    <w:rsid w:val="006D2170"/>
    <w:rsid w:val="006D2CE0"/>
    <w:rsid w:val="006D4690"/>
    <w:rsid w:val="006D4751"/>
    <w:rsid w:val="006D48C9"/>
    <w:rsid w:val="006D4D8D"/>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351"/>
    <w:rsid w:val="006E6A3E"/>
    <w:rsid w:val="006E6AF4"/>
    <w:rsid w:val="006E7CF4"/>
    <w:rsid w:val="006F0DE4"/>
    <w:rsid w:val="006F2567"/>
    <w:rsid w:val="006F2847"/>
    <w:rsid w:val="006F2A02"/>
    <w:rsid w:val="006F3C15"/>
    <w:rsid w:val="006F3DA0"/>
    <w:rsid w:val="006F4D3F"/>
    <w:rsid w:val="006F5649"/>
    <w:rsid w:val="006F5A2C"/>
    <w:rsid w:val="006F5CF0"/>
    <w:rsid w:val="006F6B63"/>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772"/>
    <w:rsid w:val="00710B31"/>
    <w:rsid w:val="00710BF1"/>
    <w:rsid w:val="0071391E"/>
    <w:rsid w:val="007141E9"/>
    <w:rsid w:val="00715665"/>
    <w:rsid w:val="00715918"/>
    <w:rsid w:val="00715B5A"/>
    <w:rsid w:val="00715BFB"/>
    <w:rsid w:val="0071633B"/>
    <w:rsid w:val="007169F5"/>
    <w:rsid w:val="00716EB9"/>
    <w:rsid w:val="00720D8B"/>
    <w:rsid w:val="0072148C"/>
    <w:rsid w:val="007221DE"/>
    <w:rsid w:val="00722794"/>
    <w:rsid w:val="00723300"/>
    <w:rsid w:val="00723C3C"/>
    <w:rsid w:val="00723DC3"/>
    <w:rsid w:val="00723E2E"/>
    <w:rsid w:val="00724754"/>
    <w:rsid w:val="007255ED"/>
    <w:rsid w:val="0072622E"/>
    <w:rsid w:val="007272B0"/>
    <w:rsid w:val="00727F9E"/>
    <w:rsid w:val="00730909"/>
    <w:rsid w:val="00730A05"/>
    <w:rsid w:val="007311CD"/>
    <w:rsid w:val="00731523"/>
    <w:rsid w:val="007315F4"/>
    <w:rsid w:val="007316CB"/>
    <w:rsid w:val="00732942"/>
    <w:rsid w:val="00732A7E"/>
    <w:rsid w:val="00732B7F"/>
    <w:rsid w:val="007341C1"/>
    <w:rsid w:val="00735004"/>
    <w:rsid w:val="00735A38"/>
    <w:rsid w:val="00735A88"/>
    <w:rsid w:val="00736488"/>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408"/>
    <w:rsid w:val="00755C56"/>
    <w:rsid w:val="00755F24"/>
    <w:rsid w:val="00756B1F"/>
    <w:rsid w:val="0076007E"/>
    <w:rsid w:val="00760A46"/>
    <w:rsid w:val="00760AFC"/>
    <w:rsid w:val="007617A6"/>
    <w:rsid w:val="0076184C"/>
    <w:rsid w:val="00761D07"/>
    <w:rsid w:val="00764414"/>
    <w:rsid w:val="00765345"/>
    <w:rsid w:val="00766854"/>
    <w:rsid w:val="00766D0D"/>
    <w:rsid w:val="007675C8"/>
    <w:rsid w:val="007709F4"/>
    <w:rsid w:val="00770CA1"/>
    <w:rsid w:val="007721DB"/>
    <w:rsid w:val="00772258"/>
    <w:rsid w:val="00772866"/>
    <w:rsid w:val="00772C4E"/>
    <w:rsid w:val="00774222"/>
    <w:rsid w:val="007754F9"/>
    <w:rsid w:val="00776176"/>
    <w:rsid w:val="00776882"/>
    <w:rsid w:val="00776B50"/>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4F70"/>
    <w:rsid w:val="007A6340"/>
    <w:rsid w:val="007A68EF"/>
    <w:rsid w:val="007A6FBA"/>
    <w:rsid w:val="007A7ACC"/>
    <w:rsid w:val="007A7D59"/>
    <w:rsid w:val="007A7F75"/>
    <w:rsid w:val="007B0597"/>
    <w:rsid w:val="007B06B3"/>
    <w:rsid w:val="007B117F"/>
    <w:rsid w:val="007B170A"/>
    <w:rsid w:val="007B2526"/>
    <w:rsid w:val="007B37E8"/>
    <w:rsid w:val="007B3AD2"/>
    <w:rsid w:val="007B3C89"/>
    <w:rsid w:val="007B4360"/>
    <w:rsid w:val="007B48D1"/>
    <w:rsid w:val="007B6558"/>
    <w:rsid w:val="007B6659"/>
    <w:rsid w:val="007B6A98"/>
    <w:rsid w:val="007B6F1A"/>
    <w:rsid w:val="007B7278"/>
    <w:rsid w:val="007B7369"/>
    <w:rsid w:val="007C012C"/>
    <w:rsid w:val="007C07F8"/>
    <w:rsid w:val="007C081F"/>
    <w:rsid w:val="007C0ACE"/>
    <w:rsid w:val="007C1C83"/>
    <w:rsid w:val="007C1F25"/>
    <w:rsid w:val="007C2018"/>
    <w:rsid w:val="007C2582"/>
    <w:rsid w:val="007C356B"/>
    <w:rsid w:val="007C3B79"/>
    <w:rsid w:val="007C4148"/>
    <w:rsid w:val="007C4CB5"/>
    <w:rsid w:val="007C627F"/>
    <w:rsid w:val="007C73CD"/>
    <w:rsid w:val="007D012F"/>
    <w:rsid w:val="007D11CA"/>
    <w:rsid w:val="007D1478"/>
    <w:rsid w:val="007D25A0"/>
    <w:rsid w:val="007D2BF1"/>
    <w:rsid w:val="007D33A1"/>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CF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24D"/>
    <w:rsid w:val="008037D8"/>
    <w:rsid w:val="008044F0"/>
    <w:rsid w:val="00804BC6"/>
    <w:rsid w:val="00805AED"/>
    <w:rsid w:val="00805F7E"/>
    <w:rsid w:val="008063B6"/>
    <w:rsid w:val="00807294"/>
    <w:rsid w:val="0081026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FD3"/>
    <w:rsid w:val="00825BA7"/>
    <w:rsid w:val="00825C30"/>
    <w:rsid w:val="00825F1B"/>
    <w:rsid w:val="00827BD2"/>
    <w:rsid w:val="0083000B"/>
    <w:rsid w:val="00830629"/>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0F07"/>
    <w:rsid w:val="00851111"/>
    <w:rsid w:val="008513B0"/>
    <w:rsid w:val="00851A48"/>
    <w:rsid w:val="00852799"/>
    <w:rsid w:val="00852C8C"/>
    <w:rsid w:val="008532A4"/>
    <w:rsid w:val="00853497"/>
    <w:rsid w:val="00853C06"/>
    <w:rsid w:val="00855D76"/>
    <w:rsid w:val="00856032"/>
    <w:rsid w:val="0085643C"/>
    <w:rsid w:val="00856B69"/>
    <w:rsid w:val="008571FC"/>
    <w:rsid w:val="00857D36"/>
    <w:rsid w:val="008610F1"/>
    <w:rsid w:val="008625A5"/>
    <w:rsid w:val="0086322E"/>
    <w:rsid w:val="00863C5D"/>
    <w:rsid w:val="00864372"/>
    <w:rsid w:val="0086488A"/>
    <w:rsid w:val="008651DA"/>
    <w:rsid w:val="00865AF1"/>
    <w:rsid w:val="00865D1C"/>
    <w:rsid w:val="00865F08"/>
    <w:rsid w:val="0086765E"/>
    <w:rsid w:val="008676BB"/>
    <w:rsid w:val="00867C8B"/>
    <w:rsid w:val="00872987"/>
    <w:rsid w:val="00872A5F"/>
    <w:rsid w:val="00872E10"/>
    <w:rsid w:val="00873BA4"/>
    <w:rsid w:val="00873BA7"/>
    <w:rsid w:val="0087467C"/>
    <w:rsid w:val="0087554C"/>
    <w:rsid w:val="00875BC5"/>
    <w:rsid w:val="00876296"/>
    <w:rsid w:val="0087795C"/>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6A8"/>
    <w:rsid w:val="008A1897"/>
    <w:rsid w:val="008A1C32"/>
    <w:rsid w:val="008A221B"/>
    <w:rsid w:val="008A233D"/>
    <w:rsid w:val="008A4F9E"/>
    <w:rsid w:val="008A5900"/>
    <w:rsid w:val="008A6550"/>
    <w:rsid w:val="008A7189"/>
    <w:rsid w:val="008A7891"/>
    <w:rsid w:val="008A7F33"/>
    <w:rsid w:val="008B00C7"/>
    <w:rsid w:val="008B08E1"/>
    <w:rsid w:val="008B0D33"/>
    <w:rsid w:val="008B1D02"/>
    <w:rsid w:val="008B1DA2"/>
    <w:rsid w:val="008B233D"/>
    <w:rsid w:val="008B2A7C"/>
    <w:rsid w:val="008B3F3A"/>
    <w:rsid w:val="008B4191"/>
    <w:rsid w:val="008B45D6"/>
    <w:rsid w:val="008B47BB"/>
    <w:rsid w:val="008B4BAC"/>
    <w:rsid w:val="008B5F52"/>
    <w:rsid w:val="008B6129"/>
    <w:rsid w:val="008C23BA"/>
    <w:rsid w:val="008C2826"/>
    <w:rsid w:val="008C3684"/>
    <w:rsid w:val="008C38E3"/>
    <w:rsid w:val="008C3A94"/>
    <w:rsid w:val="008C4C56"/>
    <w:rsid w:val="008C654F"/>
    <w:rsid w:val="008C682A"/>
    <w:rsid w:val="008C71E3"/>
    <w:rsid w:val="008C71FD"/>
    <w:rsid w:val="008C7629"/>
    <w:rsid w:val="008D0484"/>
    <w:rsid w:val="008D0954"/>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4BE"/>
    <w:rsid w:val="008E4C76"/>
    <w:rsid w:val="008E4CE9"/>
    <w:rsid w:val="008E50A3"/>
    <w:rsid w:val="008E51DD"/>
    <w:rsid w:val="008E56D1"/>
    <w:rsid w:val="008E5B7A"/>
    <w:rsid w:val="008E5BC5"/>
    <w:rsid w:val="008E6006"/>
    <w:rsid w:val="008E6243"/>
    <w:rsid w:val="008E65B4"/>
    <w:rsid w:val="008E69A1"/>
    <w:rsid w:val="008E71EE"/>
    <w:rsid w:val="008E7765"/>
    <w:rsid w:val="008F2182"/>
    <w:rsid w:val="008F2F05"/>
    <w:rsid w:val="008F533C"/>
    <w:rsid w:val="008F55B9"/>
    <w:rsid w:val="008F5623"/>
    <w:rsid w:val="008F6490"/>
    <w:rsid w:val="008F7CC9"/>
    <w:rsid w:val="009004F0"/>
    <w:rsid w:val="00901A21"/>
    <w:rsid w:val="00901E9B"/>
    <w:rsid w:val="00901F21"/>
    <w:rsid w:val="0090265F"/>
    <w:rsid w:val="00902BDE"/>
    <w:rsid w:val="00903603"/>
    <w:rsid w:val="009037A0"/>
    <w:rsid w:val="00903CDE"/>
    <w:rsid w:val="009042C8"/>
    <w:rsid w:val="00904355"/>
    <w:rsid w:val="0090437F"/>
    <w:rsid w:val="00904698"/>
    <w:rsid w:val="00904CB2"/>
    <w:rsid w:val="00904D12"/>
    <w:rsid w:val="00904FA6"/>
    <w:rsid w:val="00905464"/>
    <w:rsid w:val="009067CF"/>
    <w:rsid w:val="00906AC6"/>
    <w:rsid w:val="00906ECA"/>
    <w:rsid w:val="00907653"/>
    <w:rsid w:val="009104B2"/>
    <w:rsid w:val="00911A85"/>
    <w:rsid w:val="00911D91"/>
    <w:rsid w:val="0091328D"/>
    <w:rsid w:val="00913C28"/>
    <w:rsid w:val="00915688"/>
    <w:rsid w:val="00915D1B"/>
    <w:rsid w:val="00916591"/>
    <w:rsid w:val="009165BD"/>
    <w:rsid w:val="009170C9"/>
    <w:rsid w:val="0092110D"/>
    <w:rsid w:val="00921580"/>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65E"/>
    <w:rsid w:val="00935A70"/>
    <w:rsid w:val="00935CD7"/>
    <w:rsid w:val="00936968"/>
    <w:rsid w:val="00936CAF"/>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A3D"/>
    <w:rsid w:val="00952D16"/>
    <w:rsid w:val="00953C31"/>
    <w:rsid w:val="009543FE"/>
    <w:rsid w:val="009544B5"/>
    <w:rsid w:val="0095456D"/>
    <w:rsid w:val="00954FDB"/>
    <w:rsid w:val="009573DD"/>
    <w:rsid w:val="009574CE"/>
    <w:rsid w:val="009578D2"/>
    <w:rsid w:val="00957BD2"/>
    <w:rsid w:val="00957C73"/>
    <w:rsid w:val="00960396"/>
    <w:rsid w:val="00960587"/>
    <w:rsid w:val="00961C44"/>
    <w:rsid w:val="00962740"/>
    <w:rsid w:val="009627C1"/>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526D"/>
    <w:rsid w:val="0097531D"/>
    <w:rsid w:val="00975439"/>
    <w:rsid w:val="00975ABC"/>
    <w:rsid w:val="00976BF2"/>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5C70"/>
    <w:rsid w:val="009864C8"/>
    <w:rsid w:val="0098783C"/>
    <w:rsid w:val="00990E2D"/>
    <w:rsid w:val="0099168D"/>
    <w:rsid w:val="00991D26"/>
    <w:rsid w:val="00992514"/>
    <w:rsid w:val="009925D7"/>
    <w:rsid w:val="009936D3"/>
    <w:rsid w:val="0099397B"/>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E82"/>
    <w:rsid w:val="009C35C9"/>
    <w:rsid w:val="009C454E"/>
    <w:rsid w:val="009C4915"/>
    <w:rsid w:val="009C732A"/>
    <w:rsid w:val="009C77AE"/>
    <w:rsid w:val="009C7976"/>
    <w:rsid w:val="009C7EEB"/>
    <w:rsid w:val="009D00A2"/>
    <w:rsid w:val="009D0908"/>
    <w:rsid w:val="009D1C62"/>
    <w:rsid w:val="009D1E25"/>
    <w:rsid w:val="009D20AF"/>
    <w:rsid w:val="009D2A0E"/>
    <w:rsid w:val="009D30EE"/>
    <w:rsid w:val="009D3C04"/>
    <w:rsid w:val="009D42D2"/>
    <w:rsid w:val="009D4858"/>
    <w:rsid w:val="009D4F48"/>
    <w:rsid w:val="009D5B47"/>
    <w:rsid w:val="009D7799"/>
    <w:rsid w:val="009D7843"/>
    <w:rsid w:val="009D79EE"/>
    <w:rsid w:val="009E0052"/>
    <w:rsid w:val="009E017F"/>
    <w:rsid w:val="009E1747"/>
    <w:rsid w:val="009E1C27"/>
    <w:rsid w:val="009E1EBC"/>
    <w:rsid w:val="009E3DF0"/>
    <w:rsid w:val="009E417E"/>
    <w:rsid w:val="009E4481"/>
    <w:rsid w:val="009E45D7"/>
    <w:rsid w:val="009E45E2"/>
    <w:rsid w:val="009E480E"/>
    <w:rsid w:val="009E5394"/>
    <w:rsid w:val="009E5453"/>
    <w:rsid w:val="009E6435"/>
    <w:rsid w:val="009E65D5"/>
    <w:rsid w:val="009E6642"/>
    <w:rsid w:val="009E73E5"/>
    <w:rsid w:val="009E78E0"/>
    <w:rsid w:val="009F0001"/>
    <w:rsid w:val="009F01EE"/>
    <w:rsid w:val="009F1731"/>
    <w:rsid w:val="009F19E9"/>
    <w:rsid w:val="009F28CB"/>
    <w:rsid w:val="009F3A23"/>
    <w:rsid w:val="009F3C25"/>
    <w:rsid w:val="009F476B"/>
    <w:rsid w:val="009F6B40"/>
    <w:rsid w:val="009F7E17"/>
    <w:rsid w:val="00A01408"/>
    <w:rsid w:val="00A02DB0"/>
    <w:rsid w:val="00A03554"/>
    <w:rsid w:val="00A035D7"/>
    <w:rsid w:val="00A0364F"/>
    <w:rsid w:val="00A037E7"/>
    <w:rsid w:val="00A077CD"/>
    <w:rsid w:val="00A07FE8"/>
    <w:rsid w:val="00A10290"/>
    <w:rsid w:val="00A11128"/>
    <w:rsid w:val="00A12499"/>
    <w:rsid w:val="00A124C8"/>
    <w:rsid w:val="00A12907"/>
    <w:rsid w:val="00A1367F"/>
    <w:rsid w:val="00A144DB"/>
    <w:rsid w:val="00A145C1"/>
    <w:rsid w:val="00A14BA8"/>
    <w:rsid w:val="00A21EBD"/>
    <w:rsid w:val="00A243AA"/>
    <w:rsid w:val="00A24F04"/>
    <w:rsid w:val="00A24F49"/>
    <w:rsid w:val="00A25FD3"/>
    <w:rsid w:val="00A27621"/>
    <w:rsid w:val="00A30570"/>
    <w:rsid w:val="00A31B2F"/>
    <w:rsid w:val="00A32A87"/>
    <w:rsid w:val="00A32AFD"/>
    <w:rsid w:val="00A32D7E"/>
    <w:rsid w:val="00A33040"/>
    <w:rsid w:val="00A33506"/>
    <w:rsid w:val="00A339FE"/>
    <w:rsid w:val="00A34323"/>
    <w:rsid w:val="00A34BCB"/>
    <w:rsid w:val="00A34D6D"/>
    <w:rsid w:val="00A3592E"/>
    <w:rsid w:val="00A36A04"/>
    <w:rsid w:val="00A36BAD"/>
    <w:rsid w:val="00A40391"/>
    <w:rsid w:val="00A40547"/>
    <w:rsid w:val="00A4115C"/>
    <w:rsid w:val="00A43FC6"/>
    <w:rsid w:val="00A45742"/>
    <w:rsid w:val="00A461A4"/>
    <w:rsid w:val="00A46446"/>
    <w:rsid w:val="00A46466"/>
    <w:rsid w:val="00A46743"/>
    <w:rsid w:val="00A46893"/>
    <w:rsid w:val="00A51087"/>
    <w:rsid w:val="00A515AA"/>
    <w:rsid w:val="00A5212E"/>
    <w:rsid w:val="00A527D9"/>
    <w:rsid w:val="00A53574"/>
    <w:rsid w:val="00A53D3C"/>
    <w:rsid w:val="00A5468E"/>
    <w:rsid w:val="00A547BA"/>
    <w:rsid w:val="00A54DED"/>
    <w:rsid w:val="00A5512F"/>
    <w:rsid w:val="00A55BC3"/>
    <w:rsid w:val="00A56C32"/>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778"/>
    <w:rsid w:val="00A70948"/>
    <w:rsid w:val="00A712D4"/>
    <w:rsid w:val="00A7134C"/>
    <w:rsid w:val="00A73C2E"/>
    <w:rsid w:val="00A73E2F"/>
    <w:rsid w:val="00A73FB5"/>
    <w:rsid w:val="00A748B2"/>
    <w:rsid w:val="00A74FD9"/>
    <w:rsid w:val="00A76566"/>
    <w:rsid w:val="00A76DD8"/>
    <w:rsid w:val="00A7747E"/>
    <w:rsid w:val="00A80B9B"/>
    <w:rsid w:val="00A80D3B"/>
    <w:rsid w:val="00A81340"/>
    <w:rsid w:val="00A82ADC"/>
    <w:rsid w:val="00A837BC"/>
    <w:rsid w:val="00A838D9"/>
    <w:rsid w:val="00A83B0D"/>
    <w:rsid w:val="00A83D31"/>
    <w:rsid w:val="00A842AA"/>
    <w:rsid w:val="00A844E0"/>
    <w:rsid w:val="00A86D84"/>
    <w:rsid w:val="00A90AB8"/>
    <w:rsid w:val="00A915E5"/>
    <w:rsid w:val="00A932FD"/>
    <w:rsid w:val="00A93C9B"/>
    <w:rsid w:val="00A94C36"/>
    <w:rsid w:val="00A94C50"/>
    <w:rsid w:val="00A94CBD"/>
    <w:rsid w:val="00A94EB6"/>
    <w:rsid w:val="00A95087"/>
    <w:rsid w:val="00A953A2"/>
    <w:rsid w:val="00A95D72"/>
    <w:rsid w:val="00A95DAC"/>
    <w:rsid w:val="00A95DE8"/>
    <w:rsid w:val="00A96CF6"/>
    <w:rsid w:val="00A97000"/>
    <w:rsid w:val="00AA0449"/>
    <w:rsid w:val="00AA0E14"/>
    <w:rsid w:val="00AA2AEE"/>
    <w:rsid w:val="00AA498C"/>
    <w:rsid w:val="00AA4F27"/>
    <w:rsid w:val="00AA5A53"/>
    <w:rsid w:val="00AA6127"/>
    <w:rsid w:val="00AA6422"/>
    <w:rsid w:val="00AA65BB"/>
    <w:rsid w:val="00AB0746"/>
    <w:rsid w:val="00AB1019"/>
    <w:rsid w:val="00AB12BA"/>
    <w:rsid w:val="00AB13B7"/>
    <w:rsid w:val="00AB1E71"/>
    <w:rsid w:val="00AB1FBB"/>
    <w:rsid w:val="00AB1FE5"/>
    <w:rsid w:val="00AB2581"/>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FAC"/>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132D"/>
    <w:rsid w:val="00AE2BC2"/>
    <w:rsid w:val="00AE4070"/>
    <w:rsid w:val="00AE50D1"/>
    <w:rsid w:val="00AE51C8"/>
    <w:rsid w:val="00AE545D"/>
    <w:rsid w:val="00AE55C5"/>
    <w:rsid w:val="00AE5754"/>
    <w:rsid w:val="00AE625A"/>
    <w:rsid w:val="00AE6B3C"/>
    <w:rsid w:val="00AE7962"/>
    <w:rsid w:val="00AE7AA1"/>
    <w:rsid w:val="00AF06D0"/>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B61"/>
    <w:rsid w:val="00B15958"/>
    <w:rsid w:val="00B16225"/>
    <w:rsid w:val="00B1651A"/>
    <w:rsid w:val="00B16603"/>
    <w:rsid w:val="00B1712B"/>
    <w:rsid w:val="00B2069C"/>
    <w:rsid w:val="00B20A24"/>
    <w:rsid w:val="00B20F39"/>
    <w:rsid w:val="00B21A2B"/>
    <w:rsid w:val="00B21E8D"/>
    <w:rsid w:val="00B2233D"/>
    <w:rsid w:val="00B226FC"/>
    <w:rsid w:val="00B23099"/>
    <w:rsid w:val="00B230D7"/>
    <w:rsid w:val="00B2390F"/>
    <w:rsid w:val="00B24199"/>
    <w:rsid w:val="00B2498B"/>
    <w:rsid w:val="00B25298"/>
    <w:rsid w:val="00B25AE5"/>
    <w:rsid w:val="00B25DB6"/>
    <w:rsid w:val="00B272FD"/>
    <w:rsid w:val="00B27B18"/>
    <w:rsid w:val="00B3128B"/>
    <w:rsid w:val="00B32076"/>
    <w:rsid w:val="00B32866"/>
    <w:rsid w:val="00B354E2"/>
    <w:rsid w:val="00B359D1"/>
    <w:rsid w:val="00B35CEE"/>
    <w:rsid w:val="00B36B38"/>
    <w:rsid w:val="00B36C10"/>
    <w:rsid w:val="00B40959"/>
    <w:rsid w:val="00B40DAC"/>
    <w:rsid w:val="00B414E6"/>
    <w:rsid w:val="00B41A7E"/>
    <w:rsid w:val="00B41E20"/>
    <w:rsid w:val="00B42710"/>
    <w:rsid w:val="00B42952"/>
    <w:rsid w:val="00B43199"/>
    <w:rsid w:val="00B435BE"/>
    <w:rsid w:val="00B4504A"/>
    <w:rsid w:val="00B45AE1"/>
    <w:rsid w:val="00B45C63"/>
    <w:rsid w:val="00B46B2C"/>
    <w:rsid w:val="00B476D9"/>
    <w:rsid w:val="00B477D4"/>
    <w:rsid w:val="00B50139"/>
    <w:rsid w:val="00B528CB"/>
    <w:rsid w:val="00B5305E"/>
    <w:rsid w:val="00B532E0"/>
    <w:rsid w:val="00B53792"/>
    <w:rsid w:val="00B53CAC"/>
    <w:rsid w:val="00B53CD9"/>
    <w:rsid w:val="00B5440C"/>
    <w:rsid w:val="00B5471F"/>
    <w:rsid w:val="00B55043"/>
    <w:rsid w:val="00B5674D"/>
    <w:rsid w:val="00B56810"/>
    <w:rsid w:val="00B56837"/>
    <w:rsid w:val="00B569AB"/>
    <w:rsid w:val="00B57B35"/>
    <w:rsid w:val="00B57C3E"/>
    <w:rsid w:val="00B57CCE"/>
    <w:rsid w:val="00B610A2"/>
    <w:rsid w:val="00B6223B"/>
    <w:rsid w:val="00B6235E"/>
    <w:rsid w:val="00B627F9"/>
    <w:rsid w:val="00B62B26"/>
    <w:rsid w:val="00B633F3"/>
    <w:rsid w:val="00B63A12"/>
    <w:rsid w:val="00B6478F"/>
    <w:rsid w:val="00B66207"/>
    <w:rsid w:val="00B670AF"/>
    <w:rsid w:val="00B67B69"/>
    <w:rsid w:val="00B70830"/>
    <w:rsid w:val="00B70AC6"/>
    <w:rsid w:val="00B70B76"/>
    <w:rsid w:val="00B70D95"/>
    <w:rsid w:val="00B71427"/>
    <w:rsid w:val="00B7188D"/>
    <w:rsid w:val="00B7222F"/>
    <w:rsid w:val="00B72B9E"/>
    <w:rsid w:val="00B736D7"/>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5BE4"/>
    <w:rsid w:val="00B86924"/>
    <w:rsid w:val="00B86CE6"/>
    <w:rsid w:val="00B8778C"/>
    <w:rsid w:val="00B87D1A"/>
    <w:rsid w:val="00B87D8C"/>
    <w:rsid w:val="00B87E3A"/>
    <w:rsid w:val="00B87F46"/>
    <w:rsid w:val="00B90848"/>
    <w:rsid w:val="00B90910"/>
    <w:rsid w:val="00B90CC3"/>
    <w:rsid w:val="00B91363"/>
    <w:rsid w:val="00B91F1A"/>
    <w:rsid w:val="00B922C9"/>
    <w:rsid w:val="00B942B2"/>
    <w:rsid w:val="00B95529"/>
    <w:rsid w:val="00B95762"/>
    <w:rsid w:val="00B95A94"/>
    <w:rsid w:val="00B96AEA"/>
    <w:rsid w:val="00B96E4C"/>
    <w:rsid w:val="00B977EA"/>
    <w:rsid w:val="00B97B06"/>
    <w:rsid w:val="00BA0142"/>
    <w:rsid w:val="00BA0898"/>
    <w:rsid w:val="00BA0B32"/>
    <w:rsid w:val="00BA19D3"/>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4DF"/>
    <w:rsid w:val="00BC1A7C"/>
    <w:rsid w:val="00BC2CE4"/>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8EA"/>
    <w:rsid w:val="00BE7BD8"/>
    <w:rsid w:val="00BF006A"/>
    <w:rsid w:val="00BF0BCE"/>
    <w:rsid w:val="00BF11AC"/>
    <w:rsid w:val="00BF1504"/>
    <w:rsid w:val="00BF217E"/>
    <w:rsid w:val="00BF21F8"/>
    <w:rsid w:val="00BF22FF"/>
    <w:rsid w:val="00BF2371"/>
    <w:rsid w:val="00BF3F92"/>
    <w:rsid w:val="00BF4099"/>
    <w:rsid w:val="00BF4441"/>
    <w:rsid w:val="00BF51E9"/>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445C"/>
    <w:rsid w:val="00C14646"/>
    <w:rsid w:val="00C14656"/>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3D3"/>
    <w:rsid w:val="00C25DEF"/>
    <w:rsid w:val="00C2673A"/>
    <w:rsid w:val="00C26CD6"/>
    <w:rsid w:val="00C301C5"/>
    <w:rsid w:val="00C30B1D"/>
    <w:rsid w:val="00C30E78"/>
    <w:rsid w:val="00C30EBB"/>
    <w:rsid w:val="00C34ADA"/>
    <w:rsid w:val="00C34FA7"/>
    <w:rsid w:val="00C35ACC"/>
    <w:rsid w:val="00C36855"/>
    <w:rsid w:val="00C36C33"/>
    <w:rsid w:val="00C36FE6"/>
    <w:rsid w:val="00C3757F"/>
    <w:rsid w:val="00C3781B"/>
    <w:rsid w:val="00C37BA4"/>
    <w:rsid w:val="00C37C42"/>
    <w:rsid w:val="00C37F08"/>
    <w:rsid w:val="00C4004D"/>
    <w:rsid w:val="00C408D3"/>
    <w:rsid w:val="00C408EB"/>
    <w:rsid w:val="00C41AA6"/>
    <w:rsid w:val="00C427B4"/>
    <w:rsid w:val="00C427C6"/>
    <w:rsid w:val="00C42FF5"/>
    <w:rsid w:val="00C43A93"/>
    <w:rsid w:val="00C44971"/>
    <w:rsid w:val="00C44C7E"/>
    <w:rsid w:val="00C45611"/>
    <w:rsid w:val="00C45827"/>
    <w:rsid w:val="00C45D6B"/>
    <w:rsid w:val="00C45F61"/>
    <w:rsid w:val="00C46685"/>
    <w:rsid w:val="00C4724C"/>
    <w:rsid w:val="00C50D29"/>
    <w:rsid w:val="00C50E94"/>
    <w:rsid w:val="00C5242C"/>
    <w:rsid w:val="00C52566"/>
    <w:rsid w:val="00C52637"/>
    <w:rsid w:val="00C52649"/>
    <w:rsid w:val="00C5299E"/>
    <w:rsid w:val="00C538E0"/>
    <w:rsid w:val="00C53FF4"/>
    <w:rsid w:val="00C54246"/>
    <w:rsid w:val="00C54950"/>
    <w:rsid w:val="00C54AE1"/>
    <w:rsid w:val="00C54E5D"/>
    <w:rsid w:val="00C5562A"/>
    <w:rsid w:val="00C57783"/>
    <w:rsid w:val="00C579E4"/>
    <w:rsid w:val="00C57C82"/>
    <w:rsid w:val="00C60250"/>
    <w:rsid w:val="00C60DC9"/>
    <w:rsid w:val="00C61927"/>
    <w:rsid w:val="00C6224E"/>
    <w:rsid w:val="00C62540"/>
    <w:rsid w:val="00C627F6"/>
    <w:rsid w:val="00C62D6A"/>
    <w:rsid w:val="00C63163"/>
    <w:rsid w:val="00C632D6"/>
    <w:rsid w:val="00C65172"/>
    <w:rsid w:val="00C655DF"/>
    <w:rsid w:val="00C66AF8"/>
    <w:rsid w:val="00C66C4C"/>
    <w:rsid w:val="00C7223D"/>
    <w:rsid w:val="00C72266"/>
    <w:rsid w:val="00C72DDE"/>
    <w:rsid w:val="00C730A7"/>
    <w:rsid w:val="00C735DE"/>
    <w:rsid w:val="00C74551"/>
    <w:rsid w:val="00C75515"/>
    <w:rsid w:val="00C75B9E"/>
    <w:rsid w:val="00C75FFB"/>
    <w:rsid w:val="00C76CF9"/>
    <w:rsid w:val="00C77ADB"/>
    <w:rsid w:val="00C77BFA"/>
    <w:rsid w:val="00C80278"/>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C327E"/>
    <w:rsid w:val="00CC3490"/>
    <w:rsid w:val="00CC3A45"/>
    <w:rsid w:val="00CC3BE8"/>
    <w:rsid w:val="00CC442C"/>
    <w:rsid w:val="00CC45DC"/>
    <w:rsid w:val="00CC4952"/>
    <w:rsid w:val="00CC525B"/>
    <w:rsid w:val="00CC664F"/>
    <w:rsid w:val="00CC7307"/>
    <w:rsid w:val="00CC7595"/>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FEF"/>
    <w:rsid w:val="00CE587C"/>
    <w:rsid w:val="00CE6B80"/>
    <w:rsid w:val="00CE6CA2"/>
    <w:rsid w:val="00CE7A80"/>
    <w:rsid w:val="00CF0B3D"/>
    <w:rsid w:val="00CF0C5E"/>
    <w:rsid w:val="00CF19DD"/>
    <w:rsid w:val="00CF261B"/>
    <w:rsid w:val="00CF35A5"/>
    <w:rsid w:val="00CF35A6"/>
    <w:rsid w:val="00CF458E"/>
    <w:rsid w:val="00CF4C4F"/>
    <w:rsid w:val="00CF4CAF"/>
    <w:rsid w:val="00CF656F"/>
    <w:rsid w:val="00CF6A5C"/>
    <w:rsid w:val="00CF6FA7"/>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D75"/>
    <w:rsid w:val="00D12F4D"/>
    <w:rsid w:val="00D13787"/>
    <w:rsid w:val="00D14B2D"/>
    <w:rsid w:val="00D15556"/>
    <w:rsid w:val="00D1573C"/>
    <w:rsid w:val="00D15866"/>
    <w:rsid w:val="00D15D27"/>
    <w:rsid w:val="00D1711B"/>
    <w:rsid w:val="00D20E91"/>
    <w:rsid w:val="00D21790"/>
    <w:rsid w:val="00D21B1B"/>
    <w:rsid w:val="00D2205A"/>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5788"/>
    <w:rsid w:val="00D35ABF"/>
    <w:rsid w:val="00D35D1B"/>
    <w:rsid w:val="00D3684C"/>
    <w:rsid w:val="00D379D7"/>
    <w:rsid w:val="00D42DE3"/>
    <w:rsid w:val="00D43913"/>
    <w:rsid w:val="00D43977"/>
    <w:rsid w:val="00D44E5D"/>
    <w:rsid w:val="00D472D0"/>
    <w:rsid w:val="00D47386"/>
    <w:rsid w:val="00D474C9"/>
    <w:rsid w:val="00D479DE"/>
    <w:rsid w:val="00D47B05"/>
    <w:rsid w:val="00D5067E"/>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9F6"/>
    <w:rsid w:val="00D8000E"/>
    <w:rsid w:val="00D804E9"/>
    <w:rsid w:val="00D808D0"/>
    <w:rsid w:val="00D814F0"/>
    <w:rsid w:val="00D8157D"/>
    <w:rsid w:val="00D83F90"/>
    <w:rsid w:val="00D84515"/>
    <w:rsid w:val="00D84F9E"/>
    <w:rsid w:val="00D8707B"/>
    <w:rsid w:val="00D87A20"/>
    <w:rsid w:val="00D9015C"/>
    <w:rsid w:val="00D9145B"/>
    <w:rsid w:val="00D91D00"/>
    <w:rsid w:val="00D92002"/>
    <w:rsid w:val="00D92DE9"/>
    <w:rsid w:val="00D942CB"/>
    <w:rsid w:val="00D94472"/>
    <w:rsid w:val="00D94FFE"/>
    <w:rsid w:val="00D95005"/>
    <w:rsid w:val="00D9639C"/>
    <w:rsid w:val="00D96983"/>
    <w:rsid w:val="00D96FB6"/>
    <w:rsid w:val="00D973A9"/>
    <w:rsid w:val="00D974FB"/>
    <w:rsid w:val="00D97787"/>
    <w:rsid w:val="00D97E12"/>
    <w:rsid w:val="00DA06E7"/>
    <w:rsid w:val="00DA0A4F"/>
    <w:rsid w:val="00DA2D49"/>
    <w:rsid w:val="00DA3D03"/>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326C"/>
    <w:rsid w:val="00DB346F"/>
    <w:rsid w:val="00DB3589"/>
    <w:rsid w:val="00DB40EE"/>
    <w:rsid w:val="00DB447B"/>
    <w:rsid w:val="00DB44F0"/>
    <w:rsid w:val="00DB4637"/>
    <w:rsid w:val="00DB4D2F"/>
    <w:rsid w:val="00DB54AF"/>
    <w:rsid w:val="00DB55E1"/>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59A"/>
    <w:rsid w:val="00DD0F96"/>
    <w:rsid w:val="00DD1050"/>
    <w:rsid w:val="00DD2656"/>
    <w:rsid w:val="00DD2D5E"/>
    <w:rsid w:val="00DD3272"/>
    <w:rsid w:val="00DD34A4"/>
    <w:rsid w:val="00DD3870"/>
    <w:rsid w:val="00DD3900"/>
    <w:rsid w:val="00DD4692"/>
    <w:rsid w:val="00DD48FC"/>
    <w:rsid w:val="00DD551F"/>
    <w:rsid w:val="00DD58B9"/>
    <w:rsid w:val="00DD5934"/>
    <w:rsid w:val="00DD5F51"/>
    <w:rsid w:val="00DD6A9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1920"/>
    <w:rsid w:val="00E01BB4"/>
    <w:rsid w:val="00E01D73"/>
    <w:rsid w:val="00E02866"/>
    <w:rsid w:val="00E02EA7"/>
    <w:rsid w:val="00E02FE6"/>
    <w:rsid w:val="00E038B7"/>
    <w:rsid w:val="00E0470A"/>
    <w:rsid w:val="00E04973"/>
    <w:rsid w:val="00E058D3"/>
    <w:rsid w:val="00E060A8"/>
    <w:rsid w:val="00E062C4"/>
    <w:rsid w:val="00E069DC"/>
    <w:rsid w:val="00E06EAE"/>
    <w:rsid w:val="00E10474"/>
    <w:rsid w:val="00E1105F"/>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D39"/>
    <w:rsid w:val="00E5231C"/>
    <w:rsid w:val="00E523FB"/>
    <w:rsid w:val="00E54F41"/>
    <w:rsid w:val="00E559D1"/>
    <w:rsid w:val="00E56488"/>
    <w:rsid w:val="00E56673"/>
    <w:rsid w:val="00E56C7B"/>
    <w:rsid w:val="00E57779"/>
    <w:rsid w:val="00E60C21"/>
    <w:rsid w:val="00E611E0"/>
    <w:rsid w:val="00E616E1"/>
    <w:rsid w:val="00E61721"/>
    <w:rsid w:val="00E61CF9"/>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7DD"/>
    <w:rsid w:val="00E778FE"/>
    <w:rsid w:val="00E77B76"/>
    <w:rsid w:val="00E80BDA"/>
    <w:rsid w:val="00E80F70"/>
    <w:rsid w:val="00E819E9"/>
    <w:rsid w:val="00E82526"/>
    <w:rsid w:val="00E82A7B"/>
    <w:rsid w:val="00E82EF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7D5B"/>
    <w:rsid w:val="00E97E71"/>
    <w:rsid w:val="00E97F78"/>
    <w:rsid w:val="00EA0015"/>
    <w:rsid w:val="00EA1115"/>
    <w:rsid w:val="00EA1538"/>
    <w:rsid w:val="00EA2CF1"/>
    <w:rsid w:val="00EA3112"/>
    <w:rsid w:val="00EA5EB3"/>
    <w:rsid w:val="00EA669F"/>
    <w:rsid w:val="00EA7194"/>
    <w:rsid w:val="00EA7331"/>
    <w:rsid w:val="00EA7441"/>
    <w:rsid w:val="00EB04CB"/>
    <w:rsid w:val="00EB2AE5"/>
    <w:rsid w:val="00EB3BDD"/>
    <w:rsid w:val="00EB4433"/>
    <w:rsid w:val="00EB492F"/>
    <w:rsid w:val="00EB5325"/>
    <w:rsid w:val="00EB5517"/>
    <w:rsid w:val="00EB7330"/>
    <w:rsid w:val="00EC0510"/>
    <w:rsid w:val="00EC1047"/>
    <w:rsid w:val="00EC131B"/>
    <w:rsid w:val="00EC1D5E"/>
    <w:rsid w:val="00EC1E1A"/>
    <w:rsid w:val="00EC2D09"/>
    <w:rsid w:val="00EC2DF4"/>
    <w:rsid w:val="00EC308A"/>
    <w:rsid w:val="00EC332C"/>
    <w:rsid w:val="00EC3893"/>
    <w:rsid w:val="00EC3CF0"/>
    <w:rsid w:val="00EC4E20"/>
    <w:rsid w:val="00EC54FE"/>
    <w:rsid w:val="00EC5815"/>
    <w:rsid w:val="00EC5822"/>
    <w:rsid w:val="00EC5E44"/>
    <w:rsid w:val="00EC6353"/>
    <w:rsid w:val="00EC7324"/>
    <w:rsid w:val="00EC7CCB"/>
    <w:rsid w:val="00ED05EF"/>
    <w:rsid w:val="00ED1355"/>
    <w:rsid w:val="00ED199D"/>
    <w:rsid w:val="00ED1C6B"/>
    <w:rsid w:val="00ED2978"/>
    <w:rsid w:val="00ED4005"/>
    <w:rsid w:val="00ED4CE9"/>
    <w:rsid w:val="00ED53E8"/>
    <w:rsid w:val="00ED7851"/>
    <w:rsid w:val="00EE21ED"/>
    <w:rsid w:val="00EE2D4E"/>
    <w:rsid w:val="00EE3671"/>
    <w:rsid w:val="00EE3B20"/>
    <w:rsid w:val="00EE473A"/>
    <w:rsid w:val="00EE52CA"/>
    <w:rsid w:val="00EE5B8E"/>
    <w:rsid w:val="00EE5CD2"/>
    <w:rsid w:val="00EE5D7D"/>
    <w:rsid w:val="00EE672B"/>
    <w:rsid w:val="00EE6800"/>
    <w:rsid w:val="00EE6932"/>
    <w:rsid w:val="00EE6F1A"/>
    <w:rsid w:val="00EE7436"/>
    <w:rsid w:val="00EF0ECE"/>
    <w:rsid w:val="00EF10FA"/>
    <w:rsid w:val="00EF1FD5"/>
    <w:rsid w:val="00EF289D"/>
    <w:rsid w:val="00EF3A68"/>
    <w:rsid w:val="00EF4245"/>
    <w:rsid w:val="00EF46E8"/>
    <w:rsid w:val="00EF4833"/>
    <w:rsid w:val="00EF5243"/>
    <w:rsid w:val="00EF57D3"/>
    <w:rsid w:val="00EF7439"/>
    <w:rsid w:val="00EF7C71"/>
    <w:rsid w:val="00F009E9"/>
    <w:rsid w:val="00F011CF"/>
    <w:rsid w:val="00F02355"/>
    <w:rsid w:val="00F02A13"/>
    <w:rsid w:val="00F02D57"/>
    <w:rsid w:val="00F031DC"/>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497B"/>
    <w:rsid w:val="00F26DC6"/>
    <w:rsid w:val="00F27051"/>
    <w:rsid w:val="00F27B6A"/>
    <w:rsid w:val="00F27C05"/>
    <w:rsid w:val="00F27CD2"/>
    <w:rsid w:val="00F309EE"/>
    <w:rsid w:val="00F30DA6"/>
    <w:rsid w:val="00F3117D"/>
    <w:rsid w:val="00F328B4"/>
    <w:rsid w:val="00F330ED"/>
    <w:rsid w:val="00F3386A"/>
    <w:rsid w:val="00F340EE"/>
    <w:rsid w:val="00F36754"/>
    <w:rsid w:val="00F3746D"/>
    <w:rsid w:val="00F3796C"/>
    <w:rsid w:val="00F37B22"/>
    <w:rsid w:val="00F410B7"/>
    <w:rsid w:val="00F410EA"/>
    <w:rsid w:val="00F422DE"/>
    <w:rsid w:val="00F4509F"/>
    <w:rsid w:val="00F456A6"/>
    <w:rsid w:val="00F45FF6"/>
    <w:rsid w:val="00F46379"/>
    <w:rsid w:val="00F46EA9"/>
    <w:rsid w:val="00F4734D"/>
    <w:rsid w:val="00F47A19"/>
    <w:rsid w:val="00F52770"/>
    <w:rsid w:val="00F53980"/>
    <w:rsid w:val="00F539A5"/>
    <w:rsid w:val="00F53A12"/>
    <w:rsid w:val="00F544DB"/>
    <w:rsid w:val="00F5589D"/>
    <w:rsid w:val="00F55FA8"/>
    <w:rsid w:val="00F60F86"/>
    <w:rsid w:val="00F613A6"/>
    <w:rsid w:val="00F622F6"/>
    <w:rsid w:val="00F632E8"/>
    <w:rsid w:val="00F63BBE"/>
    <w:rsid w:val="00F643ED"/>
    <w:rsid w:val="00F64DBB"/>
    <w:rsid w:val="00F64F38"/>
    <w:rsid w:val="00F652CA"/>
    <w:rsid w:val="00F656DC"/>
    <w:rsid w:val="00F67BF8"/>
    <w:rsid w:val="00F703AB"/>
    <w:rsid w:val="00F70900"/>
    <w:rsid w:val="00F71155"/>
    <w:rsid w:val="00F72420"/>
    <w:rsid w:val="00F727E8"/>
    <w:rsid w:val="00F72B16"/>
    <w:rsid w:val="00F732C7"/>
    <w:rsid w:val="00F733FD"/>
    <w:rsid w:val="00F75768"/>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77FA"/>
    <w:rsid w:val="00FB11FF"/>
    <w:rsid w:val="00FB1749"/>
    <w:rsid w:val="00FB4A1C"/>
    <w:rsid w:val="00FB4AD2"/>
    <w:rsid w:val="00FB4B73"/>
    <w:rsid w:val="00FB52AE"/>
    <w:rsid w:val="00FB56EF"/>
    <w:rsid w:val="00FB5D02"/>
    <w:rsid w:val="00FB5F8E"/>
    <w:rsid w:val="00FB6C3D"/>
    <w:rsid w:val="00FB7B03"/>
    <w:rsid w:val="00FC0B24"/>
    <w:rsid w:val="00FC0B76"/>
    <w:rsid w:val="00FC0B93"/>
    <w:rsid w:val="00FC0D1C"/>
    <w:rsid w:val="00FC0DD7"/>
    <w:rsid w:val="00FC1102"/>
    <w:rsid w:val="00FC137A"/>
    <w:rsid w:val="00FC248F"/>
    <w:rsid w:val="00FC451F"/>
    <w:rsid w:val="00FC4E96"/>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3A4"/>
    <w:rsid w:val="00FD5483"/>
    <w:rsid w:val="00FD5838"/>
    <w:rsid w:val="00FD6744"/>
    <w:rsid w:val="00FD742A"/>
    <w:rsid w:val="00FD75C1"/>
    <w:rsid w:val="00FD78F4"/>
    <w:rsid w:val="00FD7DA6"/>
    <w:rsid w:val="00FE0919"/>
    <w:rsid w:val="00FE13B4"/>
    <w:rsid w:val="00FE1506"/>
    <w:rsid w:val="00FE1850"/>
    <w:rsid w:val="00FE2031"/>
    <w:rsid w:val="00FE2823"/>
    <w:rsid w:val="00FE3AB5"/>
    <w:rsid w:val="00FE3CED"/>
    <w:rsid w:val="00FE44BA"/>
    <w:rsid w:val="00FE54B2"/>
    <w:rsid w:val="00FE5864"/>
    <w:rsid w:val="00FE5EE5"/>
    <w:rsid w:val="00FE6AB1"/>
    <w:rsid w:val="00FF0423"/>
    <w:rsid w:val="00FF09E3"/>
    <w:rsid w:val="00FF1734"/>
    <w:rsid w:val="00FF1DDF"/>
    <w:rsid w:val="00FF2420"/>
    <w:rsid w:val="00FF31C8"/>
    <w:rsid w:val="00FF43EE"/>
    <w:rsid w:val="00FF50FB"/>
    <w:rsid w:val="00FF596E"/>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6"/>
    <o:shapelayout v:ext="edit">
      <o:idmap v:ext="edit" data="1"/>
      <o:rules v:ext="edit">
        <o:r id="V:Rule3" type="connector" idref="#AutoShape 13"/>
        <o:r id="V:Rule4" type="connector" idref="#AutoShape 14"/>
        <o:r id="V:Rule6" type="connector" idref="#AutoShape 13"/>
        <o:r id="V:Rule8" type="connector" idref="#AutoShape 14"/>
      </o:rules>
    </o:shapelayout>
  </w:shapeDefaults>
  <w:decimalSymbol w:val="."/>
  <w:listSeparator w:val=","/>
  <w14:docId w14:val="002488DF"/>
  <w15:docId w15:val="{FE0FDAFB-A394-4987-A079-CA59E7DC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fr-FR" w:bidi="fr-F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A077CD"/>
    <w:pPr>
      <w:keepNext/>
      <w:keepLines/>
      <w:spacing w:line="276" w:lineRule="auto"/>
      <w:outlineLvl w:val="0"/>
    </w:pPr>
    <w:rPr>
      <w:rFonts w:eastAsiaTheme="majorEastAsia" w:cstheme="majorBidi"/>
      <w:b/>
      <w:bCs/>
      <w:color w:val="005C40"/>
      <w:sz w:val="32"/>
      <w:szCs w:val="28"/>
    </w:rPr>
  </w:style>
  <w:style w:type="paragraph" w:styleId="Heading2">
    <w:name w:val="heading 2"/>
    <w:basedOn w:val="Normal"/>
    <w:next w:val="Normal"/>
    <w:link w:val="Heading2Char"/>
    <w:autoRedefine/>
    <w:uiPriority w:val="9"/>
    <w:unhideWhenUsed/>
    <w:qFormat/>
    <w:rsid w:val="000C3726"/>
    <w:pPr>
      <w:jc w:val="left"/>
      <w:outlineLvl w:val="1"/>
    </w:pPr>
    <w:rPr>
      <w:rFonts w:eastAsia="Calibri" w:cs="Times New Roman"/>
      <w:sz w:val="20"/>
      <w:szCs w:val="20"/>
    </w:rPr>
  </w:style>
  <w:style w:type="paragraph" w:styleId="Heading3">
    <w:name w:val="heading 3"/>
    <w:basedOn w:val="Heading2"/>
    <w:next w:val="Normal"/>
    <w:link w:val="Heading3Char"/>
    <w:autoRedefine/>
    <w:uiPriority w:val="9"/>
    <w:unhideWhenUsed/>
    <w:qFormat/>
    <w:rsid w:val="00447398"/>
    <w:pPr>
      <w:numPr>
        <w:ilvl w:val="2"/>
        <w:numId w:val="11"/>
      </w:numPr>
      <w:spacing w:before="240" w:after="60"/>
      <w:outlineLvl w:val="2"/>
    </w:pPr>
  </w:style>
  <w:style w:type="paragraph" w:styleId="Heading4">
    <w:name w:val="heading 4"/>
    <w:basedOn w:val="Heading2"/>
    <w:next w:val="Normal"/>
    <w:link w:val="Heading4Char"/>
    <w:autoRedefine/>
    <w:uiPriority w:val="9"/>
    <w:unhideWhenUsed/>
    <w:qFormat/>
    <w:rsid w:val="00A34BCB"/>
    <w:pPr>
      <w:numPr>
        <w:ilvl w:val="3"/>
        <w:numId w:val="11"/>
      </w:numPr>
      <w:outlineLvl w:val="3"/>
    </w:pPr>
    <w:rPr>
      <w:b/>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fr-FR"/>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rPr>
  </w:style>
  <w:style w:type="paragraph" w:styleId="Title">
    <w:name w:val="Title"/>
    <w:basedOn w:val="Normal"/>
    <w:next w:val="Normal"/>
    <w:link w:val="TitleChar"/>
    <w:qFormat/>
    <w:rsid w:val="00CF6A5C"/>
    <w:pPr>
      <w:spacing w:before="240" w:after="60"/>
      <w:jc w:val="center"/>
      <w:outlineLvl w:val="0"/>
    </w:pPr>
    <w:rPr>
      <w:rFonts w:eastAsia="Times New Roman" w:cs="Times New Roman"/>
      <w:b/>
      <w:bCs/>
      <w:kern w:val="28"/>
      <w:sz w:val="62"/>
      <w:szCs w:val="62"/>
    </w:rPr>
  </w:style>
  <w:style w:type="character" w:customStyle="1" w:styleId="TitleChar">
    <w:name w:val="Title Char"/>
    <w:basedOn w:val="DefaultParagraphFont"/>
    <w:link w:val="Title"/>
    <w:rsid w:val="00CF6A5C"/>
    <w:rPr>
      <w:rFonts w:ascii="MS Reference Sans Serif" w:eastAsia="Times New Roman" w:hAnsi="MS Reference Sans Serif" w:cs="Times New Roman"/>
      <w:b/>
      <w:bCs/>
      <w:kern w:val="28"/>
      <w:sz w:val="62"/>
      <w:szCs w:val="62"/>
      <w:lang w:val="fr-FR"/>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fr-FR"/>
    </w:rPr>
  </w:style>
  <w:style w:type="character" w:customStyle="1" w:styleId="Heading2Char">
    <w:name w:val="Heading 2 Char"/>
    <w:basedOn w:val="DefaultParagraphFont"/>
    <w:link w:val="Heading2"/>
    <w:uiPriority w:val="9"/>
    <w:rsid w:val="000C3726"/>
    <w:rPr>
      <w:rFonts w:ascii="MS Reference Sans Serif" w:eastAsia="Calibri" w:hAnsi="MS Reference Sans Serif" w:cs="Times New Roman"/>
      <w:sz w:val="20"/>
      <w:szCs w:val="20"/>
      <w:lang w:val="fr-FR"/>
    </w:rPr>
  </w:style>
  <w:style w:type="character" w:customStyle="1" w:styleId="Heading3Char">
    <w:name w:val="Heading 3 Char"/>
    <w:basedOn w:val="DefaultParagraphFont"/>
    <w:link w:val="Heading3"/>
    <w:uiPriority w:val="9"/>
    <w:rsid w:val="00447398"/>
    <w:rPr>
      <w:rFonts w:ascii="MS Reference Sans Serif" w:eastAsia="Calibri" w:hAnsi="MS Reference Sans Serif" w:cs="Times New Roman"/>
      <w:b/>
      <w:sz w:val="24"/>
      <w:szCs w:val="16"/>
      <w:lang w:val="fr-FR"/>
    </w:rPr>
  </w:style>
  <w:style w:type="paragraph" w:styleId="TOC1">
    <w:name w:val="toc 1"/>
    <w:basedOn w:val="Normal"/>
    <w:next w:val="Normal"/>
    <w:autoRedefine/>
    <w:uiPriority w:val="39"/>
    <w:unhideWhenUsed/>
    <w:qFormat/>
    <w:rsid w:val="00F410B7"/>
    <w:pPr>
      <w:tabs>
        <w:tab w:val="left" w:pos="360"/>
        <w:tab w:val="right" w:leader="dot" w:pos="9017"/>
      </w:tabs>
    </w:pPr>
    <w:rPr>
      <w:rFonts w:eastAsia="Calibri" w:cs="Tahoma"/>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rPr>
  </w:style>
  <w:style w:type="table" w:styleId="TableGrid">
    <w:name w:val="Table Grid"/>
    <w:basedOn w:val="TableNormal"/>
    <w:uiPriority w:val="59"/>
    <w:rsid w:val="001B50C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sz w:val="24"/>
      <w:szCs w:val="16"/>
      <w:lang w:val="fr-FR"/>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sz w:val="24"/>
      <w:szCs w:val="16"/>
      <w:lang w:val="fr-FR"/>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qFormat/>
    <w:rsid w:val="00F248AF"/>
    <w:pPr>
      <w:spacing w:after="0" w:line="240" w:lineRule="auto"/>
    </w:pPr>
    <w:rPr>
      <w:rFonts w:ascii="MS Reference Sans Serif" w:eastAsia="Calibri" w:hAnsi="MS Reference Sans Serif" w:cs="Tahoma"/>
      <w:sz w:val="20"/>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fr-FR"/>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2"/>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2"/>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2"/>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2"/>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2"/>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2"/>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2"/>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2"/>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2"/>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A077CD"/>
    <w:rPr>
      <w:rFonts w:ascii="MS Reference Sans Serif" w:eastAsiaTheme="majorEastAsia" w:hAnsi="MS Reference Sans Serif" w:cstheme="majorBidi"/>
      <w:b/>
      <w:bCs/>
      <w:color w:val="005C40"/>
      <w:sz w:val="32"/>
      <w:szCs w:val="2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rPr>
  </w:style>
  <w:style w:type="character" w:customStyle="1" w:styleId="ListParagraphChar">
    <w:name w:val="List Paragraph Char"/>
    <w:link w:val="ListParagraph"/>
    <w:rsid w:val="004030A8"/>
    <w:rPr>
      <w:rFonts w:ascii="MS Reference Sans Serif" w:eastAsia="Calibri" w:hAnsi="MS Reference Sans Serif" w:cs="Tahoma"/>
      <w:sz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ethicalconsumer.org/ethicalcampaigns/taxjusticecampaign/taxhavenlist.asp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info.fsc.org/" TargetMode="External"/><Relationship Id="rId34"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ethicalconsumer.org/ethicalcampaigns/taxjusticecampaign/taxhavenlist.aspx" TargetMode="External"/><Relationship Id="rId25" Type="http://schemas.openxmlformats.org/officeDocument/2006/relationships/footer" Target="footer1.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creativecommons.org/licenses/by/3.0/" TargetMode="External"/><Relationship Id="rId20" Type="http://schemas.openxmlformats.org/officeDocument/2006/relationships/hyperlink" Target="http://www.fsc.org/"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info.fsc.org/" TargetMode="External"/><Relationship Id="rId27" Type="http://schemas.openxmlformats.org/officeDocument/2006/relationships/header" Target="header3.xml"/><Relationship Id="rId30" Type="http://schemas.openxmlformats.org/officeDocument/2006/relationships/header" Target="header4.xml"/><Relationship Id="rId35" Type="http://schemas.openxmlformats.org/officeDocument/2006/relationships/footer" Target="footer5.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ang\Documents\Studio%202014\Projects\NEPCon%20TO.101_March19\fr-FR\NEPCon%20TO.101\8%20NEPCon-sample-FSC-procedures-transfer-Nov2017_Frenc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0" ma:contentTypeDescription="Create a new document." ma:contentTypeScope="" ma:versionID="681ab40de1f304a10601a2658bf096a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590cc135caf5fd4842a265c6b44926a8"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E4F9C-D533-4F74-8D88-5A11D86BCE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2AB99-F37E-4023-84AE-4E59B8E75AFC}">
  <ds:schemaRefs>
    <ds:schemaRef ds:uri="http://schemas.microsoft.com/sharepoint/v3/contenttype/forms"/>
  </ds:schemaRefs>
</ds:datastoreItem>
</file>

<file path=customXml/itemProps3.xml><?xml version="1.0" encoding="utf-8"?>
<ds:datastoreItem xmlns:ds="http://schemas.openxmlformats.org/officeDocument/2006/customXml" ds:itemID="{4F8C7A5B-9418-4DD3-A54F-CE4FB6C5A09B}">
  <ds:schemaRefs>
    <ds:schemaRef ds:uri="10b4e999-928e-4481-81b3-df47469c6d6f"/>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7bf4f1b2-23b4-442e-b3a5-eeefc76028d9"/>
    <ds:schemaRef ds:uri="http://www.w3.org/XML/1998/namespace"/>
  </ds:schemaRefs>
</ds:datastoreItem>
</file>

<file path=customXml/itemProps4.xml><?xml version="1.0" encoding="utf-8"?>
<ds:datastoreItem xmlns:ds="http://schemas.openxmlformats.org/officeDocument/2006/customXml" ds:itemID="{06813ED2-34E7-40AA-BA7A-FB6612673402}">
  <ds:schemaRefs>
    <ds:schemaRef ds:uri="http://schemas.openxmlformats.org/officeDocument/2006/bibliography"/>
  </ds:schemaRefs>
</ds:datastoreItem>
</file>

<file path=customXml/itemProps5.xml><?xml version="1.0" encoding="utf-8"?>
<ds:datastoreItem xmlns:ds="http://schemas.openxmlformats.org/officeDocument/2006/customXml" ds:itemID="{55778F9F-0441-4F91-AACD-F3F7D2383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 NEPCon-sample-FSC-procedures-transfer-Nov2017_French</Template>
  <TotalTime>0</TotalTime>
  <Pages>22</Pages>
  <Words>6148</Words>
  <Characters>3504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anga_didier@yahoo.com</dc:creator>
  <cp:lastModifiedBy>han kar kay</cp:lastModifiedBy>
  <cp:revision>2</cp:revision>
  <cp:lastPrinted>2019-08-09T01:27:00Z</cp:lastPrinted>
  <dcterms:created xsi:type="dcterms:W3CDTF">2019-08-14T06:55:00Z</dcterms:created>
  <dcterms:modified xsi:type="dcterms:W3CDTF">2019-08-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ies>
</file>